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1D1DD" w14:textId="115ACF1C" w:rsidR="00636699" w:rsidRDefault="00226CB5" w:rsidP="00636699">
      <w:pPr>
        <w:jc w:val="center"/>
        <w:rPr>
          <w:rFonts w:ascii="Times New Roman" w:hAnsi="Times New Roman" w:cs="Times New Roman"/>
          <w:b/>
          <w:bCs/>
          <w:sz w:val="56"/>
          <w:szCs w:val="56"/>
          <w:u w:val="single"/>
        </w:rPr>
      </w:pPr>
      <w:r>
        <w:rPr>
          <w:rFonts w:ascii="Times New Roman" w:hAnsi="Times New Roman" w:cs="Times New Roman"/>
          <w:b/>
          <w:bCs/>
          <w:sz w:val="56"/>
          <w:szCs w:val="56"/>
          <w:u w:val="single"/>
        </w:rPr>
        <w:t xml:space="preserve"> </w:t>
      </w:r>
    </w:p>
    <w:p w14:paraId="427FF291" w14:textId="77777777" w:rsidR="00636699" w:rsidRDefault="00636699" w:rsidP="00636699">
      <w:pPr>
        <w:jc w:val="center"/>
        <w:rPr>
          <w:rFonts w:ascii="Times New Roman" w:hAnsi="Times New Roman" w:cs="Times New Roman"/>
          <w:b/>
          <w:bCs/>
          <w:sz w:val="56"/>
          <w:szCs w:val="56"/>
          <w:u w:val="single"/>
        </w:rPr>
      </w:pPr>
    </w:p>
    <w:p w14:paraId="50185E88" w14:textId="77777777" w:rsidR="00636699" w:rsidRDefault="00636699" w:rsidP="00636699">
      <w:pPr>
        <w:jc w:val="center"/>
        <w:rPr>
          <w:rFonts w:ascii="Times New Roman" w:hAnsi="Times New Roman" w:cs="Times New Roman"/>
          <w:b/>
          <w:bCs/>
          <w:sz w:val="56"/>
          <w:szCs w:val="56"/>
          <w:u w:val="single"/>
        </w:rPr>
      </w:pPr>
    </w:p>
    <w:p w14:paraId="5A60EAAC" w14:textId="375EA9E0" w:rsidR="00636699" w:rsidRPr="003F3125" w:rsidRDefault="00636699" w:rsidP="003F3125">
      <w:pPr>
        <w:jc w:val="center"/>
        <w:rPr>
          <w:rFonts w:ascii="Times New Roman" w:hAnsi="Times New Roman" w:cs="Times New Roman"/>
          <w:sz w:val="72"/>
          <w:szCs w:val="72"/>
          <w:u w:val="single"/>
        </w:rPr>
      </w:pPr>
      <w:r w:rsidRPr="00636699">
        <w:rPr>
          <w:rFonts w:ascii="Times New Roman" w:hAnsi="Times New Roman" w:cs="Times New Roman"/>
          <w:sz w:val="72"/>
          <w:szCs w:val="72"/>
          <w:u w:val="single"/>
        </w:rPr>
        <w:t>QUALITY IMPROVEMENT PLAN</w:t>
      </w:r>
    </w:p>
    <w:p w14:paraId="0EB45647" w14:textId="641DC163" w:rsidR="003F3125" w:rsidRPr="003F3125" w:rsidRDefault="00002380" w:rsidP="00636699">
      <w:pPr>
        <w:jc w:val="center"/>
        <w:rPr>
          <w:rFonts w:ascii="Times New Roman" w:hAnsi="Times New Roman" w:cs="Times New Roman"/>
          <w:sz w:val="56"/>
          <w:szCs w:val="56"/>
        </w:rPr>
      </w:pPr>
      <w:r>
        <w:rPr>
          <w:rFonts w:ascii="Times New Roman" w:hAnsi="Times New Roman" w:cs="Times New Roman"/>
          <w:sz w:val="56"/>
          <w:szCs w:val="56"/>
        </w:rPr>
        <w:t>Disability Housing Properties Pty Ltd</w:t>
      </w:r>
    </w:p>
    <w:p w14:paraId="13FBD388" w14:textId="6D1B7826" w:rsidR="00636699" w:rsidRPr="00636699" w:rsidRDefault="00692B05" w:rsidP="00636699">
      <w:pPr>
        <w:jc w:val="center"/>
        <w:rPr>
          <w:rFonts w:ascii="Times New Roman" w:hAnsi="Times New Roman" w:cs="Times New Roman"/>
          <w:sz w:val="28"/>
          <w:szCs w:val="28"/>
        </w:rPr>
      </w:pPr>
      <w:r>
        <w:rPr>
          <w:rFonts w:ascii="Times New Roman" w:hAnsi="Times New Roman" w:cs="Times New Roman"/>
          <w:sz w:val="28"/>
          <w:szCs w:val="28"/>
        </w:rPr>
        <w:t>D</w:t>
      </w:r>
      <w:r w:rsidR="00636699" w:rsidRPr="00636699">
        <w:rPr>
          <w:rFonts w:ascii="Times New Roman" w:hAnsi="Times New Roman" w:cs="Times New Roman"/>
          <w:sz w:val="28"/>
          <w:szCs w:val="28"/>
        </w:rPr>
        <w:t>ate created</w:t>
      </w:r>
      <w:r>
        <w:rPr>
          <w:rFonts w:ascii="Times New Roman" w:hAnsi="Times New Roman" w:cs="Times New Roman"/>
          <w:sz w:val="28"/>
          <w:szCs w:val="28"/>
        </w:rPr>
        <w:t xml:space="preserve">- </w:t>
      </w:r>
      <w:r w:rsidR="00002380">
        <w:rPr>
          <w:rFonts w:ascii="Times New Roman" w:hAnsi="Times New Roman" w:cs="Times New Roman"/>
          <w:sz w:val="28"/>
          <w:szCs w:val="28"/>
        </w:rPr>
        <w:t>10</w:t>
      </w:r>
      <w:r w:rsidR="00A17BF1">
        <w:rPr>
          <w:rFonts w:ascii="Times New Roman" w:hAnsi="Times New Roman" w:cs="Times New Roman"/>
          <w:sz w:val="28"/>
          <w:szCs w:val="28"/>
        </w:rPr>
        <w:t>/</w:t>
      </w:r>
      <w:r w:rsidR="0027792C">
        <w:rPr>
          <w:rFonts w:ascii="Times New Roman" w:hAnsi="Times New Roman" w:cs="Times New Roman"/>
          <w:sz w:val="28"/>
          <w:szCs w:val="28"/>
        </w:rPr>
        <w:t>0</w:t>
      </w:r>
      <w:r w:rsidR="00002380">
        <w:rPr>
          <w:rFonts w:ascii="Times New Roman" w:hAnsi="Times New Roman" w:cs="Times New Roman"/>
          <w:sz w:val="28"/>
          <w:szCs w:val="28"/>
        </w:rPr>
        <w:t>5</w:t>
      </w:r>
      <w:r w:rsidR="00557C46">
        <w:rPr>
          <w:rFonts w:ascii="Times New Roman" w:hAnsi="Times New Roman" w:cs="Times New Roman"/>
          <w:sz w:val="28"/>
          <w:szCs w:val="28"/>
        </w:rPr>
        <w:t>/202</w:t>
      </w:r>
      <w:r w:rsidR="006B6B72">
        <w:rPr>
          <w:rFonts w:ascii="Times New Roman" w:hAnsi="Times New Roman" w:cs="Times New Roman"/>
          <w:sz w:val="28"/>
          <w:szCs w:val="28"/>
        </w:rPr>
        <w:t>2</w:t>
      </w:r>
    </w:p>
    <w:p w14:paraId="13369091" w14:textId="4B92B2EB" w:rsidR="00636699" w:rsidRDefault="00692B05" w:rsidP="00636699">
      <w:pPr>
        <w:jc w:val="center"/>
        <w:rPr>
          <w:rFonts w:ascii="Times New Roman" w:hAnsi="Times New Roman" w:cs="Times New Roman"/>
          <w:sz w:val="28"/>
          <w:szCs w:val="28"/>
        </w:rPr>
      </w:pPr>
      <w:r>
        <w:rPr>
          <w:rFonts w:ascii="Times New Roman" w:hAnsi="Times New Roman" w:cs="Times New Roman"/>
          <w:sz w:val="28"/>
          <w:szCs w:val="28"/>
        </w:rPr>
        <w:t>R</w:t>
      </w:r>
      <w:r w:rsidR="00636699" w:rsidRPr="00636699">
        <w:rPr>
          <w:rFonts w:ascii="Times New Roman" w:hAnsi="Times New Roman" w:cs="Times New Roman"/>
          <w:sz w:val="28"/>
          <w:szCs w:val="28"/>
        </w:rPr>
        <w:t>eview date</w:t>
      </w:r>
      <w:r>
        <w:rPr>
          <w:rFonts w:ascii="Times New Roman" w:hAnsi="Times New Roman" w:cs="Times New Roman"/>
          <w:sz w:val="28"/>
          <w:szCs w:val="28"/>
        </w:rPr>
        <w:t xml:space="preserve">- </w:t>
      </w:r>
      <w:r w:rsidR="00002380">
        <w:rPr>
          <w:rFonts w:ascii="Times New Roman" w:hAnsi="Times New Roman" w:cs="Times New Roman"/>
          <w:sz w:val="28"/>
          <w:szCs w:val="28"/>
        </w:rPr>
        <w:t>10</w:t>
      </w:r>
      <w:r w:rsidR="002B2AD5">
        <w:rPr>
          <w:rFonts w:ascii="Times New Roman" w:hAnsi="Times New Roman" w:cs="Times New Roman"/>
          <w:sz w:val="28"/>
          <w:szCs w:val="28"/>
        </w:rPr>
        <w:t>/</w:t>
      </w:r>
      <w:r w:rsidR="0027792C">
        <w:rPr>
          <w:rFonts w:ascii="Times New Roman" w:hAnsi="Times New Roman" w:cs="Times New Roman"/>
          <w:sz w:val="28"/>
          <w:szCs w:val="28"/>
        </w:rPr>
        <w:t>0</w:t>
      </w:r>
      <w:r w:rsidR="00002380">
        <w:rPr>
          <w:rFonts w:ascii="Times New Roman" w:hAnsi="Times New Roman" w:cs="Times New Roman"/>
          <w:sz w:val="28"/>
          <w:szCs w:val="28"/>
        </w:rPr>
        <w:t>5</w:t>
      </w:r>
      <w:r w:rsidR="003F3125">
        <w:rPr>
          <w:rFonts w:ascii="Times New Roman" w:hAnsi="Times New Roman" w:cs="Times New Roman"/>
          <w:sz w:val="28"/>
          <w:szCs w:val="28"/>
        </w:rPr>
        <w:t>/202</w:t>
      </w:r>
      <w:r w:rsidR="006B6B72">
        <w:rPr>
          <w:rFonts w:ascii="Times New Roman" w:hAnsi="Times New Roman" w:cs="Times New Roman"/>
          <w:sz w:val="28"/>
          <w:szCs w:val="28"/>
        </w:rPr>
        <w:t>3</w:t>
      </w:r>
    </w:p>
    <w:p w14:paraId="4C733F0F" w14:textId="7C46EFC6" w:rsidR="00636699" w:rsidRDefault="00636699" w:rsidP="00636699">
      <w:pPr>
        <w:jc w:val="center"/>
        <w:rPr>
          <w:rFonts w:ascii="Times New Roman" w:hAnsi="Times New Roman" w:cs="Times New Roman"/>
          <w:sz w:val="28"/>
          <w:szCs w:val="28"/>
        </w:rPr>
      </w:pPr>
    </w:p>
    <w:p w14:paraId="48696A27" w14:textId="0F1A3150" w:rsidR="00636699" w:rsidRDefault="00636699" w:rsidP="00636699">
      <w:pPr>
        <w:jc w:val="center"/>
        <w:rPr>
          <w:rFonts w:ascii="Times New Roman" w:hAnsi="Times New Roman" w:cs="Times New Roman"/>
          <w:sz w:val="28"/>
          <w:szCs w:val="28"/>
        </w:rPr>
      </w:pPr>
    </w:p>
    <w:p w14:paraId="7AE2870D" w14:textId="5F63F861" w:rsidR="00636699" w:rsidRDefault="00636699" w:rsidP="00636699">
      <w:pPr>
        <w:jc w:val="center"/>
        <w:rPr>
          <w:rFonts w:ascii="Times New Roman" w:hAnsi="Times New Roman" w:cs="Times New Roman"/>
          <w:sz w:val="28"/>
          <w:szCs w:val="28"/>
        </w:rPr>
      </w:pPr>
    </w:p>
    <w:p w14:paraId="193C886B" w14:textId="424A28EB" w:rsidR="00636699" w:rsidRDefault="00636699" w:rsidP="00636699">
      <w:pPr>
        <w:jc w:val="center"/>
        <w:rPr>
          <w:rFonts w:ascii="Times New Roman" w:hAnsi="Times New Roman" w:cs="Times New Roman"/>
          <w:sz w:val="28"/>
          <w:szCs w:val="28"/>
        </w:rPr>
      </w:pPr>
    </w:p>
    <w:p w14:paraId="3210941E" w14:textId="287A9569" w:rsidR="00636699" w:rsidRDefault="00636699" w:rsidP="00636699">
      <w:pPr>
        <w:jc w:val="center"/>
        <w:rPr>
          <w:rFonts w:ascii="Times New Roman" w:hAnsi="Times New Roman" w:cs="Times New Roman"/>
          <w:sz w:val="28"/>
          <w:szCs w:val="28"/>
        </w:rPr>
      </w:pPr>
    </w:p>
    <w:p w14:paraId="01C29B7D" w14:textId="21D3C2AF" w:rsidR="006133FA" w:rsidRDefault="006133FA" w:rsidP="00636699">
      <w:pPr>
        <w:jc w:val="center"/>
        <w:rPr>
          <w:rFonts w:ascii="Times New Roman" w:hAnsi="Times New Roman" w:cs="Times New Roman"/>
          <w:sz w:val="28"/>
          <w:szCs w:val="28"/>
        </w:rPr>
      </w:pPr>
    </w:p>
    <w:p w14:paraId="788F95B4" w14:textId="376F1BDE" w:rsidR="00636699" w:rsidRDefault="00636699" w:rsidP="002965ED">
      <w:pPr>
        <w:rPr>
          <w:rFonts w:ascii="Times New Roman" w:hAnsi="Times New Roman" w:cs="Times New Roman"/>
          <w:sz w:val="28"/>
          <w:szCs w:val="28"/>
        </w:rPr>
      </w:pPr>
    </w:p>
    <w:p w14:paraId="6DF5E9AF" w14:textId="78198059" w:rsidR="00C72968" w:rsidRPr="00C56542" w:rsidRDefault="00C72968" w:rsidP="00C72968">
      <w:pPr>
        <w:rPr>
          <w:rFonts w:ascii="Times New Roman" w:hAnsi="Times New Roman" w:cs="Times New Roman"/>
          <w:sz w:val="36"/>
          <w:szCs w:val="36"/>
          <w:u w:val="single"/>
        </w:rPr>
      </w:pPr>
      <w:r w:rsidRPr="00C56542">
        <w:rPr>
          <w:rFonts w:ascii="Times New Roman" w:hAnsi="Times New Roman" w:cs="Times New Roman"/>
          <w:sz w:val="36"/>
          <w:szCs w:val="36"/>
          <w:u w:val="single"/>
        </w:rPr>
        <w:lastRenderedPageBreak/>
        <w:t xml:space="preserve">Contents </w:t>
      </w:r>
    </w:p>
    <w:p w14:paraId="055DC262" w14:textId="77777777" w:rsidR="00C72968" w:rsidRPr="002965ED" w:rsidRDefault="00C72968" w:rsidP="00C72968">
      <w:pPr>
        <w:rPr>
          <w:rFonts w:ascii="Times New Roman" w:hAnsi="Times New Roman" w:cs="Times New Roman"/>
          <w:sz w:val="8"/>
          <w:szCs w:val="8"/>
          <w:u w:val="single"/>
        </w:rPr>
      </w:pPr>
    </w:p>
    <w:p w14:paraId="1DF41118" w14:textId="1D695139" w:rsidR="00C72968"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Plan 1: Fundamental Documentation</w:t>
      </w:r>
      <w:r w:rsidR="00C56542">
        <w:rPr>
          <w:rFonts w:ascii="Times New Roman" w:hAnsi="Times New Roman" w:cs="Times New Roman"/>
          <w:sz w:val="28"/>
          <w:szCs w:val="28"/>
        </w:rPr>
        <w:t xml:space="preserve"> ……………………………………………………………………………………………………….</w:t>
      </w:r>
      <w:r w:rsidR="006D3E54">
        <w:rPr>
          <w:rFonts w:ascii="Times New Roman" w:hAnsi="Times New Roman" w:cs="Times New Roman"/>
          <w:sz w:val="28"/>
          <w:szCs w:val="28"/>
        </w:rPr>
        <w:t>3</w:t>
      </w:r>
    </w:p>
    <w:p w14:paraId="20C0F060" w14:textId="6B371E31" w:rsidR="002965ED"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Plan 2: Marketing and Networking</w:t>
      </w:r>
      <w:r w:rsidR="00C56542">
        <w:rPr>
          <w:rFonts w:ascii="Times New Roman" w:hAnsi="Times New Roman" w:cs="Times New Roman"/>
          <w:sz w:val="28"/>
          <w:szCs w:val="28"/>
        </w:rPr>
        <w:t xml:space="preserve"> ...………………………………………………………………………………………………………</w:t>
      </w:r>
      <w:r w:rsidR="003A408C">
        <w:rPr>
          <w:rFonts w:ascii="Times New Roman" w:hAnsi="Times New Roman" w:cs="Times New Roman"/>
          <w:sz w:val="28"/>
          <w:szCs w:val="28"/>
        </w:rPr>
        <w:t>8</w:t>
      </w:r>
    </w:p>
    <w:p w14:paraId="19816641" w14:textId="0BE9664C" w:rsidR="002965ED"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 xml:space="preserve">Plan 3: Finance and Governance </w:t>
      </w:r>
      <w:r w:rsidR="00C56542">
        <w:rPr>
          <w:rFonts w:ascii="Times New Roman" w:hAnsi="Times New Roman" w:cs="Times New Roman"/>
          <w:sz w:val="28"/>
          <w:szCs w:val="28"/>
        </w:rPr>
        <w:t>………………………………………………………………………………………………………</w:t>
      </w:r>
      <w:proofErr w:type="gramStart"/>
      <w:r w:rsidR="00C56542">
        <w:rPr>
          <w:rFonts w:ascii="Times New Roman" w:hAnsi="Times New Roman" w:cs="Times New Roman"/>
          <w:sz w:val="28"/>
          <w:szCs w:val="28"/>
        </w:rPr>
        <w:t>…..</w:t>
      </w:r>
      <w:proofErr w:type="gramEnd"/>
      <w:r w:rsidR="003A408C">
        <w:rPr>
          <w:rFonts w:ascii="Times New Roman" w:hAnsi="Times New Roman" w:cs="Times New Roman"/>
          <w:sz w:val="28"/>
          <w:szCs w:val="28"/>
        </w:rPr>
        <w:t>10</w:t>
      </w:r>
    </w:p>
    <w:p w14:paraId="6DA7DD14" w14:textId="7F40CA56" w:rsidR="002965ED"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Plan 4: Employment Procedures</w:t>
      </w:r>
      <w:r w:rsidR="00C56542">
        <w:rPr>
          <w:rFonts w:ascii="Times New Roman" w:hAnsi="Times New Roman" w:cs="Times New Roman"/>
          <w:sz w:val="28"/>
          <w:szCs w:val="28"/>
        </w:rPr>
        <w:t xml:space="preserve"> ………………………………………………………………………………………………………</w:t>
      </w:r>
      <w:proofErr w:type="gramStart"/>
      <w:r w:rsidR="00C56542">
        <w:rPr>
          <w:rFonts w:ascii="Times New Roman" w:hAnsi="Times New Roman" w:cs="Times New Roman"/>
          <w:sz w:val="28"/>
          <w:szCs w:val="28"/>
        </w:rPr>
        <w:t>…..</w:t>
      </w:r>
      <w:proofErr w:type="gramEnd"/>
      <w:r w:rsidR="003A408C">
        <w:rPr>
          <w:rFonts w:ascii="Times New Roman" w:hAnsi="Times New Roman" w:cs="Times New Roman"/>
          <w:sz w:val="28"/>
          <w:szCs w:val="28"/>
        </w:rPr>
        <w:t>15</w:t>
      </w:r>
    </w:p>
    <w:p w14:paraId="2DF3E180" w14:textId="6610C4DE" w:rsidR="002965ED"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Plan 5: Human Resources</w:t>
      </w:r>
      <w:r w:rsidR="00C56542">
        <w:rPr>
          <w:rFonts w:ascii="Times New Roman" w:hAnsi="Times New Roman" w:cs="Times New Roman"/>
          <w:sz w:val="28"/>
          <w:szCs w:val="28"/>
        </w:rPr>
        <w:t xml:space="preserve"> ………………………………………………………………………………………………………………... </w:t>
      </w:r>
      <w:r w:rsidR="003A408C">
        <w:rPr>
          <w:rFonts w:ascii="Times New Roman" w:hAnsi="Times New Roman" w:cs="Times New Roman"/>
          <w:sz w:val="28"/>
          <w:szCs w:val="28"/>
        </w:rPr>
        <w:t>16</w:t>
      </w:r>
    </w:p>
    <w:p w14:paraId="2BC618CB" w14:textId="63640DE2" w:rsidR="002965ED" w:rsidRPr="00C56542" w:rsidRDefault="002965ED" w:rsidP="00636699">
      <w:pPr>
        <w:rPr>
          <w:rFonts w:ascii="Times New Roman" w:hAnsi="Times New Roman" w:cs="Times New Roman"/>
          <w:sz w:val="28"/>
          <w:szCs w:val="28"/>
        </w:rPr>
      </w:pPr>
      <w:r w:rsidRPr="00C56542">
        <w:rPr>
          <w:rFonts w:ascii="Times New Roman" w:hAnsi="Times New Roman" w:cs="Times New Roman"/>
          <w:sz w:val="28"/>
          <w:szCs w:val="28"/>
        </w:rPr>
        <w:t xml:space="preserve">Plan </w:t>
      </w:r>
      <w:r w:rsidR="00C56542" w:rsidRPr="00C56542">
        <w:rPr>
          <w:rFonts w:ascii="Times New Roman" w:hAnsi="Times New Roman" w:cs="Times New Roman"/>
          <w:sz w:val="28"/>
          <w:szCs w:val="28"/>
        </w:rPr>
        <w:t>6: Privacy and Confidentiality</w:t>
      </w:r>
      <w:r w:rsidR="00C56542">
        <w:rPr>
          <w:rFonts w:ascii="Times New Roman" w:hAnsi="Times New Roman" w:cs="Times New Roman"/>
          <w:sz w:val="28"/>
          <w:szCs w:val="28"/>
        </w:rPr>
        <w:t xml:space="preserve"> ……………………………………………………………………………………………………....</w:t>
      </w:r>
      <w:r w:rsidR="003A408C">
        <w:rPr>
          <w:rFonts w:ascii="Times New Roman" w:hAnsi="Times New Roman" w:cs="Times New Roman"/>
          <w:sz w:val="28"/>
          <w:szCs w:val="28"/>
        </w:rPr>
        <w:t xml:space="preserve"> 18</w:t>
      </w:r>
    </w:p>
    <w:p w14:paraId="216CC8A4" w14:textId="17080E79" w:rsidR="00C56542" w:rsidRPr="00C56542" w:rsidRDefault="00C56542" w:rsidP="00636699">
      <w:pPr>
        <w:rPr>
          <w:rFonts w:ascii="Times New Roman" w:hAnsi="Times New Roman" w:cs="Times New Roman"/>
          <w:sz w:val="28"/>
          <w:szCs w:val="28"/>
        </w:rPr>
      </w:pPr>
      <w:r w:rsidRPr="00C56542">
        <w:rPr>
          <w:rFonts w:ascii="Times New Roman" w:hAnsi="Times New Roman" w:cs="Times New Roman"/>
          <w:sz w:val="28"/>
          <w:szCs w:val="28"/>
        </w:rPr>
        <w:t>Plan 7: Referral Networking</w:t>
      </w:r>
      <w:r>
        <w:rPr>
          <w:rFonts w:ascii="Times New Roman" w:hAnsi="Times New Roman" w:cs="Times New Roman"/>
          <w:sz w:val="28"/>
          <w:szCs w:val="28"/>
        </w:rPr>
        <w:t xml:space="preserve"> ………………………………………………………………………………………………………….…. </w:t>
      </w:r>
      <w:r w:rsidR="003A408C">
        <w:rPr>
          <w:rFonts w:ascii="Times New Roman" w:hAnsi="Times New Roman" w:cs="Times New Roman"/>
          <w:sz w:val="28"/>
          <w:szCs w:val="28"/>
        </w:rPr>
        <w:t xml:space="preserve"> 19</w:t>
      </w:r>
    </w:p>
    <w:p w14:paraId="4D0BE28E" w14:textId="5EDDDC86" w:rsidR="00C56542" w:rsidRPr="00C56542" w:rsidRDefault="00C56542" w:rsidP="00636699">
      <w:pPr>
        <w:rPr>
          <w:rFonts w:ascii="Times New Roman" w:hAnsi="Times New Roman" w:cs="Times New Roman"/>
          <w:sz w:val="28"/>
          <w:szCs w:val="28"/>
        </w:rPr>
      </w:pPr>
      <w:r w:rsidRPr="00C56542">
        <w:rPr>
          <w:rFonts w:ascii="Times New Roman" w:hAnsi="Times New Roman" w:cs="Times New Roman"/>
          <w:sz w:val="28"/>
          <w:szCs w:val="28"/>
        </w:rPr>
        <w:t>Plan 8: Complaint and Feedback Process</w:t>
      </w:r>
      <w:r>
        <w:rPr>
          <w:rFonts w:ascii="Times New Roman" w:hAnsi="Times New Roman" w:cs="Times New Roman"/>
          <w:sz w:val="28"/>
          <w:szCs w:val="28"/>
        </w:rPr>
        <w:t xml:space="preserve"> …………………………………………………………………………………………….…. </w:t>
      </w:r>
      <w:r w:rsidR="003A408C">
        <w:rPr>
          <w:rFonts w:ascii="Times New Roman" w:hAnsi="Times New Roman" w:cs="Times New Roman"/>
          <w:sz w:val="28"/>
          <w:szCs w:val="28"/>
        </w:rPr>
        <w:t xml:space="preserve"> 21</w:t>
      </w:r>
    </w:p>
    <w:p w14:paraId="2846DE29" w14:textId="0061E6D0" w:rsidR="00C56542" w:rsidRPr="00C56542" w:rsidRDefault="00C56542" w:rsidP="00636699">
      <w:pPr>
        <w:rPr>
          <w:rFonts w:ascii="Times New Roman" w:hAnsi="Times New Roman" w:cs="Times New Roman"/>
          <w:sz w:val="28"/>
          <w:szCs w:val="28"/>
        </w:rPr>
      </w:pPr>
      <w:r w:rsidRPr="00C56542">
        <w:rPr>
          <w:rFonts w:ascii="Times New Roman" w:hAnsi="Times New Roman" w:cs="Times New Roman"/>
          <w:sz w:val="28"/>
          <w:szCs w:val="28"/>
        </w:rPr>
        <w:t xml:space="preserve">Plan 9: Injury and Abuse Protocols </w:t>
      </w:r>
      <w:r>
        <w:rPr>
          <w:rFonts w:ascii="Times New Roman" w:hAnsi="Times New Roman" w:cs="Times New Roman"/>
          <w:sz w:val="28"/>
          <w:szCs w:val="28"/>
        </w:rPr>
        <w:t>………………………………………………………………………………………………….</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w:t>
      </w:r>
      <w:r w:rsidR="003A408C">
        <w:rPr>
          <w:rFonts w:ascii="Times New Roman" w:hAnsi="Times New Roman" w:cs="Times New Roman"/>
          <w:sz w:val="28"/>
          <w:szCs w:val="28"/>
        </w:rPr>
        <w:t xml:space="preserve"> 24</w:t>
      </w:r>
    </w:p>
    <w:p w14:paraId="2B618711" w14:textId="2854265F" w:rsidR="00C56542" w:rsidRPr="00C56542" w:rsidRDefault="00C56542" w:rsidP="00636699">
      <w:pPr>
        <w:rPr>
          <w:rFonts w:ascii="Times New Roman" w:hAnsi="Times New Roman" w:cs="Times New Roman"/>
          <w:sz w:val="28"/>
          <w:szCs w:val="28"/>
        </w:rPr>
      </w:pPr>
      <w:r w:rsidRPr="00C56542">
        <w:rPr>
          <w:rFonts w:ascii="Times New Roman" w:hAnsi="Times New Roman" w:cs="Times New Roman"/>
          <w:sz w:val="28"/>
          <w:szCs w:val="28"/>
        </w:rPr>
        <w:t xml:space="preserve">Plan 10: Risk </w:t>
      </w:r>
      <w:r>
        <w:rPr>
          <w:rFonts w:ascii="Times New Roman" w:hAnsi="Times New Roman" w:cs="Times New Roman"/>
          <w:sz w:val="28"/>
          <w:szCs w:val="28"/>
        </w:rPr>
        <w:t>M</w:t>
      </w:r>
      <w:r w:rsidRPr="00C56542">
        <w:rPr>
          <w:rFonts w:ascii="Times New Roman" w:hAnsi="Times New Roman" w:cs="Times New Roman"/>
          <w:sz w:val="28"/>
          <w:szCs w:val="28"/>
        </w:rPr>
        <w:t>anagement</w:t>
      </w:r>
      <w:r>
        <w:rPr>
          <w:rFonts w:ascii="Times New Roman" w:hAnsi="Times New Roman" w:cs="Times New Roman"/>
          <w:sz w:val="28"/>
          <w:szCs w:val="28"/>
        </w:rPr>
        <w:t xml:space="preserve"> ……………………………………………………………………………………………………………… </w:t>
      </w:r>
      <w:r w:rsidR="003A408C">
        <w:rPr>
          <w:rFonts w:ascii="Times New Roman" w:hAnsi="Times New Roman" w:cs="Times New Roman"/>
          <w:sz w:val="28"/>
          <w:szCs w:val="28"/>
        </w:rPr>
        <w:t xml:space="preserve"> 26</w:t>
      </w:r>
    </w:p>
    <w:p w14:paraId="1D85FDCF" w14:textId="03FEC44A" w:rsidR="00C56542" w:rsidRPr="00C56542" w:rsidRDefault="00C56542" w:rsidP="00636699">
      <w:pPr>
        <w:rPr>
          <w:rFonts w:ascii="Times New Roman" w:hAnsi="Times New Roman" w:cs="Times New Roman"/>
          <w:sz w:val="28"/>
          <w:szCs w:val="28"/>
        </w:rPr>
      </w:pPr>
      <w:r w:rsidRPr="00C56542">
        <w:rPr>
          <w:rFonts w:ascii="Times New Roman" w:hAnsi="Times New Roman" w:cs="Times New Roman"/>
          <w:sz w:val="28"/>
          <w:szCs w:val="28"/>
        </w:rPr>
        <w:t>Plan 11: Assessment, Planning and Review</w:t>
      </w:r>
      <w:r>
        <w:rPr>
          <w:rFonts w:ascii="Times New Roman" w:hAnsi="Times New Roman" w:cs="Times New Roman"/>
          <w:sz w:val="28"/>
          <w:szCs w:val="28"/>
        </w:rPr>
        <w:t xml:space="preserve"> …………………………………………………………………………………………...... </w:t>
      </w:r>
      <w:r w:rsidR="003A408C">
        <w:rPr>
          <w:rFonts w:ascii="Times New Roman" w:hAnsi="Times New Roman" w:cs="Times New Roman"/>
          <w:sz w:val="28"/>
          <w:szCs w:val="28"/>
        </w:rPr>
        <w:t xml:space="preserve"> 29</w:t>
      </w:r>
    </w:p>
    <w:p w14:paraId="15AA8B00" w14:textId="3F50D7D7" w:rsidR="002965ED" w:rsidRPr="00C56542" w:rsidRDefault="00C56542" w:rsidP="00636699">
      <w:pPr>
        <w:rPr>
          <w:rFonts w:ascii="Times New Roman" w:hAnsi="Times New Roman" w:cs="Times New Roman"/>
          <w:sz w:val="32"/>
          <w:szCs w:val="32"/>
        </w:rPr>
      </w:pPr>
      <w:r w:rsidRPr="00C56542">
        <w:rPr>
          <w:rFonts w:ascii="Times New Roman" w:hAnsi="Times New Roman" w:cs="Times New Roman"/>
          <w:sz w:val="28"/>
          <w:szCs w:val="28"/>
        </w:rPr>
        <w:t>Plan 12: Audit Review</w:t>
      </w:r>
      <w:r>
        <w:rPr>
          <w:rFonts w:ascii="Times New Roman" w:hAnsi="Times New Roman" w:cs="Times New Roman"/>
          <w:sz w:val="28"/>
          <w:szCs w:val="28"/>
        </w:rPr>
        <w:t xml:space="preserve"> …………………………………………………………………………………………………………………...</w:t>
      </w:r>
      <w:r w:rsidR="003A408C">
        <w:rPr>
          <w:rFonts w:ascii="Times New Roman" w:hAnsi="Times New Roman" w:cs="Times New Roman"/>
          <w:sz w:val="28"/>
          <w:szCs w:val="28"/>
        </w:rPr>
        <w:t xml:space="preserve"> </w:t>
      </w:r>
      <w:r>
        <w:rPr>
          <w:rFonts w:ascii="Times New Roman" w:hAnsi="Times New Roman" w:cs="Times New Roman"/>
          <w:sz w:val="28"/>
          <w:szCs w:val="28"/>
        </w:rPr>
        <w:t xml:space="preserve"> </w:t>
      </w:r>
      <w:r w:rsidR="003A408C">
        <w:rPr>
          <w:rFonts w:ascii="Times New Roman" w:hAnsi="Times New Roman" w:cs="Times New Roman"/>
          <w:sz w:val="28"/>
          <w:szCs w:val="28"/>
        </w:rPr>
        <w:t>31</w:t>
      </w:r>
    </w:p>
    <w:p w14:paraId="31249E98" w14:textId="2FD26451" w:rsidR="00C72968" w:rsidRDefault="00C72968" w:rsidP="00636699">
      <w:pPr>
        <w:rPr>
          <w:rFonts w:ascii="Times New Roman" w:hAnsi="Times New Roman" w:cs="Times New Roman"/>
          <w:sz w:val="32"/>
          <w:szCs w:val="32"/>
          <w:u w:val="single"/>
        </w:rPr>
      </w:pPr>
    </w:p>
    <w:p w14:paraId="355F32B2" w14:textId="2028A424" w:rsidR="006D3E54" w:rsidRDefault="006D3E54" w:rsidP="00636699">
      <w:pPr>
        <w:rPr>
          <w:rFonts w:ascii="Times New Roman" w:hAnsi="Times New Roman" w:cs="Times New Roman"/>
          <w:sz w:val="32"/>
          <w:szCs w:val="32"/>
          <w:u w:val="single"/>
        </w:rPr>
      </w:pPr>
    </w:p>
    <w:p w14:paraId="522DCBE0" w14:textId="63857F21" w:rsidR="006D3E54" w:rsidRDefault="006D3E54" w:rsidP="00636699">
      <w:pPr>
        <w:rPr>
          <w:rFonts w:ascii="Times New Roman" w:hAnsi="Times New Roman" w:cs="Times New Roman"/>
          <w:sz w:val="32"/>
          <w:szCs w:val="32"/>
          <w:u w:val="single"/>
        </w:rPr>
      </w:pPr>
    </w:p>
    <w:p w14:paraId="136AF8DF" w14:textId="77777777" w:rsidR="006D3E54" w:rsidRDefault="006D3E54" w:rsidP="00636699">
      <w:pPr>
        <w:rPr>
          <w:rFonts w:ascii="Times New Roman" w:hAnsi="Times New Roman" w:cs="Times New Roman"/>
          <w:sz w:val="32"/>
          <w:szCs w:val="32"/>
          <w:u w:val="single"/>
        </w:rPr>
      </w:pPr>
    </w:p>
    <w:p w14:paraId="39BFC4A3" w14:textId="22527586" w:rsidR="00683C2D" w:rsidRDefault="00504A96" w:rsidP="00504A96">
      <w:pPr>
        <w:rPr>
          <w:rFonts w:ascii="Times New Roman" w:hAnsi="Times New Roman" w:cs="Times New Roman"/>
          <w:sz w:val="32"/>
          <w:szCs w:val="32"/>
          <w:u w:val="single"/>
        </w:rPr>
      </w:pPr>
      <w:bookmarkStart w:id="0" w:name="_Hlk45024240"/>
      <w:r>
        <w:rPr>
          <w:rFonts w:ascii="Times New Roman" w:hAnsi="Times New Roman" w:cs="Times New Roman"/>
          <w:sz w:val="32"/>
          <w:szCs w:val="32"/>
          <w:u w:val="single"/>
        </w:rPr>
        <w:lastRenderedPageBreak/>
        <w:t xml:space="preserve">Quality Improvement Plan 1 </w:t>
      </w:r>
      <w:r w:rsidR="00803382">
        <w:rPr>
          <w:rFonts w:ascii="Times New Roman" w:hAnsi="Times New Roman" w:cs="Times New Roman"/>
          <w:sz w:val="32"/>
          <w:szCs w:val="32"/>
          <w:u w:val="single"/>
        </w:rPr>
        <w:t>– Fundamental Documentation</w:t>
      </w:r>
    </w:p>
    <w:tbl>
      <w:tblPr>
        <w:tblStyle w:val="TableGrid"/>
        <w:tblW w:w="0" w:type="auto"/>
        <w:tblLook w:val="04A0" w:firstRow="1" w:lastRow="0" w:firstColumn="1" w:lastColumn="0" w:noHBand="0" w:noVBand="1"/>
      </w:tblPr>
      <w:tblGrid>
        <w:gridCol w:w="3681"/>
        <w:gridCol w:w="11707"/>
      </w:tblGrid>
      <w:tr w:rsidR="00504A96" w14:paraId="023A728B" w14:textId="77777777" w:rsidTr="00842A74">
        <w:tc>
          <w:tcPr>
            <w:tcW w:w="15388" w:type="dxa"/>
            <w:gridSpan w:val="2"/>
            <w:shd w:val="clear" w:color="auto" w:fill="D9D9D9" w:themeFill="background1" w:themeFillShade="D9"/>
          </w:tcPr>
          <w:p w14:paraId="2B750982" w14:textId="228036CA" w:rsidR="00504A96" w:rsidRPr="00683C2D" w:rsidRDefault="00842A74" w:rsidP="00C72968">
            <w:pPr>
              <w:rPr>
                <w:rFonts w:ascii="Times New Roman" w:hAnsi="Times New Roman" w:cs="Times New Roman"/>
                <w:sz w:val="32"/>
                <w:szCs w:val="32"/>
              </w:rPr>
            </w:pPr>
            <w:r w:rsidRPr="00683C2D">
              <w:rPr>
                <w:rFonts w:ascii="Times New Roman" w:hAnsi="Times New Roman" w:cs="Times New Roman"/>
                <w:sz w:val="32"/>
                <w:szCs w:val="32"/>
              </w:rPr>
              <w:t>Criteria: 1.1</w:t>
            </w:r>
            <w:r w:rsidR="0046358A">
              <w:rPr>
                <w:rFonts w:ascii="Times New Roman" w:hAnsi="Times New Roman" w:cs="Times New Roman"/>
                <w:sz w:val="32"/>
                <w:szCs w:val="32"/>
              </w:rPr>
              <w:t xml:space="preserve"> – Strategic and Operational Plan</w:t>
            </w:r>
          </w:p>
          <w:p w14:paraId="289BF609" w14:textId="5814A7C5" w:rsidR="00842A74" w:rsidRPr="00842A74" w:rsidRDefault="00842A74" w:rsidP="00C72968">
            <w:pPr>
              <w:rPr>
                <w:rFonts w:ascii="Times New Roman" w:hAnsi="Times New Roman" w:cs="Times New Roman"/>
                <w:sz w:val="10"/>
                <w:szCs w:val="10"/>
              </w:rPr>
            </w:pPr>
          </w:p>
        </w:tc>
      </w:tr>
      <w:tr w:rsidR="00842A74" w14:paraId="4722444E" w14:textId="77777777" w:rsidTr="00842A74">
        <w:tc>
          <w:tcPr>
            <w:tcW w:w="3681" w:type="dxa"/>
            <w:shd w:val="clear" w:color="auto" w:fill="D9D9D9" w:themeFill="background1" w:themeFillShade="D9"/>
          </w:tcPr>
          <w:p w14:paraId="39126DB5" w14:textId="77777777" w:rsidR="00842A74" w:rsidRPr="00842A74" w:rsidRDefault="00842A74" w:rsidP="00C72968">
            <w:pPr>
              <w:rPr>
                <w:rFonts w:ascii="Times New Roman" w:hAnsi="Times New Roman" w:cs="Times New Roman"/>
                <w:sz w:val="44"/>
                <w:szCs w:val="44"/>
              </w:rPr>
            </w:pPr>
          </w:p>
          <w:p w14:paraId="1748E59D" w14:textId="13078496" w:rsidR="00842A74" w:rsidRDefault="00842A74" w:rsidP="00C72968">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4FB3F1E5" w14:textId="77777777" w:rsidR="00842A74" w:rsidRDefault="00842A74" w:rsidP="00C72968">
            <w:pPr>
              <w:rPr>
                <w:rFonts w:ascii="Times New Roman" w:hAnsi="Times New Roman" w:cs="Times New Roman"/>
                <w:sz w:val="28"/>
                <w:szCs w:val="28"/>
              </w:rPr>
            </w:pPr>
          </w:p>
          <w:p w14:paraId="6A388E10" w14:textId="2558069E" w:rsidR="00842A74" w:rsidRPr="00842A74" w:rsidRDefault="00842A74" w:rsidP="00C72968">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 developing a specified Strategic Plan for </w:t>
            </w:r>
            <w:r w:rsidR="00002380">
              <w:rPr>
                <w:rFonts w:ascii="Times New Roman" w:hAnsi="Times New Roman" w:cs="Times New Roman"/>
                <w:sz w:val="24"/>
                <w:szCs w:val="24"/>
              </w:rPr>
              <w:t>Disability Housing Properties Pty Ltd</w:t>
            </w:r>
            <w:r w:rsidRPr="00842A74">
              <w:rPr>
                <w:rFonts w:ascii="Times New Roman" w:hAnsi="Times New Roman" w:cs="Times New Roman"/>
                <w:sz w:val="24"/>
                <w:szCs w:val="24"/>
              </w:rPr>
              <w:t xml:space="preserve">. This will highlight the organisational and operational structure of the business. These structures will be inclusive, diversified and culturally acceptable. This will reflect the NDIS’s rules, regulations, </w:t>
            </w:r>
            <w:r w:rsidR="00863F57" w:rsidRPr="00842A74">
              <w:rPr>
                <w:rFonts w:ascii="Times New Roman" w:hAnsi="Times New Roman" w:cs="Times New Roman"/>
                <w:sz w:val="24"/>
                <w:szCs w:val="24"/>
              </w:rPr>
              <w:t>standards,</w:t>
            </w:r>
            <w:r w:rsidRPr="00842A74">
              <w:rPr>
                <w:rFonts w:ascii="Times New Roman" w:hAnsi="Times New Roman" w:cs="Times New Roman"/>
                <w:sz w:val="24"/>
                <w:szCs w:val="24"/>
              </w:rPr>
              <w:t xml:space="preserve"> and legislations.</w:t>
            </w:r>
          </w:p>
          <w:p w14:paraId="4B24356C" w14:textId="3E555206" w:rsidR="00842A74" w:rsidRDefault="00842A74" w:rsidP="00C72968">
            <w:pPr>
              <w:rPr>
                <w:rFonts w:ascii="Times New Roman" w:hAnsi="Times New Roman" w:cs="Times New Roman"/>
                <w:sz w:val="28"/>
                <w:szCs w:val="28"/>
              </w:rPr>
            </w:pPr>
          </w:p>
        </w:tc>
      </w:tr>
      <w:tr w:rsidR="00842A74" w14:paraId="149FA5E0" w14:textId="77777777" w:rsidTr="00842A74">
        <w:tc>
          <w:tcPr>
            <w:tcW w:w="3681" w:type="dxa"/>
            <w:shd w:val="clear" w:color="auto" w:fill="D9D9D9" w:themeFill="background1" w:themeFillShade="D9"/>
          </w:tcPr>
          <w:p w14:paraId="204BA973" w14:textId="77777777" w:rsidR="00683C2D" w:rsidRDefault="00683C2D" w:rsidP="00C72968">
            <w:pPr>
              <w:rPr>
                <w:rFonts w:ascii="Times New Roman" w:hAnsi="Times New Roman" w:cs="Times New Roman"/>
                <w:sz w:val="28"/>
                <w:szCs w:val="28"/>
              </w:rPr>
            </w:pPr>
          </w:p>
          <w:p w14:paraId="08A33689" w14:textId="5FB0E4F0" w:rsidR="00842A74" w:rsidRDefault="00842A74" w:rsidP="00C72968">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1171D13C" w14:textId="77777777" w:rsidR="00683C2D" w:rsidRDefault="00683C2D" w:rsidP="00C72968">
            <w:pPr>
              <w:rPr>
                <w:rFonts w:ascii="Times New Roman" w:hAnsi="Times New Roman" w:cs="Times New Roman"/>
                <w:sz w:val="24"/>
                <w:szCs w:val="24"/>
              </w:rPr>
            </w:pPr>
          </w:p>
          <w:p w14:paraId="53AC2C4E" w14:textId="6360C30A" w:rsidR="00842A74" w:rsidRDefault="00FC09BF" w:rsidP="00C72968">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776C665B" w14:textId="5674A35E" w:rsidR="00683C2D" w:rsidRPr="00683C2D" w:rsidRDefault="00683C2D" w:rsidP="00C72968">
            <w:pPr>
              <w:rPr>
                <w:rFonts w:ascii="Times New Roman" w:hAnsi="Times New Roman" w:cs="Times New Roman"/>
                <w:sz w:val="24"/>
                <w:szCs w:val="24"/>
              </w:rPr>
            </w:pPr>
          </w:p>
        </w:tc>
      </w:tr>
      <w:tr w:rsidR="00842A74" w14:paraId="5CB26B83" w14:textId="77777777" w:rsidTr="00842A74">
        <w:tc>
          <w:tcPr>
            <w:tcW w:w="3681" w:type="dxa"/>
            <w:shd w:val="clear" w:color="auto" w:fill="D9D9D9" w:themeFill="background1" w:themeFillShade="D9"/>
          </w:tcPr>
          <w:p w14:paraId="77B71F0A" w14:textId="77777777" w:rsidR="00683C2D" w:rsidRDefault="00683C2D" w:rsidP="00C72968">
            <w:pPr>
              <w:rPr>
                <w:rFonts w:ascii="Times New Roman" w:hAnsi="Times New Roman" w:cs="Times New Roman"/>
                <w:sz w:val="28"/>
                <w:szCs w:val="28"/>
              </w:rPr>
            </w:pPr>
          </w:p>
          <w:p w14:paraId="66B36BF9" w14:textId="77777777" w:rsidR="00842A74" w:rsidRDefault="00842A74" w:rsidP="00C72968">
            <w:pPr>
              <w:rPr>
                <w:rFonts w:ascii="Times New Roman" w:hAnsi="Times New Roman" w:cs="Times New Roman"/>
                <w:sz w:val="28"/>
                <w:szCs w:val="28"/>
              </w:rPr>
            </w:pPr>
            <w:r>
              <w:rPr>
                <w:rFonts w:ascii="Times New Roman" w:hAnsi="Times New Roman" w:cs="Times New Roman"/>
                <w:sz w:val="28"/>
                <w:szCs w:val="28"/>
              </w:rPr>
              <w:t>Due Date:</w:t>
            </w:r>
          </w:p>
          <w:p w14:paraId="4BAB3CBE" w14:textId="472EBA71" w:rsidR="00683C2D" w:rsidRDefault="00683C2D" w:rsidP="00C72968">
            <w:pPr>
              <w:rPr>
                <w:rFonts w:ascii="Times New Roman" w:hAnsi="Times New Roman" w:cs="Times New Roman"/>
                <w:sz w:val="28"/>
                <w:szCs w:val="28"/>
              </w:rPr>
            </w:pPr>
          </w:p>
        </w:tc>
        <w:tc>
          <w:tcPr>
            <w:tcW w:w="11707" w:type="dxa"/>
          </w:tcPr>
          <w:p w14:paraId="40ED7D2F" w14:textId="77777777" w:rsidR="00842A74" w:rsidRDefault="00842A74" w:rsidP="00C72968">
            <w:pPr>
              <w:rPr>
                <w:rFonts w:ascii="Times New Roman" w:hAnsi="Times New Roman" w:cs="Times New Roman"/>
                <w:sz w:val="28"/>
                <w:szCs w:val="28"/>
              </w:rPr>
            </w:pPr>
          </w:p>
          <w:p w14:paraId="36F7D4FB" w14:textId="24556B58" w:rsidR="00683C2D" w:rsidRDefault="00683C2D" w:rsidP="00C72968">
            <w:pPr>
              <w:rPr>
                <w:rFonts w:ascii="Times New Roman" w:hAnsi="Times New Roman" w:cs="Times New Roman"/>
                <w:sz w:val="28"/>
                <w:szCs w:val="28"/>
              </w:rPr>
            </w:pPr>
            <w:r w:rsidRPr="00683C2D">
              <w:rPr>
                <w:rFonts w:ascii="Times New Roman" w:hAnsi="Times New Roman" w:cs="Times New Roman"/>
                <w:sz w:val="24"/>
                <w:szCs w:val="24"/>
              </w:rPr>
              <w:t xml:space="preserve">In </w:t>
            </w:r>
            <w:r>
              <w:rPr>
                <w:rFonts w:ascii="Times New Roman" w:hAnsi="Times New Roman" w:cs="Times New Roman"/>
                <w:sz w:val="24"/>
                <w:szCs w:val="24"/>
              </w:rPr>
              <w:t>1</w:t>
            </w:r>
            <w:r w:rsidRPr="00683C2D">
              <w:rPr>
                <w:rFonts w:ascii="Times New Roman" w:hAnsi="Times New Roman" w:cs="Times New Roman"/>
                <w:sz w:val="24"/>
                <w:szCs w:val="24"/>
              </w:rPr>
              <w:t xml:space="preserve"> month after approval date [insert approval date]</w:t>
            </w:r>
            <w:r>
              <w:rPr>
                <w:rFonts w:ascii="Times New Roman" w:hAnsi="Times New Roman" w:cs="Times New Roman"/>
                <w:sz w:val="24"/>
                <w:szCs w:val="24"/>
              </w:rPr>
              <w:t>.</w:t>
            </w:r>
          </w:p>
        </w:tc>
      </w:tr>
      <w:tr w:rsidR="00842A74" w14:paraId="29C03177" w14:textId="77777777" w:rsidTr="00842A74">
        <w:tc>
          <w:tcPr>
            <w:tcW w:w="3681" w:type="dxa"/>
            <w:shd w:val="clear" w:color="auto" w:fill="D9D9D9" w:themeFill="background1" w:themeFillShade="D9"/>
          </w:tcPr>
          <w:p w14:paraId="5D938CF6" w14:textId="77777777" w:rsidR="00683C2D" w:rsidRDefault="00683C2D" w:rsidP="00C72968">
            <w:pPr>
              <w:rPr>
                <w:rFonts w:ascii="Times New Roman" w:hAnsi="Times New Roman" w:cs="Times New Roman"/>
                <w:sz w:val="28"/>
                <w:szCs w:val="28"/>
              </w:rPr>
            </w:pPr>
          </w:p>
          <w:p w14:paraId="38130EF8" w14:textId="77777777" w:rsidR="00842A74" w:rsidRDefault="00842A74" w:rsidP="00C72968">
            <w:pPr>
              <w:rPr>
                <w:rFonts w:ascii="Times New Roman" w:hAnsi="Times New Roman" w:cs="Times New Roman"/>
                <w:sz w:val="28"/>
                <w:szCs w:val="28"/>
              </w:rPr>
            </w:pPr>
            <w:r>
              <w:rPr>
                <w:rFonts w:ascii="Times New Roman" w:hAnsi="Times New Roman" w:cs="Times New Roman"/>
                <w:sz w:val="28"/>
                <w:szCs w:val="28"/>
              </w:rPr>
              <w:t>Completion Date:</w:t>
            </w:r>
          </w:p>
          <w:p w14:paraId="43D378A0" w14:textId="0093904A" w:rsidR="00683C2D" w:rsidRDefault="00683C2D" w:rsidP="00C72968">
            <w:pPr>
              <w:rPr>
                <w:rFonts w:ascii="Times New Roman" w:hAnsi="Times New Roman" w:cs="Times New Roman"/>
                <w:sz w:val="28"/>
                <w:szCs w:val="28"/>
              </w:rPr>
            </w:pPr>
          </w:p>
        </w:tc>
        <w:tc>
          <w:tcPr>
            <w:tcW w:w="11707" w:type="dxa"/>
          </w:tcPr>
          <w:p w14:paraId="19B47663" w14:textId="77777777" w:rsidR="00842A74" w:rsidRPr="00683C2D" w:rsidRDefault="00842A74" w:rsidP="00C72968">
            <w:pPr>
              <w:rPr>
                <w:rFonts w:ascii="Times New Roman" w:hAnsi="Times New Roman" w:cs="Times New Roman"/>
                <w:sz w:val="24"/>
                <w:szCs w:val="24"/>
              </w:rPr>
            </w:pPr>
          </w:p>
          <w:p w14:paraId="5774752D" w14:textId="0D4289FD" w:rsidR="00683C2D" w:rsidRDefault="00683C2D" w:rsidP="00C72968">
            <w:pPr>
              <w:rPr>
                <w:rFonts w:ascii="Times New Roman" w:hAnsi="Times New Roman" w:cs="Times New Roman"/>
                <w:sz w:val="28"/>
                <w:szCs w:val="28"/>
              </w:rPr>
            </w:pPr>
          </w:p>
        </w:tc>
      </w:tr>
      <w:tr w:rsidR="00842A74" w14:paraId="21DBC271" w14:textId="77777777" w:rsidTr="00842A74">
        <w:tc>
          <w:tcPr>
            <w:tcW w:w="3681" w:type="dxa"/>
            <w:shd w:val="clear" w:color="auto" w:fill="D9D9D9" w:themeFill="background1" w:themeFillShade="D9"/>
          </w:tcPr>
          <w:p w14:paraId="193C572D" w14:textId="77777777" w:rsidR="00683C2D" w:rsidRPr="00683C2D" w:rsidRDefault="00683C2D" w:rsidP="00C72968">
            <w:pPr>
              <w:rPr>
                <w:rFonts w:ascii="Times New Roman" w:hAnsi="Times New Roman" w:cs="Times New Roman"/>
                <w:sz w:val="24"/>
                <w:szCs w:val="24"/>
              </w:rPr>
            </w:pPr>
          </w:p>
          <w:p w14:paraId="4D366E35" w14:textId="3F7F7F1D" w:rsidR="00842A74" w:rsidRDefault="00842A74" w:rsidP="00C72968">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234CE488" w14:textId="77777777" w:rsidR="00683C2D" w:rsidRDefault="00683C2D" w:rsidP="00C72968">
            <w:pPr>
              <w:rPr>
                <w:rFonts w:ascii="Times New Roman" w:hAnsi="Times New Roman" w:cs="Times New Roman"/>
                <w:sz w:val="24"/>
                <w:szCs w:val="24"/>
              </w:rPr>
            </w:pPr>
          </w:p>
          <w:p w14:paraId="7C24FAFD" w14:textId="7F0F3933" w:rsidR="00842A74" w:rsidRDefault="00683C2D" w:rsidP="00C72968">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the Strategic and Operational Plan annually. (1 year after creation and finalisation).</w:t>
            </w:r>
          </w:p>
          <w:p w14:paraId="69C0BB3B" w14:textId="57E80C19" w:rsidR="00683C2D" w:rsidRPr="00683C2D" w:rsidRDefault="00683C2D" w:rsidP="00C72968">
            <w:pPr>
              <w:rPr>
                <w:rFonts w:ascii="Times New Roman" w:hAnsi="Times New Roman" w:cs="Times New Roman"/>
                <w:sz w:val="24"/>
                <w:szCs w:val="24"/>
              </w:rPr>
            </w:pPr>
          </w:p>
        </w:tc>
      </w:tr>
      <w:tr w:rsidR="00842A74" w14:paraId="2C5DF21C" w14:textId="77777777" w:rsidTr="00842A74">
        <w:tc>
          <w:tcPr>
            <w:tcW w:w="3681" w:type="dxa"/>
            <w:shd w:val="clear" w:color="auto" w:fill="D9D9D9" w:themeFill="background1" w:themeFillShade="D9"/>
          </w:tcPr>
          <w:p w14:paraId="54069763" w14:textId="77777777" w:rsidR="00683C2D" w:rsidRDefault="00683C2D" w:rsidP="00C72968">
            <w:pPr>
              <w:rPr>
                <w:rFonts w:ascii="Times New Roman" w:hAnsi="Times New Roman" w:cs="Times New Roman"/>
                <w:sz w:val="28"/>
                <w:szCs w:val="28"/>
              </w:rPr>
            </w:pPr>
          </w:p>
          <w:p w14:paraId="13B5C627" w14:textId="77777777" w:rsidR="00842A74" w:rsidRDefault="00842A74" w:rsidP="00C72968">
            <w:pPr>
              <w:rPr>
                <w:rFonts w:ascii="Times New Roman" w:hAnsi="Times New Roman" w:cs="Times New Roman"/>
                <w:sz w:val="28"/>
                <w:szCs w:val="28"/>
              </w:rPr>
            </w:pPr>
            <w:r>
              <w:rPr>
                <w:rFonts w:ascii="Times New Roman" w:hAnsi="Times New Roman" w:cs="Times New Roman"/>
                <w:sz w:val="28"/>
                <w:szCs w:val="28"/>
              </w:rPr>
              <w:t>Review Date:</w:t>
            </w:r>
          </w:p>
          <w:p w14:paraId="06BF3422" w14:textId="1BEAA482" w:rsidR="00683C2D" w:rsidRDefault="00683C2D" w:rsidP="00C72968">
            <w:pPr>
              <w:rPr>
                <w:rFonts w:ascii="Times New Roman" w:hAnsi="Times New Roman" w:cs="Times New Roman"/>
                <w:sz w:val="28"/>
                <w:szCs w:val="28"/>
              </w:rPr>
            </w:pPr>
          </w:p>
        </w:tc>
        <w:tc>
          <w:tcPr>
            <w:tcW w:w="11707" w:type="dxa"/>
          </w:tcPr>
          <w:p w14:paraId="564EE96E" w14:textId="77777777" w:rsidR="00842A74" w:rsidRDefault="00842A74" w:rsidP="00C72968">
            <w:pPr>
              <w:rPr>
                <w:rFonts w:ascii="Times New Roman" w:hAnsi="Times New Roman" w:cs="Times New Roman"/>
                <w:sz w:val="28"/>
                <w:szCs w:val="28"/>
              </w:rPr>
            </w:pPr>
          </w:p>
        </w:tc>
      </w:tr>
    </w:tbl>
    <w:p w14:paraId="0E246A7F" w14:textId="01E4BF64" w:rsidR="006133FA" w:rsidRDefault="006133FA" w:rsidP="006133FA">
      <w:pPr>
        <w:rPr>
          <w:rFonts w:ascii="Times New Roman" w:hAnsi="Times New Roman" w:cs="Times New Roman"/>
          <w:sz w:val="24"/>
          <w:szCs w:val="24"/>
        </w:rPr>
      </w:pPr>
    </w:p>
    <w:p w14:paraId="3F8F03AB" w14:textId="25986542" w:rsidR="00842A74" w:rsidRDefault="00842A74" w:rsidP="006133FA">
      <w:pPr>
        <w:rPr>
          <w:rFonts w:ascii="Times New Roman" w:hAnsi="Times New Roman" w:cs="Times New Roman"/>
          <w:sz w:val="24"/>
          <w:szCs w:val="24"/>
        </w:rPr>
      </w:pPr>
    </w:p>
    <w:p w14:paraId="6271514B" w14:textId="77777777" w:rsidR="00842A74" w:rsidRDefault="00842A74" w:rsidP="006133FA">
      <w:pPr>
        <w:rPr>
          <w:rFonts w:ascii="Times New Roman" w:hAnsi="Times New Roman" w:cs="Times New Roman"/>
          <w:sz w:val="24"/>
          <w:szCs w:val="24"/>
        </w:rPr>
      </w:pPr>
    </w:p>
    <w:p w14:paraId="41559E92" w14:textId="12B037A3" w:rsidR="00C72968" w:rsidRDefault="00C72968" w:rsidP="006133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683C2D" w14:paraId="5B83ED39" w14:textId="77777777" w:rsidTr="006078D2">
        <w:tc>
          <w:tcPr>
            <w:tcW w:w="15388" w:type="dxa"/>
            <w:gridSpan w:val="2"/>
            <w:shd w:val="clear" w:color="auto" w:fill="D9D9D9" w:themeFill="background1" w:themeFillShade="D9"/>
          </w:tcPr>
          <w:p w14:paraId="655B6052" w14:textId="6AF74A72" w:rsidR="00683C2D" w:rsidRPr="00683C2D" w:rsidRDefault="00683C2D" w:rsidP="006078D2">
            <w:pPr>
              <w:rPr>
                <w:rFonts w:ascii="Times New Roman" w:hAnsi="Times New Roman" w:cs="Times New Roman"/>
                <w:sz w:val="32"/>
                <w:szCs w:val="32"/>
              </w:rPr>
            </w:pPr>
            <w:r w:rsidRPr="00683C2D">
              <w:rPr>
                <w:rFonts w:ascii="Times New Roman" w:hAnsi="Times New Roman" w:cs="Times New Roman"/>
                <w:sz w:val="32"/>
                <w:szCs w:val="32"/>
              </w:rPr>
              <w:lastRenderedPageBreak/>
              <w:t>Criteria: 1.</w:t>
            </w:r>
            <w:r w:rsidR="0046358A">
              <w:rPr>
                <w:rFonts w:ascii="Times New Roman" w:hAnsi="Times New Roman" w:cs="Times New Roman"/>
                <w:sz w:val="32"/>
                <w:szCs w:val="32"/>
              </w:rPr>
              <w:t xml:space="preserve">2 – Client Handbook </w:t>
            </w:r>
          </w:p>
          <w:p w14:paraId="7D8B13CF" w14:textId="77777777" w:rsidR="00683C2D" w:rsidRPr="00842A74" w:rsidRDefault="00683C2D" w:rsidP="006078D2">
            <w:pPr>
              <w:rPr>
                <w:rFonts w:ascii="Times New Roman" w:hAnsi="Times New Roman" w:cs="Times New Roman"/>
                <w:sz w:val="10"/>
                <w:szCs w:val="10"/>
              </w:rPr>
            </w:pPr>
          </w:p>
        </w:tc>
      </w:tr>
      <w:tr w:rsidR="00683C2D" w14:paraId="1295363A" w14:textId="77777777" w:rsidTr="006078D2">
        <w:tc>
          <w:tcPr>
            <w:tcW w:w="3681" w:type="dxa"/>
            <w:shd w:val="clear" w:color="auto" w:fill="D9D9D9" w:themeFill="background1" w:themeFillShade="D9"/>
          </w:tcPr>
          <w:p w14:paraId="6F309BD1" w14:textId="77777777" w:rsidR="00683C2D" w:rsidRPr="00842A74" w:rsidRDefault="00683C2D" w:rsidP="006078D2">
            <w:pPr>
              <w:rPr>
                <w:rFonts w:ascii="Times New Roman" w:hAnsi="Times New Roman" w:cs="Times New Roman"/>
                <w:sz w:val="44"/>
                <w:szCs w:val="44"/>
              </w:rPr>
            </w:pPr>
          </w:p>
          <w:p w14:paraId="36D68149"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E2A97C6" w14:textId="77777777" w:rsidR="00683C2D" w:rsidRDefault="00683C2D" w:rsidP="006078D2">
            <w:pPr>
              <w:rPr>
                <w:rFonts w:ascii="Times New Roman" w:hAnsi="Times New Roman" w:cs="Times New Roman"/>
                <w:sz w:val="28"/>
                <w:szCs w:val="28"/>
              </w:rPr>
            </w:pPr>
          </w:p>
          <w:p w14:paraId="230D60FF" w14:textId="3BB79585" w:rsidR="00683C2D" w:rsidRPr="00842A74" w:rsidRDefault="00683C2D" w:rsidP="006078D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 developing </w:t>
            </w:r>
            <w:r w:rsidR="0046358A">
              <w:rPr>
                <w:rFonts w:ascii="Times New Roman" w:hAnsi="Times New Roman" w:cs="Times New Roman"/>
                <w:sz w:val="24"/>
                <w:szCs w:val="24"/>
              </w:rPr>
              <w:t xml:space="preserve">a Client Handbook that is easily accessible for all participants, underlines the organisations objectives, services, policies, procedures, values, </w:t>
            </w:r>
            <w:r w:rsidR="00863F57">
              <w:rPr>
                <w:rFonts w:ascii="Times New Roman" w:hAnsi="Times New Roman" w:cs="Times New Roman"/>
                <w:sz w:val="24"/>
                <w:szCs w:val="24"/>
              </w:rPr>
              <w:t>mission,</w:t>
            </w:r>
            <w:r w:rsidR="0046358A">
              <w:rPr>
                <w:rFonts w:ascii="Times New Roman" w:hAnsi="Times New Roman" w:cs="Times New Roman"/>
                <w:sz w:val="24"/>
                <w:szCs w:val="24"/>
              </w:rPr>
              <w:t xml:space="preserve"> and philosophy. This Client Handbook should outline what services the participant may receive and to which standards and quality. It should outline what the participant can expect when receiving services and protective measures implemented. This information may range from the complaints and feedback protocols to the medication management aspects of service delivery.</w:t>
            </w:r>
          </w:p>
          <w:p w14:paraId="534ED6D9" w14:textId="77777777" w:rsidR="00683C2D" w:rsidRDefault="00683C2D" w:rsidP="006078D2">
            <w:pPr>
              <w:rPr>
                <w:rFonts w:ascii="Times New Roman" w:hAnsi="Times New Roman" w:cs="Times New Roman"/>
                <w:sz w:val="28"/>
                <w:szCs w:val="28"/>
              </w:rPr>
            </w:pPr>
          </w:p>
        </w:tc>
      </w:tr>
      <w:tr w:rsidR="00683C2D" w14:paraId="2AE597FF" w14:textId="77777777" w:rsidTr="006078D2">
        <w:tc>
          <w:tcPr>
            <w:tcW w:w="3681" w:type="dxa"/>
            <w:shd w:val="clear" w:color="auto" w:fill="D9D9D9" w:themeFill="background1" w:themeFillShade="D9"/>
          </w:tcPr>
          <w:p w14:paraId="014DF80F" w14:textId="77777777" w:rsidR="00683C2D" w:rsidRDefault="00683C2D" w:rsidP="006078D2">
            <w:pPr>
              <w:rPr>
                <w:rFonts w:ascii="Times New Roman" w:hAnsi="Times New Roman" w:cs="Times New Roman"/>
                <w:sz w:val="28"/>
                <w:szCs w:val="28"/>
              </w:rPr>
            </w:pPr>
          </w:p>
          <w:p w14:paraId="273218A4"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47E8001B" w14:textId="77777777" w:rsidR="00683C2D" w:rsidRDefault="00683C2D" w:rsidP="006078D2">
            <w:pPr>
              <w:rPr>
                <w:rFonts w:ascii="Times New Roman" w:hAnsi="Times New Roman" w:cs="Times New Roman"/>
                <w:sz w:val="24"/>
                <w:szCs w:val="24"/>
              </w:rPr>
            </w:pPr>
          </w:p>
          <w:p w14:paraId="2A58D773" w14:textId="05169CA6" w:rsidR="00683C2D" w:rsidRDefault="00FC09BF" w:rsidP="006078D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2D4E2B73" w14:textId="77777777" w:rsidR="00683C2D" w:rsidRPr="00683C2D" w:rsidRDefault="00683C2D" w:rsidP="006078D2">
            <w:pPr>
              <w:rPr>
                <w:rFonts w:ascii="Times New Roman" w:hAnsi="Times New Roman" w:cs="Times New Roman"/>
                <w:sz w:val="24"/>
                <w:szCs w:val="24"/>
              </w:rPr>
            </w:pPr>
          </w:p>
        </w:tc>
      </w:tr>
      <w:tr w:rsidR="00683C2D" w14:paraId="1424308C" w14:textId="77777777" w:rsidTr="006078D2">
        <w:tc>
          <w:tcPr>
            <w:tcW w:w="3681" w:type="dxa"/>
            <w:shd w:val="clear" w:color="auto" w:fill="D9D9D9" w:themeFill="background1" w:themeFillShade="D9"/>
          </w:tcPr>
          <w:p w14:paraId="4504D479" w14:textId="77777777" w:rsidR="00683C2D" w:rsidRDefault="00683C2D" w:rsidP="006078D2">
            <w:pPr>
              <w:rPr>
                <w:rFonts w:ascii="Times New Roman" w:hAnsi="Times New Roman" w:cs="Times New Roman"/>
                <w:sz w:val="28"/>
                <w:szCs w:val="28"/>
              </w:rPr>
            </w:pPr>
          </w:p>
          <w:p w14:paraId="655800B1"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Due Date:</w:t>
            </w:r>
          </w:p>
          <w:p w14:paraId="7C1F853A" w14:textId="77777777" w:rsidR="00683C2D" w:rsidRDefault="00683C2D" w:rsidP="006078D2">
            <w:pPr>
              <w:rPr>
                <w:rFonts w:ascii="Times New Roman" w:hAnsi="Times New Roman" w:cs="Times New Roman"/>
                <w:sz w:val="28"/>
                <w:szCs w:val="28"/>
              </w:rPr>
            </w:pPr>
          </w:p>
        </w:tc>
        <w:tc>
          <w:tcPr>
            <w:tcW w:w="11707" w:type="dxa"/>
          </w:tcPr>
          <w:p w14:paraId="6046F6BB" w14:textId="77777777" w:rsidR="00683C2D" w:rsidRDefault="00683C2D" w:rsidP="006078D2">
            <w:pPr>
              <w:rPr>
                <w:rFonts w:ascii="Times New Roman" w:hAnsi="Times New Roman" w:cs="Times New Roman"/>
                <w:sz w:val="28"/>
                <w:szCs w:val="28"/>
              </w:rPr>
            </w:pPr>
          </w:p>
          <w:p w14:paraId="1D745D18" w14:textId="53DEEF14" w:rsidR="00683C2D" w:rsidRDefault="00683C2D" w:rsidP="006078D2">
            <w:pPr>
              <w:rPr>
                <w:rFonts w:ascii="Times New Roman" w:hAnsi="Times New Roman" w:cs="Times New Roman"/>
                <w:sz w:val="28"/>
                <w:szCs w:val="28"/>
              </w:rPr>
            </w:pPr>
            <w:r w:rsidRPr="00683C2D">
              <w:rPr>
                <w:rFonts w:ascii="Times New Roman" w:hAnsi="Times New Roman" w:cs="Times New Roman"/>
                <w:sz w:val="24"/>
                <w:szCs w:val="24"/>
              </w:rPr>
              <w:t>In</w:t>
            </w:r>
            <w:r w:rsidR="004F7B5D">
              <w:rPr>
                <w:rFonts w:ascii="Times New Roman" w:hAnsi="Times New Roman" w:cs="Times New Roman"/>
                <w:sz w:val="24"/>
                <w:szCs w:val="24"/>
              </w:rPr>
              <w:t xml:space="preserve"> 2</w:t>
            </w:r>
            <w:r w:rsidRPr="00683C2D">
              <w:rPr>
                <w:rFonts w:ascii="Times New Roman" w:hAnsi="Times New Roman" w:cs="Times New Roman"/>
                <w:sz w:val="24"/>
                <w:szCs w:val="24"/>
              </w:rPr>
              <w:t xml:space="preserve"> month</w:t>
            </w:r>
            <w:r w:rsidR="004F7B5D">
              <w:rPr>
                <w:rFonts w:ascii="Times New Roman" w:hAnsi="Times New Roman" w:cs="Times New Roman"/>
                <w:sz w:val="24"/>
                <w:szCs w:val="24"/>
              </w:rPr>
              <w:t>s</w:t>
            </w:r>
            <w:r w:rsidRPr="00683C2D">
              <w:rPr>
                <w:rFonts w:ascii="Times New Roman" w:hAnsi="Times New Roman" w:cs="Times New Roman"/>
                <w:sz w:val="24"/>
                <w:szCs w:val="24"/>
              </w:rPr>
              <w:t xml:space="preserve"> after approval date [insert approval date]</w:t>
            </w:r>
            <w:r>
              <w:rPr>
                <w:rFonts w:ascii="Times New Roman" w:hAnsi="Times New Roman" w:cs="Times New Roman"/>
                <w:sz w:val="24"/>
                <w:szCs w:val="24"/>
              </w:rPr>
              <w:t>.</w:t>
            </w:r>
          </w:p>
        </w:tc>
      </w:tr>
      <w:tr w:rsidR="00683C2D" w14:paraId="4C21B294" w14:textId="77777777" w:rsidTr="006078D2">
        <w:tc>
          <w:tcPr>
            <w:tcW w:w="3681" w:type="dxa"/>
            <w:shd w:val="clear" w:color="auto" w:fill="D9D9D9" w:themeFill="background1" w:themeFillShade="D9"/>
          </w:tcPr>
          <w:p w14:paraId="4B6721A2" w14:textId="77777777" w:rsidR="00683C2D" w:rsidRDefault="00683C2D" w:rsidP="006078D2">
            <w:pPr>
              <w:rPr>
                <w:rFonts w:ascii="Times New Roman" w:hAnsi="Times New Roman" w:cs="Times New Roman"/>
                <w:sz w:val="28"/>
                <w:szCs w:val="28"/>
              </w:rPr>
            </w:pPr>
          </w:p>
          <w:p w14:paraId="4E821539"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Completion Date:</w:t>
            </w:r>
          </w:p>
          <w:p w14:paraId="6F750F95" w14:textId="77777777" w:rsidR="00683C2D" w:rsidRDefault="00683C2D" w:rsidP="006078D2">
            <w:pPr>
              <w:rPr>
                <w:rFonts w:ascii="Times New Roman" w:hAnsi="Times New Roman" w:cs="Times New Roman"/>
                <w:sz w:val="28"/>
                <w:szCs w:val="28"/>
              </w:rPr>
            </w:pPr>
          </w:p>
        </w:tc>
        <w:tc>
          <w:tcPr>
            <w:tcW w:w="11707" w:type="dxa"/>
          </w:tcPr>
          <w:p w14:paraId="78E3CC33" w14:textId="77777777" w:rsidR="00683C2D" w:rsidRPr="00683C2D" w:rsidRDefault="00683C2D" w:rsidP="006078D2">
            <w:pPr>
              <w:rPr>
                <w:rFonts w:ascii="Times New Roman" w:hAnsi="Times New Roman" w:cs="Times New Roman"/>
                <w:sz w:val="24"/>
                <w:szCs w:val="24"/>
              </w:rPr>
            </w:pPr>
          </w:p>
          <w:p w14:paraId="561DB125" w14:textId="77777777" w:rsidR="00683C2D" w:rsidRDefault="00683C2D" w:rsidP="006078D2">
            <w:pPr>
              <w:rPr>
                <w:rFonts w:ascii="Times New Roman" w:hAnsi="Times New Roman" w:cs="Times New Roman"/>
                <w:sz w:val="28"/>
                <w:szCs w:val="28"/>
              </w:rPr>
            </w:pPr>
          </w:p>
        </w:tc>
      </w:tr>
      <w:tr w:rsidR="00683C2D" w14:paraId="67B2F1E4" w14:textId="77777777" w:rsidTr="006078D2">
        <w:tc>
          <w:tcPr>
            <w:tcW w:w="3681" w:type="dxa"/>
            <w:shd w:val="clear" w:color="auto" w:fill="D9D9D9" w:themeFill="background1" w:themeFillShade="D9"/>
          </w:tcPr>
          <w:p w14:paraId="43CCC550" w14:textId="77777777" w:rsidR="00683C2D" w:rsidRPr="00683C2D" w:rsidRDefault="00683C2D" w:rsidP="006078D2">
            <w:pPr>
              <w:rPr>
                <w:rFonts w:ascii="Times New Roman" w:hAnsi="Times New Roman" w:cs="Times New Roman"/>
                <w:sz w:val="24"/>
                <w:szCs w:val="24"/>
              </w:rPr>
            </w:pPr>
          </w:p>
          <w:p w14:paraId="21BA56F8"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04A737D2" w14:textId="77777777" w:rsidR="00683C2D" w:rsidRDefault="00683C2D" w:rsidP="006078D2">
            <w:pPr>
              <w:rPr>
                <w:rFonts w:ascii="Times New Roman" w:hAnsi="Times New Roman" w:cs="Times New Roman"/>
                <w:sz w:val="24"/>
                <w:szCs w:val="24"/>
              </w:rPr>
            </w:pPr>
          </w:p>
          <w:p w14:paraId="1E1530F5" w14:textId="7B25E999" w:rsidR="00683C2D" w:rsidRDefault="00683C2D" w:rsidP="006078D2">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the </w:t>
            </w:r>
            <w:r w:rsidR="004F7B5D">
              <w:rPr>
                <w:rFonts w:ascii="Times New Roman" w:hAnsi="Times New Roman" w:cs="Times New Roman"/>
                <w:sz w:val="24"/>
                <w:szCs w:val="24"/>
              </w:rPr>
              <w:t>Client Handbook</w:t>
            </w:r>
            <w:r w:rsidRPr="00683C2D">
              <w:rPr>
                <w:rFonts w:ascii="Times New Roman" w:hAnsi="Times New Roman" w:cs="Times New Roman"/>
                <w:sz w:val="24"/>
                <w:szCs w:val="24"/>
              </w:rPr>
              <w:t xml:space="preserve"> annually. (1 year after creation and finalisation).</w:t>
            </w:r>
            <w:r w:rsidR="004F7B5D">
              <w:rPr>
                <w:rFonts w:ascii="Times New Roman" w:hAnsi="Times New Roman" w:cs="Times New Roman"/>
                <w:sz w:val="24"/>
                <w:szCs w:val="24"/>
              </w:rPr>
              <w:t xml:space="preserve"> When required, review or update in lieu </w:t>
            </w:r>
            <w:proofErr w:type="gramStart"/>
            <w:r w:rsidR="004F7B5D">
              <w:rPr>
                <w:rFonts w:ascii="Times New Roman" w:hAnsi="Times New Roman" w:cs="Times New Roman"/>
                <w:sz w:val="24"/>
                <w:szCs w:val="24"/>
              </w:rPr>
              <w:t>with</w:t>
            </w:r>
            <w:proofErr w:type="gramEnd"/>
            <w:r w:rsidR="004F7B5D">
              <w:rPr>
                <w:rFonts w:ascii="Times New Roman" w:hAnsi="Times New Roman" w:cs="Times New Roman"/>
                <w:sz w:val="24"/>
                <w:szCs w:val="24"/>
              </w:rPr>
              <w:t xml:space="preserve"> new or updated Policies and Procedures reflected in the organisations manual.</w:t>
            </w:r>
          </w:p>
          <w:p w14:paraId="2E03ED4A" w14:textId="77777777" w:rsidR="00683C2D" w:rsidRPr="00683C2D" w:rsidRDefault="00683C2D" w:rsidP="006078D2">
            <w:pPr>
              <w:rPr>
                <w:rFonts w:ascii="Times New Roman" w:hAnsi="Times New Roman" w:cs="Times New Roman"/>
                <w:sz w:val="24"/>
                <w:szCs w:val="24"/>
              </w:rPr>
            </w:pPr>
          </w:p>
        </w:tc>
      </w:tr>
      <w:tr w:rsidR="00683C2D" w14:paraId="7EF6B506" w14:textId="77777777" w:rsidTr="006078D2">
        <w:tc>
          <w:tcPr>
            <w:tcW w:w="3681" w:type="dxa"/>
            <w:shd w:val="clear" w:color="auto" w:fill="D9D9D9" w:themeFill="background1" w:themeFillShade="D9"/>
          </w:tcPr>
          <w:p w14:paraId="56F6B901" w14:textId="77777777" w:rsidR="00683C2D" w:rsidRDefault="00683C2D" w:rsidP="006078D2">
            <w:pPr>
              <w:rPr>
                <w:rFonts w:ascii="Times New Roman" w:hAnsi="Times New Roman" w:cs="Times New Roman"/>
                <w:sz w:val="28"/>
                <w:szCs w:val="28"/>
              </w:rPr>
            </w:pPr>
          </w:p>
          <w:p w14:paraId="52243AE5" w14:textId="77777777" w:rsidR="00683C2D" w:rsidRDefault="00683C2D" w:rsidP="006078D2">
            <w:pPr>
              <w:rPr>
                <w:rFonts w:ascii="Times New Roman" w:hAnsi="Times New Roman" w:cs="Times New Roman"/>
                <w:sz w:val="28"/>
                <w:szCs w:val="28"/>
              </w:rPr>
            </w:pPr>
            <w:r>
              <w:rPr>
                <w:rFonts w:ascii="Times New Roman" w:hAnsi="Times New Roman" w:cs="Times New Roman"/>
                <w:sz w:val="28"/>
                <w:szCs w:val="28"/>
              </w:rPr>
              <w:t>Review Date:</w:t>
            </w:r>
          </w:p>
          <w:p w14:paraId="52F453BC" w14:textId="77777777" w:rsidR="00683C2D" w:rsidRDefault="00683C2D" w:rsidP="006078D2">
            <w:pPr>
              <w:rPr>
                <w:rFonts w:ascii="Times New Roman" w:hAnsi="Times New Roman" w:cs="Times New Roman"/>
                <w:sz w:val="28"/>
                <w:szCs w:val="28"/>
              </w:rPr>
            </w:pPr>
          </w:p>
        </w:tc>
        <w:tc>
          <w:tcPr>
            <w:tcW w:w="11707" w:type="dxa"/>
          </w:tcPr>
          <w:p w14:paraId="023D2665" w14:textId="77777777" w:rsidR="00683C2D" w:rsidRDefault="00683C2D" w:rsidP="006078D2">
            <w:pPr>
              <w:rPr>
                <w:rFonts w:ascii="Times New Roman" w:hAnsi="Times New Roman" w:cs="Times New Roman"/>
                <w:sz w:val="28"/>
                <w:szCs w:val="28"/>
              </w:rPr>
            </w:pPr>
          </w:p>
        </w:tc>
      </w:tr>
    </w:tbl>
    <w:p w14:paraId="0D53329F" w14:textId="145583A4" w:rsidR="00842A74" w:rsidRDefault="00842A74" w:rsidP="006133FA">
      <w:pPr>
        <w:rPr>
          <w:rFonts w:ascii="Times New Roman" w:hAnsi="Times New Roman" w:cs="Times New Roman"/>
          <w:sz w:val="24"/>
          <w:szCs w:val="24"/>
        </w:rPr>
      </w:pPr>
    </w:p>
    <w:p w14:paraId="2FA7E613" w14:textId="573222EB" w:rsidR="004F7B5D" w:rsidRDefault="004F7B5D" w:rsidP="006133FA">
      <w:pPr>
        <w:rPr>
          <w:rFonts w:ascii="Times New Roman" w:hAnsi="Times New Roman" w:cs="Times New Roman"/>
          <w:sz w:val="24"/>
          <w:szCs w:val="24"/>
        </w:rPr>
      </w:pPr>
    </w:p>
    <w:p w14:paraId="39727E2B" w14:textId="785F0791" w:rsidR="004F7B5D" w:rsidRDefault="004F7B5D" w:rsidP="006133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4F7B5D" w14:paraId="1158B0FC" w14:textId="77777777" w:rsidTr="006078D2">
        <w:tc>
          <w:tcPr>
            <w:tcW w:w="15388" w:type="dxa"/>
            <w:gridSpan w:val="2"/>
            <w:shd w:val="clear" w:color="auto" w:fill="D9D9D9" w:themeFill="background1" w:themeFillShade="D9"/>
          </w:tcPr>
          <w:p w14:paraId="0118C71C" w14:textId="575D335A" w:rsidR="004F7B5D" w:rsidRPr="00683C2D" w:rsidRDefault="004F7B5D" w:rsidP="006078D2">
            <w:pPr>
              <w:rPr>
                <w:rFonts w:ascii="Times New Roman" w:hAnsi="Times New Roman" w:cs="Times New Roman"/>
                <w:sz w:val="32"/>
                <w:szCs w:val="32"/>
              </w:rPr>
            </w:pPr>
            <w:r w:rsidRPr="00683C2D">
              <w:rPr>
                <w:rFonts w:ascii="Times New Roman" w:hAnsi="Times New Roman" w:cs="Times New Roman"/>
                <w:sz w:val="32"/>
                <w:szCs w:val="32"/>
              </w:rPr>
              <w:lastRenderedPageBreak/>
              <w:t>Criteria: 1.</w:t>
            </w:r>
            <w:r>
              <w:rPr>
                <w:rFonts w:ascii="Times New Roman" w:hAnsi="Times New Roman" w:cs="Times New Roman"/>
                <w:sz w:val="32"/>
                <w:szCs w:val="32"/>
              </w:rPr>
              <w:t xml:space="preserve">3 – Service Agreement </w:t>
            </w:r>
          </w:p>
          <w:p w14:paraId="2E9B27F5" w14:textId="77777777" w:rsidR="004F7B5D" w:rsidRPr="00842A74" w:rsidRDefault="004F7B5D" w:rsidP="006078D2">
            <w:pPr>
              <w:rPr>
                <w:rFonts w:ascii="Times New Roman" w:hAnsi="Times New Roman" w:cs="Times New Roman"/>
                <w:sz w:val="10"/>
                <w:szCs w:val="10"/>
              </w:rPr>
            </w:pPr>
          </w:p>
        </w:tc>
      </w:tr>
      <w:tr w:rsidR="004F7B5D" w14:paraId="17085D08" w14:textId="77777777" w:rsidTr="006078D2">
        <w:tc>
          <w:tcPr>
            <w:tcW w:w="3681" w:type="dxa"/>
            <w:shd w:val="clear" w:color="auto" w:fill="D9D9D9" w:themeFill="background1" w:themeFillShade="D9"/>
          </w:tcPr>
          <w:p w14:paraId="128A5D66" w14:textId="77777777" w:rsidR="004F7B5D" w:rsidRPr="00842A74" w:rsidRDefault="004F7B5D" w:rsidP="006078D2">
            <w:pPr>
              <w:rPr>
                <w:rFonts w:ascii="Times New Roman" w:hAnsi="Times New Roman" w:cs="Times New Roman"/>
                <w:sz w:val="44"/>
                <w:szCs w:val="44"/>
              </w:rPr>
            </w:pPr>
          </w:p>
          <w:p w14:paraId="612DC378"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3B0B7A3" w14:textId="77777777" w:rsidR="004F7B5D" w:rsidRDefault="004F7B5D" w:rsidP="006078D2">
            <w:pPr>
              <w:rPr>
                <w:rFonts w:ascii="Times New Roman" w:hAnsi="Times New Roman" w:cs="Times New Roman"/>
                <w:sz w:val="28"/>
                <w:szCs w:val="28"/>
              </w:rPr>
            </w:pPr>
          </w:p>
          <w:p w14:paraId="1D81ACB4" w14:textId="5DCDE747" w:rsidR="004F7B5D" w:rsidRPr="00842A74" w:rsidRDefault="004F7B5D" w:rsidP="006078D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 developing </w:t>
            </w:r>
            <w:r>
              <w:rPr>
                <w:rFonts w:ascii="Times New Roman" w:hAnsi="Times New Roman" w:cs="Times New Roman"/>
                <w:sz w:val="24"/>
                <w:szCs w:val="24"/>
              </w:rPr>
              <w:t xml:space="preserve">a Service Agreement that is easily accessible for all participants, underlines the service provision required, this will include the objectives, services, prices, fees, additional supports, exit information etc. This Service Agreement must be accessible in various formats such as Easy English and should the participant or their relevant personnel require reflection or voice explanation, the </w:t>
            </w:r>
            <w:r w:rsidR="005737E6">
              <w:rPr>
                <w:rFonts w:ascii="Times New Roman" w:hAnsi="Times New Roman" w:cs="Times New Roman"/>
                <w:sz w:val="24"/>
                <w:szCs w:val="24"/>
              </w:rPr>
              <w:t>CEO/Director</w:t>
            </w:r>
            <w:r>
              <w:rPr>
                <w:rFonts w:ascii="Times New Roman" w:hAnsi="Times New Roman" w:cs="Times New Roman"/>
                <w:sz w:val="24"/>
                <w:szCs w:val="24"/>
              </w:rPr>
              <w:t xml:space="preserve"> should comply in a timely and professional manner.</w:t>
            </w:r>
          </w:p>
          <w:p w14:paraId="12CB299E" w14:textId="77777777" w:rsidR="004F7B5D" w:rsidRDefault="004F7B5D" w:rsidP="006078D2">
            <w:pPr>
              <w:rPr>
                <w:rFonts w:ascii="Times New Roman" w:hAnsi="Times New Roman" w:cs="Times New Roman"/>
                <w:sz w:val="28"/>
                <w:szCs w:val="28"/>
              </w:rPr>
            </w:pPr>
          </w:p>
        </w:tc>
      </w:tr>
      <w:tr w:rsidR="004F7B5D" w14:paraId="01D3CAED" w14:textId="77777777" w:rsidTr="006078D2">
        <w:tc>
          <w:tcPr>
            <w:tcW w:w="3681" w:type="dxa"/>
            <w:shd w:val="clear" w:color="auto" w:fill="D9D9D9" w:themeFill="background1" w:themeFillShade="D9"/>
          </w:tcPr>
          <w:p w14:paraId="36E5AC16" w14:textId="77777777" w:rsidR="004F7B5D" w:rsidRDefault="004F7B5D" w:rsidP="006078D2">
            <w:pPr>
              <w:rPr>
                <w:rFonts w:ascii="Times New Roman" w:hAnsi="Times New Roman" w:cs="Times New Roman"/>
                <w:sz w:val="28"/>
                <w:szCs w:val="28"/>
              </w:rPr>
            </w:pPr>
          </w:p>
          <w:p w14:paraId="240799F7"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52AA67A1" w14:textId="77777777" w:rsidR="004F7B5D" w:rsidRDefault="004F7B5D" w:rsidP="006078D2">
            <w:pPr>
              <w:rPr>
                <w:rFonts w:ascii="Times New Roman" w:hAnsi="Times New Roman" w:cs="Times New Roman"/>
                <w:sz w:val="24"/>
                <w:szCs w:val="24"/>
              </w:rPr>
            </w:pPr>
          </w:p>
          <w:p w14:paraId="6E566F97" w14:textId="20A3A0EA" w:rsidR="004F7B5D" w:rsidRDefault="00FC09BF" w:rsidP="006078D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0503E779" w14:textId="77777777" w:rsidR="004F7B5D" w:rsidRPr="00683C2D" w:rsidRDefault="004F7B5D" w:rsidP="006078D2">
            <w:pPr>
              <w:rPr>
                <w:rFonts w:ascii="Times New Roman" w:hAnsi="Times New Roman" w:cs="Times New Roman"/>
                <w:sz w:val="24"/>
                <w:szCs w:val="24"/>
              </w:rPr>
            </w:pPr>
          </w:p>
        </w:tc>
      </w:tr>
      <w:tr w:rsidR="004F7B5D" w14:paraId="176906B4" w14:textId="77777777" w:rsidTr="006078D2">
        <w:tc>
          <w:tcPr>
            <w:tcW w:w="3681" w:type="dxa"/>
            <w:shd w:val="clear" w:color="auto" w:fill="D9D9D9" w:themeFill="background1" w:themeFillShade="D9"/>
          </w:tcPr>
          <w:p w14:paraId="351CA1E4" w14:textId="77777777" w:rsidR="004F7B5D" w:rsidRDefault="004F7B5D" w:rsidP="006078D2">
            <w:pPr>
              <w:rPr>
                <w:rFonts w:ascii="Times New Roman" w:hAnsi="Times New Roman" w:cs="Times New Roman"/>
                <w:sz w:val="28"/>
                <w:szCs w:val="28"/>
              </w:rPr>
            </w:pPr>
          </w:p>
          <w:p w14:paraId="267B7FB9"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Due Date:</w:t>
            </w:r>
          </w:p>
          <w:p w14:paraId="6ADFA928" w14:textId="77777777" w:rsidR="004F7B5D" w:rsidRDefault="004F7B5D" w:rsidP="006078D2">
            <w:pPr>
              <w:rPr>
                <w:rFonts w:ascii="Times New Roman" w:hAnsi="Times New Roman" w:cs="Times New Roman"/>
                <w:sz w:val="28"/>
                <w:szCs w:val="28"/>
              </w:rPr>
            </w:pPr>
          </w:p>
        </w:tc>
        <w:tc>
          <w:tcPr>
            <w:tcW w:w="11707" w:type="dxa"/>
          </w:tcPr>
          <w:p w14:paraId="21695247" w14:textId="77777777" w:rsidR="004F7B5D" w:rsidRDefault="004F7B5D" w:rsidP="006078D2">
            <w:pPr>
              <w:rPr>
                <w:rFonts w:ascii="Times New Roman" w:hAnsi="Times New Roman" w:cs="Times New Roman"/>
                <w:sz w:val="28"/>
                <w:szCs w:val="28"/>
              </w:rPr>
            </w:pPr>
          </w:p>
          <w:p w14:paraId="60863340" w14:textId="61E307CE" w:rsidR="004F7B5D" w:rsidRDefault="004F7B5D" w:rsidP="006078D2">
            <w:pPr>
              <w:rPr>
                <w:rFonts w:ascii="Times New Roman" w:hAnsi="Times New Roman" w:cs="Times New Roman"/>
                <w:sz w:val="28"/>
                <w:szCs w:val="28"/>
              </w:rPr>
            </w:pPr>
            <w:r w:rsidRPr="00683C2D">
              <w:rPr>
                <w:rFonts w:ascii="Times New Roman" w:hAnsi="Times New Roman" w:cs="Times New Roman"/>
                <w:sz w:val="24"/>
                <w:szCs w:val="24"/>
              </w:rPr>
              <w:t>In</w:t>
            </w:r>
            <w:r>
              <w:rPr>
                <w:rFonts w:ascii="Times New Roman" w:hAnsi="Times New Roman" w:cs="Times New Roman"/>
                <w:sz w:val="24"/>
                <w:szCs w:val="24"/>
              </w:rPr>
              <w:t xml:space="preserve"> 2</w:t>
            </w:r>
            <w:r w:rsidRPr="00683C2D">
              <w:rPr>
                <w:rFonts w:ascii="Times New Roman" w:hAnsi="Times New Roman" w:cs="Times New Roman"/>
                <w:sz w:val="24"/>
                <w:szCs w:val="24"/>
              </w:rPr>
              <w:t xml:space="preserve"> </w:t>
            </w:r>
            <w:r>
              <w:rPr>
                <w:rFonts w:ascii="Times New Roman" w:hAnsi="Times New Roman" w:cs="Times New Roman"/>
                <w:sz w:val="24"/>
                <w:szCs w:val="24"/>
              </w:rPr>
              <w:t xml:space="preserve">weeks </w:t>
            </w:r>
            <w:r w:rsidRPr="00683C2D">
              <w:rPr>
                <w:rFonts w:ascii="Times New Roman" w:hAnsi="Times New Roman" w:cs="Times New Roman"/>
                <w:sz w:val="24"/>
                <w:szCs w:val="24"/>
              </w:rPr>
              <w:t>after approval date [insert approval date]</w:t>
            </w:r>
            <w:r>
              <w:rPr>
                <w:rFonts w:ascii="Times New Roman" w:hAnsi="Times New Roman" w:cs="Times New Roman"/>
                <w:sz w:val="24"/>
                <w:szCs w:val="24"/>
              </w:rPr>
              <w:t>.</w:t>
            </w:r>
          </w:p>
        </w:tc>
      </w:tr>
      <w:tr w:rsidR="004F7B5D" w14:paraId="3767509D" w14:textId="77777777" w:rsidTr="006078D2">
        <w:tc>
          <w:tcPr>
            <w:tcW w:w="3681" w:type="dxa"/>
            <w:shd w:val="clear" w:color="auto" w:fill="D9D9D9" w:themeFill="background1" w:themeFillShade="D9"/>
          </w:tcPr>
          <w:p w14:paraId="3332E2CF" w14:textId="77777777" w:rsidR="004F7B5D" w:rsidRDefault="004F7B5D" w:rsidP="006078D2">
            <w:pPr>
              <w:rPr>
                <w:rFonts w:ascii="Times New Roman" w:hAnsi="Times New Roman" w:cs="Times New Roman"/>
                <w:sz w:val="28"/>
                <w:szCs w:val="28"/>
              </w:rPr>
            </w:pPr>
          </w:p>
          <w:p w14:paraId="4233FA9D"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Completion Date:</w:t>
            </w:r>
          </w:p>
          <w:p w14:paraId="5F222396" w14:textId="77777777" w:rsidR="004F7B5D" w:rsidRDefault="004F7B5D" w:rsidP="006078D2">
            <w:pPr>
              <w:rPr>
                <w:rFonts w:ascii="Times New Roman" w:hAnsi="Times New Roman" w:cs="Times New Roman"/>
                <w:sz w:val="28"/>
                <w:szCs w:val="28"/>
              </w:rPr>
            </w:pPr>
          </w:p>
        </w:tc>
        <w:tc>
          <w:tcPr>
            <w:tcW w:w="11707" w:type="dxa"/>
          </w:tcPr>
          <w:p w14:paraId="3BBC276E" w14:textId="77777777" w:rsidR="004F7B5D" w:rsidRPr="00683C2D" w:rsidRDefault="004F7B5D" w:rsidP="006078D2">
            <w:pPr>
              <w:rPr>
                <w:rFonts w:ascii="Times New Roman" w:hAnsi="Times New Roman" w:cs="Times New Roman"/>
                <w:sz w:val="24"/>
                <w:szCs w:val="24"/>
              </w:rPr>
            </w:pPr>
          </w:p>
          <w:p w14:paraId="3C417D0E" w14:textId="77777777" w:rsidR="004F7B5D" w:rsidRDefault="004F7B5D" w:rsidP="006078D2">
            <w:pPr>
              <w:rPr>
                <w:rFonts w:ascii="Times New Roman" w:hAnsi="Times New Roman" w:cs="Times New Roman"/>
                <w:sz w:val="28"/>
                <w:szCs w:val="28"/>
              </w:rPr>
            </w:pPr>
          </w:p>
        </w:tc>
      </w:tr>
      <w:tr w:rsidR="004F7B5D" w14:paraId="147F3B12" w14:textId="77777777" w:rsidTr="006078D2">
        <w:tc>
          <w:tcPr>
            <w:tcW w:w="3681" w:type="dxa"/>
            <w:shd w:val="clear" w:color="auto" w:fill="D9D9D9" w:themeFill="background1" w:themeFillShade="D9"/>
          </w:tcPr>
          <w:p w14:paraId="118C584D" w14:textId="77777777" w:rsidR="004F7B5D" w:rsidRPr="00683C2D" w:rsidRDefault="004F7B5D" w:rsidP="006078D2">
            <w:pPr>
              <w:rPr>
                <w:rFonts w:ascii="Times New Roman" w:hAnsi="Times New Roman" w:cs="Times New Roman"/>
                <w:sz w:val="24"/>
                <w:szCs w:val="24"/>
              </w:rPr>
            </w:pPr>
          </w:p>
          <w:p w14:paraId="50243D77"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1956E09D" w14:textId="77777777" w:rsidR="004F7B5D" w:rsidRDefault="004F7B5D" w:rsidP="006078D2">
            <w:pPr>
              <w:rPr>
                <w:rFonts w:ascii="Times New Roman" w:hAnsi="Times New Roman" w:cs="Times New Roman"/>
                <w:sz w:val="24"/>
                <w:szCs w:val="24"/>
              </w:rPr>
            </w:pPr>
          </w:p>
          <w:p w14:paraId="34F3AD78" w14:textId="145FF2AE" w:rsidR="004F7B5D" w:rsidRDefault="004F7B5D" w:rsidP="006078D2">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the </w:t>
            </w:r>
            <w:r>
              <w:rPr>
                <w:rFonts w:ascii="Times New Roman" w:hAnsi="Times New Roman" w:cs="Times New Roman"/>
                <w:sz w:val="24"/>
                <w:szCs w:val="24"/>
              </w:rPr>
              <w:t xml:space="preserve">Service Agreement </w:t>
            </w:r>
            <w:r w:rsidRPr="00683C2D">
              <w:rPr>
                <w:rFonts w:ascii="Times New Roman" w:hAnsi="Times New Roman" w:cs="Times New Roman"/>
                <w:sz w:val="24"/>
                <w:szCs w:val="24"/>
              </w:rPr>
              <w:t>annually. (1 year after creation and finalisation).</w:t>
            </w:r>
            <w:r>
              <w:rPr>
                <w:rFonts w:ascii="Times New Roman" w:hAnsi="Times New Roman" w:cs="Times New Roman"/>
                <w:sz w:val="24"/>
                <w:szCs w:val="24"/>
              </w:rPr>
              <w:t xml:space="preserve"> When required, review or update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Policies and Procedures reflected in the organisations manual.</w:t>
            </w:r>
          </w:p>
          <w:p w14:paraId="0352A48C" w14:textId="77777777" w:rsidR="004F7B5D" w:rsidRPr="00683C2D" w:rsidRDefault="004F7B5D" w:rsidP="006078D2">
            <w:pPr>
              <w:rPr>
                <w:rFonts w:ascii="Times New Roman" w:hAnsi="Times New Roman" w:cs="Times New Roman"/>
                <w:sz w:val="24"/>
                <w:szCs w:val="24"/>
              </w:rPr>
            </w:pPr>
          </w:p>
        </w:tc>
      </w:tr>
      <w:tr w:rsidR="004F7B5D" w14:paraId="2C62C4D7" w14:textId="77777777" w:rsidTr="006078D2">
        <w:tc>
          <w:tcPr>
            <w:tcW w:w="3681" w:type="dxa"/>
            <w:shd w:val="clear" w:color="auto" w:fill="D9D9D9" w:themeFill="background1" w:themeFillShade="D9"/>
          </w:tcPr>
          <w:p w14:paraId="7009DB75" w14:textId="77777777" w:rsidR="004F7B5D" w:rsidRDefault="004F7B5D" w:rsidP="006078D2">
            <w:pPr>
              <w:rPr>
                <w:rFonts w:ascii="Times New Roman" w:hAnsi="Times New Roman" w:cs="Times New Roman"/>
                <w:sz w:val="28"/>
                <w:szCs w:val="28"/>
              </w:rPr>
            </w:pPr>
          </w:p>
          <w:p w14:paraId="45351802" w14:textId="77777777" w:rsidR="004F7B5D" w:rsidRDefault="004F7B5D" w:rsidP="006078D2">
            <w:pPr>
              <w:rPr>
                <w:rFonts w:ascii="Times New Roman" w:hAnsi="Times New Roman" w:cs="Times New Roman"/>
                <w:sz w:val="28"/>
                <w:szCs w:val="28"/>
              </w:rPr>
            </w:pPr>
            <w:r>
              <w:rPr>
                <w:rFonts w:ascii="Times New Roman" w:hAnsi="Times New Roman" w:cs="Times New Roman"/>
                <w:sz w:val="28"/>
                <w:szCs w:val="28"/>
              </w:rPr>
              <w:t>Review Date:</w:t>
            </w:r>
          </w:p>
          <w:p w14:paraId="20E6CBFC" w14:textId="77777777" w:rsidR="004F7B5D" w:rsidRDefault="004F7B5D" w:rsidP="006078D2">
            <w:pPr>
              <w:rPr>
                <w:rFonts w:ascii="Times New Roman" w:hAnsi="Times New Roman" w:cs="Times New Roman"/>
                <w:sz w:val="28"/>
                <w:szCs w:val="28"/>
              </w:rPr>
            </w:pPr>
          </w:p>
        </w:tc>
        <w:tc>
          <w:tcPr>
            <w:tcW w:w="11707" w:type="dxa"/>
          </w:tcPr>
          <w:p w14:paraId="512C526B" w14:textId="77777777" w:rsidR="004F7B5D" w:rsidRDefault="004F7B5D" w:rsidP="006078D2">
            <w:pPr>
              <w:rPr>
                <w:rFonts w:ascii="Times New Roman" w:hAnsi="Times New Roman" w:cs="Times New Roman"/>
                <w:sz w:val="28"/>
                <w:szCs w:val="28"/>
              </w:rPr>
            </w:pPr>
          </w:p>
        </w:tc>
      </w:tr>
    </w:tbl>
    <w:p w14:paraId="70B23E9B" w14:textId="774BD849" w:rsidR="004F7B5D" w:rsidRDefault="004F7B5D" w:rsidP="006133FA">
      <w:pPr>
        <w:rPr>
          <w:rFonts w:ascii="Times New Roman" w:hAnsi="Times New Roman" w:cs="Times New Roman"/>
          <w:sz w:val="24"/>
          <w:szCs w:val="24"/>
        </w:rPr>
      </w:pPr>
    </w:p>
    <w:p w14:paraId="33B56B7F" w14:textId="51E9AE18" w:rsidR="00D9133F" w:rsidRDefault="00D9133F" w:rsidP="006133FA">
      <w:pPr>
        <w:rPr>
          <w:rFonts w:ascii="Times New Roman" w:hAnsi="Times New Roman" w:cs="Times New Roman"/>
          <w:sz w:val="24"/>
          <w:szCs w:val="24"/>
        </w:rPr>
      </w:pPr>
    </w:p>
    <w:p w14:paraId="0CC8A916" w14:textId="090B66B8" w:rsidR="00D9133F" w:rsidRDefault="00D9133F" w:rsidP="006133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D9133F" w14:paraId="69E6D9BC" w14:textId="77777777" w:rsidTr="006078D2">
        <w:tc>
          <w:tcPr>
            <w:tcW w:w="15388" w:type="dxa"/>
            <w:gridSpan w:val="2"/>
            <w:shd w:val="clear" w:color="auto" w:fill="D9D9D9" w:themeFill="background1" w:themeFillShade="D9"/>
          </w:tcPr>
          <w:p w14:paraId="12BB6FD1" w14:textId="2E510793" w:rsidR="00D9133F" w:rsidRPr="00683C2D" w:rsidRDefault="00D9133F" w:rsidP="006078D2">
            <w:pPr>
              <w:rPr>
                <w:rFonts w:ascii="Times New Roman" w:hAnsi="Times New Roman" w:cs="Times New Roman"/>
                <w:sz w:val="32"/>
                <w:szCs w:val="32"/>
              </w:rPr>
            </w:pPr>
            <w:r w:rsidRPr="00683C2D">
              <w:rPr>
                <w:rFonts w:ascii="Times New Roman" w:hAnsi="Times New Roman" w:cs="Times New Roman"/>
                <w:sz w:val="32"/>
                <w:szCs w:val="32"/>
              </w:rPr>
              <w:t>Criteria: 1.</w:t>
            </w:r>
            <w:r>
              <w:rPr>
                <w:rFonts w:ascii="Times New Roman" w:hAnsi="Times New Roman" w:cs="Times New Roman"/>
                <w:sz w:val="32"/>
                <w:szCs w:val="32"/>
              </w:rPr>
              <w:t xml:space="preserve">4 – Client Charter </w:t>
            </w:r>
          </w:p>
          <w:p w14:paraId="3BBD5807" w14:textId="77777777" w:rsidR="00D9133F" w:rsidRPr="00842A74" w:rsidRDefault="00D9133F" w:rsidP="006078D2">
            <w:pPr>
              <w:rPr>
                <w:rFonts w:ascii="Times New Roman" w:hAnsi="Times New Roman" w:cs="Times New Roman"/>
                <w:sz w:val="10"/>
                <w:szCs w:val="10"/>
              </w:rPr>
            </w:pPr>
          </w:p>
        </w:tc>
      </w:tr>
      <w:tr w:rsidR="00D9133F" w14:paraId="69F1D63D" w14:textId="77777777" w:rsidTr="006078D2">
        <w:tc>
          <w:tcPr>
            <w:tcW w:w="3681" w:type="dxa"/>
            <w:shd w:val="clear" w:color="auto" w:fill="D9D9D9" w:themeFill="background1" w:themeFillShade="D9"/>
          </w:tcPr>
          <w:p w14:paraId="583BEF4A" w14:textId="77777777" w:rsidR="00D9133F" w:rsidRPr="00842A74" w:rsidRDefault="00D9133F" w:rsidP="006078D2">
            <w:pPr>
              <w:rPr>
                <w:rFonts w:ascii="Times New Roman" w:hAnsi="Times New Roman" w:cs="Times New Roman"/>
                <w:sz w:val="44"/>
                <w:szCs w:val="44"/>
              </w:rPr>
            </w:pPr>
          </w:p>
          <w:p w14:paraId="0E57DC9A"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BB6B6F1" w14:textId="77777777" w:rsidR="00D9133F" w:rsidRDefault="00D9133F" w:rsidP="006078D2">
            <w:pPr>
              <w:rPr>
                <w:rFonts w:ascii="Times New Roman" w:hAnsi="Times New Roman" w:cs="Times New Roman"/>
                <w:sz w:val="28"/>
                <w:szCs w:val="28"/>
              </w:rPr>
            </w:pPr>
          </w:p>
          <w:p w14:paraId="0B9521D5" w14:textId="75ACBB46" w:rsidR="00D9133F" w:rsidRPr="00842A74" w:rsidRDefault="00D9133F" w:rsidP="006078D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 developing </w:t>
            </w:r>
            <w:r>
              <w:rPr>
                <w:rFonts w:ascii="Times New Roman" w:hAnsi="Times New Roman" w:cs="Times New Roman"/>
                <w:sz w:val="24"/>
                <w:szCs w:val="24"/>
              </w:rPr>
              <w:t xml:space="preserve">a Client Charter that is easily accessible for all participants. </w:t>
            </w:r>
            <w:r w:rsidR="00863F57">
              <w:rPr>
                <w:rFonts w:ascii="Times New Roman" w:hAnsi="Times New Roman" w:cs="Times New Roman"/>
                <w:sz w:val="24"/>
                <w:szCs w:val="24"/>
              </w:rPr>
              <w:t>To</w:t>
            </w:r>
            <w:r>
              <w:rPr>
                <w:rFonts w:ascii="Times New Roman" w:hAnsi="Times New Roman" w:cs="Times New Roman"/>
                <w:sz w:val="24"/>
                <w:szCs w:val="24"/>
              </w:rPr>
              <w:t xml:space="preserve"> ensure this is easily accessible, it will be provided in different languages if requires, in Easy English format and provided in both hard copy and soft copy if required. If the participant or their relevant personnel require a face to face meeting, this will be provided in a timely manner and in accordance with their preference. If required, </w:t>
            </w:r>
            <w:r w:rsidR="00F8168A">
              <w:rPr>
                <w:rFonts w:ascii="Times New Roman" w:hAnsi="Times New Roman" w:cs="Times New Roman"/>
                <w:sz w:val="24"/>
                <w:szCs w:val="24"/>
              </w:rPr>
              <w:t xml:space="preserve">an advocacy service or interpreter may be utilised. Updated and current documents of the Client Charter will be published on the </w:t>
            </w:r>
            <w:r w:rsidR="006078D2">
              <w:rPr>
                <w:rFonts w:ascii="Times New Roman" w:hAnsi="Times New Roman" w:cs="Times New Roman"/>
                <w:sz w:val="24"/>
                <w:szCs w:val="24"/>
              </w:rPr>
              <w:t>organisation’s</w:t>
            </w:r>
            <w:r w:rsidR="00F8168A">
              <w:rPr>
                <w:rFonts w:ascii="Times New Roman" w:hAnsi="Times New Roman" w:cs="Times New Roman"/>
                <w:sz w:val="24"/>
                <w:szCs w:val="24"/>
              </w:rPr>
              <w:t xml:space="preserve"> website, in the Client Handbook and displayed in the head office.</w:t>
            </w:r>
          </w:p>
          <w:p w14:paraId="733F9987" w14:textId="77777777" w:rsidR="00D9133F" w:rsidRDefault="00D9133F" w:rsidP="006078D2">
            <w:pPr>
              <w:rPr>
                <w:rFonts w:ascii="Times New Roman" w:hAnsi="Times New Roman" w:cs="Times New Roman"/>
                <w:sz w:val="28"/>
                <w:szCs w:val="28"/>
              </w:rPr>
            </w:pPr>
          </w:p>
        </w:tc>
      </w:tr>
      <w:tr w:rsidR="00D9133F" w14:paraId="27D97E11" w14:textId="77777777" w:rsidTr="006078D2">
        <w:tc>
          <w:tcPr>
            <w:tcW w:w="3681" w:type="dxa"/>
            <w:shd w:val="clear" w:color="auto" w:fill="D9D9D9" w:themeFill="background1" w:themeFillShade="D9"/>
          </w:tcPr>
          <w:p w14:paraId="7DB4C849" w14:textId="77777777" w:rsidR="00D9133F" w:rsidRDefault="00D9133F" w:rsidP="006078D2">
            <w:pPr>
              <w:rPr>
                <w:rFonts w:ascii="Times New Roman" w:hAnsi="Times New Roman" w:cs="Times New Roman"/>
                <w:sz w:val="28"/>
                <w:szCs w:val="28"/>
              </w:rPr>
            </w:pPr>
          </w:p>
          <w:p w14:paraId="1B748877"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60A3FF17" w14:textId="77777777" w:rsidR="00D9133F" w:rsidRDefault="00D9133F" w:rsidP="006078D2">
            <w:pPr>
              <w:rPr>
                <w:rFonts w:ascii="Times New Roman" w:hAnsi="Times New Roman" w:cs="Times New Roman"/>
                <w:sz w:val="24"/>
                <w:szCs w:val="24"/>
              </w:rPr>
            </w:pPr>
          </w:p>
          <w:p w14:paraId="0E7E0899" w14:textId="640CCDF8" w:rsidR="00D9133F" w:rsidRDefault="00FC09BF" w:rsidP="006078D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141C96FF" w14:textId="77777777" w:rsidR="00D9133F" w:rsidRPr="00683C2D" w:rsidRDefault="00D9133F" w:rsidP="006078D2">
            <w:pPr>
              <w:rPr>
                <w:rFonts w:ascii="Times New Roman" w:hAnsi="Times New Roman" w:cs="Times New Roman"/>
                <w:sz w:val="24"/>
                <w:szCs w:val="24"/>
              </w:rPr>
            </w:pPr>
          </w:p>
        </w:tc>
      </w:tr>
      <w:tr w:rsidR="00D9133F" w14:paraId="4676B056" w14:textId="77777777" w:rsidTr="006078D2">
        <w:tc>
          <w:tcPr>
            <w:tcW w:w="3681" w:type="dxa"/>
            <w:shd w:val="clear" w:color="auto" w:fill="D9D9D9" w:themeFill="background1" w:themeFillShade="D9"/>
          </w:tcPr>
          <w:p w14:paraId="5DC62C50" w14:textId="77777777" w:rsidR="00D9133F" w:rsidRDefault="00D9133F" w:rsidP="006078D2">
            <w:pPr>
              <w:rPr>
                <w:rFonts w:ascii="Times New Roman" w:hAnsi="Times New Roman" w:cs="Times New Roman"/>
                <w:sz w:val="28"/>
                <w:szCs w:val="28"/>
              </w:rPr>
            </w:pPr>
          </w:p>
          <w:p w14:paraId="169EE69C"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Due Date:</w:t>
            </w:r>
          </w:p>
          <w:p w14:paraId="6901B793" w14:textId="77777777" w:rsidR="00D9133F" w:rsidRDefault="00D9133F" w:rsidP="006078D2">
            <w:pPr>
              <w:rPr>
                <w:rFonts w:ascii="Times New Roman" w:hAnsi="Times New Roman" w:cs="Times New Roman"/>
                <w:sz w:val="28"/>
                <w:szCs w:val="28"/>
              </w:rPr>
            </w:pPr>
          </w:p>
        </w:tc>
        <w:tc>
          <w:tcPr>
            <w:tcW w:w="11707" w:type="dxa"/>
          </w:tcPr>
          <w:p w14:paraId="01EC787E" w14:textId="3EE05D09" w:rsidR="00D9133F" w:rsidRDefault="00D9133F" w:rsidP="006078D2">
            <w:pPr>
              <w:rPr>
                <w:rFonts w:ascii="Times New Roman" w:hAnsi="Times New Roman" w:cs="Times New Roman"/>
                <w:sz w:val="28"/>
                <w:szCs w:val="28"/>
              </w:rPr>
            </w:pPr>
          </w:p>
          <w:p w14:paraId="67D73770" w14:textId="4632A01E" w:rsidR="00D9133F" w:rsidRDefault="00D9133F" w:rsidP="006078D2">
            <w:pPr>
              <w:rPr>
                <w:rFonts w:ascii="Times New Roman" w:hAnsi="Times New Roman" w:cs="Times New Roman"/>
                <w:sz w:val="28"/>
                <w:szCs w:val="28"/>
              </w:rPr>
            </w:pPr>
            <w:r w:rsidRPr="00683C2D">
              <w:rPr>
                <w:rFonts w:ascii="Times New Roman" w:hAnsi="Times New Roman" w:cs="Times New Roman"/>
                <w:sz w:val="24"/>
                <w:szCs w:val="24"/>
              </w:rPr>
              <w:t>In</w:t>
            </w:r>
            <w:r>
              <w:rPr>
                <w:rFonts w:ascii="Times New Roman" w:hAnsi="Times New Roman" w:cs="Times New Roman"/>
                <w:sz w:val="24"/>
                <w:szCs w:val="24"/>
              </w:rPr>
              <w:t xml:space="preserve"> 2</w:t>
            </w:r>
            <w:r w:rsidRPr="00683C2D">
              <w:rPr>
                <w:rFonts w:ascii="Times New Roman" w:hAnsi="Times New Roman" w:cs="Times New Roman"/>
                <w:sz w:val="24"/>
                <w:szCs w:val="24"/>
              </w:rPr>
              <w:t xml:space="preserve"> </w:t>
            </w:r>
            <w:r w:rsidR="006078D2">
              <w:rPr>
                <w:rFonts w:ascii="Times New Roman" w:hAnsi="Times New Roman" w:cs="Times New Roman"/>
                <w:sz w:val="24"/>
                <w:szCs w:val="24"/>
              </w:rPr>
              <w:t>months</w:t>
            </w:r>
            <w:r>
              <w:rPr>
                <w:rFonts w:ascii="Times New Roman" w:hAnsi="Times New Roman" w:cs="Times New Roman"/>
                <w:sz w:val="24"/>
                <w:szCs w:val="24"/>
              </w:rPr>
              <w:t xml:space="preserve"> </w:t>
            </w:r>
            <w:r w:rsidRPr="00683C2D">
              <w:rPr>
                <w:rFonts w:ascii="Times New Roman" w:hAnsi="Times New Roman" w:cs="Times New Roman"/>
                <w:sz w:val="24"/>
                <w:szCs w:val="24"/>
              </w:rPr>
              <w:t>after approval date [insert approval date]</w:t>
            </w:r>
            <w:r>
              <w:rPr>
                <w:rFonts w:ascii="Times New Roman" w:hAnsi="Times New Roman" w:cs="Times New Roman"/>
                <w:sz w:val="24"/>
                <w:szCs w:val="24"/>
              </w:rPr>
              <w:t>.</w:t>
            </w:r>
          </w:p>
        </w:tc>
      </w:tr>
      <w:tr w:rsidR="00D9133F" w14:paraId="5883BD79" w14:textId="77777777" w:rsidTr="006078D2">
        <w:tc>
          <w:tcPr>
            <w:tcW w:w="3681" w:type="dxa"/>
            <w:shd w:val="clear" w:color="auto" w:fill="D9D9D9" w:themeFill="background1" w:themeFillShade="D9"/>
          </w:tcPr>
          <w:p w14:paraId="5257AC42" w14:textId="77777777" w:rsidR="00D9133F" w:rsidRDefault="00D9133F" w:rsidP="006078D2">
            <w:pPr>
              <w:rPr>
                <w:rFonts w:ascii="Times New Roman" w:hAnsi="Times New Roman" w:cs="Times New Roman"/>
                <w:sz w:val="28"/>
                <w:szCs w:val="28"/>
              </w:rPr>
            </w:pPr>
          </w:p>
          <w:p w14:paraId="087831BA"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Completion Date:</w:t>
            </w:r>
          </w:p>
          <w:p w14:paraId="06186692" w14:textId="77777777" w:rsidR="00D9133F" w:rsidRDefault="00D9133F" w:rsidP="006078D2">
            <w:pPr>
              <w:rPr>
                <w:rFonts w:ascii="Times New Roman" w:hAnsi="Times New Roman" w:cs="Times New Roman"/>
                <w:sz w:val="28"/>
                <w:szCs w:val="28"/>
              </w:rPr>
            </w:pPr>
          </w:p>
        </w:tc>
        <w:tc>
          <w:tcPr>
            <w:tcW w:w="11707" w:type="dxa"/>
          </w:tcPr>
          <w:p w14:paraId="712392C7" w14:textId="77777777" w:rsidR="00D9133F" w:rsidRPr="00683C2D" w:rsidRDefault="00D9133F" w:rsidP="006078D2">
            <w:pPr>
              <w:rPr>
                <w:rFonts w:ascii="Times New Roman" w:hAnsi="Times New Roman" w:cs="Times New Roman"/>
                <w:sz w:val="24"/>
                <w:szCs w:val="24"/>
              </w:rPr>
            </w:pPr>
          </w:p>
          <w:p w14:paraId="7CC2CEC8" w14:textId="77777777" w:rsidR="00D9133F" w:rsidRDefault="00D9133F" w:rsidP="006078D2">
            <w:pPr>
              <w:rPr>
                <w:rFonts w:ascii="Times New Roman" w:hAnsi="Times New Roman" w:cs="Times New Roman"/>
                <w:sz w:val="28"/>
                <w:szCs w:val="28"/>
              </w:rPr>
            </w:pPr>
          </w:p>
        </w:tc>
      </w:tr>
      <w:tr w:rsidR="00D9133F" w14:paraId="6EA91ACD" w14:textId="77777777" w:rsidTr="006078D2">
        <w:tc>
          <w:tcPr>
            <w:tcW w:w="3681" w:type="dxa"/>
            <w:shd w:val="clear" w:color="auto" w:fill="D9D9D9" w:themeFill="background1" w:themeFillShade="D9"/>
          </w:tcPr>
          <w:p w14:paraId="5108BDAC" w14:textId="77777777" w:rsidR="00D9133F" w:rsidRPr="00683C2D" w:rsidRDefault="00D9133F" w:rsidP="006078D2">
            <w:pPr>
              <w:rPr>
                <w:rFonts w:ascii="Times New Roman" w:hAnsi="Times New Roman" w:cs="Times New Roman"/>
                <w:sz w:val="24"/>
                <w:szCs w:val="24"/>
              </w:rPr>
            </w:pPr>
          </w:p>
          <w:p w14:paraId="57614CD8"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4ACDE0BF" w14:textId="77777777" w:rsidR="00D9133F" w:rsidRDefault="00D9133F" w:rsidP="006078D2">
            <w:pPr>
              <w:rPr>
                <w:rFonts w:ascii="Times New Roman" w:hAnsi="Times New Roman" w:cs="Times New Roman"/>
                <w:sz w:val="24"/>
                <w:szCs w:val="24"/>
              </w:rPr>
            </w:pPr>
          </w:p>
          <w:p w14:paraId="5733D6E7" w14:textId="6DFC6B56" w:rsidR="00D9133F" w:rsidRDefault="00D9133F" w:rsidP="006078D2">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the </w:t>
            </w:r>
            <w:r w:rsidR="006078D2">
              <w:rPr>
                <w:rFonts w:ascii="Times New Roman" w:hAnsi="Times New Roman" w:cs="Times New Roman"/>
                <w:sz w:val="24"/>
                <w:szCs w:val="24"/>
              </w:rPr>
              <w:t xml:space="preserve">Client Charter </w:t>
            </w:r>
            <w:r w:rsidRPr="00683C2D">
              <w:rPr>
                <w:rFonts w:ascii="Times New Roman" w:hAnsi="Times New Roman" w:cs="Times New Roman"/>
                <w:sz w:val="24"/>
                <w:szCs w:val="24"/>
              </w:rPr>
              <w:t>annually. (1 year after creation and finalisation).</w:t>
            </w:r>
            <w:r>
              <w:rPr>
                <w:rFonts w:ascii="Times New Roman" w:hAnsi="Times New Roman" w:cs="Times New Roman"/>
                <w:sz w:val="24"/>
                <w:szCs w:val="24"/>
              </w:rPr>
              <w:t xml:space="preserve"> When required, review or update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Policies and Procedures reflected in the organisations manual.</w:t>
            </w:r>
          </w:p>
          <w:p w14:paraId="7AC83BBF" w14:textId="77777777" w:rsidR="00D9133F" w:rsidRPr="00683C2D" w:rsidRDefault="00D9133F" w:rsidP="006078D2">
            <w:pPr>
              <w:rPr>
                <w:rFonts w:ascii="Times New Roman" w:hAnsi="Times New Roman" w:cs="Times New Roman"/>
                <w:sz w:val="24"/>
                <w:szCs w:val="24"/>
              </w:rPr>
            </w:pPr>
          </w:p>
        </w:tc>
      </w:tr>
      <w:tr w:rsidR="00D9133F" w14:paraId="61E1F37D" w14:textId="77777777" w:rsidTr="006078D2">
        <w:tc>
          <w:tcPr>
            <w:tcW w:w="3681" w:type="dxa"/>
            <w:shd w:val="clear" w:color="auto" w:fill="D9D9D9" w:themeFill="background1" w:themeFillShade="D9"/>
          </w:tcPr>
          <w:p w14:paraId="68761398" w14:textId="77777777" w:rsidR="00D9133F" w:rsidRDefault="00D9133F" w:rsidP="006078D2">
            <w:pPr>
              <w:rPr>
                <w:rFonts w:ascii="Times New Roman" w:hAnsi="Times New Roman" w:cs="Times New Roman"/>
                <w:sz w:val="28"/>
                <w:szCs w:val="28"/>
              </w:rPr>
            </w:pPr>
          </w:p>
          <w:p w14:paraId="14DAA86E" w14:textId="77777777" w:rsidR="00D9133F" w:rsidRDefault="00D9133F" w:rsidP="006078D2">
            <w:pPr>
              <w:rPr>
                <w:rFonts w:ascii="Times New Roman" w:hAnsi="Times New Roman" w:cs="Times New Roman"/>
                <w:sz w:val="28"/>
                <w:szCs w:val="28"/>
              </w:rPr>
            </w:pPr>
            <w:r>
              <w:rPr>
                <w:rFonts w:ascii="Times New Roman" w:hAnsi="Times New Roman" w:cs="Times New Roman"/>
                <w:sz w:val="28"/>
                <w:szCs w:val="28"/>
              </w:rPr>
              <w:t>Review Date:</w:t>
            </w:r>
          </w:p>
          <w:p w14:paraId="237C4141" w14:textId="77777777" w:rsidR="00D9133F" w:rsidRDefault="00D9133F" w:rsidP="006078D2">
            <w:pPr>
              <w:rPr>
                <w:rFonts w:ascii="Times New Roman" w:hAnsi="Times New Roman" w:cs="Times New Roman"/>
                <w:sz w:val="28"/>
                <w:szCs w:val="28"/>
              </w:rPr>
            </w:pPr>
          </w:p>
        </w:tc>
        <w:tc>
          <w:tcPr>
            <w:tcW w:w="11707" w:type="dxa"/>
          </w:tcPr>
          <w:p w14:paraId="70E0246A" w14:textId="77777777" w:rsidR="00D9133F" w:rsidRDefault="00D9133F" w:rsidP="006078D2">
            <w:pPr>
              <w:rPr>
                <w:rFonts w:ascii="Times New Roman" w:hAnsi="Times New Roman" w:cs="Times New Roman"/>
                <w:sz w:val="28"/>
                <w:szCs w:val="28"/>
              </w:rPr>
            </w:pPr>
          </w:p>
        </w:tc>
      </w:tr>
    </w:tbl>
    <w:p w14:paraId="15705D64" w14:textId="18EDDCD5" w:rsidR="00D9133F" w:rsidRDefault="00D9133F" w:rsidP="006133FA">
      <w:pPr>
        <w:rPr>
          <w:rFonts w:ascii="Times New Roman" w:hAnsi="Times New Roman" w:cs="Times New Roman"/>
          <w:sz w:val="24"/>
          <w:szCs w:val="24"/>
        </w:rPr>
      </w:pPr>
    </w:p>
    <w:p w14:paraId="783D9B30" w14:textId="6E776909" w:rsidR="006078D2" w:rsidRDefault="006078D2" w:rsidP="006133FA">
      <w:pPr>
        <w:rPr>
          <w:rFonts w:ascii="Times New Roman" w:hAnsi="Times New Roman" w:cs="Times New Roman"/>
          <w:sz w:val="24"/>
          <w:szCs w:val="24"/>
        </w:rPr>
      </w:pPr>
    </w:p>
    <w:p w14:paraId="76056DFC" w14:textId="49595628" w:rsidR="006078D2" w:rsidRDefault="006078D2" w:rsidP="006133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6078D2" w14:paraId="2A9CA62F" w14:textId="77777777" w:rsidTr="006078D2">
        <w:tc>
          <w:tcPr>
            <w:tcW w:w="15388" w:type="dxa"/>
            <w:gridSpan w:val="2"/>
            <w:shd w:val="clear" w:color="auto" w:fill="D9D9D9" w:themeFill="background1" w:themeFillShade="D9"/>
          </w:tcPr>
          <w:p w14:paraId="7186991D" w14:textId="0183FECC" w:rsidR="006078D2" w:rsidRPr="00683C2D" w:rsidRDefault="006078D2" w:rsidP="006078D2">
            <w:pPr>
              <w:rPr>
                <w:rFonts w:ascii="Times New Roman" w:hAnsi="Times New Roman" w:cs="Times New Roman"/>
                <w:sz w:val="32"/>
                <w:szCs w:val="32"/>
              </w:rPr>
            </w:pPr>
            <w:r w:rsidRPr="00683C2D">
              <w:rPr>
                <w:rFonts w:ascii="Times New Roman" w:hAnsi="Times New Roman" w:cs="Times New Roman"/>
                <w:sz w:val="32"/>
                <w:szCs w:val="32"/>
              </w:rPr>
              <w:t>Criteria: 1.</w:t>
            </w:r>
            <w:r>
              <w:rPr>
                <w:rFonts w:ascii="Times New Roman" w:hAnsi="Times New Roman" w:cs="Times New Roman"/>
                <w:sz w:val="32"/>
                <w:szCs w:val="32"/>
              </w:rPr>
              <w:t xml:space="preserve">5 – Policy and Procedure Manual </w:t>
            </w:r>
          </w:p>
          <w:p w14:paraId="53ACE366" w14:textId="77777777" w:rsidR="006078D2" w:rsidRPr="00842A74" w:rsidRDefault="006078D2" w:rsidP="006078D2">
            <w:pPr>
              <w:rPr>
                <w:rFonts w:ascii="Times New Roman" w:hAnsi="Times New Roman" w:cs="Times New Roman"/>
                <w:sz w:val="10"/>
                <w:szCs w:val="10"/>
              </w:rPr>
            </w:pPr>
          </w:p>
        </w:tc>
      </w:tr>
      <w:tr w:rsidR="006078D2" w14:paraId="5B6C38F0" w14:textId="77777777" w:rsidTr="006078D2">
        <w:tc>
          <w:tcPr>
            <w:tcW w:w="3681" w:type="dxa"/>
            <w:shd w:val="clear" w:color="auto" w:fill="D9D9D9" w:themeFill="background1" w:themeFillShade="D9"/>
          </w:tcPr>
          <w:p w14:paraId="56A022A7" w14:textId="77777777" w:rsidR="006078D2" w:rsidRPr="00842A74" w:rsidRDefault="006078D2" w:rsidP="006078D2">
            <w:pPr>
              <w:rPr>
                <w:rFonts w:ascii="Times New Roman" w:hAnsi="Times New Roman" w:cs="Times New Roman"/>
                <w:sz w:val="44"/>
                <w:szCs w:val="44"/>
              </w:rPr>
            </w:pPr>
          </w:p>
          <w:p w14:paraId="585E48BE"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4198654" w14:textId="77777777" w:rsidR="006078D2" w:rsidRDefault="006078D2" w:rsidP="006078D2">
            <w:pPr>
              <w:rPr>
                <w:rFonts w:ascii="Times New Roman" w:hAnsi="Times New Roman" w:cs="Times New Roman"/>
                <w:sz w:val="28"/>
                <w:szCs w:val="28"/>
              </w:rPr>
            </w:pPr>
          </w:p>
          <w:p w14:paraId="52430E2B" w14:textId="5F34113C" w:rsidR="006078D2" w:rsidRPr="00842A74" w:rsidRDefault="006078D2" w:rsidP="006078D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reviewing the organisations Policy and Procedure Manual which reflects the organisations </w:t>
            </w:r>
            <w:r w:rsidR="00803382">
              <w:rPr>
                <w:rFonts w:ascii="Times New Roman" w:hAnsi="Times New Roman" w:cs="Times New Roman"/>
                <w:sz w:val="24"/>
                <w:szCs w:val="24"/>
              </w:rPr>
              <w:t xml:space="preserve">operational requirements in accordance with the NDIS’s rules, regulations, </w:t>
            </w:r>
            <w:r w:rsidR="00863F57">
              <w:rPr>
                <w:rFonts w:ascii="Times New Roman" w:hAnsi="Times New Roman" w:cs="Times New Roman"/>
                <w:sz w:val="24"/>
                <w:szCs w:val="24"/>
              </w:rPr>
              <w:t>standards,</w:t>
            </w:r>
            <w:r w:rsidR="00803382">
              <w:rPr>
                <w:rFonts w:ascii="Times New Roman" w:hAnsi="Times New Roman" w:cs="Times New Roman"/>
                <w:sz w:val="24"/>
                <w:szCs w:val="24"/>
              </w:rPr>
              <w:t xml:space="preserve"> and legislation. The Policy and Procedure Manual is a requirement of the organisation and will be continuously referred to when required. It is a guide of compliance which assist to maintain safe standards for all persons related to the organisation. This includes participants, workers, staff, Management, visitors, family etc. It guides the organisation through all areas of maintenance, management, care provision and service provision.</w:t>
            </w:r>
          </w:p>
          <w:p w14:paraId="718376AA" w14:textId="77777777" w:rsidR="006078D2" w:rsidRDefault="006078D2" w:rsidP="006078D2">
            <w:pPr>
              <w:rPr>
                <w:rFonts w:ascii="Times New Roman" w:hAnsi="Times New Roman" w:cs="Times New Roman"/>
                <w:sz w:val="28"/>
                <w:szCs w:val="28"/>
              </w:rPr>
            </w:pPr>
          </w:p>
        </w:tc>
      </w:tr>
      <w:tr w:rsidR="006078D2" w14:paraId="1885023C" w14:textId="77777777" w:rsidTr="006078D2">
        <w:tc>
          <w:tcPr>
            <w:tcW w:w="3681" w:type="dxa"/>
            <w:shd w:val="clear" w:color="auto" w:fill="D9D9D9" w:themeFill="background1" w:themeFillShade="D9"/>
          </w:tcPr>
          <w:p w14:paraId="61D13FA7" w14:textId="77777777" w:rsidR="006078D2" w:rsidRDefault="006078D2" w:rsidP="006078D2">
            <w:pPr>
              <w:rPr>
                <w:rFonts w:ascii="Times New Roman" w:hAnsi="Times New Roman" w:cs="Times New Roman"/>
                <w:sz w:val="28"/>
                <w:szCs w:val="28"/>
              </w:rPr>
            </w:pPr>
          </w:p>
          <w:p w14:paraId="3383DC29"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64A1D959" w14:textId="77777777" w:rsidR="006078D2" w:rsidRDefault="006078D2" w:rsidP="006078D2">
            <w:pPr>
              <w:rPr>
                <w:rFonts w:ascii="Times New Roman" w:hAnsi="Times New Roman" w:cs="Times New Roman"/>
                <w:sz w:val="24"/>
                <w:szCs w:val="24"/>
              </w:rPr>
            </w:pPr>
          </w:p>
          <w:p w14:paraId="301C1DF9" w14:textId="61EAF82D" w:rsidR="006078D2" w:rsidRDefault="00FC09BF" w:rsidP="006078D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41B6AFD9" w14:textId="77777777" w:rsidR="006078D2" w:rsidRPr="00683C2D" w:rsidRDefault="006078D2" w:rsidP="006078D2">
            <w:pPr>
              <w:rPr>
                <w:rFonts w:ascii="Times New Roman" w:hAnsi="Times New Roman" w:cs="Times New Roman"/>
                <w:sz w:val="24"/>
                <w:szCs w:val="24"/>
              </w:rPr>
            </w:pPr>
          </w:p>
        </w:tc>
      </w:tr>
      <w:tr w:rsidR="006078D2" w14:paraId="7470442D" w14:textId="77777777" w:rsidTr="006078D2">
        <w:tc>
          <w:tcPr>
            <w:tcW w:w="3681" w:type="dxa"/>
            <w:shd w:val="clear" w:color="auto" w:fill="D9D9D9" w:themeFill="background1" w:themeFillShade="D9"/>
          </w:tcPr>
          <w:p w14:paraId="41B36893" w14:textId="77777777" w:rsidR="006078D2" w:rsidRDefault="006078D2" w:rsidP="006078D2">
            <w:pPr>
              <w:rPr>
                <w:rFonts w:ascii="Times New Roman" w:hAnsi="Times New Roman" w:cs="Times New Roman"/>
                <w:sz w:val="28"/>
                <w:szCs w:val="28"/>
              </w:rPr>
            </w:pPr>
          </w:p>
          <w:p w14:paraId="1ABFB2C3"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Due Date:</w:t>
            </w:r>
          </w:p>
          <w:p w14:paraId="473990C5" w14:textId="77777777" w:rsidR="006078D2" w:rsidRDefault="006078D2" w:rsidP="006078D2">
            <w:pPr>
              <w:rPr>
                <w:rFonts w:ascii="Times New Roman" w:hAnsi="Times New Roman" w:cs="Times New Roman"/>
                <w:sz w:val="28"/>
                <w:szCs w:val="28"/>
              </w:rPr>
            </w:pPr>
          </w:p>
        </w:tc>
        <w:tc>
          <w:tcPr>
            <w:tcW w:w="11707" w:type="dxa"/>
          </w:tcPr>
          <w:p w14:paraId="0673BCAC" w14:textId="77777777" w:rsidR="006078D2" w:rsidRDefault="006078D2" w:rsidP="006078D2">
            <w:pPr>
              <w:rPr>
                <w:rFonts w:ascii="Times New Roman" w:hAnsi="Times New Roman" w:cs="Times New Roman"/>
                <w:sz w:val="28"/>
                <w:szCs w:val="28"/>
              </w:rPr>
            </w:pPr>
          </w:p>
          <w:p w14:paraId="2119C391" w14:textId="214B04D6" w:rsidR="006078D2" w:rsidRDefault="00803382" w:rsidP="006078D2">
            <w:pPr>
              <w:rPr>
                <w:rFonts w:ascii="Times New Roman" w:hAnsi="Times New Roman" w:cs="Times New Roman"/>
                <w:sz w:val="28"/>
                <w:szCs w:val="28"/>
              </w:rPr>
            </w:pPr>
            <w:r>
              <w:rPr>
                <w:rFonts w:ascii="Times New Roman" w:hAnsi="Times New Roman" w:cs="Times New Roman"/>
                <w:sz w:val="24"/>
                <w:szCs w:val="24"/>
              </w:rPr>
              <w:t>Prior to approval</w:t>
            </w:r>
            <w:r w:rsidR="006078D2" w:rsidRPr="00683C2D">
              <w:rPr>
                <w:rFonts w:ascii="Times New Roman" w:hAnsi="Times New Roman" w:cs="Times New Roman"/>
                <w:sz w:val="24"/>
                <w:szCs w:val="24"/>
              </w:rPr>
              <w:t xml:space="preserve"> date [insert approval date]</w:t>
            </w:r>
            <w:r w:rsidR="006078D2">
              <w:rPr>
                <w:rFonts w:ascii="Times New Roman" w:hAnsi="Times New Roman" w:cs="Times New Roman"/>
                <w:sz w:val="24"/>
                <w:szCs w:val="24"/>
              </w:rPr>
              <w:t>.</w:t>
            </w:r>
          </w:p>
        </w:tc>
      </w:tr>
      <w:tr w:rsidR="006078D2" w14:paraId="0AD26E4A" w14:textId="77777777" w:rsidTr="006078D2">
        <w:tc>
          <w:tcPr>
            <w:tcW w:w="3681" w:type="dxa"/>
            <w:shd w:val="clear" w:color="auto" w:fill="D9D9D9" w:themeFill="background1" w:themeFillShade="D9"/>
          </w:tcPr>
          <w:p w14:paraId="11F45C86" w14:textId="77777777" w:rsidR="006078D2" w:rsidRDefault="006078D2" w:rsidP="006078D2">
            <w:pPr>
              <w:rPr>
                <w:rFonts w:ascii="Times New Roman" w:hAnsi="Times New Roman" w:cs="Times New Roman"/>
                <w:sz w:val="28"/>
                <w:szCs w:val="28"/>
              </w:rPr>
            </w:pPr>
          </w:p>
          <w:p w14:paraId="668E42FD"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Completion Date:</w:t>
            </w:r>
          </w:p>
          <w:p w14:paraId="7AACDA98" w14:textId="77777777" w:rsidR="006078D2" w:rsidRDefault="006078D2" w:rsidP="006078D2">
            <w:pPr>
              <w:rPr>
                <w:rFonts w:ascii="Times New Roman" w:hAnsi="Times New Roman" w:cs="Times New Roman"/>
                <w:sz w:val="28"/>
                <w:szCs w:val="28"/>
              </w:rPr>
            </w:pPr>
          </w:p>
        </w:tc>
        <w:tc>
          <w:tcPr>
            <w:tcW w:w="11707" w:type="dxa"/>
          </w:tcPr>
          <w:p w14:paraId="544AEEA1" w14:textId="77777777" w:rsidR="006078D2" w:rsidRPr="00683C2D" w:rsidRDefault="006078D2" w:rsidP="006078D2">
            <w:pPr>
              <w:rPr>
                <w:rFonts w:ascii="Times New Roman" w:hAnsi="Times New Roman" w:cs="Times New Roman"/>
                <w:sz w:val="24"/>
                <w:szCs w:val="24"/>
              </w:rPr>
            </w:pPr>
          </w:p>
          <w:p w14:paraId="59B1889A" w14:textId="77777777" w:rsidR="006078D2" w:rsidRDefault="006078D2" w:rsidP="006078D2">
            <w:pPr>
              <w:rPr>
                <w:rFonts w:ascii="Times New Roman" w:hAnsi="Times New Roman" w:cs="Times New Roman"/>
                <w:sz w:val="28"/>
                <w:szCs w:val="28"/>
              </w:rPr>
            </w:pPr>
          </w:p>
        </w:tc>
      </w:tr>
      <w:tr w:rsidR="006078D2" w14:paraId="14FF2B63" w14:textId="77777777" w:rsidTr="006078D2">
        <w:tc>
          <w:tcPr>
            <w:tcW w:w="3681" w:type="dxa"/>
            <w:shd w:val="clear" w:color="auto" w:fill="D9D9D9" w:themeFill="background1" w:themeFillShade="D9"/>
          </w:tcPr>
          <w:p w14:paraId="45DDC767" w14:textId="77777777" w:rsidR="006078D2" w:rsidRPr="00683C2D" w:rsidRDefault="006078D2" w:rsidP="006078D2">
            <w:pPr>
              <w:rPr>
                <w:rFonts w:ascii="Times New Roman" w:hAnsi="Times New Roman" w:cs="Times New Roman"/>
                <w:sz w:val="24"/>
                <w:szCs w:val="24"/>
              </w:rPr>
            </w:pPr>
          </w:p>
          <w:p w14:paraId="68378EEF"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367362D5" w14:textId="77777777" w:rsidR="006078D2" w:rsidRDefault="006078D2" w:rsidP="006078D2">
            <w:pPr>
              <w:rPr>
                <w:rFonts w:ascii="Times New Roman" w:hAnsi="Times New Roman" w:cs="Times New Roman"/>
                <w:sz w:val="24"/>
                <w:szCs w:val="24"/>
              </w:rPr>
            </w:pPr>
          </w:p>
          <w:p w14:paraId="03A35076" w14:textId="4F157697" w:rsidR="006078D2" w:rsidRDefault="006078D2" w:rsidP="006078D2">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w:t>
            </w:r>
            <w:r w:rsidR="00803382">
              <w:rPr>
                <w:rFonts w:ascii="Times New Roman" w:hAnsi="Times New Roman" w:cs="Times New Roman"/>
                <w:sz w:val="24"/>
                <w:szCs w:val="24"/>
              </w:rPr>
              <w:t xml:space="preserve">the </w:t>
            </w:r>
            <w:r w:rsidR="009D15A6">
              <w:rPr>
                <w:rFonts w:ascii="Times New Roman" w:hAnsi="Times New Roman" w:cs="Times New Roman"/>
                <w:sz w:val="24"/>
                <w:szCs w:val="24"/>
              </w:rPr>
              <w:t>P</w:t>
            </w:r>
            <w:r w:rsidR="00803382">
              <w:rPr>
                <w:rFonts w:ascii="Times New Roman" w:hAnsi="Times New Roman" w:cs="Times New Roman"/>
                <w:sz w:val="24"/>
                <w:szCs w:val="24"/>
              </w:rPr>
              <w:t>olicy and Procedure Manual</w:t>
            </w:r>
            <w:r>
              <w:rPr>
                <w:rFonts w:ascii="Times New Roman" w:hAnsi="Times New Roman" w:cs="Times New Roman"/>
                <w:sz w:val="24"/>
                <w:szCs w:val="24"/>
              </w:rPr>
              <w:t xml:space="preserve"> </w:t>
            </w:r>
            <w:r w:rsidRPr="00683C2D">
              <w:rPr>
                <w:rFonts w:ascii="Times New Roman" w:hAnsi="Times New Roman" w:cs="Times New Roman"/>
                <w:sz w:val="24"/>
                <w:szCs w:val="24"/>
              </w:rPr>
              <w:t>annually. (1 year after creation and finalisation).</w:t>
            </w:r>
            <w:r>
              <w:rPr>
                <w:rFonts w:ascii="Times New Roman" w:hAnsi="Times New Roman" w:cs="Times New Roman"/>
                <w:sz w:val="24"/>
                <w:szCs w:val="24"/>
              </w:rPr>
              <w:t xml:space="preserve"> When required, review or update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w:t>
            </w:r>
            <w:r w:rsidR="00803382">
              <w:rPr>
                <w:rFonts w:ascii="Times New Roman" w:hAnsi="Times New Roman" w:cs="Times New Roman"/>
                <w:sz w:val="24"/>
                <w:szCs w:val="24"/>
              </w:rPr>
              <w:t>standards</w:t>
            </w:r>
            <w:r>
              <w:rPr>
                <w:rFonts w:ascii="Times New Roman" w:hAnsi="Times New Roman" w:cs="Times New Roman"/>
                <w:sz w:val="24"/>
                <w:szCs w:val="24"/>
              </w:rPr>
              <w:t xml:space="preserve"> reflected in the </w:t>
            </w:r>
            <w:r w:rsidR="00803382">
              <w:rPr>
                <w:rFonts w:ascii="Times New Roman" w:hAnsi="Times New Roman" w:cs="Times New Roman"/>
                <w:sz w:val="24"/>
                <w:szCs w:val="24"/>
              </w:rPr>
              <w:t>requirements set forth by the NDIS Commission.</w:t>
            </w:r>
          </w:p>
          <w:p w14:paraId="2B52727F" w14:textId="77777777" w:rsidR="006078D2" w:rsidRPr="00683C2D" w:rsidRDefault="006078D2" w:rsidP="006078D2">
            <w:pPr>
              <w:rPr>
                <w:rFonts w:ascii="Times New Roman" w:hAnsi="Times New Roman" w:cs="Times New Roman"/>
                <w:sz w:val="24"/>
                <w:szCs w:val="24"/>
              </w:rPr>
            </w:pPr>
          </w:p>
        </w:tc>
      </w:tr>
      <w:tr w:rsidR="006078D2" w14:paraId="61AC1318" w14:textId="77777777" w:rsidTr="006078D2">
        <w:tc>
          <w:tcPr>
            <w:tcW w:w="3681" w:type="dxa"/>
            <w:shd w:val="clear" w:color="auto" w:fill="D9D9D9" w:themeFill="background1" w:themeFillShade="D9"/>
          </w:tcPr>
          <w:p w14:paraId="1C301FC0" w14:textId="77777777" w:rsidR="006078D2" w:rsidRDefault="006078D2" w:rsidP="006078D2">
            <w:pPr>
              <w:rPr>
                <w:rFonts w:ascii="Times New Roman" w:hAnsi="Times New Roman" w:cs="Times New Roman"/>
                <w:sz w:val="28"/>
                <w:szCs w:val="28"/>
              </w:rPr>
            </w:pPr>
          </w:p>
          <w:p w14:paraId="7D3ED7B9" w14:textId="77777777" w:rsidR="006078D2" w:rsidRDefault="006078D2" w:rsidP="006078D2">
            <w:pPr>
              <w:rPr>
                <w:rFonts w:ascii="Times New Roman" w:hAnsi="Times New Roman" w:cs="Times New Roman"/>
                <w:sz w:val="28"/>
                <w:szCs w:val="28"/>
              </w:rPr>
            </w:pPr>
            <w:r>
              <w:rPr>
                <w:rFonts w:ascii="Times New Roman" w:hAnsi="Times New Roman" w:cs="Times New Roman"/>
                <w:sz w:val="28"/>
                <w:szCs w:val="28"/>
              </w:rPr>
              <w:t>Review Date:</w:t>
            </w:r>
          </w:p>
          <w:p w14:paraId="6EE6BF47" w14:textId="77777777" w:rsidR="006078D2" w:rsidRDefault="006078D2" w:rsidP="006078D2">
            <w:pPr>
              <w:rPr>
                <w:rFonts w:ascii="Times New Roman" w:hAnsi="Times New Roman" w:cs="Times New Roman"/>
                <w:sz w:val="28"/>
                <w:szCs w:val="28"/>
              </w:rPr>
            </w:pPr>
          </w:p>
        </w:tc>
        <w:tc>
          <w:tcPr>
            <w:tcW w:w="11707" w:type="dxa"/>
          </w:tcPr>
          <w:p w14:paraId="2544F65D" w14:textId="77777777" w:rsidR="006078D2" w:rsidRDefault="006078D2" w:rsidP="006078D2">
            <w:pPr>
              <w:rPr>
                <w:rFonts w:ascii="Times New Roman" w:hAnsi="Times New Roman" w:cs="Times New Roman"/>
                <w:sz w:val="28"/>
                <w:szCs w:val="28"/>
              </w:rPr>
            </w:pPr>
          </w:p>
        </w:tc>
      </w:tr>
    </w:tbl>
    <w:p w14:paraId="034B0EE2" w14:textId="72686E16" w:rsidR="006078D2" w:rsidRDefault="006078D2" w:rsidP="006133FA">
      <w:pPr>
        <w:rPr>
          <w:rFonts w:ascii="Times New Roman" w:hAnsi="Times New Roman" w:cs="Times New Roman"/>
          <w:sz w:val="24"/>
          <w:szCs w:val="24"/>
        </w:rPr>
      </w:pPr>
    </w:p>
    <w:p w14:paraId="2B544545" w14:textId="5AF22488" w:rsidR="00803382" w:rsidRDefault="00803382" w:rsidP="006133FA">
      <w:pPr>
        <w:rPr>
          <w:rFonts w:ascii="Times New Roman" w:hAnsi="Times New Roman" w:cs="Times New Roman"/>
          <w:sz w:val="24"/>
          <w:szCs w:val="24"/>
        </w:rPr>
      </w:pPr>
    </w:p>
    <w:bookmarkEnd w:id="0"/>
    <w:p w14:paraId="317E7721" w14:textId="00898608"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Quality Improvement Plan 2 – Marketing and Networking</w:t>
      </w:r>
    </w:p>
    <w:tbl>
      <w:tblPr>
        <w:tblStyle w:val="TableGrid"/>
        <w:tblW w:w="0" w:type="auto"/>
        <w:tblLook w:val="04A0" w:firstRow="1" w:lastRow="0" w:firstColumn="1" w:lastColumn="0" w:noHBand="0" w:noVBand="1"/>
      </w:tblPr>
      <w:tblGrid>
        <w:gridCol w:w="3681"/>
        <w:gridCol w:w="11707"/>
      </w:tblGrid>
      <w:tr w:rsidR="00C36507" w14:paraId="60CA22E2" w14:textId="77777777" w:rsidTr="00C56542">
        <w:tc>
          <w:tcPr>
            <w:tcW w:w="15388" w:type="dxa"/>
            <w:gridSpan w:val="2"/>
            <w:shd w:val="clear" w:color="auto" w:fill="D9D9D9" w:themeFill="background1" w:themeFillShade="D9"/>
          </w:tcPr>
          <w:p w14:paraId="5BACFD89" w14:textId="6C934C84"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lastRenderedPageBreak/>
              <w:t xml:space="preserve">Criteria: </w:t>
            </w:r>
            <w:r>
              <w:rPr>
                <w:rFonts w:ascii="Times New Roman" w:hAnsi="Times New Roman" w:cs="Times New Roman"/>
                <w:sz w:val="32"/>
                <w:szCs w:val="32"/>
              </w:rPr>
              <w:t xml:space="preserve">2.1 – Website  </w:t>
            </w:r>
          </w:p>
          <w:p w14:paraId="168754BA" w14:textId="77777777" w:rsidR="00C36507" w:rsidRPr="00842A74" w:rsidRDefault="00C36507" w:rsidP="00C56542">
            <w:pPr>
              <w:rPr>
                <w:rFonts w:ascii="Times New Roman" w:hAnsi="Times New Roman" w:cs="Times New Roman"/>
                <w:sz w:val="10"/>
                <w:szCs w:val="10"/>
              </w:rPr>
            </w:pPr>
          </w:p>
        </w:tc>
      </w:tr>
      <w:tr w:rsidR="00C36507" w14:paraId="5253A0D2" w14:textId="77777777" w:rsidTr="00C56542">
        <w:tc>
          <w:tcPr>
            <w:tcW w:w="3681" w:type="dxa"/>
            <w:shd w:val="clear" w:color="auto" w:fill="D9D9D9" w:themeFill="background1" w:themeFillShade="D9"/>
          </w:tcPr>
          <w:p w14:paraId="45A92499" w14:textId="77777777" w:rsidR="00C36507" w:rsidRPr="00842A74" w:rsidRDefault="00C36507" w:rsidP="00C56542">
            <w:pPr>
              <w:rPr>
                <w:rFonts w:ascii="Times New Roman" w:hAnsi="Times New Roman" w:cs="Times New Roman"/>
                <w:sz w:val="44"/>
                <w:szCs w:val="44"/>
              </w:rPr>
            </w:pPr>
          </w:p>
          <w:p w14:paraId="04EDDC0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41E8EDF" w14:textId="77777777" w:rsidR="00C36507" w:rsidRDefault="00C36507" w:rsidP="00C56542">
            <w:pPr>
              <w:rPr>
                <w:rFonts w:ascii="Times New Roman" w:hAnsi="Times New Roman" w:cs="Times New Roman"/>
                <w:sz w:val="28"/>
                <w:szCs w:val="28"/>
              </w:rPr>
            </w:pPr>
          </w:p>
          <w:p w14:paraId="135BDFCD" w14:textId="3B1EA7C2"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our organisations website which examines the services and care provided. It will include all relevant information participants, or their related persons may require or wish to know. It aims to reflect our summarised policies, procedures, </w:t>
            </w:r>
            <w:r w:rsidR="00863F57">
              <w:rPr>
                <w:rFonts w:ascii="Times New Roman" w:hAnsi="Times New Roman" w:cs="Times New Roman"/>
                <w:sz w:val="24"/>
                <w:szCs w:val="24"/>
              </w:rPr>
              <w:t>mission,</w:t>
            </w:r>
            <w:r>
              <w:rPr>
                <w:rFonts w:ascii="Times New Roman" w:hAnsi="Times New Roman" w:cs="Times New Roman"/>
                <w:sz w:val="24"/>
                <w:szCs w:val="24"/>
              </w:rPr>
              <w:t xml:space="preserve"> and value statements. It is user friendly and beneficial to the community.</w:t>
            </w:r>
          </w:p>
          <w:p w14:paraId="46A56655" w14:textId="77777777" w:rsidR="00C36507" w:rsidRDefault="00C36507" w:rsidP="00C56542">
            <w:pPr>
              <w:rPr>
                <w:rFonts w:ascii="Times New Roman" w:hAnsi="Times New Roman" w:cs="Times New Roman"/>
                <w:sz w:val="28"/>
                <w:szCs w:val="28"/>
              </w:rPr>
            </w:pPr>
          </w:p>
        </w:tc>
      </w:tr>
      <w:tr w:rsidR="00C36507" w14:paraId="6280FD63" w14:textId="77777777" w:rsidTr="00C56542">
        <w:tc>
          <w:tcPr>
            <w:tcW w:w="3681" w:type="dxa"/>
            <w:shd w:val="clear" w:color="auto" w:fill="D9D9D9" w:themeFill="background1" w:themeFillShade="D9"/>
          </w:tcPr>
          <w:p w14:paraId="6D4D7F3D" w14:textId="77777777" w:rsidR="00C36507" w:rsidRDefault="00C36507" w:rsidP="00C56542">
            <w:pPr>
              <w:rPr>
                <w:rFonts w:ascii="Times New Roman" w:hAnsi="Times New Roman" w:cs="Times New Roman"/>
                <w:sz w:val="28"/>
                <w:szCs w:val="28"/>
              </w:rPr>
            </w:pPr>
          </w:p>
          <w:p w14:paraId="5117370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02A6E8BB" w14:textId="77777777" w:rsidR="00C36507" w:rsidRDefault="00C36507" w:rsidP="00C56542">
            <w:pPr>
              <w:rPr>
                <w:rFonts w:ascii="Times New Roman" w:hAnsi="Times New Roman" w:cs="Times New Roman"/>
                <w:sz w:val="24"/>
                <w:szCs w:val="24"/>
              </w:rPr>
            </w:pPr>
          </w:p>
          <w:p w14:paraId="583AF199" w14:textId="4158F96E"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853661B" w14:textId="77777777" w:rsidR="00C36507" w:rsidRPr="00683C2D" w:rsidRDefault="00C36507" w:rsidP="00C56542">
            <w:pPr>
              <w:rPr>
                <w:rFonts w:ascii="Times New Roman" w:hAnsi="Times New Roman" w:cs="Times New Roman"/>
                <w:sz w:val="24"/>
                <w:szCs w:val="24"/>
              </w:rPr>
            </w:pPr>
          </w:p>
        </w:tc>
      </w:tr>
      <w:tr w:rsidR="00C36507" w14:paraId="6E294789" w14:textId="77777777" w:rsidTr="00C56542">
        <w:tc>
          <w:tcPr>
            <w:tcW w:w="3681" w:type="dxa"/>
            <w:shd w:val="clear" w:color="auto" w:fill="D9D9D9" w:themeFill="background1" w:themeFillShade="D9"/>
          </w:tcPr>
          <w:p w14:paraId="0985A82B" w14:textId="77777777" w:rsidR="00C36507" w:rsidRDefault="00C36507" w:rsidP="00C56542">
            <w:pPr>
              <w:rPr>
                <w:rFonts w:ascii="Times New Roman" w:hAnsi="Times New Roman" w:cs="Times New Roman"/>
                <w:sz w:val="28"/>
                <w:szCs w:val="28"/>
              </w:rPr>
            </w:pPr>
          </w:p>
          <w:p w14:paraId="67912DFE"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479E6834" w14:textId="77777777" w:rsidR="00C36507" w:rsidRDefault="00C36507" w:rsidP="00C56542">
            <w:pPr>
              <w:rPr>
                <w:rFonts w:ascii="Times New Roman" w:hAnsi="Times New Roman" w:cs="Times New Roman"/>
                <w:sz w:val="28"/>
                <w:szCs w:val="28"/>
              </w:rPr>
            </w:pPr>
          </w:p>
        </w:tc>
        <w:tc>
          <w:tcPr>
            <w:tcW w:w="11707" w:type="dxa"/>
          </w:tcPr>
          <w:p w14:paraId="23106131" w14:textId="77777777" w:rsidR="00C36507" w:rsidRPr="00316F3D" w:rsidRDefault="00C36507" w:rsidP="00C56542">
            <w:pPr>
              <w:rPr>
                <w:rFonts w:ascii="Times New Roman" w:hAnsi="Times New Roman" w:cs="Times New Roman"/>
                <w:sz w:val="32"/>
                <w:szCs w:val="32"/>
              </w:rPr>
            </w:pPr>
          </w:p>
          <w:p w14:paraId="466D6786"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B8167FD" w14:textId="77777777" w:rsidTr="00C56542">
        <w:tc>
          <w:tcPr>
            <w:tcW w:w="3681" w:type="dxa"/>
            <w:shd w:val="clear" w:color="auto" w:fill="D9D9D9" w:themeFill="background1" w:themeFillShade="D9"/>
          </w:tcPr>
          <w:p w14:paraId="40AA3407" w14:textId="77777777" w:rsidR="00C36507" w:rsidRDefault="00C36507" w:rsidP="00C56542">
            <w:pPr>
              <w:rPr>
                <w:rFonts w:ascii="Times New Roman" w:hAnsi="Times New Roman" w:cs="Times New Roman"/>
                <w:sz w:val="28"/>
                <w:szCs w:val="28"/>
              </w:rPr>
            </w:pPr>
          </w:p>
          <w:p w14:paraId="5C9AC1B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38057247" w14:textId="77777777" w:rsidR="00C36507" w:rsidRDefault="00C36507" w:rsidP="00C56542">
            <w:pPr>
              <w:rPr>
                <w:rFonts w:ascii="Times New Roman" w:hAnsi="Times New Roman" w:cs="Times New Roman"/>
                <w:sz w:val="28"/>
                <w:szCs w:val="28"/>
              </w:rPr>
            </w:pPr>
          </w:p>
        </w:tc>
        <w:tc>
          <w:tcPr>
            <w:tcW w:w="11707" w:type="dxa"/>
          </w:tcPr>
          <w:p w14:paraId="43FDD281" w14:textId="77777777" w:rsidR="00C36507" w:rsidRDefault="00C36507" w:rsidP="00C56542">
            <w:pPr>
              <w:rPr>
                <w:rFonts w:ascii="Times New Roman" w:hAnsi="Times New Roman" w:cs="Times New Roman"/>
                <w:sz w:val="28"/>
                <w:szCs w:val="28"/>
              </w:rPr>
            </w:pPr>
          </w:p>
        </w:tc>
      </w:tr>
      <w:tr w:rsidR="00C36507" w14:paraId="629E669E" w14:textId="77777777" w:rsidTr="00C56542">
        <w:tc>
          <w:tcPr>
            <w:tcW w:w="3681" w:type="dxa"/>
            <w:shd w:val="clear" w:color="auto" w:fill="D9D9D9" w:themeFill="background1" w:themeFillShade="D9"/>
          </w:tcPr>
          <w:p w14:paraId="2E7F5FE7" w14:textId="77777777" w:rsidR="00C36507" w:rsidRPr="00683C2D" w:rsidRDefault="00C36507" w:rsidP="00C56542">
            <w:pPr>
              <w:rPr>
                <w:rFonts w:ascii="Times New Roman" w:hAnsi="Times New Roman" w:cs="Times New Roman"/>
                <w:sz w:val="24"/>
                <w:szCs w:val="24"/>
              </w:rPr>
            </w:pPr>
          </w:p>
          <w:p w14:paraId="678EF8A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2E639C4" w14:textId="77777777" w:rsidR="00C36507" w:rsidRDefault="00C36507" w:rsidP="00C56542">
            <w:pPr>
              <w:rPr>
                <w:rFonts w:ascii="Times New Roman" w:hAnsi="Times New Roman" w:cs="Times New Roman"/>
                <w:sz w:val="24"/>
                <w:szCs w:val="24"/>
              </w:rPr>
            </w:pPr>
          </w:p>
          <w:p w14:paraId="05431442"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Website to examine any changes or alterations in the organisation including reflecting new or updated Policies and Procedures depicted in the organisations manual. Adjustments may be made as deemed necessary.</w:t>
            </w:r>
          </w:p>
          <w:p w14:paraId="796CEBC9" w14:textId="77777777" w:rsidR="00C36507" w:rsidRPr="00683C2D" w:rsidRDefault="00C36507" w:rsidP="00C56542">
            <w:pPr>
              <w:rPr>
                <w:rFonts w:ascii="Times New Roman" w:hAnsi="Times New Roman" w:cs="Times New Roman"/>
                <w:sz w:val="24"/>
                <w:szCs w:val="24"/>
              </w:rPr>
            </w:pPr>
          </w:p>
        </w:tc>
      </w:tr>
      <w:tr w:rsidR="00C36507" w14:paraId="193F2C08" w14:textId="77777777" w:rsidTr="00C56542">
        <w:tc>
          <w:tcPr>
            <w:tcW w:w="3681" w:type="dxa"/>
            <w:shd w:val="clear" w:color="auto" w:fill="D9D9D9" w:themeFill="background1" w:themeFillShade="D9"/>
          </w:tcPr>
          <w:p w14:paraId="71D3AB1D" w14:textId="77777777" w:rsidR="00C36507" w:rsidRDefault="00C36507" w:rsidP="00C56542">
            <w:pPr>
              <w:rPr>
                <w:rFonts w:ascii="Times New Roman" w:hAnsi="Times New Roman" w:cs="Times New Roman"/>
                <w:sz w:val="28"/>
                <w:szCs w:val="28"/>
              </w:rPr>
            </w:pPr>
          </w:p>
          <w:p w14:paraId="6058711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3BF68AFE" w14:textId="77777777" w:rsidR="00C36507" w:rsidRDefault="00C36507" w:rsidP="00C56542">
            <w:pPr>
              <w:rPr>
                <w:rFonts w:ascii="Times New Roman" w:hAnsi="Times New Roman" w:cs="Times New Roman"/>
                <w:sz w:val="28"/>
                <w:szCs w:val="28"/>
              </w:rPr>
            </w:pPr>
          </w:p>
        </w:tc>
        <w:tc>
          <w:tcPr>
            <w:tcW w:w="11707" w:type="dxa"/>
          </w:tcPr>
          <w:p w14:paraId="7C3F08BD" w14:textId="77777777" w:rsidR="00C36507" w:rsidRDefault="00C36507" w:rsidP="00C56542">
            <w:pPr>
              <w:rPr>
                <w:rFonts w:ascii="Times New Roman" w:hAnsi="Times New Roman" w:cs="Times New Roman"/>
                <w:sz w:val="28"/>
                <w:szCs w:val="28"/>
              </w:rPr>
            </w:pPr>
          </w:p>
        </w:tc>
      </w:tr>
    </w:tbl>
    <w:p w14:paraId="2788DBA4" w14:textId="77777777" w:rsidR="00C36507" w:rsidRDefault="00C36507" w:rsidP="00C36507">
      <w:pPr>
        <w:rPr>
          <w:rFonts w:ascii="Times New Roman" w:hAnsi="Times New Roman" w:cs="Times New Roman"/>
          <w:sz w:val="24"/>
          <w:szCs w:val="24"/>
        </w:rPr>
      </w:pPr>
    </w:p>
    <w:p w14:paraId="485EE6EA"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52DED7A5" w14:textId="77777777" w:rsidTr="00C56542">
        <w:tc>
          <w:tcPr>
            <w:tcW w:w="15388" w:type="dxa"/>
            <w:gridSpan w:val="2"/>
            <w:shd w:val="clear" w:color="auto" w:fill="D9D9D9" w:themeFill="background1" w:themeFillShade="D9"/>
          </w:tcPr>
          <w:p w14:paraId="7BCD6BA8" w14:textId="026BF287"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2.2 – Provided Resources  </w:t>
            </w:r>
          </w:p>
          <w:p w14:paraId="12A80545" w14:textId="77777777" w:rsidR="00C36507" w:rsidRPr="00842A74" w:rsidRDefault="00C36507" w:rsidP="00C56542">
            <w:pPr>
              <w:rPr>
                <w:rFonts w:ascii="Times New Roman" w:hAnsi="Times New Roman" w:cs="Times New Roman"/>
                <w:sz w:val="10"/>
                <w:szCs w:val="10"/>
              </w:rPr>
            </w:pPr>
          </w:p>
        </w:tc>
      </w:tr>
      <w:tr w:rsidR="00C36507" w14:paraId="28F760CA" w14:textId="77777777" w:rsidTr="00C56542">
        <w:tc>
          <w:tcPr>
            <w:tcW w:w="3681" w:type="dxa"/>
            <w:shd w:val="clear" w:color="auto" w:fill="D9D9D9" w:themeFill="background1" w:themeFillShade="D9"/>
          </w:tcPr>
          <w:p w14:paraId="4A03BBE5" w14:textId="77777777" w:rsidR="00C36507" w:rsidRPr="00842A74" w:rsidRDefault="00C36507" w:rsidP="00C56542">
            <w:pPr>
              <w:rPr>
                <w:rFonts w:ascii="Times New Roman" w:hAnsi="Times New Roman" w:cs="Times New Roman"/>
                <w:sz w:val="44"/>
                <w:szCs w:val="44"/>
              </w:rPr>
            </w:pPr>
          </w:p>
          <w:p w14:paraId="0C4C09B3"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C1CD2C5" w14:textId="77777777" w:rsidR="00C36507" w:rsidRDefault="00C36507" w:rsidP="00C56542">
            <w:pPr>
              <w:rPr>
                <w:rFonts w:ascii="Times New Roman" w:hAnsi="Times New Roman" w:cs="Times New Roman"/>
                <w:sz w:val="28"/>
                <w:szCs w:val="28"/>
              </w:rPr>
            </w:pPr>
          </w:p>
          <w:p w14:paraId="58CEB8FD" w14:textId="55BDE6DC"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ppropriate marketing and networking resources in order to provide the public and community with relevant information regarding our organisations services. It aims to accommodate the needs of the community and the public. This aims to reflect the organisations cultural diversity, inclusion, acceptance, service provision and personal views. These resources may include, brochures, pamphlets, signate, business cards etc.</w:t>
            </w:r>
          </w:p>
          <w:p w14:paraId="0D9BB18F" w14:textId="77777777" w:rsidR="00C36507" w:rsidRDefault="00C36507" w:rsidP="00C56542">
            <w:pPr>
              <w:rPr>
                <w:rFonts w:ascii="Times New Roman" w:hAnsi="Times New Roman" w:cs="Times New Roman"/>
                <w:sz w:val="28"/>
                <w:szCs w:val="28"/>
              </w:rPr>
            </w:pPr>
          </w:p>
        </w:tc>
      </w:tr>
      <w:tr w:rsidR="00C36507" w14:paraId="6F95C4C7" w14:textId="77777777" w:rsidTr="00C56542">
        <w:tc>
          <w:tcPr>
            <w:tcW w:w="3681" w:type="dxa"/>
            <w:shd w:val="clear" w:color="auto" w:fill="D9D9D9" w:themeFill="background1" w:themeFillShade="D9"/>
          </w:tcPr>
          <w:p w14:paraId="3548F4CF" w14:textId="77777777" w:rsidR="00C36507" w:rsidRDefault="00C36507" w:rsidP="00C56542">
            <w:pPr>
              <w:rPr>
                <w:rFonts w:ascii="Times New Roman" w:hAnsi="Times New Roman" w:cs="Times New Roman"/>
                <w:sz w:val="28"/>
                <w:szCs w:val="28"/>
              </w:rPr>
            </w:pPr>
          </w:p>
          <w:p w14:paraId="4AE4715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38DD86D4" w14:textId="77777777" w:rsidR="00C36507" w:rsidRDefault="00C36507" w:rsidP="00C56542">
            <w:pPr>
              <w:rPr>
                <w:rFonts w:ascii="Times New Roman" w:hAnsi="Times New Roman" w:cs="Times New Roman"/>
                <w:sz w:val="24"/>
                <w:szCs w:val="24"/>
              </w:rPr>
            </w:pPr>
          </w:p>
          <w:p w14:paraId="258A3388" w14:textId="1594E6F9"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41E7AAF1" w14:textId="77777777" w:rsidR="00C36507" w:rsidRPr="00683C2D" w:rsidRDefault="00C36507" w:rsidP="00C56542">
            <w:pPr>
              <w:rPr>
                <w:rFonts w:ascii="Times New Roman" w:hAnsi="Times New Roman" w:cs="Times New Roman"/>
                <w:sz w:val="24"/>
                <w:szCs w:val="24"/>
              </w:rPr>
            </w:pPr>
          </w:p>
        </w:tc>
      </w:tr>
      <w:tr w:rsidR="00C36507" w14:paraId="5A9E0919" w14:textId="77777777" w:rsidTr="00C56542">
        <w:tc>
          <w:tcPr>
            <w:tcW w:w="3681" w:type="dxa"/>
            <w:shd w:val="clear" w:color="auto" w:fill="D9D9D9" w:themeFill="background1" w:themeFillShade="D9"/>
          </w:tcPr>
          <w:p w14:paraId="5FAAEF57" w14:textId="77777777" w:rsidR="00C36507" w:rsidRDefault="00C36507" w:rsidP="00C56542">
            <w:pPr>
              <w:rPr>
                <w:rFonts w:ascii="Times New Roman" w:hAnsi="Times New Roman" w:cs="Times New Roman"/>
                <w:sz w:val="28"/>
                <w:szCs w:val="28"/>
              </w:rPr>
            </w:pPr>
          </w:p>
          <w:p w14:paraId="3BACCFE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6FB1591D" w14:textId="77777777" w:rsidR="00C36507" w:rsidRDefault="00C36507" w:rsidP="00C56542">
            <w:pPr>
              <w:rPr>
                <w:rFonts w:ascii="Times New Roman" w:hAnsi="Times New Roman" w:cs="Times New Roman"/>
                <w:sz w:val="28"/>
                <w:szCs w:val="28"/>
              </w:rPr>
            </w:pPr>
          </w:p>
        </w:tc>
        <w:tc>
          <w:tcPr>
            <w:tcW w:w="11707" w:type="dxa"/>
          </w:tcPr>
          <w:p w14:paraId="01B49936" w14:textId="77777777" w:rsidR="00C36507" w:rsidRPr="00316F3D" w:rsidRDefault="00C36507" w:rsidP="00C56542">
            <w:pPr>
              <w:rPr>
                <w:rFonts w:ascii="Times New Roman" w:hAnsi="Times New Roman" w:cs="Times New Roman"/>
                <w:sz w:val="32"/>
                <w:szCs w:val="32"/>
              </w:rPr>
            </w:pPr>
          </w:p>
          <w:p w14:paraId="086660D9"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16484342" w14:textId="77777777" w:rsidTr="00C56542">
        <w:tc>
          <w:tcPr>
            <w:tcW w:w="3681" w:type="dxa"/>
            <w:shd w:val="clear" w:color="auto" w:fill="D9D9D9" w:themeFill="background1" w:themeFillShade="D9"/>
          </w:tcPr>
          <w:p w14:paraId="7BCFF19D" w14:textId="77777777" w:rsidR="00C36507" w:rsidRDefault="00C36507" w:rsidP="00C56542">
            <w:pPr>
              <w:rPr>
                <w:rFonts w:ascii="Times New Roman" w:hAnsi="Times New Roman" w:cs="Times New Roman"/>
                <w:sz w:val="28"/>
                <w:szCs w:val="28"/>
              </w:rPr>
            </w:pPr>
          </w:p>
          <w:p w14:paraId="73751A6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6E81EF4D" w14:textId="77777777" w:rsidR="00C36507" w:rsidRDefault="00C36507" w:rsidP="00C56542">
            <w:pPr>
              <w:rPr>
                <w:rFonts w:ascii="Times New Roman" w:hAnsi="Times New Roman" w:cs="Times New Roman"/>
                <w:sz w:val="28"/>
                <w:szCs w:val="28"/>
              </w:rPr>
            </w:pPr>
          </w:p>
        </w:tc>
        <w:tc>
          <w:tcPr>
            <w:tcW w:w="11707" w:type="dxa"/>
          </w:tcPr>
          <w:p w14:paraId="09C644C1" w14:textId="77777777" w:rsidR="00C36507" w:rsidRDefault="00C36507" w:rsidP="00C56542">
            <w:pPr>
              <w:rPr>
                <w:rFonts w:ascii="Times New Roman" w:hAnsi="Times New Roman" w:cs="Times New Roman"/>
                <w:sz w:val="28"/>
                <w:szCs w:val="28"/>
              </w:rPr>
            </w:pPr>
          </w:p>
        </w:tc>
      </w:tr>
      <w:tr w:rsidR="00C36507" w14:paraId="11E75044" w14:textId="77777777" w:rsidTr="00C56542">
        <w:tc>
          <w:tcPr>
            <w:tcW w:w="3681" w:type="dxa"/>
            <w:shd w:val="clear" w:color="auto" w:fill="D9D9D9" w:themeFill="background1" w:themeFillShade="D9"/>
          </w:tcPr>
          <w:p w14:paraId="6D48F5B8" w14:textId="77777777" w:rsidR="00C36507" w:rsidRPr="00683C2D" w:rsidRDefault="00C36507" w:rsidP="00C56542">
            <w:pPr>
              <w:rPr>
                <w:rFonts w:ascii="Times New Roman" w:hAnsi="Times New Roman" w:cs="Times New Roman"/>
                <w:sz w:val="24"/>
                <w:szCs w:val="24"/>
              </w:rPr>
            </w:pPr>
          </w:p>
          <w:p w14:paraId="23077D4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15D896B" w14:textId="77777777" w:rsidR="00C36507" w:rsidRDefault="00C36507" w:rsidP="00C56542">
            <w:pPr>
              <w:rPr>
                <w:rFonts w:ascii="Times New Roman" w:hAnsi="Times New Roman" w:cs="Times New Roman"/>
                <w:sz w:val="24"/>
                <w:szCs w:val="24"/>
              </w:rPr>
            </w:pPr>
          </w:p>
          <w:p w14:paraId="2C6DC768"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Provided Resources to examine any changes or alterations in the organisation including reflecting new or updated Policies and Procedures depicted in the organisations manual. Adjustments may be made as deemed necessary.</w:t>
            </w:r>
          </w:p>
          <w:p w14:paraId="0A87AC3D" w14:textId="77777777" w:rsidR="00C36507" w:rsidRPr="00683C2D" w:rsidRDefault="00C36507" w:rsidP="00C56542">
            <w:pPr>
              <w:rPr>
                <w:rFonts w:ascii="Times New Roman" w:hAnsi="Times New Roman" w:cs="Times New Roman"/>
                <w:sz w:val="24"/>
                <w:szCs w:val="24"/>
              </w:rPr>
            </w:pPr>
          </w:p>
        </w:tc>
      </w:tr>
      <w:tr w:rsidR="00C36507" w14:paraId="53C0541E" w14:textId="77777777" w:rsidTr="00C56542">
        <w:tc>
          <w:tcPr>
            <w:tcW w:w="3681" w:type="dxa"/>
            <w:shd w:val="clear" w:color="auto" w:fill="D9D9D9" w:themeFill="background1" w:themeFillShade="D9"/>
          </w:tcPr>
          <w:p w14:paraId="71FF0BB4" w14:textId="77777777" w:rsidR="00C36507" w:rsidRDefault="00C36507" w:rsidP="00C56542">
            <w:pPr>
              <w:rPr>
                <w:rFonts w:ascii="Times New Roman" w:hAnsi="Times New Roman" w:cs="Times New Roman"/>
                <w:sz w:val="28"/>
                <w:szCs w:val="28"/>
              </w:rPr>
            </w:pPr>
          </w:p>
          <w:p w14:paraId="6070F1C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67F81CA8" w14:textId="77777777" w:rsidR="00C36507" w:rsidRDefault="00C36507" w:rsidP="00C56542">
            <w:pPr>
              <w:rPr>
                <w:rFonts w:ascii="Times New Roman" w:hAnsi="Times New Roman" w:cs="Times New Roman"/>
                <w:sz w:val="28"/>
                <w:szCs w:val="28"/>
              </w:rPr>
            </w:pPr>
          </w:p>
        </w:tc>
        <w:tc>
          <w:tcPr>
            <w:tcW w:w="11707" w:type="dxa"/>
          </w:tcPr>
          <w:p w14:paraId="3470502B" w14:textId="77777777" w:rsidR="00C36507" w:rsidRDefault="00C36507" w:rsidP="00C56542">
            <w:pPr>
              <w:rPr>
                <w:rFonts w:ascii="Times New Roman" w:hAnsi="Times New Roman" w:cs="Times New Roman"/>
                <w:sz w:val="28"/>
                <w:szCs w:val="28"/>
              </w:rPr>
            </w:pPr>
          </w:p>
        </w:tc>
      </w:tr>
    </w:tbl>
    <w:p w14:paraId="1467DC37" w14:textId="77777777" w:rsidR="00C36507" w:rsidRDefault="00C36507" w:rsidP="00C36507">
      <w:pPr>
        <w:rPr>
          <w:rFonts w:ascii="Times New Roman" w:hAnsi="Times New Roman" w:cs="Times New Roman"/>
          <w:sz w:val="24"/>
          <w:szCs w:val="24"/>
        </w:rPr>
      </w:pPr>
    </w:p>
    <w:p w14:paraId="04AE5BEB" w14:textId="57894676" w:rsidR="00C22CD2" w:rsidRDefault="00C22CD2" w:rsidP="006133FA">
      <w:pPr>
        <w:rPr>
          <w:rFonts w:ascii="Times New Roman" w:hAnsi="Times New Roman" w:cs="Times New Roman"/>
          <w:sz w:val="24"/>
          <w:szCs w:val="24"/>
        </w:rPr>
      </w:pPr>
    </w:p>
    <w:p w14:paraId="4860F668" w14:textId="4AD9CFF1" w:rsidR="00C36507" w:rsidRDefault="00C36507" w:rsidP="006133FA">
      <w:pPr>
        <w:rPr>
          <w:rFonts w:ascii="Times New Roman" w:hAnsi="Times New Roman" w:cs="Times New Roman"/>
          <w:sz w:val="24"/>
          <w:szCs w:val="24"/>
        </w:rPr>
      </w:pPr>
    </w:p>
    <w:p w14:paraId="46CD3453" w14:textId="4669D8FD"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3 – Finance and Governance </w:t>
      </w:r>
    </w:p>
    <w:tbl>
      <w:tblPr>
        <w:tblStyle w:val="TableGrid"/>
        <w:tblW w:w="0" w:type="auto"/>
        <w:tblLook w:val="04A0" w:firstRow="1" w:lastRow="0" w:firstColumn="1" w:lastColumn="0" w:noHBand="0" w:noVBand="1"/>
      </w:tblPr>
      <w:tblGrid>
        <w:gridCol w:w="3681"/>
        <w:gridCol w:w="11707"/>
      </w:tblGrid>
      <w:tr w:rsidR="00C36507" w14:paraId="01742F4F" w14:textId="77777777" w:rsidTr="00C56542">
        <w:tc>
          <w:tcPr>
            <w:tcW w:w="15388" w:type="dxa"/>
            <w:gridSpan w:val="2"/>
            <w:shd w:val="clear" w:color="auto" w:fill="D9D9D9" w:themeFill="background1" w:themeFillShade="D9"/>
          </w:tcPr>
          <w:p w14:paraId="495D2DFE" w14:textId="1BFC5C77"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lastRenderedPageBreak/>
              <w:t xml:space="preserve">Criteria: </w:t>
            </w:r>
            <w:r>
              <w:rPr>
                <w:rFonts w:ascii="Times New Roman" w:hAnsi="Times New Roman" w:cs="Times New Roman"/>
                <w:sz w:val="32"/>
                <w:szCs w:val="32"/>
              </w:rPr>
              <w:t xml:space="preserve">3.1 – Price Guide  </w:t>
            </w:r>
          </w:p>
          <w:p w14:paraId="16BA3AF3" w14:textId="77777777" w:rsidR="00C36507" w:rsidRPr="00842A74" w:rsidRDefault="00C36507" w:rsidP="00C56542">
            <w:pPr>
              <w:rPr>
                <w:rFonts w:ascii="Times New Roman" w:hAnsi="Times New Roman" w:cs="Times New Roman"/>
                <w:sz w:val="10"/>
                <w:szCs w:val="10"/>
              </w:rPr>
            </w:pPr>
          </w:p>
        </w:tc>
      </w:tr>
      <w:tr w:rsidR="00C36507" w14:paraId="6862AFEE" w14:textId="77777777" w:rsidTr="00C56542">
        <w:tc>
          <w:tcPr>
            <w:tcW w:w="3681" w:type="dxa"/>
            <w:shd w:val="clear" w:color="auto" w:fill="D9D9D9" w:themeFill="background1" w:themeFillShade="D9"/>
          </w:tcPr>
          <w:p w14:paraId="6147918F" w14:textId="77777777" w:rsidR="00C36507" w:rsidRPr="00842A74" w:rsidRDefault="00C36507" w:rsidP="00C56542">
            <w:pPr>
              <w:rPr>
                <w:rFonts w:ascii="Times New Roman" w:hAnsi="Times New Roman" w:cs="Times New Roman"/>
                <w:sz w:val="44"/>
                <w:szCs w:val="44"/>
              </w:rPr>
            </w:pPr>
          </w:p>
          <w:p w14:paraId="11A80D1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770A1C9D" w14:textId="77777777" w:rsidR="00C36507" w:rsidRDefault="00C36507" w:rsidP="00C56542">
            <w:pPr>
              <w:rPr>
                <w:rFonts w:ascii="Times New Roman" w:hAnsi="Times New Roman" w:cs="Times New Roman"/>
                <w:sz w:val="28"/>
                <w:szCs w:val="28"/>
              </w:rPr>
            </w:pPr>
          </w:p>
          <w:p w14:paraId="59F8B243" w14:textId="6621547E"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 price guide which adequately set outs the organisations price for service, external fees, any contingencies, administration fees or support fees. This will be provided to participants in an accessible and easy to read format. This will be referenced in the participants individualised Service Agreement. </w:t>
            </w:r>
          </w:p>
          <w:p w14:paraId="34DB9EAA" w14:textId="77777777" w:rsidR="00C36507" w:rsidRDefault="00C36507" w:rsidP="00C56542">
            <w:pPr>
              <w:rPr>
                <w:rFonts w:ascii="Times New Roman" w:hAnsi="Times New Roman" w:cs="Times New Roman"/>
                <w:sz w:val="28"/>
                <w:szCs w:val="28"/>
              </w:rPr>
            </w:pPr>
          </w:p>
        </w:tc>
      </w:tr>
      <w:tr w:rsidR="00C36507" w14:paraId="67516400" w14:textId="77777777" w:rsidTr="00C56542">
        <w:tc>
          <w:tcPr>
            <w:tcW w:w="3681" w:type="dxa"/>
            <w:shd w:val="clear" w:color="auto" w:fill="D9D9D9" w:themeFill="background1" w:themeFillShade="D9"/>
          </w:tcPr>
          <w:p w14:paraId="2D0424F0" w14:textId="77777777" w:rsidR="00C36507" w:rsidRDefault="00C36507" w:rsidP="00C56542">
            <w:pPr>
              <w:rPr>
                <w:rFonts w:ascii="Times New Roman" w:hAnsi="Times New Roman" w:cs="Times New Roman"/>
                <w:sz w:val="28"/>
                <w:szCs w:val="28"/>
              </w:rPr>
            </w:pPr>
          </w:p>
          <w:p w14:paraId="1309DF1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7CC0F96E" w14:textId="77777777" w:rsidR="00C36507" w:rsidRDefault="00C36507" w:rsidP="00C56542">
            <w:pPr>
              <w:rPr>
                <w:rFonts w:ascii="Times New Roman" w:hAnsi="Times New Roman" w:cs="Times New Roman"/>
                <w:sz w:val="24"/>
                <w:szCs w:val="24"/>
              </w:rPr>
            </w:pPr>
          </w:p>
          <w:p w14:paraId="122DDD03" w14:textId="384C669C"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04846CDF" w14:textId="77777777" w:rsidR="00C36507" w:rsidRPr="00683C2D" w:rsidRDefault="00C36507" w:rsidP="00C56542">
            <w:pPr>
              <w:rPr>
                <w:rFonts w:ascii="Times New Roman" w:hAnsi="Times New Roman" w:cs="Times New Roman"/>
                <w:sz w:val="24"/>
                <w:szCs w:val="24"/>
              </w:rPr>
            </w:pPr>
          </w:p>
        </w:tc>
      </w:tr>
      <w:tr w:rsidR="00C36507" w14:paraId="0A8C81D0" w14:textId="77777777" w:rsidTr="00C56542">
        <w:tc>
          <w:tcPr>
            <w:tcW w:w="3681" w:type="dxa"/>
            <w:shd w:val="clear" w:color="auto" w:fill="D9D9D9" w:themeFill="background1" w:themeFillShade="D9"/>
          </w:tcPr>
          <w:p w14:paraId="38764EA9" w14:textId="77777777" w:rsidR="00C36507" w:rsidRDefault="00C36507" w:rsidP="00C56542">
            <w:pPr>
              <w:rPr>
                <w:rFonts w:ascii="Times New Roman" w:hAnsi="Times New Roman" w:cs="Times New Roman"/>
                <w:sz w:val="28"/>
                <w:szCs w:val="28"/>
              </w:rPr>
            </w:pPr>
          </w:p>
          <w:p w14:paraId="2DB46A2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7D5871CA" w14:textId="77777777" w:rsidR="00C36507" w:rsidRDefault="00C36507" w:rsidP="00C56542">
            <w:pPr>
              <w:rPr>
                <w:rFonts w:ascii="Times New Roman" w:hAnsi="Times New Roman" w:cs="Times New Roman"/>
                <w:sz w:val="28"/>
                <w:szCs w:val="28"/>
              </w:rPr>
            </w:pPr>
          </w:p>
        </w:tc>
        <w:tc>
          <w:tcPr>
            <w:tcW w:w="11707" w:type="dxa"/>
          </w:tcPr>
          <w:p w14:paraId="4512519C" w14:textId="77777777" w:rsidR="00C36507" w:rsidRPr="00316F3D" w:rsidRDefault="00C36507" w:rsidP="00C56542">
            <w:pPr>
              <w:rPr>
                <w:rFonts w:ascii="Times New Roman" w:hAnsi="Times New Roman" w:cs="Times New Roman"/>
                <w:sz w:val="32"/>
                <w:szCs w:val="32"/>
              </w:rPr>
            </w:pPr>
          </w:p>
          <w:p w14:paraId="6AD1B7FE"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308CA4C2" w14:textId="77777777" w:rsidTr="00C56542">
        <w:tc>
          <w:tcPr>
            <w:tcW w:w="3681" w:type="dxa"/>
            <w:shd w:val="clear" w:color="auto" w:fill="D9D9D9" w:themeFill="background1" w:themeFillShade="D9"/>
          </w:tcPr>
          <w:p w14:paraId="4B5CC9D3" w14:textId="77777777" w:rsidR="00C36507" w:rsidRDefault="00C36507" w:rsidP="00C56542">
            <w:pPr>
              <w:rPr>
                <w:rFonts w:ascii="Times New Roman" w:hAnsi="Times New Roman" w:cs="Times New Roman"/>
                <w:sz w:val="28"/>
                <w:szCs w:val="28"/>
              </w:rPr>
            </w:pPr>
          </w:p>
          <w:p w14:paraId="41B7858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3889AE9C" w14:textId="77777777" w:rsidR="00C36507" w:rsidRDefault="00C36507" w:rsidP="00C56542">
            <w:pPr>
              <w:rPr>
                <w:rFonts w:ascii="Times New Roman" w:hAnsi="Times New Roman" w:cs="Times New Roman"/>
                <w:sz w:val="28"/>
                <w:szCs w:val="28"/>
              </w:rPr>
            </w:pPr>
          </w:p>
        </w:tc>
        <w:tc>
          <w:tcPr>
            <w:tcW w:w="11707" w:type="dxa"/>
          </w:tcPr>
          <w:p w14:paraId="14FC5D1C" w14:textId="77777777" w:rsidR="00C36507" w:rsidRDefault="00C36507" w:rsidP="00C56542">
            <w:pPr>
              <w:rPr>
                <w:rFonts w:ascii="Times New Roman" w:hAnsi="Times New Roman" w:cs="Times New Roman"/>
                <w:sz w:val="28"/>
                <w:szCs w:val="28"/>
              </w:rPr>
            </w:pPr>
          </w:p>
        </w:tc>
      </w:tr>
      <w:tr w:rsidR="00C36507" w14:paraId="46B9AE48" w14:textId="77777777" w:rsidTr="00C56542">
        <w:tc>
          <w:tcPr>
            <w:tcW w:w="3681" w:type="dxa"/>
            <w:shd w:val="clear" w:color="auto" w:fill="D9D9D9" w:themeFill="background1" w:themeFillShade="D9"/>
          </w:tcPr>
          <w:p w14:paraId="1E99790D" w14:textId="77777777" w:rsidR="00C36507" w:rsidRPr="00683C2D" w:rsidRDefault="00C36507" w:rsidP="00C56542">
            <w:pPr>
              <w:rPr>
                <w:rFonts w:ascii="Times New Roman" w:hAnsi="Times New Roman" w:cs="Times New Roman"/>
                <w:sz w:val="24"/>
                <w:szCs w:val="24"/>
              </w:rPr>
            </w:pPr>
          </w:p>
          <w:p w14:paraId="00C5A1A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38D6FA14" w14:textId="77777777" w:rsidR="00C36507" w:rsidRDefault="00C36507" w:rsidP="00C56542">
            <w:pPr>
              <w:rPr>
                <w:rFonts w:ascii="Times New Roman" w:hAnsi="Times New Roman" w:cs="Times New Roman"/>
                <w:sz w:val="24"/>
                <w:szCs w:val="24"/>
              </w:rPr>
            </w:pPr>
          </w:p>
          <w:p w14:paraId="2A44A184"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Price Guide to examine any changes or alterations in the organisation including reflecting new or updated Policies and Procedures depicted in the organisations manual. Adjustments may be made as deemed necessary.</w:t>
            </w:r>
          </w:p>
          <w:p w14:paraId="25F51880" w14:textId="77777777" w:rsidR="00C36507" w:rsidRPr="00683C2D" w:rsidRDefault="00C36507" w:rsidP="00C56542">
            <w:pPr>
              <w:rPr>
                <w:rFonts w:ascii="Times New Roman" w:hAnsi="Times New Roman" w:cs="Times New Roman"/>
                <w:sz w:val="24"/>
                <w:szCs w:val="24"/>
              </w:rPr>
            </w:pPr>
          </w:p>
        </w:tc>
      </w:tr>
      <w:tr w:rsidR="00C36507" w14:paraId="6A6FED18" w14:textId="77777777" w:rsidTr="00C56542">
        <w:tc>
          <w:tcPr>
            <w:tcW w:w="3681" w:type="dxa"/>
            <w:shd w:val="clear" w:color="auto" w:fill="D9D9D9" w:themeFill="background1" w:themeFillShade="D9"/>
          </w:tcPr>
          <w:p w14:paraId="5C5FDA72" w14:textId="77777777" w:rsidR="00C36507" w:rsidRDefault="00C36507" w:rsidP="00C56542">
            <w:pPr>
              <w:rPr>
                <w:rFonts w:ascii="Times New Roman" w:hAnsi="Times New Roman" w:cs="Times New Roman"/>
                <w:sz w:val="28"/>
                <w:szCs w:val="28"/>
              </w:rPr>
            </w:pPr>
          </w:p>
          <w:p w14:paraId="644C1C8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56EF746E" w14:textId="77777777" w:rsidR="00C36507" w:rsidRDefault="00C36507" w:rsidP="00C56542">
            <w:pPr>
              <w:rPr>
                <w:rFonts w:ascii="Times New Roman" w:hAnsi="Times New Roman" w:cs="Times New Roman"/>
                <w:sz w:val="28"/>
                <w:szCs w:val="28"/>
              </w:rPr>
            </w:pPr>
          </w:p>
        </w:tc>
        <w:tc>
          <w:tcPr>
            <w:tcW w:w="11707" w:type="dxa"/>
          </w:tcPr>
          <w:p w14:paraId="3B5296CC" w14:textId="77777777" w:rsidR="00C36507" w:rsidRDefault="00C36507" w:rsidP="00C56542">
            <w:pPr>
              <w:rPr>
                <w:rFonts w:ascii="Times New Roman" w:hAnsi="Times New Roman" w:cs="Times New Roman"/>
                <w:sz w:val="28"/>
                <w:szCs w:val="28"/>
              </w:rPr>
            </w:pPr>
          </w:p>
        </w:tc>
      </w:tr>
    </w:tbl>
    <w:p w14:paraId="62E79B84" w14:textId="77777777" w:rsidR="00C36507" w:rsidRDefault="00C36507" w:rsidP="00C36507">
      <w:pPr>
        <w:rPr>
          <w:rFonts w:ascii="Times New Roman" w:hAnsi="Times New Roman" w:cs="Times New Roman"/>
          <w:sz w:val="24"/>
          <w:szCs w:val="24"/>
        </w:rPr>
      </w:pPr>
    </w:p>
    <w:p w14:paraId="6A460313"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2DB6F90B" w14:textId="77777777" w:rsidTr="00C56542">
        <w:tc>
          <w:tcPr>
            <w:tcW w:w="15388" w:type="dxa"/>
            <w:gridSpan w:val="2"/>
            <w:shd w:val="clear" w:color="auto" w:fill="D9D9D9" w:themeFill="background1" w:themeFillShade="D9"/>
          </w:tcPr>
          <w:p w14:paraId="1AF0CDDD" w14:textId="6E9E85F6"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3.2 – Documentation Creation   </w:t>
            </w:r>
          </w:p>
          <w:p w14:paraId="23166896" w14:textId="77777777" w:rsidR="00C36507" w:rsidRPr="00842A74" w:rsidRDefault="00C36507" w:rsidP="00C56542">
            <w:pPr>
              <w:rPr>
                <w:rFonts w:ascii="Times New Roman" w:hAnsi="Times New Roman" w:cs="Times New Roman"/>
                <w:sz w:val="10"/>
                <w:szCs w:val="10"/>
              </w:rPr>
            </w:pPr>
          </w:p>
        </w:tc>
      </w:tr>
      <w:tr w:rsidR="00C36507" w14:paraId="6AB553CB" w14:textId="77777777" w:rsidTr="00C56542">
        <w:tc>
          <w:tcPr>
            <w:tcW w:w="3681" w:type="dxa"/>
            <w:shd w:val="clear" w:color="auto" w:fill="D9D9D9" w:themeFill="background1" w:themeFillShade="D9"/>
          </w:tcPr>
          <w:p w14:paraId="5F7CD776" w14:textId="77777777" w:rsidR="00C36507" w:rsidRPr="00842A74" w:rsidRDefault="00C36507" w:rsidP="00C56542">
            <w:pPr>
              <w:rPr>
                <w:rFonts w:ascii="Times New Roman" w:hAnsi="Times New Roman" w:cs="Times New Roman"/>
                <w:sz w:val="44"/>
                <w:szCs w:val="44"/>
              </w:rPr>
            </w:pPr>
          </w:p>
          <w:p w14:paraId="5362BA1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0D8AA1C3" w14:textId="77777777" w:rsidR="00C36507" w:rsidRDefault="00C36507" w:rsidP="00C56542">
            <w:pPr>
              <w:rPr>
                <w:rFonts w:ascii="Times New Roman" w:hAnsi="Times New Roman" w:cs="Times New Roman"/>
                <w:sz w:val="28"/>
                <w:szCs w:val="28"/>
              </w:rPr>
            </w:pPr>
          </w:p>
          <w:p w14:paraId="1A6C644C" w14:textId="27258776"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ll documents, templates and forms that are utilised to reflect the organisations financial statements, invoicing, payments systems, accounting systems and financial systems. These documents and templates will be utilised throughout the organisation and implemented where necessary.</w:t>
            </w:r>
          </w:p>
          <w:p w14:paraId="4B5082C3" w14:textId="77777777" w:rsidR="00C36507" w:rsidRDefault="00C36507" w:rsidP="00C56542">
            <w:pPr>
              <w:rPr>
                <w:rFonts w:ascii="Times New Roman" w:hAnsi="Times New Roman" w:cs="Times New Roman"/>
                <w:sz w:val="28"/>
                <w:szCs w:val="28"/>
              </w:rPr>
            </w:pPr>
          </w:p>
        </w:tc>
      </w:tr>
      <w:tr w:rsidR="00C36507" w14:paraId="7F349DCC" w14:textId="77777777" w:rsidTr="00C56542">
        <w:tc>
          <w:tcPr>
            <w:tcW w:w="3681" w:type="dxa"/>
            <w:shd w:val="clear" w:color="auto" w:fill="D9D9D9" w:themeFill="background1" w:themeFillShade="D9"/>
          </w:tcPr>
          <w:p w14:paraId="495C9499" w14:textId="77777777" w:rsidR="00C36507" w:rsidRDefault="00C36507" w:rsidP="00C56542">
            <w:pPr>
              <w:rPr>
                <w:rFonts w:ascii="Times New Roman" w:hAnsi="Times New Roman" w:cs="Times New Roman"/>
                <w:sz w:val="28"/>
                <w:szCs w:val="28"/>
              </w:rPr>
            </w:pPr>
          </w:p>
          <w:p w14:paraId="7FBD831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245B6E43" w14:textId="77777777" w:rsidR="00C36507" w:rsidRDefault="00C36507" w:rsidP="00C56542">
            <w:pPr>
              <w:rPr>
                <w:rFonts w:ascii="Times New Roman" w:hAnsi="Times New Roman" w:cs="Times New Roman"/>
                <w:sz w:val="24"/>
                <w:szCs w:val="24"/>
              </w:rPr>
            </w:pPr>
          </w:p>
          <w:p w14:paraId="62A1D6E1" w14:textId="0CEA9E5E"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75BD6E12" w14:textId="77777777" w:rsidR="00C36507" w:rsidRPr="00683C2D" w:rsidRDefault="00C36507" w:rsidP="00C56542">
            <w:pPr>
              <w:rPr>
                <w:rFonts w:ascii="Times New Roman" w:hAnsi="Times New Roman" w:cs="Times New Roman"/>
                <w:sz w:val="24"/>
                <w:szCs w:val="24"/>
              </w:rPr>
            </w:pPr>
          </w:p>
        </w:tc>
      </w:tr>
      <w:tr w:rsidR="00C36507" w14:paraId="10FC4666" w14:textId="77777777" w:rsidTr="00C56542">
        <w:tc>
          <w:tcPr>
            <w:tcW w:w="3681" w:type="dxa"/>
            <w:shd w:val="clear" w:color="auto" w:fill="D9D9D9" w:themeFill="background1" w:themeFillShade="D9"/>
          </w:tcPr>
          <w:p w14:paraId="2096A5A7" w14:textId="77777777" w:rsidR="00C36507" w:rsidRDefault="00C36507" w:rsidP="00C56542">
            <w:pPr>
              <w:rPr>
                <w:rFonts w:ascii="Times New Roman" w:hAnsi="Times New Roman" w:cs="Times New Roman"/>
                <w:sz w:val="28"/>
                <w:szCs w:val="28"/>
              </w:rPr>
            </w:pPr>
          </w:p>
          <w:p w14:paraId="4E5DCBF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7F668377" w14:textId="77777777" w:rsidR="00C36507" w:rsidRDefault="00C36507" w:rsidP="00C56542">
            <w:pPr>
              <w:rPr>
                <w:rFonts w:ascii="Times New Roman" w:hAnsi="Times New Roman" w:cs="Times New Roman"/>
                <w:sz w:val="28"/>
                <w:szCs w:val="28"/>
              </w:rPr>
            </w:pPr>
          </w:p>
        </w:tc>
        <w:tc>
          <w:tcPr>
            <w:tcW w:w="11707" w:type="dxa"/>
          </w:tcPr>
          <w:p w14:paraId="1ACE6A0A" w14:textId="77777777" w:rsidR="00C36507" w:rsidRPr="00316F3D" w:rsidRDefault="00C36507" w:rsidP="00C56542">
            <w:pPr>
              <w:rPr>
                <w:rFonts w:ascii="Times New Roman" w:hAnsi="Times New Roman" w:cs="Times New Roman"/>
                <w:sz w:val="32"/>
                <w:szCs w:val="32"/>
              </w:rPr>
            </w:pPr>
          </w:p>
          <w:p w14:paraId="7BC6B435"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653904CF" w14:textId="77777777" w:rsidTr="00C56542">
        <w:tc>
          <w:tcPr>
            <w:tcW w:w="3681" w:type="dxa"/>
            <w:shd w:val="clear" w:color="auto" w:fill="D9D9D9" w:themeFill="background1" w:themeFillShade="D9"/>
          </w:tcPr>
          <w:p w14:paraId="39257552" w14:textId="77777777" w:rsidR="00C36507" w:rsidRDefault="00C36507" w:rsidP="00C56542">
            <w:pPr>
              <w:rPr>
                <w:rFonts w:ascii="Times New Roman" w:hAnsi="Times New Roman" w:cs="Times New Roman"/>
                <w:sz w:val="28"/>
                <w:szCs w:val="28"/>
              </w:rPr>
            </w:pPr>
          </w:p>
          <w:p w14:paraId="6D12A27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7EEF29E8" w14:textId="77777777" w:rsidR="00C36507" w:rsidRDefault="00C36507" w:rsidP="00C56542">
            <w:pPr>
              <w:rPr>
                <w:rFonts w:ascii="Times New Roman" w:hAnsi="Times New Roman" w:cs="Times New Roman"/>
                <w:sz w:val="28"/>
                <w:szCs w:val="28"/>
              </w:rPr>
            </w:pPr>
          </w:p>
        </w:tc>
        <w:tc>
          <w:tcPr>
            <w:tcW w:w="11707" w:type="dxa"/>
          </w:tcPr>
          <w:p w14:paraId="3827AD88" w14:textId="77777777" w:rsidR="00C36507" w:rsidRDefault="00C36507" w:rsidP="00C56542">
            <w:pPr>
              <w:rPr>
                <w:rFonts w:ascii="Times New Roman" w:hAnsi="Times New Roman" w:cs="Times New Roman"/>
                <w:sz w:val="28"/>
                <w:szCs w:val="28"/>
              </w:rPr>
            </w:pPr>
          </w:p>
        </w:tc>
      </w:tr>
      <w:tr w:rsidR="00C36507" w14:paraId="1CE19295" w14:textId="77777777" w:rsidTr="00C56542">
        <w:tc>
          <w:tcPr>
            <w:tcW w:w="3681" w:type="dxa"/>
            <w:shd w:val="clear" w:color="auto" w:fill="D9D9D9" w:themeFill="background1" w:themeFillShade="D9"/>
          </w:tcPr>
          <w:p w14:paraId="577A6133" w14:textId="77777777" w:rsidR="00C36507" w:rsidRPr="00683C2D" w:rsidRDefault="00C36507" w:rsidP="00C56542">
            <w:pPr>
              <w:rPr>
                <w:rFonts w:ascii="Times New Roman" w:hAnsi="Times New Roman" w:cs="Times New Roman"/>
                <w:sz w:val="24"/>
                <w:szCs w:val="24"/>
              </w:rPr>
            </w:pPr>
          </w:p>
          <w:p w14:paraId="0CEFBFDE"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64A04F0F" w14:textId="77777777" w:rsidR="00C36507" w:rsidRDefault="00C36507" w:rsidP="00C56542">
            <w:pPr>
              <w:rPr>
                <w:rFonts w:ascii="Times New Roman" w:hAnsi="Times New Roman" w:cs="Times New Roman"/>
                <w:sz w:val="24"/>
                <w:szCs w:val="24"/>
              </w:rPr>
            </w:pPr>
          </w:p>
          <w:p w14:paraId="7505E11E"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Financial Documentation to examine any changes or alterations in the organisation including reflecting new or updated Policies and Procedures depicted in the organisations manual. Adjustments may be made as deemed necessary.</w:t>
            </w:r>
          </w:p>
          <w:p w14:paraId="7D9A2099" w14:textId="77777777" w:rsidR="00C36507" w:rsidRPr="00683C2D" w:rsidRDefault="00C36507" w:rsidP="00C56542">
            <w:pPr>
              <w:rPr>
                <w:rFonts w:ascii="Times New Roman" w:hAnsi="Times New Roman" w:cs="Times New Roman"/>
                <w:sz w:val="24"/>
                <w:szCs w:val="24"/>
              </w:rPr>
            </w:pPr>
          </w:p>
        </w:tc>
      </w:tr>
      <w:tr w:rsidR="00C36507" w14:paraId="461B6578" w14:textId="77777777" w:rsidTr="00C56542">
        <w:tc>
          <w:tcPr>
            <w:tcW w:w="3681" w:type="dxa"/>
            <w:shd w:val="clear" w:color="auto" w:fill="D9D9D9" w:themeFill="background1" w:themeFillShade="D9"/>
          </w:tcPr>
          <w:p w14:paraId="14C1217E" w14:textId="77777777" w:rsidR="00C36507" w:rsidRDefault="00C36507" w:rsidP="00C56542">
            <w:pPr>
              <w:rPr>
                <w:rFonts w:ascii="Times New Roman" w:hAnsi="Times New Roman" w:cs="Times New Roman"/>
                <w:sz w:val="28"/>
                <w:szCs w:val="28"/>
              </w:rPr>
            </w:pPr>
          </w:p>
          <w:p w14:paraId="502E9D9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275F7F65" w14:textId="77777777" w:rsidR="00C36507" w:rsidRDefault="00C36507" w:rsidP="00C56542">
            <w:pPr>
              <w:rPr>
                <w:rFonts w:ascii="Times New Roman" w:hAnsi="Times New Roman" w:cs="Times New Roman"/>
                <w:sz w:val="28"/>
                <w:szCs w:val="28"/>
              </w:rPr>
            </w:pPr>
          </w:p>
        </w:tc>
        <w:tc>
          <w:tcPr>
            <w:tcW w:w="11707" w:type="dxa"/>
          </w:tcPr>
          <w:p w14:paraId="15A7169E" w14:textId="77777777" w:rsidR="00C36507" w:rsidRDefault="00C36507" w:rsidP="00C56542">
            <w:pPr>
              <w:rPr>
                <w:rFonts w:ascii="Times New Roman" w:hAnsi="Times New Roman" w:cs="Times New Roman"/>
                <w:sz w:val="28"/>
                <w:szCs w:val="28"/>
              </w:rPr>
            </w:pPr>
          </w:p>
        </w:tc>
      </w:tr>
    </w:tbl>
    <w:p w14:paraId="24107DAB" w14:textId="77777777" w:rsidR="00C36507" w:rsidRDefault="00C36507" w:rsidP="00C36507">
      <w:pPr>
        <w:rPr>
          <w:rFonts w:ascii="Times New Roman" w:hAnsi="Times New Roman" w:cs="Times New Roman"/>
          <w:sz w:val="24"/>
          <w:szCs w:val="24"/>
        </w:rPr>
      </w:pPr>
    </w:p>
    <w:p w14:paraId="27B1D121" w14:textId="77777777" w:rsidR="00C36507" w:rsidRDefault="00C36507" w:rsidP="00C36507">
      <w:pPr>
        <w:rPr>
          <w:rFonts w:ascii="Times New Roman" w:hAnsi="Times New Roman" w:cs="Times New Roman"/>
          <w:sz w:val="24"/>
          <w:szCs w:val="24"/>
        </w:rPr>
      </w:pPr>
    </w:p>
    <w:p w14:paraId="6BB0A7D1" w14:textId="77777777" w:rsidR="00C36507" w:rsidRDefault="00C36507" w:rsidP="00C36507">
      <w:pPr>
        <w:rPr>
          <w:rFonts w:ascii="Times New Roman" w:hAnsi="Times New Roman" w:cs="Times New Roman"/>
          <w:sz w:val="24"/>
          <w:szCs w:val="24"/>
        </w:rPr>
      </w:pPr>
    </w:p>
    <w:p w14:paraId="7322EC0B"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1822D0C7" w14:textId="77777777" w:rsidTr="00C56542">
        <w:tc>
          <w:tcPr>
            <w:tcW w:w="15388" w:type="dxa"/>
            <w:gridSpan w:val="2"/>
            <w:shd w:val="clear" w:color="auto" w:fill="D9D9D9" w:themeFill="background1" w:themeFillShade="D9"/>
          </w:tcPr>
          <w:p w14:paraId="1DC64A39" w14:textId="7E34658C"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3.3 – Service Promotion    </w:t>
            </w:r>
          </w:p>
          <w:p w14:paraId="5B1A39A8" w14:textId="77777777" w:rsidR="00C36507" w:rsidRPr="00842A74" w:rsidRDefault="00C36507" w:rsidP="00C56542">
            <w:pPr>
              <w:rPr>
                <w:rFonts w:ascii="Times New Roman" w:hAnsi="Times New Roman" w:cs="Times New Roman"/>
                <w:sz w:val="10"/>
                <w:szCs w:val="10"/>
              </w:rPr>
            </w:pPr>
          </w:p>
        </w:tc>
      </w:tr>
      <w:tr w:rsidR="00C36507" w14:paraId="3254FC1E" w14:textId="77777777" w:rsidTr="00C56542">
        <w:tc>
          <w:tcPr>
            <w:tcW w:w="3681" w:type="dxa"/>
            <w:shd w:val="clear" w:color="auto" w:fill="D9D9D9" w:themeFill="background1" w:themeFillShade="D9"/>
          </w:tcPr>
          <w:p w14:paraId="0AB0279B" w14:textId="77777777" w:rsidR="00C36507" w:rsidRPr="00842A74" w:rsidRDefault="00C36507" w:rsidP="00C56542">
            <w:pPr>
              <w:rPr>
                <w:rFonts w:ascii="Times New Roman" w:hAnsi="Times New Roman" w:cs="Times New Roman"/>
                <w:sz w:val="44"/>
                <w:szCs w:val="44"/>
              </w:rPr>
            </w:pPr>
          </w:p>
          <w:p w14:paraId="22EC197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6998787" w14:textId="77777777" w:rsidR="00C36507" w:rsidRDefault="00C36507" w:rsidP="00C56542">
            <w:pPr>
              <w:rPr>
                <w:rFonts w:ascii="Times New Roman" w:hAnsi="Times New Roman" w:cs="Times New Roman"/>
                <w:sz w:val="28"/>
                <w:szCs w:val="28"/>
              </w:rPr>
            </w:pPr>
          </w:p>
          <w:p w14:paraId="5AF120B4" w14:textId="2535B396"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continuously promoting the organisations services to the public and the community. This information should be easily accessible, </w:t>
            </w:r>
            <w:r w:rsidR="00863F57">
              <w:rPr>
                <w:rFonts w:ascii="Times New Roman" w:hAnsi="Times New Roman" w:cs="Times New Roman"/>
                <w:sz w:val="24"/>
                <w:szCs w:val="24"/>
              </w:rPr>
              <w:t>readable,</w:t>
            </w:r>
            <w:r>
              <w:rPr>
                <w:rFonts w:ascii="Times New Roman" w:hAnsi="Times New Roman" w:cs="Times New Roman"/>
                <w:sz w:val="24"/>
                <w:szCs w:val="24"/>
              </w:rPr>
              <w:t xml:space="preserve"> and useful for others. This will involve ensuring information is provided in accordance with the access requirements required by the general public, </w:t>
            </w:r>
            <w:r w:rsidR="00863F57">
              <w:rPr>
                <w:rFonts w:ascii="Times New Roman" w:hAnsi="Times New Roman" w:cs="Times New Roman"/>
                <w:sz w:val="24"/>
                <w:szCs w:val="24"/>
              </w:rPr>
              <w:t>community,</w:t>
            </w:r>
            <w:r>
              <w:rPr>
                <w:rFonts w:ascii="Times New Roman" w:hAnsi="Times New Roman" w:cs="Times New Roman"/>
                <w:sz w:val="24"/>
                <w:szCs w:val="24"/>
              </w:rPr>
              <w:t xml:space="preserve"> and potential participants. </w:t>
            </w:r>
          </w:p>
          <w:p w14:paraId="6F809159" w14:textId="77777777" w:rsidR="00C36507" w:rsidRDefault="00C36507" w:rsidP="00C56542">
            <w:pPr>
              <w:rPr>
                <w:rFonts w:ascii="Times New Roman" w:hAnsi="Times New Roman" w:cs="Times New Roman"/>
                <w:sz w:val="28"/>
                <w:szCs w:val="28"/>
              </w:rPr>
            </w:pPr>
          </w:p>
        </w:tc>
      </w:tr>
      <w:tr w:rsidR="00C36507" w14:paraId="7A3BAA9A" w14:textId="77777777" w:rsidTr="00C56542">
        <w:tc>
          <w:tcPr>
            <w:tcW w:w="3681" w:type="dxa"/>
            <w:shd w:val="clear" w:color="auto" w:fill="D9D9D9" w:themeFill="background1" w:themeFillShade="D9"/>
          </w:tcPr>
          <w:p w14:paraId="0158DD40" w14:textId="77777777" w:rsidR="00C36507" w:rsidRDefault="00C36507" w:rsidP="00C56542">
            <w:pPr>
              <w:rPr>
                <w:rFonts w:ascii="Times New Roman" w:hAnsi="Times New Roman" w:cs="Times New Roman"/>
                <w:sz w:val="28"/>
                <w:szCs w:val="28"/>
              </w:rPr>
            </w:pPr>
          </w:p>
          <w:p w14:paraId="492C854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4C015134" w14:textId="77777777" w:rsidR="00C36507" w:rsidRDefault="00C36507" w:rsidP="00C56542">
            <w:pPr>
              <w:rPr>
                <w:rFonts w:ascii="Times New Roman" w:hAnsi="Times New Roman" w:cs="Times New Roman"/>
                <w:sz w:val="24"/>
                <w:szCs w:val="24"/>
              </w:rPr>
            </w:pPr>
          </w:p>
          <w:p w14:paraId="6995127A" w14:textId="2DD3794B"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16F2C351" w14:textId="77777777" w:rsidR="00C36507" w:rsidRPr="00683C2D" w:rsidRDefault="00C36507" w:rsidP="00C56542">
            <w:pPr>
              <w:rPr>
                <w:rFonts w:ascii="Times New Roman" w:hAnsi="Times New Roman" w:cs="Times New Roman"/>
                <w:sz w:val="24"/>
                <w:szCs w:val="24"/>
              </w:rPr>
            </w:pPr>
          </w:p>
        </w:tc>
      </w:tr>
      <w:tr w:rsidR="00C36507" w14:paraId="6BA93BB0" w14:textId="77777777" w:rsidTr="00C56542">
        <w:tc>
          <w:tcPr>
            <w:tcW w:w="3681" w:type="dxa"/>
            <w:shd w:val="clear" w:color="auto" w:fill="D9D9D9" w:themeFill="background1" w:themeFillShade="D9"/>
          </w:tcPr>
          <w:p w14:paraId="5E0CCE47" w14:textId="77777777" w:rsidR="00C36507" w:rsidRDefault="00C36507" w:rsidP="00C56542">
            <w:pPr>
              <w:rPr>
                <w:rFonts w:ascii="Times New Roman" w:hAnsi="Times New Roman" w:cs="Times New Roman"/>
                <w:sz w:val="28"/>
                <w:szCs w:val="28"/>
              </w:rPr>
            </w:pPr>
          </w:p>
          <w:p w14:paraId="2C526F3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71810FEE" w14:textId="77777777" w:rsidR="00C36507" w:rsidRDefault="00C36507" w:rsidP="00C56542">
            <w:pPr>
              <w:rPr>
                <w:rFonts w:ascii="Times New Roman" w:hAnsi="Times New Roman" w:cs="Times New Roman"/>
                <w:sz w:val="28"/>
                <w:szCs w:val="28"/>
              </w:rPr>
            </w:pPr>
          </w:p>
        </w:tc>
        <w:tc>
          <w:tcPr>
            <w:tcW w:w="11707" w:type="dxa"/>
          </w:tcPr>
          <w:p w14:paraId="7F4D08D4" w14:textId="77777777" w:rsidR="00C36507" w:rsidRPr="00316F3D" w:rsidRDefault="00C36507" w:rsidP="00C56542">
            <w:pPr>
              <w:rPr>
                <w:rFonts w:ascii="Times New Roman" w:hAnsi="Times New Roman" w:cs="Times New Roman"/>
                <w:sz w:val="32"/>
                <w:szCs w:val="32"/>
              </w:rPr>
            </w:pPr>
          </w:p>
          <w:p w14:paraId="4958B875"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Prior to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66E04CCA" w14:textId="77777777" w:rsidTr="00C56542">
        <w:tc>
          <w:tcPr>
            <w:tcW w:w="3681" w:type="dxa"/>
            <w:shd w:val="clear" w:color="auto" w:fill="D9D9D9" w:themeFill="background1" w:themeFillShade="D9"/>
          </w:tcPr>
          <w:p w14:paraId="5663D150" w14:textId="77777777" w:rsidR="00C36507" w:rsidRDefault="00C36507" w:rsidP="00C56542">
            <w:pPr>
              <w:rPr>
                <w:rFonts w:ascii="Times New Roman" w:hAnsi="Times New Roman" w:cs="Times New Roman"/>
                <w:sz w:val="28"/>
                <w:szCs w:val="28"/>
              </w:rPr>
            </w:pPr>
          </w:p>
          <w:p w14:paraId="4E61C60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17F5C2F9" w14:textId="77777777" w:rsidR="00C36507" w:rsidRDefault="00C36507" w:rsidP="00C56542">
            <w:pPr>
              <w:rPr>
                <w:rFonts w:ascii="Times New Roman" w:hAnsi="Times New Roman" w:cs="Times New Roman"/>
                <w:sz w:val="28"/>
                <w:szCs w:val="28"/>
              </w:rPr>
            </w:pPr>
          </w:p>
        </w:tc>
        <w:tc>
          <w:tcPr>
            <w:tcW w:w="11707" w:type="dxa"/>
          </w:tcPr>
          <w:p w14:paraId="4A457D2F" w14:textId="77777777" w:rsidR="00C36507" w:rsidRDefault="00C36507" w:rsidP="00C56542">
            <w:pPr>
              <w:rPr>
                <w:rFonts w:ascii="Times New Roman" w:hAnsi="Times New Roman" w:cs="Times New Roman"/>
                <w:sz w:val="28"/>
                <w:szCs w:val="28"/>
              </w:rPr>
            </w:pPr>
          </w:p>
        </w:tc>
      </w:tr>
      <w:tr w:rsidR="00C36507" w14:paraId="21A9EBAC" w14:textId="77777777" w:rsidTr="00C56542">
        <w:tc>
          <w:tcPr>
            <w:tcW w:w="3681" w:type="dxa"/>
            <w:shd w:val="clear" w:color="auto" w:fill="D9D9D9" w:themeFill="background1" w:themeFillShade="D9"/>
          </w:tcPr>
          <w:p w14:paraId="45EEBD9F" w14:textId="77777777" w:rsidR="00C36507" w:rsidRPr="00683C2D" w:rsidRDefault="00C36507" w:rsidP="00C56542">
            <w:pPr>
              <w:rPr>
                <w:rFonts w:ascii="Times New Roman" w:hAnsi="Times New Roman" w:cs="Times New Roman"/>
                <w:sz w:val="24"/>
                <w:szCs w:val="24"/>
              </w:rPr>
            </w:pPr>
          </w:p>
          <w:p w14:paraId="72ED473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13D2DE22" w14:textId="77777777" w:rsidR="00C36507" w:rsidRDefault="00C36507" w:rsidP="00C56542">
            <w:pPr>
              <w:rPr>
                <w:rFonts w:ascii="Times New Roman" w:hAnsi="Times New Roman" w:cs="Times New Roman"/>
                <w:sz w:val="24"/>
                <w:szCs w:val="24"/>
              </w:rPr>
            </w:pPr>
          </w:p>
          <w:p w14:paraId="1BA07248"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Service Promotion documentation to examine any changes or alterations in the organisation including reflecting new or updated Policies and Procedures depicted in the organisations manual. Adjustments may be made as deemed necessary.</w:t>
            </w:r>
          </w:p>
          <w:p w14:paraId="754CE2E9" w14:textId="77777777" w:rsidR="00C36507" w:rsidRPr="00683C2D" w:rsidRDefault="00C36507" w:rsidP="00C56542">
            <w:pPr>
              <w:rPr>
                <w:rFonts w:ascii="Times New Roman" w:hAnsi="Times New Roman" w:cs="Times New Roman"/>
                <w:sz w:val="24"/>
                <w:szCs w:val="24"/>
              </w:rPr>
            </w:pPr>
          </w:p>
        </w:tc>
      </w:tr>
      <w:tr w:rsidR="00C36507" w14:paraId="4838D4B4" w14:textId="77777777" w:rsidTr="00C56542">
        <w:tc>
          <w:tcPr>
            <w:tcW w:w="3681" w:type="dxa"/>
            <w:shd w:val="clear" w:color="auto" w:fill="D9D9D9" w:themeFill="background1" w:themeFillShade="D9"/>
          </w:tcPr>
          <w:p w14:paraId="0EC2F609" w14:textId="77777777" w:rsidR="00C36507" w:rsidRDefault="00C36507" w:rsidP="00C56542">
            <w:pPr>
              <w:rPr>
                <w:rFonts w:ascii="Times New Roman" w:hAnsi="Times New Roman" w:cs="Times New Roman"/>
                <w:sz w:val="28"/>
                <w:szCs w:val="28"/>
              </w:rPr>
            </w:pPr>
          </w:p>
          <w:p w14:paraId="686574D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1741019A" w14:textId="77777777" w:rsidR="00C36507" w:rsidRDefault="00C36507" w:rsidP="00C56542">
            <w:pPr>
              <w:rPr>
                <w:rFonts w:ascii="Times New Roman" w:hAnsi="Times New Roman" w:cs="Times New Roman"/>
                <w:sz w:val="28"/>
                <w:szCs w:val="28"/>
              </w:rPr>
            </w:pPr>
          </w:p>
        </w:tc>
        <w:tc>
          <w:tcPr>
            <w:tcW w:w="11707" w:type="dxa"/>
          </w:tcPr>
          <w:p w14:paraId="33E73714" w14:textId="77777777" w:rsidR="00C36507" w:rsidRDefault="00C36507" w:rsidP="00C56542">
            <w:pPr>
              <w:rPr>
                <w:rFonts w:ascii="Times New Roman" w:hAnsi="Times New Roman" w:cs="Times New Roman"/>
                <w:sz w:val="28"/>
                <w:szCs w:val="28"/>
              </w:rPr>
            </w:pPr>
          </w:p>
        </w:tc>
      </w:tr>
    </w:tbl>
    <w:p w14:paraId="4744E072" w14:textId="77777777" w:rsidR="00C36507" w:rsidRDefault="00C36507" w:rsidP="00C36507">
      <w:pPr>
        <w:rPr>
          <w:rFonts w:ascii="Times New Roman" w:hAnsi="Times New Roman" w:cs="Times New Roman"/>
          <w:sz w:val="24"/>
          <w:szCs w:val="24"/>
        </w:rPr>
      </w:pPr>
    </w:p>
    <w:p w14:paraId="38635433" w14:textId="77777777" w:rsidR="00C36507" w:rsidRDefault="00C36507" w:rsidP="00C36507">
      <w:pPr>
        <w:rPr>
          <w:rFonts w:ascii="Times New Roman" w:hAnsi="Times New Roman" w:cs="Times New Roman"/>
          <w:sz w:val="24"/>
          <w:szCs w:val="24"/>
        </w:rPr>
      </w:pPr>
    </w:p>
    <w:p w14:paraId="55A1F9C0"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7462B01D" w14:textId="77777777" w:rsidTr="00C56542">
        <w:tc>
          <w:tcPr>
            <w:tcW w:w="15388" w:type="dxa"/>
            <w:gridSpan w:val="2"/>
            <w:shd w:val="clear" w:color="auto" w:fill="D9D9D9" w:themeFill="background1" w:themeFillShade="D9"/>
          </w:tcPr>
          <w:p w14:paraId="41F710B1" w14:textId="220A5763"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3.4 – Financial Management Policy and Procedure Review     </w:t>
            </w:r>
          </w:p>
          <w:p w14:paraId="3E483D41" w14:textId="77777777" w:rsidR="00C36507" w:rsidRPr="00842A74" w:rsidRDefault="00C36507" w:rsidP="00C56542">
            <w:pPr>
              <w:rPr>
                <w:rFonts w:ascii="Times New Roman" w:hAnsi="Times New Roman" w:cs="Times New Roman"/>
                <w:sz w:val="10"/>
                <w:szCs w:val="10"/>
              </w:rPr>
            </w:pPr>
          </w:p>
        </w:tc>
      </w:tr>
      <w:tr w:rsidR="00C36507" w14:paraId="626E88E7" w14:textId="77777777" w:rsidTr="00C56542">
        <w:tc>
          <w:tcPr>
            <w:tcW w:w="3681" w:type="dxa"/>
            <w:shd w:val="clear" w:color="auto" w:fill="D9D9D9" w:themeFill="background1" w:themeFillShade="D9"/>
          </w:tcPr>
          <w:p w14:paraId="090B5002" w14:textId="77777777" w:rsidR="00C36507" w:rsidRPr="00842A74" w:rsidRDefault="00C36507" w:rsidP="00C56542">
            <w:pPr>
              <w:rPr>
                <w:rFonts w:ascii="Times New Roman" w:hAnsi="Times New Roman" w:cs="Times New Roman"/>
                <w:sz w:val="44"/>
                <w:szCs w:val="44"/>
              </w:rPr>
            </w:pPr>
          </w:p>
          <w:p w14:paraId="12091FC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lastRenderedPageBreak/>
              <w:t>Description of Action:</w:t>
            </w:r>
          </w:p>
        </w:tc>
        <w:tc>
          <w:tcPr>
            <w:tcW w:w="11707" w:type="dxa"/>
          </w:tcPr>
          <w:p w14:paraId="031551AB" w14:textId="77777777" w:rsidR="00C36507" w:rsidRDefault="00C36507" w:rsidP="00C56542">
            <w:pPr>
              <w:rPr>
                <w:rFonts w:ascii="Times New Roman" w:hAnsi="Times New Roman" w:cs="Times New Roman"/>
                <w:sz w:val="28"/>
                <w:szCs w:val="28"/>
              </w:rPr>
            </w:pPr>
          </w:p>
          <w:p w14:paraId="63EAB2F5" w14:textId="1C1CBB8F"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lastRenderedPageBreak/>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reviewing and monitoring the Financial Management Policy and Procedure. This review will encompass examination of the organisation’s financial management </w:t>
            </w:r>
            <w:r w:rsidR="00863F57">
              <w:rPr>
                <w:rFonts w:ascii="Times New Roman" w:hAnsi="Times New Roman" w:cs="Times New Roman"/>
                <w:sz w:val="24"/>
                <w:szCs w:val="24"/>
              </w:rPr>
              <w:t>and</w:t>
            </w:r>
            <w:r>
              <w:rPr>
                <w:rFonts w:ascii="Times New Roman" w:hAnsi="Times New Roman" w:cs="Times New Roman"/>
                <w:sz w:val="24"/>
                <w:szCs w:val="24"/>
              </w:rPr>
              <w:t xml:space="preserve"> participants financial management protocols. This review will require review of all archived or current documentation related to finance or accounting.</w:t>
            </w:r>
          </w:p>
          <w:p w14:paraId="3DE056CB" w14:textId="77777777" w:rsidR="00C36507" w:rsidRDefault="00C36507" w:rsidP="00C56542">
            <w:pPr>
              <w:rPr>
                <w:rFonts w:ascii="Times New Roman" w:hAnsi="Times New Roman" w:cs="Times New Roman"/>
                <w:sz w:val="28"/>
                <w:szCs w:val="28"/>
              </w:rPr>
            </w:pPr>
          </w:p>
        </w:tc>
      </w:tr>
      <w:tr w:rsidR="00C36507" w14:paraId="1B3CCC9B" w14:textId="77777777" w:rsidTr="00C56542">
        <w:tc>
          <w:tcPr>
            <w:tcW w:w="3681" w:type="dxa"/>
            <w:shd w:val="clear" w:color="auto" w:fill="D9D9D9" w:themeFill="background1" w:themeFillShade="D9"/>
          </w:tcPr>
          <w:p w14:paraId="4586F9FB" w14:textId="77777777" w:rsidR="00C36507" w:rsidRDefault="00C36507" w:rsidP="00C56542">
            <w:pPr>
              <w:rPr>
                <w:rFonts w:ascii="Times New Roman" w:hAnsi="Times New Roman" w:cs="Times New Roman"/>
                <w:sz w:val="28"/>
                <w:szCs w:val="28"/>
              </w:rPr>
            </w:pPr>
          </w:p>
          <w:p w14:paraId="6630F9E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7FEF3BEC" w14:textId="77777777" w:rsidR="00C36507" w:rsidRDefault="00C36507" w:rsidP="00C56542">
            <w:pPr>
              <w:rPr>
                <w:rFonts w:ascii="Times New Roman" w:hAnsi="Times New Roman" w:cs="Times New Roman"/>
                <w:sz w:val="24"/>
                <w:szCs w:val="24"/>
              </w:rPr>
            </w:pPr>
          </w:p>
          <w:p w14:paraId="17DAD15C" w14:textId="67A80486"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409E7D61" w14:textId="77777777" w:rsidR="00C36507" w:rsidRPr="00683C2D" w:rsidRDefault="00C36507" w:rsidP="00C56542">
            <w:pPr>
              <w:rPr>
                <w:rFonts w:ascii="Times New Roman" w:hAnsi="Times New Roman" w:cs="Times New Roman"/>
                <w:sz w:val="24"/>
                <w:szCs w:val="24"/>
              </w:rPr>
            </w:pPr>
          </w:p>
        </w:tc>
      </w:tr>
      <w:tr w:rsidR="00C36507" w14:paraId="0E88775C" w14:textId="77777777" w:rsidTr="00C56542">
        <w:tc>
          <w:tcPr>
            <w:tcW w:w="3681" w:type="dxa"/>
            <w:shd w:val="clear" w:color="auto" w:fill="D9D9D9" w:themeFill="background1" w:themeFillShade="D9"/>
          </w:tcPr>
          <w:p w14:paraId="06820C09" w14:textId="77777777" w:rsidR="00C36507" w:rsidRDefault="00C36507" w:rsidP="00C56542">
            <w:pPr>
              <w:rPr>
                <w:rFonts w:ascii="Times New Roman" w:hAnsi="Times New Roman" w:cs="Times New Roman"/>
                <w:sz w:val="28"/>
                <w:szCs w:val="28"/>
              </w:rPr>
            </w:pPr>
          </w:p>
          <w:p w14:paraId="461471D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195F096A" w14:textId="77777777" w:rsidR="00C36507" w:rsidRDefault="00C36507" w:rsidP="00C56542">
            <w:pPr>
              <w:rPr>
                <w:rFonts w:ascii="Times New Roman" w:hAnsi="Times New Roman" w:cs="Times New Roman"/>
                <w:sz w:val="28"/>
                <w:szCs w:val="28"/>
              </w:rPr>
            </w:pPr>
          </w:p>
        </w:tc>
        <w:tc>
          <w:tcPr>
            <w:tcW w:w="11707" w:type="dxa"/>
          </w:tcPr>
          <w:p w14:paraId="6DF8DA9B" w14:textId="77777777" w:rsidR="00C36507" w:rsidRPr="00316F3D" w:rsidRDefault="00C36507" w:rsidP="00C56542">
            <w:pPr>
              <w:rPr>
                <w:rFonts w:ascii="Times New Roman" w:hAnsi="Times New Roman" w:cs="Times New Roman"/>
                <w:sz w:val="32"/>
                <w:szCs w:val="32"/>
              </w:rPr>
            </w:pPr>
          </w:p>
          <w:p w14:paraId="7EE767DD"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6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5CA6A1BC" w14:textId="77777777" w:rsidTr="00C56542">
        <w:tc>
          <w:tcPr>
            <w:tcW w:w="3681" w:type="dxa"/>
            <w:shd w:val="clear" w:color="auto" w:fill="D9D9D9" w:themeFill="background1" w:themeFillShade="D9"/>
          </w:tcPr>
          <w:p w14:paraId="2457B175" w14:textId="77777777" w:rsidR="00C36507" w:rsidRDefault="00C36507" w:rsidP="00C56542">
            <w:pPr>
              <w:rPr>
                <w:rFonts w:ascii="Times New Roman" w:hAnsi="Times New Roman" w:cs="Times New Roman"/>
                <w:sz w:val="28"/>
                <w:szCs w:val="28"/>
              </w:rPr>
            </w:pPr>
          </w:p>
          <w:p w14:paraId="533F8F59"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486B2BDD" w14:textId="77777777" w:rsidR="00C36507" w:rsidRDefault="00C36507" w:rsidP="00C56542">
            <w:pPr>
              <w:rPr>
                <w:rFonts w:ascii="Times New Roman" w:hAnsi="Times New Roman" w:cs="Times New Roman"/>
                <w:sz w:val="28"/>
                <w:szCs w:val="28"/>
              </w:rPr>
            </w:pPr>
          </w:p>
        </w:tc>
        <w:tc>
          <w:tcPr>
            <w:tcW w:w="11707" w:type="dxa"/>
          </w:tcPr>
          <w:p w14:paraId="527E91A7" w14:textId="77777777" w:rsidR="00C36507" w:rsidRDefault="00C36507" w:rsidP="00C56542">
            <w:pPr>
              <w:rPr>
                <w:rFonts w:ascii="Times New Roman" w:hAnsi="Times New Roman" w:cs="Times New Roman"/>
                <w:sz w:val="28"/>
                <w:szCs w:val="28"/>
              </w:rPr>
            </w:pPr>
          </w:p>
        </w:tc>
      </w:tr>
      <w:tr w:rsidR="00C36507" w14:paraId="6912BD9B" w14:textId="77777777" w:rsidTr="00C56542">
        <w:tc>
          <w:tcPr>
            <w:tcW w:w="3681" w:type="dxa"/>
            <w:shd w:val="clear" w:color="auto" w:fill="D9D9D9" w:themeFill="background1" w:themeFillShade="D9"/>
          </w:tcPr>
          <w:p w14:paraId="7F97A2FA" w14:textId="77777777" w:rsidR="00C36507" w:rsidRPr="00683C2D" w:rsidRDefault="00C36507" w:rsidP="00C56542">
            <w:pPr>
              <w:rPr>
                <w:rFonts w:ascii="Times New Roman" w:hAnsi="Times New Roman" w:cs="Times New Roman"/>
                <w:sz w:val="24"/>
                <w:szCs w:val="24"/>
              </w:rPr>
            </w:pPr>
          </w:p>
          <w:p w14:paraId="7754506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89E25F5" w14:textId="77777777" w:rsidR="00C36507" w:rsidRDefault="00C36507" w:rsidP="00C56542">
            <w:pPr>
              <w:rPr>
                <w:rFonts w:ascii="Times New Roman" w:hAnsi="Times New Roman" w:cs="Times New Roman"/>
                <w:sz w:val="24"/>
                <w:szCs w:val="24"/>
              </w:rPr>
            </w:pPr>
          </w:p>
          <w:p w14:paraId="66232967"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Financial Management Policy and Procedure to examine any changes or alterations in the organisation that are required to be referenced in the organisations Policy and Procedure Manual. Adjustments may be made as deemed necessary and will be individually dependant.</w:t>
            </w:r>
          </w:p>
          <w:p w14:paraId="6DF848EE" w14:textId="77777777" w:rsidR="00C36507" w:rsidRPr="00683C2D" w:rsidRDefault="00C36507" w:rsidP="00C56542">
            <w:pPr>
              <w:rPr>
                <w:rFonts w:ascii="Times New Roman" w:hAnsi="Times New Roman" w:cs="Times New Roman"/>
                <w:sz w:val="24"/>
                <w:szCs w:val="24"/>
              </w:rPr>
            </w:pPr>
          </w:p>
        </w:tc>
      </w:tr>
      <w:tr w:rsidR="00C36507" w14:paraId="650C126A" w14:textId="77777777" w:rsidTr="00C56542">
        <w:tc>
          <w:tcPr>
            <w:tcW w:w="3681" w:type="dxa"/>
            <w:shd w:val="clear" w:color="auto" w:fill="D9D9D9" w:themeFill="background1" w:themeFillShade="D9"/>
          </w:tcPr>
          <w:p w14:paraId="0F00D9EC" w14:textId="77777777" w:rsidR="00C36507" w:rsidRDefault="00C36507" w:rsidP="00C56542">
            <w:pPr>
              <w:rPr>
                <w:rFonts w:ascii="Times New Roman" w:hAnsi="Times New Roman" w:cs="Times New Roman"/>
                <w:sz w:val="28"/>
                <w:szCs w:val="28"/>
              </w:rPr>
            </w:pPr>
          </w:p>
          <w:p w14:paraId="2EB4FAD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7006F3B9" w14:textId="77777777" w:rsidR="00C36507" w:rsidRDefault="00C36507" w:rsidP="00C56542">
            <w:pPr>
              <w:rPr>
                <w:rFonts w:ascii="Times New Roman" w:hAnsi="Times New Roman" w:cs="Times New Roman"/>
                <w:sz w:val="28"/>
                <w:szCs w:val="28"/>
              </w:rPr>
            </w:pPr>
          </w:p>
        </w:tc>
        <w:tc>
          <w:tcPr>
            <w:tcW w:w="11707" w:type="dxa"/>
          </w:tcPr>
          <w:p w14:paraId="55C0EB34" w14:textId="77777777" w:rsidR="00C36507" w:rsidRDefault="00C36507" w:rsidP="00C56542">
            <w:pPr>
              <w:rPr>
                <w:rFonts w:ascii="Times New Roman" w:hAnsi="Times New Roman" w:cs="Times New Roman"/>
                <w:sz w:val="28"/>
                <w:szCs w:val="28"/>
              </w:rPr>
            </w:pPr>
          </w:p>
        </w:tc>
      </w:tr>
    </w:tbl>
    <w:p w14:paraId="1B2B5543" w14:textId="77777777" w:rsidR="00C36507" w:rsidRDefault="00C36507" w:rsidP="00C36507">
      <w:pPr>
        <w:rPr>
          <w:rFonts w:ascii="Times New Roman" w:hAnsi="Times New Roman" w:cs="Times New Roman"/>
          <w:sz w:val="24"/>
          <w:szCs w:val="24"/>
        </w:rPr>
      </w:pPr>
    </w:p>
    <w:p w14:paraId="68729C44" w14:textId="77777777" w:rsidR="00C36507" w:rsidRDefault="00C36507" w:rsidP="00C36507">
      <w:pPr>
        <w:rPr>
          <w:rFonts w:ascii="Times New Roman" w:hAnsi="Times New Roman" w:cs="Times New Roman"/>
          <w:sz w:val="24"/>
          <w:szCs w:val="24"/>
        </w:rPr>
      </w:pPr>
    </w:p>
    <w:p w14:paraId="0FE1CDFF" w14:textId="7A2C937F" w:rsidR="00C36507" w:rsidRDefault="00C36507" w:rsidP="00C36507">
      <w:pPr>
        <w:rPr>
          <w:rFonts w:ascii="Times New Roman" w:hAnsi="Times New Roman" w:cs="Times New Roman"/>
          <w:sz w:val="24"/>
          <w:szCs w:val="24"/>
        </w:rPr>
      </w:pPr>
    </w:p>
    <w:p w14:paraId="1B235844" w14:textId="77777777" w:rsidR="00863F57" w:rsidRDefault="00863F5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7D1173C7" w14:textId="77777777" w:rsidTr="00C56542">
        <w:tc>
          <w:tcPr>
            <w:tcW w:w="15388" w:type="dxa"/>
            <w:gridSpan w:val="2"/>
            <w:shd w:val="clear" w:color="auto" w:fill="D9D9D9" w:themeFill="background1" w:themeFillShade="D9"/>
          </w:tcPr>
          <w:p w14:paraId="64A87BB0" w14:textId="527CD5D0"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3.5 – Compliance Management     </w:t>
            </w:r>
          </w:p>
          <w:p w14:paraId="2E9DF6CA" w14:textId="77777777" w:rsidR="00C36507" w:rsidRPr="00842A74" w:rsidRDefault="00C36507" w:rsidP="00C56542">
            <w:pPr>
              <w:rPr>
                <w:rFonts w:ascii="Times New Roman" w:hAnsi="Times New Roman" w:cs="Times New Roman"/>
                <w:sz w:val="10"/>
                <w:szCs w:val="10"/>
              </w:rPr>
            </w:pPr>
          </w:p>
        </w:tc>
      </w:tr>
      <w:tr w:rsidR="00C36507" w14:paraId="7EACFF59" w14:textId="77777777" w:rsidTr="00C56542">
        <w:tc>
          <w:tcPr>
            <w:tcW w:w="3681" w:type="dxa"/>
            <w:shd w:val="clear" w:color="auto" w:fill="D9D9D9" w:themeFill="background1" w:themeFillShade="D9"/>
          </w:tcPr>
          <w:p w14:paraId="219395AD" w14:textId="77777777" w:rsidR="00C36507" w:rsidRPr="00842A74" w:rsidRDefault="00C36507" w:rsidP="00C56542">
            <w:pPr>
              <w:rPr>
                <w:rFonts w:ascii="Times New Roman" w:hAnsi="Times New Roman" w:cs="Times New Roman"/>
                <w:sz w:val="44"/>
                <w:szCs w:val="44"/>
              </w:rPr>
            </w:pPr>
          </w:p>
          <w:p w14:paraId="35E1D56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lastRenderedPageBreak/>
              <w:t>Description of Action:</w:t>
            </w:r>
          </w:p>
        </w:tc>
        <w:tc>
          <w:tcPr>
            <w:tcW w:w="11707" w:type="dxa"/>
          </w:tcPr>
          <w:p w14:paraId="33C4BC2A" w14:textId="77777777" w:rsidR="00C36507" w:rsidRDefault="00C36507" w:rsidP="00C56542">
            <w:pPr>
              <w:rPr>
                <w:rFonts w:ascii="Times New Roman" w:hAnsi="Times New Roman" w:cs="Times New Roman"/>
                <w:sz w:val="28"/>
                <w:szCs w:val="28"/>
              </w:rPr>
            </w:pPr>
          </w:p>
          <w:p w14:paraId="1D7378BE" w14:textId="7BC74C66"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lastRenderedPageBreak/>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reviewing, monitoring, and ensuring the organisation is continuously compliant throughout their legislative documents as well as throughout their practice. The organisation will continuously comply with the rules, regulations, legislation, and standards set forth by the NDIS Quality and Safety Commission. Compliance will also be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the Australian Department of Health and Human Services Standards. The </w:t>
            </w:r>
            <w:r w:rsidR="005737E6">
              <w:rPr>
                <w:rFonts w:ascii="Times New Roman" w:hAnsi="Times New Roman" w:cs="Times New Roman"/>
                <w:sz w:val="24"/>
                <w:szCs w:val="24"/>
              </w:rPr>
              <w:t>CEO/Director</w:t>
            </w:r>
            <w:r>
              <w:rPr>
                <w:rFonts w:ascii="Times New Roman" w:hAnsi="Times New Roman" w:cs="Times New Roman"/>
                <w:sz w:val="24"/>
                <w:szCs w:val="24"/>
              </w:rPr>
              <w:t xml:space="preserve"> is also responsible for ensuring the organisation is prepared for the internal and external reviews as depicted in 9.1 if the Quality Improvement Plan. Audits will be </w:t>
            </w:r>
            <w:proofErr w:type="spellStart"/>
            <w:r>
              <w:rPr>
                <w:rFonts w:ascii="Times New Roman" w:hAnsi="Times New Roman" w:cs="Times New Roman"/>
                <w:sz w:val="24"/>
                <w:szCs w:val="24"/>
              </w:rPr>
              <w:t>conduced</w:t>
            </w:r>
            <w:proofErr w:type="spellEnd"/>
            <w:r>
              <w:rPr>
                <w:rFonts w:ascii="Times New Roman" w:hAnsi="Times New Roman" w:cs="Times New Roman"/>
                <w:sz w:val="24"/>
                <w:szCs w:val="24"/>
              </w:rPr>
              <w:t xml:space="preserve"> by an external registered and certified agency annually.</w:t>
            </w:r>
          </w:p>
          <w:p w14:paraId="71EBD08F" w14:textId="77777777" w:rsidR="00C36507" w:rsidRDefault="00C36507" w:rsidP="00C56542">
            <w:pPr>
              <w:rPr>
                <w:rFonts w:ascii="Times New Roman" w:hAnsi="Times New Roman" w:cs="Times New Roman"/>
                <w:sz w:val="28"/>
                <w:szCs w:val="28"/>
              </w:rPr>
            </w:pPr>
          </w:p>
        </w:tc>
      </w:tr>
      <w:tr w:rsidR="00C36507" w14:paraId="37CDA6CE" w14:textId="77777777" w:rsidTr="00C56542">
        <w:tc>
          <w:tcPr>
            <w:tcW w:w="3681" w:type="dxa"/>
            <w:shd w:val="clear" w:color="auto" w:fill="D9D9D9" w:themeFill="background1" w:themeFillShade="D9"/>
          </w:tcPr>
          <w:p w14:paraId="4DCCEDD8" w14:textId="77777777" w:rsidR="00C36507" w:rsidRDefault="00C36507" w:rsidP="00C56542">
            <w:pPr>
              <w:rPr>
                <w:rFonts w:ascii="Times New Roman" w:hAnsi="Times New Roman" w:cs="Times New Roman"/>
                <w:sz w:val="28"/>
                <w:szCs w:val="28"/>
              </w:rPr>
            </w:pPr>
          </w:p>
          <w:p w14:paraId="49CD62B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674FF75E" w14:textId="77777777" w:rsidR="00C36507" w:rsidRDefault="00C36507" w:rsidP="00C56542">
            <w:pPr>
              <w:rPr>
                <w:rFonts w:ascii="Times New Roman" w:hAnsi="Times New Roman" w:cs="Times New Roman"/>
                <w:sz w:val="24"/>
                <w:szCs w:val="24"/>
              </w:rPr>
            </w:pPr>
          </w:p>
          <w:p w14:paraId="01D1AD8A" w14:textId="491B56FF"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3FB392F" w14:textId="77777777" w:rsidR="00C36507" w:rsidRPr="00683C2D" w:rsidRDefault="00C36507" w:rsidP="00C56542">
            <w:pPr>
              <w:rPr>
                <w:rFonts w:ascii="Times New Roman" w:hAnsi="Times New Roman" w:cs="Times New Roman"/>
                <w:sz w:val="24"/>
                <w:szCs w:val="24"/>
              </w:rPr>
            </w:pPr>
          </w:p>
        </w:tc>
      </w:tr>
      <w:tr w:rsidR="00C36507" w14:paraId="0D60F0FC" w14:textId="77777777" w:rsidTr="00C56542">
        <w:tc>
          <w:tcPr>
            <w:tcW w:w="3681" w:type="dxa"/>
            <w:shd w:val="clear" w:color="auto" w:fill="D9D9D9" w:themeFill="background1" w:themeFillShade="D9"/>
          </w:tcPr>
          <w:p w14:paraId="6784F870" w14:textId="77777777" w:rsidR="00C36507" w:rsidRDefault="00C36507" w:rsidP="00C56542">
            <w:pPr>
              <w:rPr>
                <w:rFonts w:ascii="Times New Roman" w:hAnsi="Times New Roman" w:cs="Times New Roman"/>
                <w:sz w:val="28"/>
                <w:szCs w:val="28"/>
              </w:rPr>
            </w:pPr>
          </w:p>
          <w:p w14:paraId="733BC51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5704EC7B" w14:textId="77777777" w:rsidR="00C36507" w:rsidRDefault="00C36507" w:rsidP="00C56542">
            <w:pPr>
              <w:rPr>
                <w:rFonts w:ascii="Times New Roman" w:hAnsi="Times New Roman" w:cs="Times New Roman"/>
                <w:sz w:val="28"/>
                <w:szCs w:val="28"/>
              </w:rPr>
            </w:pPr>
          </w:p>
        </w:tc>
        <w:tc>
          <w:tcPr>
            <w:tcW w:w="11707" w:type="dxa"/>
          </w:tcPr>
          <w:p w14:paraId="72F0FE87" w14:textId="77777777" w:rsidR="00C36507" w:rsidRPr="00316F3D" w:rsidRDefault="00C36507" w:rsidP="00C56542">
            <w:pPr>
              <w:rPr>
                <w:rFonts w:ascii="Times New Roman" w:hAnsi="Times New Roman" w:cs="Times New Roman"/>
                <w:sz w:val="32"/>
                <w:szCs w:val="32"/>
              </w:rPr>
            </w:pPr>
          </w:p>
          <w:p w14:paraId="226164B3"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6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D01625C" w14:textId="77777777" w:rsidTr="00C56542">
        <w:tc>
          <w:tcPr>
            <w:tcW w:w="3681" w:type="dxa"/>
            <w:shd w:val="clear" w:color="auto" w:fill="D9D9D9" w:themeFill="background1" w:themeFillShade="D9"/>
          </w:tcPr>
          <w:p w14:paraId="5B09B1BC" w14:textId="77777777" w:rsidR="00C36507" w:rsidRDefault="00C36507" w:rsidP="00C56542">
            <w:pPr>
              <w:rPr>
                <w:rFonts w:ascii="Times New Roman" w:hAnsi="Times New Roman" w:cs="Times New Roman"/>
                <w:sz w:val="28"/>
                <w:szCs w:val="28"/>
              </w:rPr>
            </w:pPr>
          </w:p>
          <w:p w14:paraId="1DF4705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458744F3" w14:textId="77777777" w:rsidR="00C36507" w:rsidRDefault="00C36507" w:rsidP="00C56542">
            <w:pPr>
              <w:rPr>
                <w:rFonts w:ascii="Times New Roman" w:hAnsi="Times New Roman" w:cs="Times New Roman"/>
                <w:sz w:val="28"/>
                <w:szCs w:val="28"/>
              </w:rPr>
            </w:pPr>
          </w:p>
        </w:tc>
        <w:tc>
          <w:tcPr>
            <w:tcW w:w="11707" w:type="dxa"/>
          </w:tcPr>
          <w:p w14:paraId="716CFBB6" w14:textId="77777777" w:rsidR="00C36507" w:rsidRDefault="00C36507" w:rsidP="00C56542">
            <w:pPr>
              <w:rPr>
                <w:rFonts w:ascii="Times New Roman" w:hAnsi="Times New Roman" w:cs="Times New Roman"/>
                <w:sz w:val="28"/>
                <w:szCs w:val="28"/>
              </w:rPr>
            </w:pPr>
          </w:p>
        </w:tc>
      </w:tr>
      <w:tr w:rsidR="00C36507" w14:paraId="4FCF935B" w14:textId="77777777" w:rsidTr="00C56542">
        <w:tc>
          <w:tcPr>
            <w:tcW w:w="3681" w:type="dxa"/>
            <w:shd w:val="clear" w:color="auto" w:fill="D9D9D9" w:themeFill="background1" w:themeFillShade="D9"/>
          </w:tcPr>
          <w:p w14:paraId="39275D55" w14:textId="77777777" w:rsidR="00C36507" w:rsidRPr="00683C2D" w:rsidRDefault="00C36507" w:rsidP="00C56542">
            <w:pPr>
              <w:rPr>
                <w:rFonts w:ascii="Times New Roman" w:hAnsi="Times New Roman" w:cs="Times New Roman"/>
                <w:sz w:val="24"/>
                <w:szCs w:val="24"/>
              </w:rPr>
            </w:pPr>
          </w:p>
          <w:p w14:paraId="36344DB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0F97068F" w14:textId="77777777" w:rsidR="00C36507" w:rsidRDefault="00C36507" w:rsidP="00C56542">
            <w:pPr>
              <w:rPr>
                <w:rFonts w:ascii="Times New Roman" w:hAnsi="Times New Roman" w:cs="Times New Roman"/>
                <w:sz w:val="24"/>
                <w:szCs w:val="24"/>
              </w:rPr>
            </w:pPr>
          </w:p>
          <w:p w14:paraId="2FE34696"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various aspects to Compliance Management to examine any changes or alterations in the organisation that are required to be referenced in the organisations Policy and Procedure Manual. Adjustments may be made as deemed necessary and will be individually dependant.</w:t>
            </w:r>
          </w:p>
          <w:p w14:paraId="3D17A988" w14:textId="77777777" w:rsidR="00C36507" w:rsidRPr="00683C2D" w:rsidRDefault="00C36507" w:rsidP="00C56542">
            <w:pPr>
              <w:rPr>
                <w:rFonts w:ascii="Times New Roman" w:hAnsi="Times New Roman" w:cs="Times New Roman"/>
                <w:sz w:val="24"/>
                <w:szCs w:val="24"/>
              </w:rPr>
            </w:pPr>
          </w:p>
        </w:tc>
      </w:tr>
      <w:tr w:rsidR="00C36507" w14:paraId="7F5E9F7E" w14:textId="77777777" w:rsidTr="00C56542">
        <w:tc>
          <w:tcPr>
            <w:tcW w:w="3681" w:type="dxa"/>
            <w:shd w:val="clear" w:color="auto" w:fill="D9D9D9" w:themeFill="background1" w:themeFillShade="D9"/>
          </w:tcPr>
          <w:p w14:paraId="6954F8CD" w14:textId="77777777" w:rsidR="00C36507" w:rsidRDefault="00C36507" w:rsidP="00C56542">
            <w:pPr>
              <w:rPr>
                <w:rFonts w:ascii="Times New Roman" w:hAnsi="Times New Roman" w:cs="Times New Roman"/>
                <w:sz w:val="28"/>
                <w:szCs w:val="28"/>
              </w:rPr>
            </w:pPr>
          </w:p>
          <w:p w14:paraId="7BD9BC2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6B13B1F4" w14:textId="77777777" w:rsidR="00C36507" w:rsidRDefault="00C36507" w:rsidP="00C56542">
            <w:pPr>
              <w:rPr>
                <w:rFonts w:ascii="Times New Roman" w:hAnsi="Times New Roman" w:cs="Times New Roman"/>
                <w:sz w:val="28"/>
                <w:szCs w:val="28"/>
              </w:rPr>
            </w:pPr>
          </w:p>
        </w:tc>
        <w:tc>
          <w:tcPr>
            <w:tcW w:w="11707" w:type="dxa"/>
          </w:tcPr>
          <w:p w14:paraId="6D9EC7A9" w14:textId="77777777" w:rsidR="00C36507" w:rsidRDefault="00C36507" w:rsidP="00C56542">
            <w:pPr>
              <w:rPr>
                <w:rFonts w:ascii="Times New Roman" w:hAnsi="Times New Roman" w:cs="Times New Roman"/>
                <w:sz w:val="28"/>
                <w:szCs w:val="28"/>
              </w:rPr>
            </w:pPr>
          </w:p>
        </w:tc>
      </w:tr>
    </w:tbl>
    <w:p w14:paraId="6C19A3C6" w14:textId="77777777" w:rsidR="00C36507" w:rsidRDefault="00C36507" w:rsidP="00C36507">
      <w:pPr>
        <w:rPr>
          <w:rFonts w:ascii="Times New Roman" w:hAnsi="Times New Roman" w:cs="Times New Roman"/>
          <w:sz w:val="24"/>
          <w:szCs w:val="24"/>
        </w:rPr>
      </w:pPr>
    </w:p>
    <w:p w14:paraId="210B3A6D" w14:textId="1D601ECA" w:rsidR="00C36507" w:rsidRDefault="00C36507" w:rsidP="006133FA">
      <w:pPr>
        <w:rPr>
          <w:rFonts w:ascii="Times New Roman" w:hAnsi="Times New Roman" w:cs="Times New Roman"/>
          <w:sz w:val="24"/>
          <w:szCs w:val="24"/>
        </w:rPr>
      </w:pPr>
    </w:p>
    <w:p w14:paraId="43DE2818" w14:textId="63F23CB9"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4 – Employment Procedures </w:t>
      </w:r>
    </w:p>
    <w:tbl>
      <w:tblPr>
        <w:tblStyle w:val="TableGrid"/>
        <w:tblW w:w="0" w:type="auto"/>
        <w:tblLook w:val="04A0" w:firstRow="1" w:lastRow="0" w:firstColumn="1" w:lastColumn="0" w:noHBand="0" w:noVBand="1"/>
      </w:tblPr>
      <w:tblGrid>
        <w:gridCol w:w="3681"/>
        <w:gridCol w:w="11707"/>
      </w:tblGrid>
      <w:tr w:rsidR="00C36507" w14:paraId="6E7E8FB5" w14:textId="77777777" w:rsidTr="00C56542">
        <w:tc>
          <w:tcPr>
            <w:tcW w:w="15388" w:type="dxa"/>
            <w:gridSpan w:val="2"/>
            <w:shd w:val="clear" w:color="auto" w:fill="D9D9D9" w:themeFill="background1" w:themeFillShade="D9"/>
          </w:tcPr>
          <w:p w14:paraId="3CB4F144" w14:textId="1268BD8B"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4.1 – Employment System    </w:t>
            </w:r>
          </w:p>
          <w:p w14:paraId="0498A1A9" w14:textId="77777777" w:rsidR="00C36507" w:rsidRPr="00842A74" w:rsidRDefault="00C36507" w:rsidP="00C56542">
            <w:pPr>
              <w:rPr>
                <w:rFonts w:ascii="Times New Roman" w:hAnsi="Times New Roman" w:cs="Times New Roman"/>
                <w:sz w:val="10"/>
                <w:szCs w:val="10"/>
              </w:rPr>
            </w:pPr>
          </w:p>
        </w:tc>
      </w:tr>
      <w:tr w:rsidR="00C36507" w14:paraId="6EFCB16D" w14:textId="77777777" w:rsidTr="00C56542">
        <w:tc>
          <w:tcPr>
            <w:tcW w:w="3681" w:type="dxa"/>
            <w:shd w:val="clear" w:color="auto" w:fill="D9D9D9" w:themeFill="background1" w:themeFillShade="D9"/>
          </w:tcPr>
          <w:p w14:paraId="085BFF41" w14:textId="77777777" w:rsidR="00C36507" w:rsidRPr="00842A74" w:rsidRDefault="00C36507" w:rsidP="00C56542">
            <w:pPr>
              <w:rPr>
                <w:rFonts w:ascii="Times New Roman" w:hAnsi="Times New Roman" w:cs="Times New Roman"/>
                <w:sz w:val="44"/>
                <w:szCs w:val="44"/>
              </w:rPr>
            </w:pPr>
          </w:p>
          <w:p w14:paraId="4C5C14B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039286FF" w14:textId="77777777" w:rsidR="00C36507" w:rsidRDefault="00C36507" w:rsidP="00C56542">
            <w:pPr>
              <w:rPr>
                <w:rFonts w:ascii="Times New Roman" w:hAnsi="Times New Roman" w:cs="Times New Roman"/>
                <w:sz w:val="28"/>
                <w:szCs w:val="28"/>
              </w:rPr>
            </w:pPr>
          </w:p>
          <w:p w14:paraId="27519D0F" w14:textId="2CF5304C"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 through system when employing new personnel. This will include providing potential employees with a position description and allow them to begin the application and interview process should they meet the relevant criteria. Respectful advertising will be conducted whilst always attempting to maintain equal employment opportunity. Also refer to Quality Improvement Plan 11 as a further reference.</w:t>
            </w:r>
          </w:p>
          <w:p w14:paraId="010319AD" w14:textId="77777777" w:rsidR="00C36507" w:rsidRDefault="00C36507" w:rsidP="00C56542">
            <w:pPr>
              <w:rPr>
                <w:rFonts w:ascii="Times New Roman" w:hAnsi="Times New Roman" w:cs="Times New Roman"/>
                <w:sz w:val="28"/>
                <w:szCs w:val="28"/>
              </w:rPr>
            </w:pPr>
          </w:p>
        </w:tc>
      </w:tr>
      <w:tr w:rsidR="00C36507" w14:paraId="2DCA045A" w14:textId="77777777" w:rsidTr="00C56542">
        <w:tc>
          <w:tcPr>
            <w:tcW w:w="3681" w:type="dxa"/>
            <w:shd w:val="clear" w:color="auto" w:fill="D9D9D9" w:themeFill="background1" w:themeFillShade="D9"/>
          </w:tcPr>
          <w:p w14:paraId="6F2F898C" w14:textId="77777777" w:rsidR="00C36507" w:rsidRDefault="00C36507" w:rsidP="00C56542">
            <w:pPr>
              <w:rPr>
                <w:rFonts w:ascii="Times New Roman" w:hAnsi="Times New Roman" w:cs="Times New Roman"/>
                <w:sz w:val="28"/>
                <w:szCs w:val="28"/>
              </w:rPr>
            </w:pPr>
          </w:p>
          <w:p w14:paraId="0DBCBB4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1C68FFD7" w14:textId="77777777" w:rsidR="00C36507" w:rsidRDefault="00C36507" w:rsidP="00C56542">
            <w:pPr>
              <w:rPr>
                <w:rFonts w:ascii="Times New Roman" w:hAnsi="Times New Roman" w:cs="Times New Roman"/>
                <w:sz w:val="24"/>
                <w:szCs w:val="24"/>
              </w:rPr>
            </w:pPr>
          </w:p>
          <w:p w14:paraId="032B904F" w14:textId="51FA593B"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394BD8D4" w14:textId="77777777" w:rsidR="00C36507" w:rsidRPr="00683C2D" w:rsidRDefault="00C36507" w:rsidP="00C56542">
            <w:pPr>
              <w:rPr>
                <w:rFonts w:ascii="Times New Roman" w:hAnsi="Times New Roman" w:cs="Times New Roman"/>
                <w:sz w:val="24"/>
                <w:szCs w:val="24"/>
              </w:rPr>
            </w:pPr>
          </w:p>
        </w:tc>
      </w:tr>
      <w:tr w:rsidR="00C36507" w14:paraId="4C8509C2" w14:textId="77777777" w:rsidTr="00C56542">
        <w:tc>
          <w:tcPr>
            <w:tcW w:w="3681" w:type="dxa"/>
            <w:shd w:val="clear" w:color="auto" w:fill="D9D9D9" w:themeFill="background1" w:themeFillShade="D9"/>
          </w:tcPr>
          <w:p w14:paraId="3A15B82D" w14:textId="77777777" w:rsidR="00C36507" w:rsidRDefault="00C36507" w:rsidP="00C56542">
            <w:pPr>
              <w:rPr>
                <w:rFonts w:ascii="Times New Roman" w:hAnsi="Times New Roman" w:cs="Times New Roman"/>
                <w:sz w:val="28"/>
                <w:szCs w:val="28"/>
              </w:rPr>
            </w:pPr>
          </w:p>
          <w:p w14:paraId="6E477B2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474B603A" w14:textId="77777777" w:rsidR="00C36507" w:rsidRDefault="00C36507" w:rsidP="00C56542">
            <w:pPr>
              <w:rPr>
                <w:rFonts w:ascii="Times New Roman" w:hAnsi="Times New Roman" w:cs="Times New Roman"/>
                <w:sz w:val="28"/>
                <w:szCs w:val="28"/>
              </w:rPr>
            </w:pPr>
          </w:p>
        </w:tc>
        <w:tc>
          <w:tcPr>
            <w:tcW w:w="11707" w:type="dxa"/>
          </w:tcPr>
          <w:p w14:paraId="31B77699" w14:textId="77777777" w:rsidR="00C36507" w:rsidRPr="00316F3D" w:rsidRDefault="00C36507" w:rsidP="00C56542">
            <w:pPr>
              <w:rPr>
                <w:rFonts w:ascii="Times New Roman" w:hAnsi="Times New Roman" w:cs="Times New Roman"/>
                <w:sz w:val="32"/>
                <w:szCs w:val="32"/>
              </w:rPr>
            </w:pPr>
          </w:p>
          <w:p w14:paraId="664DAA24"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0B073987" w14:textId="77777777" w:rsidTr="00C56542">
        <w:tc>
          <w:tcPr>
            <w:tcW w:w="3681" w:type="dxa"/>
            <w:shd w:val="clear" w:color="auto" w:fill="D9D9D9" w:themeFill="background1" w:themeFillShade="D9"/>
          </w:tcPr>
          <w:p w14:paraId="26D439C9" w14:textId="77777777" w:rsidR="00C36507" w:rsidRDefault="00C36507" w:rsidP="00C56542">
            <w:pPr>
              <w:rPr>
                <w:rFonts w:ascii="Times New Roman" w:hAnsi="Times New Roman" w:cs="Times New Roman"/>
                <w:sz w:val="28"/>
                <w:szCs w:val="28"/>
              </w:rPr>
            </w:pPr>
          </w:p>
          <w:p w14:paraId="36B9937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085BD01F" w14:textId="77777777" w:rsidR="00C36507" w:rsidRDefault="00C36507" w:rsidP="00C56542">
            <w:pPr>
              <w:rPr>
                <w:rFonts w:ascii="Times New Roman" w:hAnsi="Times New Roman" w:cs="Times New Roman"/>
                <w:sz w:val="28"/>
                <w:szCs w:val="28"/>
              </w:rPr>
            </w:pPr>
          </w:p>
        </w:tc>
        <w:tc>
          <w:tcPr>
            <w:tcW w:w="11707" w:type="dxa"/>
          </w:tcPr>
          <w:p w14:paraId="454BE118" w14:textId="77777777" w:rsidR="00C36507" w:rsidRDefault="00C36507" w:rsidP="00C56542">
            <w:pPr>
              <w:rPr>
                <w:rFonts w:ascii="Times New Roman" w:hAnsi="Times New Roman" w:cs="Times New Roman"/>
                <w:sz w:val="28"/>
                <w:szCs w:val="28"/>
              </w:rPr>
            </w:pPr>
          </w:p>
        </w:tc>
      </w:tr>
      <w:tr w:rsidR="00C36507" w14:paraId="313DB1C1" w14:textId="77777777" w:rsidTr="00C56542">
        <w:tc>
          <w:tcPr>
            <w:tcW w:w="3681" w:type="dxa"/>
            <w:shd w:val="clear" w:color="auto" w:fill="D9D9D9" w:themeFill="background1" w:themeFillShade="D9"/>
          </w:tcPr>
          <w:p w14:paraId="2F36A16C" w14:textId="77777777" w:rsidR="00C36507" w:rsidRPr="00683C2D" w:rsidRDefault="00C36507" w:rsidP="00C56542">
            <w:pPr>
              <w:rPr>
                <w:rFonts w:ascii="Times New Roman" w:hAnsi="Times New Roman" w:cs="Times New Roman"/>
                <w:sz w:val="24"/>
                <w:szCs w:val="24"/>
              </w:rPr>
            </w:pPr>
          </w:p>
          <w:p w14:paraId="5DDB7A9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47FB8C5C" w14:textId="77777777" w:rsidR="00C36507" w:rsidRDefault="00C36507" w:rsidP="00C56542">
            <w:pPr>
              <w:rPr>
                <w:rFonts w:ascii="Times New Roman" w:hAnsi="Times New Roman" w:cs="Times New Roman"/>
                <w:sz w:val="24"/>
                <w:szCs w:val="24"/>
              </w:rPr>
            </w:pPr>
          </w:p>
          <w:p w14:paraId="18448F86"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Employment System to examine any changes or alterations in the organisation including reflecting new or updated Policies and Procedures depicted in the organisations manual. Adjustments may be made as deemed necessary.</w:t>
            </w:r>
          </w:p>
          <w:p w14:paraId="1942C2F3" w14:textId="77777777" w:rsidR="00C36507" w:rsidRPr="00683C2D" w:rsidRDefault="00C36507" w:rsidP="00C56542">
            <w:pPr>
              <w:rPr>
                <w:rFonts w:ascii="Times New Roman" w:hAnsi="Times New Roman" w:cs="Times New Roman"/>
                <w:sz w:val="24"/>
                <w:szCs w:val="24"/>
              </w:rPr>
            </w:pPr>
          </w:p>
        </w:tc>
      </w:tr>
      <w:tr w:rsidR="00C36507" w14:paraId="6CCF8994" w14:textId="77777777" w:rsidTr="00C56542">
        <w:tc>
          <w:tcPr>
            <w:tcW w:w="3681" w:type="dxa"/>
            <w:shd w:val="clear" w:color="auto" w:fill="D9D9D9" w:themeFill="background1" w:themeFillShade="D9"/>
          </w:tcPr>
          <w:p w14:paraId="26D90BE9" w14:textId="77777777" w:rsidR="00C36507" w:rsidRDefault="00C36507" w:rsidP="00C56542">
            <w:pPr>
              <w:rPr>
                <w:rFonts w:ascii="Times New Roman" w:hAnsi="Times New Roman" w:cs="Times New Roman"/>
                <w:sz w:val="28"/>
                <w:szCs w:val="28"/>
              </w:rPr>
            </w:pPr>
          </w:p>
          <w:p w14:paraId="6FAAB87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0373B0BC" w14:textId="77777777" w:rsidR="00C36507" w:rsidRDefault="00C36507" w:rsidP="00C56542">
            <w:pPr>
              <w:rPr>
                <w:rFonts w:ascii="Times New Roman" w:hAnsi="Times New Roman" w:cs="Times New Roman"/>
                <w:sz w:val="28"/>
                <w:szCs w:val="28"/>
              </w:rPr>
            </w:pPr>
          </w:p>
        </w:tc>
        <w:tc>
          <w:tcPr>
            <w:tcW w:w="11707" w:type="dxa"/>
          </w:tcPr>
          <w:p w14:paraId="084FC762" w14:textId="77777777" w:rsidR="00C36507" w:rsidRDefault="00C36507" w:rsidP="00C56542">
            <w:pPr>
              <w:rPr>
                <w:rFonts w:ascii="Times New Roman" w:hAnsi="Times New Roman" w:cs="Times New Roman"/>
                <w:sz w:val="28"/>
                <w:szCs w:val="28"/>
              </w:rPr>
            </w:pPr>
          </w:p>
          <w:p w14:paraId="77A0BF15" w14:textId="77777777" w:rsidR="00C36507" w:rsidRDefault="00C36507" w:rsidP="00C56542">
            <w:pPr>
              <w:rPr>
                <w:rFonts w:ascii="Times New Roman" w:hAnsi="Times New Roman" w:cs="Times New Roman"/>
                <w:sz w:val="28"/>
                <w:szCs w:val="28"/>
              </w:rPr>
            </w:pPr>
            <w:r w:rsidRPr="00E56258">
              <w:rPr>
                <w:rFonts w:ascii="Times New Roman" w:hAnsi="Times New Roman" w:cs="Times New Roman"/>
                <w:sz w:val="24"/>
                <w:szCs w:val="24"/>
              </w:rPr>
              <w:t>Ongoing.</w:t>
            </w:r>
          </w:p>
        </w:tc>
      </w:tr>
    </w:tbl>
    <w:p w14:paraId="70DDE3D4" w14:textId="77777777" w:rsidR="00C36507" w:rsidRDefault="00C36507" w:rsidP="00C36507">
      <w:pPr>
        <w:rPr>
          <w:rFonts w:ascii="Times New Roman" w:hAnsi="Times New Roman" w:cs="Times New Roman"/>
          <w:sz w:val="24"/>
          <w:szCs w:val="24"/>
        </w:rPr>
      </w:pPr>
    </w:p>
    <w:p w14:paraId="0B89E335" w14:textId="19DFFF73" w:rsidR="00C36507" w:rsidRDefault="00C36507" w:rsidP="00C36507">
      <w:pPr>
        <w:tabs>
          <w:tab w:val="left" w:pos="6933"/>
        </w:tabs>
        <w:rPr>
          <w:rFonts w:ascii="Times New Roman" w:hAnsi="Times New Roman" w:cs="Times New Roman"/>
          <w:sz w:val="24"/>
          <w:szCs w:val="24"/>
        </w:rPr>
      </w:pPr>
      <w:r>
        <w:rPr>
          <w:rFonts w:ascii="Times New Roman" w:hAnsi="Times New Roman" w:cs="Times New Roman"/>
          <w:sz w:val="24"/>
          <w:szCs w:val="24"/>
        </w:rPr>
        <w:tab/>
      </w:r>
    </w:p>
    <w:p w14:paraId="591C6791" w14:textId="18540015"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5 – Human Resources    </w:t>
      </w:r>
    </w:p>
    <w:tbl>
      <w:tblPr>
        <w:tblStyle w:val="TableGrid"/>
        <w:tblW w:w="0" w:type="auto"/>
        <w:tblLook w:val="04A0" w:firstRow="1" w:lastRow="0" w:firstColumn="1" w:lastColumn="0" w:noHBand="0" w:noVBand="1"/>
      </w:tblPr>
      <w:tblGrid>
        <w:gridCol w:w="3681"/>
        <w:gridCol w:w="11707"/>
      </w:tblGrid>
      <w:tr w:rsidR="00C36507" w14:paraId="415E1E51" w14:textId="77777777" w:rsidTr="00C56542">
        <w:tc>
          <w:tcPr>
            <w:tcW w:w="15388" w:type="dxa"/>
            <w:gridSpan w:val="2"/>
            <w:shd w:val="clear" w:color="auto" w:fill="D9D9D9" w:themeFill="background1" w:themeFillShade="D9"/>
          </w:tcPr>
          <w:p w14:paraId="31BE09EE" w14:textId="5E45EE8F"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5.1 – Human Resource Implementation </w:t>
            </w:r>
          </w:p>
          <w:p w14:paraId="628FCAA6" w14:textId="77777777" w:rsidR="00C36507" w:rsidRPr="00842A74" w:rsidRDefault="00C36507" w:rsidP="00C56542">
            <w:pPr>
              <w:rPr>
                <w:rFonts w:ascii="Times New Roman" w:hAnsi="Times New Roman" w:cs="Times New Roman"/>
                <w:sz w:val="10"/>
                <w:szCs w:val="10"/>
              </w:rPr>
            </w:pPr>
          </w:p>
        </w:tc>
      </w:tr>
      <w:tr w:rsidR="00C36507" w14:paraId="11749C57" w14:textId="77777777" w:rsidTr="00C56542">
        <w:tc>
          <w:tcPr>
            <w:tcW w:w="3681" w:type="dxa"/>
            <w:shd w:val="clear" w:color="auto" w:fill="D9D9D9" w:themeFill="background1" w:themeFillShade="D9"/>
          </w:tcPr>
          <w:p w14:paraId="52BDE55D" w14:textId="77777777" w:rsidR="00C36507" w:rsidRPr="00842A74" w:rsidRDefault="00C36507" w:rsidP="00C56542">
            <w:pPr>
              <w:rPr>
                <w:rFonts w:ascii="Times New Roman" w:hAnsi="Times New Roman" w:cs="Times New Roman"/>
                <w:sz w:val="44"/>
                <w:szCs w:val="44"/>
              </w:rPr>
            </w:pPr>
          </w:p>
          <w:p w14:paraId="5A14F5C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7124C633" w14:textId="77777777" w:rsidR="00C36507" w:rsidRDefault="00C36507" w:rsidP="00C56542">
            <w:pPr>
              <w:rPr>
                <w:rFonts w:ascii="Times New Roman" w:hAnsi="Times New Roman" w:cs="Times New Roman"/>
                <w:sz w:val="28"/>
                <w:szCs w:val="28"/>
              </w:rPr>
            </w:pPr>
          </w:p>
          <w:p w14:paraId="2AD4919B" w14:textId="27DC80C7"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ensuring the Human Resource protocols are continuously upheld and implemented throughout operation. This will include ensuring workers who are recruited have the appropriate qualifications, experience, and certificates. It aims to delegate specific roles and ensures the organisation is taking all responsible measures to ensure the care and service provided to participants is of the highest quality. </w:t>
            </w:r>
          </w:p>
          <w:p w14:paraId="37E2C38C" w14:textId="77777777" w:rsidR="00C36507" w:rsidRDefault="00C36507" w:rsidP="00C56542">
            <w:pPr>
              <w:rPr>
                <w:rFonts w:ascii="Times New Roman" w:hAnsi="Times New Roman" w:cs="Times New Roman"/>
                <w:sz w:val="28"/>
                <w:szCs w:val="28"/>
              </w:rPr>
            </w:pPr>
          </w:p>
        </w:tc>
      </w:tr>
      <w:tr w:rsidR="00C36507" w14:paraId="6260C6F4" w14:textId="77777777" w:rsidTr="00C56542">
        <w:tc>
          <w:tcPr>
            <w:tcW w:w="3681" w:type="dxa"/>
            <w:shd w:val="clear" w:color="auto" w:fill="D9D9D9" w:themeFill="background1" w:themeFillShade="D9"/>
          </w:tcPr>
          <w:p w14:paraId="419E7E36" w14:textId="77777777" w:rsidR="00C36507" w:rsidRDefault="00C36507" w:rsidP="00C56542">
            <w:pPr>
              <w:rPr>
                <w:rFonts w:ascii="Times New Roman" w:hAnsi="Times New Roman" w:cs="Times New Roman"/>
                <w:sz w:val="28"/>
                <w:szCs w:val="28"/>
              </w:rPr>
            </w:pPr>
          </w:p>
          <w:p w14:paraId="785CB7D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18053488" w14:textId="77777777" w:rsidR="00C36507" w:rsidRDefault="00C36507" w:rsidP="00C56542">
            <w:pPr>
              <w:rPr>
                <w:rFonts w:ascii="Times New Roman" w:hAnsi="Times New Roman" w:cs="Times New Roman"/>
                <w:sz w:val="24"/>
                <w:szCs w:val="24"/>
              </w:rPr>
            </w:pPr>
          </w:p>
          <w:p w14:paraId="1ABD0A45" w14:textId="42FC37AC"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13FA9C5" w14:textId="77777777" w:rsidR="00C36507" w:rsidRPr="00683C2D" w:rsidRDefault="00C36507" w:rsidP="00C56542">
            <w:pPr>
              <w:rPr>
                <w:rFonts w:ascii="Times New Roman" w:hAnsi="Times New Roman" w:cs="Times New Roman"/>
                <w:sz w:val="24"/>
                <w:szCs w:val="24"/>
              </w:rPr>
            </w:pPr>
          </w:p>
        </w:tc>
      </w:tr>
      <w:tr w:rsidR="00C36507" w14:paraId="29A43BA8" w14:textId="77777777" w:rsidTr="00C56542">
        <w:tc>
          <w:tcPr>
            <w:tcW w:w="3681" w:type="dxa"/>
            <w:shd w:val="clear" w:color="auto" w:fill="D9D9D9" w:themeFill="background1" w:themeFillShade="D9"/>
          </w:tcPr>
          <w:p w14:paraId="35BD570F" w14:textId="77777777" w:rsidR="00C36507" w:rsidRDefault="00C36507" w:rsidP="00C56542">
            <w:pPr>
              <w:rPr>
                <w:rFonts w:ascii="Times New Roman" w:hAnsi="Times New Roman" w:cs="Times New Roman"/>
                <w:sz w:val="28"/>
                <w:szCs w:val="28"/>
              </w:rPr>
            </w:pPr>
          </w:p>
          <w:p w14:paraId="3BC19AD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0D5CF887" w14:textId="77777777" w:rsidR="00C36507" w:rsidRDefault="00C36507" w:rsidP="00C56542">
            <w:pPr>
              <w:rPr>
                <w:rFonts w:ascii="Times New Roman" w:hAnsi="Times New Roman" w:cs="Times New Roman"/>
                <w:sz w:val="28"/>
                <w:szCs w:val="28"/>
              </w:rPr>
            </w:pPr>
          </w:p>
        </w:tc>
        <w:tc>
          <w:tcPr>
            <w:tcW w:w="11707" w:type="dxa"/>
          </w:tcPr>
          <w:p w14:paraId="42B71A26" w14:textId="77777777" w:rsidR="00C36507" w:rsidRPr="00316F3D" w:rsidRDefault="00C36507" w:rsidP="00C56542">
            <w:pPr>
              <w:rPr>
                <w:rFonts w:ascii="Times New Roman" w:hAnsi="Times New Roman" w:cs="Times New Roman"/>
                <w:sz w:val="32"/>
                <w:szCs w:val="32"/>
              </w:rPr>
            </w:pPr>
          </w:p>
          <w:p w14:paraId="05730C1C"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Before, during and after the approval date</w:t>
            </w:r>
            <w:r w:rsidRPr="00683C2D">
              <w:rPr>
                <w:rFonts w:ascii="Times New Roman" w:hAnsi="Times New Roman" w:cs="Times New Roman"/>
                <w:sz w:val="24"/>
                <w:szCs w:val="24"/>
              </w:rPr>
              <w:t xml:space="preserve"> [insert approval date]</w:t>
            </w:r>
            <w:r>
              <w:rPr>
                <w:rFonts w:ascii="Times New Roman" w:hAnsi="Times New Roman" w:cs="Times New Roman"/>
                <w:sz w:val="24"/>
                <w:szCs w:val="24"/>
              </w:rPr>
              <w:t>.</w:t>
            </w:r>
          </w:p>
        </w:tc>
      </w:tr>
      <w:tr w:rsidR="00C36507" w14:paraId="2F81BB2C" w14:textId="77777777" w:rsidTr="00C56542">
        <w:tc>
          <w:tcPr>
            <w:tcW w:w="3681" w:type="dxa"/>
            <w:shd w:val="clear" w:color="auto" w:fill="D9D9D9" w:themeFill="background1" w:themeFillShade="D9"/>
          </w:tcPr>
          <w:p w14:paraId="1C915953" w14:textId="77777777" w:rsidR="00C36507" w:rsidRDefault="00C36507" w:rsidP="00C56542">
            <w:pPr>
              <w:rPr>
                <w:rFonts w:ascii="Times New Roman" w:hAnsi="Times New Roman" w:cs="Times New Roman"/>
                <w:sz w:val="28"/>
                <w:szCs w:val="28"/>
              </w:rPr>
            </w:pPr>
          </w:p>
          <w:p w14:paraId="0F1C8EF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5A5239F" w14:textId="77777777" w:rsidR="00C36507" w:rsidRDefault="00C36507" w:rsidP="00C56542">
            <w:pPr>
              <w:rPr>
                <w:rFonts w:ascii="Times New Roman" w:hAnsi="Times New Roman" w:cs="Times New Roman"/>
                <w:sz w:val="28"/>
                <w:szCs w:val="28"/>
              </w:rPr>
            </w:pPr>
          </w:p>
        </w:tc>
        <w:tc>
          <w:tcPr>
            <w:tcW w:w="11707" w:type="dxa"/>
          </w:tcPr>
          <w:p w14:paraId="3B5463B4" w14:textId="77777777" w:rsidR="00C36507" w:rsidRDefault="00C36507" w:rsidP="00C56542">
            <w:pPr>
              <w:rPr>
                <w:rFonts w:ascii="Times New Roman" w:hAnsi="Times New Roman" w:cs="Times New Roman"/>
                <w:sz w:val="28"/>
                <w:szCs w:val="28"/>
              </w:rPr>
            </w:pPr>
          </w:p>
        </w:tc>
      </w:tr>
      <w:tr w:rsidR="00C36507" w14:paraId="352BD8F6" w14:textId="77777777" w:rsidTr="00C56542">
        <w:tc>
          <w:tcPr>
            <w:tcW w:w="3681" w:type="dxa"/>
            <w:shd w:val="clear" w:color="auto" w:fill="D9D9D9" w:themeFill="background1" w:themeFillShade="D9"/>
          </w:tcPr>
          <w:p w14:paraId="1EF6451A" w14:textId="77777777" w:rsidR="00C36507" w:rsidRPr="00683C2D" w:rsidRDefault="00C36507" w:rsidP="00C56542">
            <w:pPr>
              <w:rPr>
                <w:rFonts w:ascii="Times New Roman" w:hAnsi="Times New Roman" w:cs="Times New Roman"/>
                <w:sz w:val="24"/>
                <w:szCs w:val="24"/>
              </w:rPr>
            </w:pPr>
          </w:p>
          <w:p w14:paraId="68C5C02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056A4E00" w14:textId="77777777" w:rsidR="00C36507" w:rsidRDefault="00C36507" w:rsidP="00C56542">
            <w:pPr>
              <w:rPr>
                <w:rFonts w:ascii="Times New Roman" w:hAnsi="Times New Roman" w:cs="Times New Roman"/>
                <w:sz w:val="24"/>
                <w:szCs w:val="24"/>
              </w:rPr>
            </w:pPr>
          </w:p>
          <w:p w14:paraId="5A3F0CB2"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Human Resource practices to examine any changes or alterations in the organisation including reflecting new or updated Policies and Procedures depicted in the organisations manual. Adjustments may be made as deemed necessary or where updates are required.</w:t>
            </w:r>
          </w:p>
          <w:p w14:paraId="3FD6F96E" w14:textId="77777777" w:rsidR="00C36507" w:rsidRPr="00683C2D" w:rsidRDefault="00C36507" w:rsidP="00C56542">
            <w:pPr>
              <w:rPr>
                <w:rFonts w:ascii="Times New Roman" w:hAnsi="Times New Roman" w:cs="Times New Roman"/>
                <w:sz w:val="24"/>
                <w:szCs w:val="24"/>
              </w:rPr>
            </w:pPr>
          </w:p>
        </w:tc>
      </w:tr>
      <w:tr w:rsidR="00C36507" w14:paraId="0F4BE3DE" w14:textId="77777777" w:rsidTr="00C56542">
        <w:tc>
          <w:tcPr>
            <w:tcW w:w="3681" w:type="dxa"/>
            <w:shd w:val="clear" w:color="auto" w:fill="D9D9D9" w:themeFill="background1" w:themeFillShade="D9"/>
          </w:tcPr>
          <w:p w14:paraId="6E2F33B3" w14:textId="77777777" w:rsidR="00C36507" w:rsidRDefault="00C36507" w:rsidP="00C56542">
            <w:pPr>
              <w:rPr>
                <w:rFonts w:ascii="Times New Roman" w:hAnsi="Times New Roman" w:cs="Times New Roman"/>
                <w:sz w:val="28"/>
                <w:szCs w:val="28"/>
              </w:rPr>
            </w:pPr>
          </w:p>
          <w:p w14:paraId="23DF4E2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48C69014" w14:textId="77777777" w:rsidR="00C36507" w:rsidRDefault="00C36507" w:rsidP="00C56542">
            <w:pPr>
              <w:rPr>
                <w:rFonts w:ascii="Times New Roman" w:hAnsi="Times New Roman" w:cs="Times New Roman"/>
                <w:sz w:val="28"/>
                <w:szCs w:val="28"/>
              </w:rPr>
            </w:pPr>
          </w:p>
        </w:tc>
        <w:tc>
          <w:tcPr>
            <w:tcW w:w="11707" w:type="dxa"/>
          </w:tcPr>
          <w:p w14:paraId="04921B8C" w14:textId="77777777" w:rsidR="00C36507" w:rsidRDefault="00C36507" w:rsidP="00C56542">
            <w:pPr>
              <w:rPr>
                <w:rFonts w:ascii="Times New Roman" w:hAnsi="Times New Roman" w:cs="Times New Roman"/>
                <w:sz w:val="28"/>
                <w:szCs w:val="28"/>
              </w:rPr>
            </w:pPr>
          </w:p>
          <w:p w14:paraId="743779E3"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6D716C6D" w14:textId="77777777" w:rsidR="00C36507" w:rsidRDefault="00C36507" w:rsidP="00C36507">
      <w:pPr>
        <w:rPr>
          <w:rFonts w:ascii="Times New Roman" w:hAnsi="Times New Roman" w:cs="Times New Roman"/>
          <w:sz w:val="24"/>
          <w:szCs w:val="24"/>
        </w:rPr>
      </w:pPr>
    </w:p>
    <w:p w14:paraId="335974F4"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7F947251" w14:textId="77777777" w:rsidTr="00C56542">
        <w:tc>
          <w:tcPr>
            <w:tcW w:w="15388" w:type="dxa"/>
            <w:gridSpan w:val="2"/>
            <w:shd w:val="clear" w:color="auto" w:fill="D9D9D9" w:themeFill="background1" w:themeFillShade="D9"/>
          </w:tcPr>
          <w:p w14:paraId="09E88917" w14:textId="34C683DD"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5.2 – Human Resource Policy and Procedure </w:t>
            </w:r>
          </w:p>
          <w:p w14:paraId="38DFDFAB" w14:textId="77777777" w:rsidR="00C36507" w:rsidRPr="00842A74" w:rsidRDefault="00C36507" w:rsidP="00C56542">
            <w:pPr>
              <w:rPr>
                <w:rFonts w:ascii="Times New Roman" w:hAnsi="Times New Roman" w:cs="Times New Roman"/>
                <w:sz w:val="10"/>
                <w:szCs w:val="10"/>
              </w:rPr>
            </w:pPr>
          </w:p>
        </w:tc>
      </w:tr>
      <w:tr w:rsidR="00C36507" w14:paraId="7A9A61B9" w14:textId="77777777" w:rsidTr="00C56542">
        <w:tc>
          <w:tcPr>
            <w:tcW w:w="3681" w:type="dxa"/>
            <w:shd w:val="clear" w:color="auto" w:fill="D9D9D9" w:themeFill="background1" w:themeFillShade="D9"/>
          </w:tcPr>
          <w:p w14:paraId="7CF28D66" w14:textId="77777777" w:rsidR="00C36507" w:rsidRPr="00842A74" w:rsidRDefault="00C36507" w:rsidP="00C56542">
            <w:pPr>
              <w:rPr>
                <w:rFonts w:ascii="Times New Roman" w:hAnsi="Times New Roman" w:cs="Times New Roman"/>
                <w:sz w:val="44"/>
                <w:szCs w:val="44"/>
              </w:rPr>
            </w:pPr>
          </w:p>
          <w:p w14:paraId="00278B8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08215FB1" w14:textId="77777777" w:rsidR="00C36507" w:rsidRDefault="00C36507" w:rsidP="00C56542">
            <w:pPr>
              <w:rPr>
                <w:rFonts w:ascii="Times New Roman" w:hAnsi="Times New Roman" w:cs="Times New Roman"/>
                <w:sz w:val="28"/>
                <w:szCs w:val="28"/>
              </w:rPr>
            </w:pPr>
          </w:p>
          <w:p w14:paraId="0360B703" w14:textId="627C2B66"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lastRenderedPageBreak/>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upholding, </w:t>
            </w:r>
            <w:r w:rsidR="00863F57">
              <w:rPr>
                <w:rFonts w:ascii="Times New Roman" w:hAnsi="Times New Roman" w:cs="Times New Roman"/>
                <w:sz w:val="24"/>
                <w:szCs w:val="24"/>
              </w:rPr>
              <w:t>implementing,</w:t>
            </w:r>
            <w:r>
              <w:rPr>
                <w:rFonts w:ascii="Times New Roman" w:hAnsi="Times New Roman" w:cs="Times New Roman"/>
                <w:sz w:val="24"/>
                <w:szCs w:val="24"/>
              </w:rPr>
              <w:t xml:space="preserve"> and reviewing the Human Resource Policy and Procedure. The compliance of Human Resources must be continuously upheld. The maintenance of the Human Resource Policy and Procedure ranges from employment management, training regimes etc.</w:t>
            </w:r>
          </w:p>
          <w:p w14:paraId="3059A84D" w14:textId="77777777" w:rsidR="00C36507" w:rsidRDefault="00C36507" w:rsidP="00C56542">
            <w:pPr>
              <w:rPr>
                <w:rFonts w:ascii="Times New Roman" w:hAnsi="Times New Roman" w:cs="Times New Roman"/>
                <w:sz w:val="28"/>
                <w:szCs w:val="28"/>
              </w:rPr>
            </w:pPr>
          </w:p>
        </w:tc>
      </w:tr>
      <w:tr w:rsidR="00C36507" w14:paraId="1C1579DE" w14:textId="77777777" w:rsidTr="00C56542">
        <w:tc>
          <w:tcPr>
            <w:tcW w:w="3681" w:type="dxa"/>
            <w:shd w:val="clear" w:color="auto" w:fill="D9D9D9" w:themeFill="background1" w:themeFillShade="D9"/>
          </w:tcPr>
          <w:p w14:paraId="0FA3E1A8" w14:textId="77777777" w:rsidR="00C36507" w:rsidRDefault="00C36507" w:rsidP="00C56542">
            <w:pPr>
              <w:rPr>
                <w:rFonts w:ascii="Times New Roman" w:hAnsi="Times New Roman" w:cs="Times New Roman"/>
                <w:sz w:val="28"/>
                <w:szCs w:val="28"/>
              </w:rPr>
            </w:pPr>
          </w:p>
          <w:p w14:paraId="1D14AFC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3DA8B658" w14:textId="77777777" w:rsidR="00C36507" w:rsidRDefault="00C36507" w:rsidP="00C56542">
            <w:pPr>
              <w:rPr>
                <w:rFonts w:ascii="Times New Roman" w:hAnsi="Times New Roman" w:cs="Times New Roman"/>
                <w:sz w:val="24"/>
                <w:szCs w:val="24"/>
              </w:rPr>
            </w:pPr>
          </w:p>
          <w:p w14:paraId="0C681F45" w14:textId="0681337D"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1184509E" w14:textId="77777777" w:rsidR="00C36507" w:rsidRPr="00683C2D" w:rsidRDefault="00C36507" w:rsidP="00C56542">
            <w:pPr>
              <w:rPr>
                <w:rFonts w:ascii="Times New Roman" w:hAnsi="Times New Roman" w:cs="Times New Roman"/>
                <w:sz w:val="24"/>
                <w:szCs w:val="24"/>
              </w:rPr>
            </w:pPr>
          </w:p>
        </w:tc>
      </w:tr>
      <w:tr w:rsidR="00C36507" w14:paraId="1D4DDAC0" w14:textId="77777777" w:rsidTr="00C56542">
        <w:tc>
          <w:tcPr>
            <w:tcW w:w="3681" w:type="dxa"/>
            <w:shd w:val="clear" w:color="auto" w:fill="D9D9D9" w:themeFill="background1" w:themeFillShade="D9"/>
          </w:tcPr>
          <w:p w14:paraId="7EF10386" w14:textId="77777777" w:rsidR="00C36507" w:rsidRDefault="00C36507" w:rsidP="00C56542">
            <w:pPr>
              <w:rPr>
                <w:rFonts w:ascii="Times New Roman" w:hAnsi="Times New Roman" w:cs="Times New Roman"/>
                <w:sz w:val="28"/>
                <w:szCs w:val="28"/>
              </w:rPr>
            </w:pPr>
          </w:p>
          <w:p w14:paraId="7F212FA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372D0862" w14:textId="77777777" w:rsidR="00C36507" w:rsidRDefault="00C36507" w:rsidP="00C56542">
            <w:pPr>
              <w:rPr>
                <w:rFonts w:ascii="Times New Roman" w:hAnsi="Times New Roman" w:cs="Times New Roman"/>
                <w:sz w:val="28"/>
                <w:szCs w:val="28"/>
              </w:rPr>
            </w:pPr>
          </w:p>
        </w:tc>
        <w:tc>
          <w:tcPr>
            <w:tcW w:w="11707" w:type="dxa"/>
          </w:tcPr>
          <w:p w14:paraId="55A769CC" w14:textId="77777777" w:rsidR="00C36507" w:rsidRPr="00316F3D" w:rsidRDefault="00C36507" w:rsidP="00C56542">
            <w:pPr>
              <w:rPr>
                <w:rFonts w:ascii="Times New Roman" w:hAnsi="Times New Roman" w:cs="Times New Roman"/>
                <w:sz w:val="32"/>
                <w:szCs w:val="32"/>
              </w:rPr>
            </w:pPr>
          </w:p>
          <w:p w14:paraId="12929AEB"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6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5EF7484" w14:textId="77777777" w:rsidTr="00C56542">
        <w:tc>
          <w:tcPr>
            <w:tcW w:w="3681" w:type="dxa"/>
            <w:shd w:val="clear" w:color="auto" w:fill="D9D9D9" w:themeFill="background1" w:themeFillShade="D9"/>
          </w:tcPr>
          <w:p w14:paraId="4ECDC620" w14:textId="77777777" w:rsidR="00C36507" w:rsidRDefault="00C36507" w:rsidP="00C56542">
            <w:pPr>
              <w:rPr>
                <w:rFonts w:ascii="Times New Roman" w:hAnsi="Times New Roman" w:cs="Times New Roman"/>
                <w:sz w:val="28"/>
                <w:szCs w:val="28"/>
              </w:rPr>
            </w:pPr>
          </w:p>
          <w:p w14:paraId="4736935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13BE4E2A" w14:textId="77777777" w:rsidR="00C36507" w:rsidRDefault="00C36507" w:rsidP="00C56542">
            <w:pPr>
              <w:rPr>
                <w:rFonts w:ascii="Times New Roman" w:hAnsi="Times New Roman" w:cs="Times New Roman"/>
                <w:sz w:val="28"/>
                <w:szCs w:val="28"/>
              </w:rPr>
            </w:pPr>
          </w:p>
        </w:tc>
        <w:tc>
          <w:tcPr>
            <w:tcW w:w="11707" w:type="dxa"/>
          </w:tcPr>
          <w:p w14:paraId="06C95C88" w14:textId="77777777" w:rsidR="00C36507" w:rsidRDefault="00C36507" w:rsidP="00C56542">
            <w:pPr>
              <w:rPr>
                <w:rFonts w:ascii="Times New Roman" w:hAnsi="Times New Roman" w:cs="Times New Roman"/>
                <w:sz w:val="28"/>
                <w:szCs w:val="28"/>
              </w:rPr>
            </w:pPr>
          </w:p>
        </w:tc>
      </w:tr>
      <w:tr w:rsidR="00C36507" w14:paraId="0BE58C68" w14:textId="77777777" w:rsidTr="00C56542">
        <w:tc>
          <w:tcPr>
            <w:tcW w:w="3681" w:type="dxa"/>
            <w:shd w:val="clear" w:color="auto" w:fill="D9D9D9" w:themeFill="background1" w:themeFillShade="D9"/>
          </w:tcPr>
          <w:p w14:paraId="7E55E51C" w14:textId="77777777" w:rsidR="00C36507" w:rsidRPr="00683C2D" w:rsidRDefault="00C36507" w:rsidP="00C56542">
            <w:pPr>
              <w:rPr>
                <w:rFonts w:ascii="Times New Roman" w:hAnsi="Times New Roman" w:cs="Times New Roman"/>
                <w:sz w:val="24"/>
                <w:szCs w:val="24"/>
              </w:rPr>
            </w:pPr>
          </w:p>
          <w:p w14:paraId="4043586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2A47E80" w14:textId="77777777" w:rsidR="00C36507" w:rsidRDefault="00C36507" w:rsidP="00C56542">
            <w:pPr>
              <w:rPr>
                <w:rFonts w:ascii="Times New Roman" w:hAnsi="Times New Roman" w:cs="Times New Roman"/>
                <w:sz w:val="24"/>
                <w:szCs w:val="24"/>
              </w:rPr>
            </w:pPr>
          </w:p>
          <w:p w14:paraId="2B95EF16"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Human Resources Policy and Procedure to examine any changes or alterations in the organisation including reflecting new or updated Policies and Procedures depicted in the organisations manual. Adjustments may be made as deemed necessary or where updates are required.</w:t>
            </w:r>
          </w:p>
          <w:p w14:paraId="3201D8C3" w14:textId="77777777" w:rsidR="00C36507" w:rsidRPr="00683C2D" w:rsidRDefault="00C36507" w:rsidP="00C56542">
            <w:pPr>
              <w:rPr>
                <w:rFonts w:ascii="Times New Roman" w:hAnsi="Times New Roman" w:cs="Times New Roman"/>
                <w:sz w:val="24"/>
                <w:szCs w:val="24"/>
              </w:rPr>
            </w:pPr>
          </w:p>
        </w:tc>
      </w:tr>
      <w:tr w:rsidR="00C36507" w14:paraId="4DFDA1CC" w14:textId="77777777" w:rsidTr="00C56542">
        <w:tc>
          <w:tcPr>
            <w:tcW w:w="3681" w:type="dxa"/>
            <w:shd w:val="clear" w:color="auto" w:fill="D9D9D9" w:themeFill="background1" w:themeFillShade="D9"/>
          </w:tcPr>
          <w:p w14:paraId="004823EA" w14:textId="77777777" w:rsidR="00C36507" w:rsidRDefault="00C36507" w:rsidP="00C56542">
            <w:pPr>
              <w:rPr>
                <w:rFonts w:ascii="Times New Roman" w:hAnsi="Times New Roman" w:cs="Times New Roman"/>
                <w:sz w:val="28"/>
                <w:szCs w:val="28"/>
              </w:rPr>
            </w:pPr>
          </w:p>
          <w:p w14:paraId="6A9668F9"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274615AA" w14:textId="77777777" w:rsidR="00C36507" w:rsidRDefault="00C36507" w:rsidP="00C56542">
            <w:pPr>
              <w:rPr>
                <w:rFonts w:ascii="Times New Roman" w:hAnsi="Times New Roman" w:cs="Times New Roman"/>
                <w:sz w:val="28"/>
                <w:szCs w:val="28"/>
              </w:rPr>
            </w:pPr>
          </w:p>
        </w:tc>
        <w:tc>
          <w:tcPr>
            <w:tcW w:w="11707" w:type="dxa"/>
          </w:tcPr>
          <w:p w14:paraId="46B9F0A0" w14:textId="77777777" w:rsidR="00C36507" w:rsidRDefault="00C36507" w:rsidP="00C56542">
            <w:pPr>
              <w:rPr>
                <w:rFonts w:ascii="Times New Roman" w:hAnsi="Times New Roman" w:cs="Times New Roman"/>
                <w:sz w:val="28"/>
                <w:szCs w:val="28"/>
              </w:rPr>
            </w:pPr>
          </w:p>
          <w:p w14:paraId="66510A1B"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1634EFD8" w14:textId="77777777" w:rsidR="00C36507" w:rsidRDefault="00C36507" w:rsidP="00C36507">
      <w:pPr>
        <w:rPr>
          <w:rFonts w:ascii="Times New Roman" w:hAnsi="Times New Roman" w:cs="Times New Roman"/>
          <w:sz w:val="24"/>
          <w:szCs w:val="24"/>
        </w:rPr>
      </w:pPr>
    </w:p>
    <w:p w14:paraId="07E1F80E" w14:textId="5692DF07" w:rsidR="00C36507" w:rsidRDefault="00C36507" w:rsidP="00C36507">
      <w:pPr>
        <w:rPr>
          <w:rFonts w:ascii="Times New Roman" w:hAnsi="Times New Roman" w:cs="Times New Roman"/>
          <w:sz w:val="24"/>
          <w:szCs w:val="24"/>
        </w:rPr>
      </w:pPr>
    </w:p>
    <w:p w14:paraId="5B82EB7B" w14:textId="4890A2A7" w:rsidR="00C36507" w:rsidRDefault="00C36507" w:rsidP="00C36507">
      <w:pPr>
        <w:rPr>
          <w:rFonts w:ascii="Times New Roman" w:hAnsi="Times New Roman" w:cs="Times New Roman"/>
          <w:sz w:val="24"/>
          <w:szCs w:val="24"/>
        </w:rPr>
      </w:pPr>
    </w:p>
    <w:p w14:paraId="6FBCB9C1" w14:textId="362F2031" w:rsidR="00C36507" w:rsidRDefault="00C36507" w:rsidP="00C36507">
      <w:pPr>
        <w:rPr>
          <w:rFonts w:ascii="Times New Roman" w:hAnsi="Times New Roman" w:cs="Times New Roman"/>
          <w:sz w:val="24"/>
          <w:szCs w:val="24"/>
        </w:rPr>
      </w:pPr>
    </w:p>
    <w:p w14:paraId="26BD4E1D" w14:textId="0CFE45F9"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6 – Privacy and Confidentiality     </w:t>
      </w:r>
    </w:p>
    <w:tbl>
      <w:tblPr>
        <w:tblStyle w:val="TableGrid"/>
        <w:tblW w:w="0" w:type="auto"/>
        <w:tblLook w:val="04A0" w:firstRow="1" w:lastRow="0" w:firstColumn="1" w:lastColumn="0" w:noHBand="0" w:noVBand="1"/>
      </w:tblPr>
      <w:tblGrid>
        <w:gridCol w:w="3681"/>
        <w:gridCol w:w="11707"/>
      </w:tblGrid>
      <w:tr w:rsidR="00C36507" w14:paraId="1B855D66" w14:textId="77777777" w:rsidTr="00C56542">
        <w:tc>
          <w:tcPr>
            <w:tcW w:w="15388" w:type="dxa"/>
            <w:gridSpan w:val="2"/>
            <w:shd w:val="clear" w:color="auto" w:fill="D9D9D9" w:themeFill="background1" w:themeFillShade="D9"/>
          </w:tcPr>
          <w:p w14:paraId="476A7724" w14:textId="43BA70A5"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6.1 – Privacy and Confidentiality Protocols </w:t>
            </w:r>
          </w:p>
          <w:p w14:paraId="5A697A4A" w14:textId="77777777" w:rsidR="00C36507" w:rsidRPr="00842A74" w:rsidRDefault="00C36507" w:rsidP="00C56542">
            <w:pPr>
              <w:rPr>
                <w:rFonts w:ascii="Times New Roman" w:hAnsi="Times New Roman" w:cs="Times New Roman"/>
                <w:sz w:val="10"/>
                <w:szCs w:val="10"/>
              </w:rPr>
            </w:pPr>
          </w:p>
        </w:tc>
      </w:tr>
      <w:tr w:rsidR="00C36507" w14:paraId="61051372" w14:textId="77777777" w:rsidTr="00C56542">
        <w:tc>
          <w:tcPr>
            <w:tcW w:w="3681" w:type="dxa"/>
            <w:shd w:val="clear" w:color="auto" w:fill="D9D9D9" w:themeFill="background1" w:themeFillShade="D9"/>
          </w:tcPr>
          <w:p w14:paraId="665CD6D6" w14:textId="77777777" w:rsidR="00C36507" w:rsidRPr="00842A74" w:rsidRDefault="00C36507" w:rsidP="00C56542">
            <w:pPr>
              <w:rPr>
                <w:rFonts w:ascii="Times New Roman" w:hAnsi="Times New Roman" w:cs="Times New Roman"/>
                <w:sz w:val="44"/>
                <w:szCs w:val="44"/>
              </w:rPr>
            </w:pPr>
          </w:p>
          <w:p w14:paraId="12AAC63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C829966" w14:textId="77777777" w:rsidR="00C36507" w:rsidRDefault="00C36507" w:rsidP="00C56542">
            <w:pPr>
              <w:rPr>
                <w:rFonts w:ascii="Times New Roman" w:hAnsi="Times New Roman" w:cs="Times New Roman"/>
                <w:sz w:val="28"/>
                <w:szCs w:val="28"/>
              </w:rPr>
            </w:pPr>
          </w:p>
          <w:p w14:paraId="7943B618" w14:textId="35E11DAA"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upholding, </w:t>
            </w:r>
            <w:r w:rsidR="00863F57">
              <w:rPr>
                <w:rFonts w:ascii="Times New Roman" w:hAnsi="Times New Roman" w:cs="Times New Roman"/>
                <w:sz w:val="24"/>
                <w:szCs w:val="24"/>
              </w:rPr>
              <w:t>implementing,</w:t>
            </w:r>
            <w:r>
              <w:rPr>
                <w:rFonts w:ascii="Times New Roman" w:hAnsi="Times New Roman" w:cs="Times New Roman"/>
                <w:sz w:val="24"/>
                <w:szCs w:val="24"/>
              </w:rPr>
              <w:t xml:space="preserve"> and reviewing the Privacy and Confidentiality Protocols outlined in the organisations policy and procedure manual. This information will be provided to any persons requesting the information in their desirable format.</w:t>
            </w:r>
          </w:p>
          <w:p w14:paraId="35ADA0F8" w14:textId="77777777" w:rsidR="00C36507" w:rsidRDefault="00C36507" w:rsidP="00C56542">
            <w:pPr>
              <w:rPr>
                <w:rFonts w:ascii="Times New Roman" w:hAnsi="Times New Roman" w:cs="Times New Roman"/>
                <w:sz w:val="28"/>
                <w:szCs w:val="28"/>
              </w:rPr>
            </w:pPr>
          </w:p>
        </w:tc>
      </w:tr>
      <w:tr w:rsidR="00C36507" w14:paraId="2BDB989B" w14:textId="77777777" w:rsidTr="00C56542">
        <w:tc>
          <w:tcPr>
            <w:tcW w:w="3681" w:type="dxa"/>
            <w:shd w:val="clear" w:color="auto" w:fill="D9D9D9" w:themeFill="background1" w:themeFillShade="D9"/>
          </w:tcPr>
          <w:p w14:paraId="1AC7F5F3" w14:textId="77777777" w:rsidR="00C36507" w:rsidRDefault="00C36507" w:rsidP="00C56542">
            <w:pPr>
              <w:rPr>
                <w:rFonts w:ascii="Times New Roman" w:hAnsi="Times New Roman" w:cs="Times New Roman"/>
                <w:sz w:val="28"/>
                <w:szCs w:val="28"/>
              </w:rPr>
            </w:pPr>
          </w:p>
          <w:p w14:paraId="0433369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3BC1BAA9" w14:textId="77777777" w:rsidR="00C36507" w:rsidRDefault="00C36507" w:rsidP="00C56542">
            <w:pPr>
              <w:rPr>
                <w:rFonts w:ascii="Times New Roman" w:hAnsi="Times New Roman" w:cs="Times New Roman"/>
                <w:sz w:val="24"/>
                <w:szCs w:val="24"/>
              </w:rPr>
            </w:pPr>
          </w:p>
          <w:p w14:paraId="1222B8A5" w14:textId="29BE25E2"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59123DD9" w14:textId="77777777" w:rsidR="00C36507" w:rsidRPr="00683C2D" w:rsidRDefault="00C36507" w:rsidP="00C56542">
            <w:pPr>
              <w:rPr>
                <w:rFonts w:ascii="Times New Roman" w:hAnsi="Times New Roman" w:cs="Times New Roman"/>
                <w:sz w:val="24"/>
                <w:szCs w:val="24"/>
              </w:rPr>
            </w:pPr>
          </w:p>
        </w:tc>
      </w:tr>
      <w:tr w:rsidR="00C36507" w14:paraId="072F8AD3" w14:textId="77777777" w:rsidTr="00C56542">
        <w:tc>
          <w:tcPr>
            <w:tcW w:w="3681" w:type="dxa"/>
            <w:shd w:val="clear" w:color="auto" w:fill="D9D9D9" w:themeFill="background1" w:themeFillShade="D9"/>
          </w:tcPr>
          <w:p w14:paraId="227A45EE" w14:textId="77777777" w:rsidR="00C36507" w:rsidRDefault="00C36507" w:rsidP="00C56542">
            <w:pPr>
              <w:rPr>
                <w:rFonts w:ascii="Times New Roman" w:hAnsi="Times New Roman" w:cs="Times New Roman"/>
                <w:sz w:val="28"/>
                <w:szCs w:val="28"/>
              </w:rPr>
            </w:pPr>
          </w:p>
          <w:p w14:paraId="47D98A3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7F980FC8" w14:textId="77777777" w:rsidR="00C36507" w:rsidRDefault="00C36507" w:rsidP="00C56542">
            <w:pPr>
              <w:rPr>
                <w:rFonts w:ascii="Times New Roman" w:hAnsi="Times New Roman" w:cs="Times New Roman"/>
                <w:sz w:val="28"/>
                <w:szCs w:val="28"/>
              </w:rPr>
            </w:pPr>
          </w:p>
        </w:tc>
        <w:tc>
          <w:tcPr>
            <w:tcW w:w="11707" w:type="dxa"/>
          </w:tcPr>
          <w:p w14:paraId="07A26784" w14:textId="77777777" w:rsidR="00C36507" w:rsidRPr="00316F3D" w:rsidRDefault="00C36507" w:rsidP="00C56542">
            <w:pPr>
              <w:rPr>
                <w:rFonts w:ascii="Times New Roman" w:hAnsi="Times New Roman" w:cs="Times New Roman"/>
                <w:sz w:val="32"/>
                <w:szCs w:val="32"/>
              </w:rPr>
            </w:pPr>
          </w:p>
          <w:p w14:paraId="7C69F02B"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3D137D12" w14:textId="77777777" w:rsidTr="00C56542">
        <w:tc>
          <w:tcPr>
            <w:tcW w:w="3681" w:type="dxa"/>
            <w:shd w:val="clear" w:color="auto" w:fill="D9D9D9" w:themeFill="background1" w:themeFillShade="D9"/>
          </w:tcPr>
          <w:p w14:paraId="45ED7507" w14:textId="77777777" w:rsidR="00C36507" w:rsidRDefault="00C36507" w:rsidP="00C56542">
            <w:pPr>
              <w:rPr>
                <w:rFonts w:ascii="Times New Roman" w:hAnsi="Times New Roman" w:cs="Times New Roman"/>
                <w:sz w:val="28"/>
                <w:szCs w:val="28"/>
              </w:rPr>
            </w:pPr>
          </w:p>
          <w:p w14:paraId="41AF661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00ED0E7A" w14:textId="77777777" w:rsidR="00C36507" w:rsidRDefault="00C36507" w:rsidP="00C56542">
            <w:pPr>
              <w:rPr>
                <w:rFonts w:ascii="Times New Roman" w:hAnsi="Times New Roman" w:cs="Times New Roman"/>
                <w:sz w:val="28"/>
                <w:szCs w:val="28"/>
              </w:rPr>
            </w:pPr>
          </w:p>
        </w:tc>
        <w:tc>
          <w:tcPr>
            <w:tcW w:w="11707" w:type="dxa"/>
          </w:tcPr>
          <w:p w14:paraId="21510AAE" w14:textId="77777777" w:rsidR="00C36507" w:rsidRDefault="00C36507" w:rsidP="00C56542">
            <w:pPr>
              <w:rPr>
                <w:rFonts w:ascii="Times New Roman" w:hAnsi="Times New Roman" w:cs="Times New Roman"/>
                <w:sz w:val="28"/>
                <w:szCs w:val="28"/>
              </w:rPr>
            </w:pPr>
          </w:p>
        </w:tc>
      </w:tr>
      <w:tr w:rsidR="00C36507" w14:paraId="37441DE7" w14:textId="77777777" w:rsidTr="00C56542">
        <w:tc>
          <w:tcPr>
            <w:tcW w:w="3681" w:type="dxa"/>
            <w:shd w:val="clear" w:color="auto" w:fill="D9D9D9" w:themeFill="background1" w:themeFillShade="D9"/>
          </w:tcPr>
          <w:p w14:paraId="2FB1E1EF" w14:textId="77777777" w:rsidR="00C36507" w:rsidRPr="00683C2D" w:rsidRDefault="00C36507" w:rsidP="00C56542">
            <w:pPr>
              <w:rPr>
                <w:rFonts w:ascii="Times New Roman" w:hAnsi="Times New Roman" w:cs="Times New Roman"/>
                <w:sz w:val="24"/>
                <w:szCs w:val="24"/>
              </w:rPr>
            </w:pPr>
          </w:p>
          <w:p w14:paraId="56356D6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5AB40C78" w14:textId="77777777" w:rsidR="00C36507" w:rsidRDefault="00C36507" w:rsidP="00C56542">
            <w:pPr>
              <w:rPr>
                <w:rFonts w:ascii="Times New Roman" w:hAnsi="Times New Roman" w:cs="Times New Roman"/>
                <w:sz w:val="24"/>
                <w:szCs w:val="24"/>
              </w:rPr>
            </w:pPr>
          </w:p>
          <w:p w14:paraId="484F4CEE"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Privacy and Confidentiality Protocols to examine any changes or alterations in the organisation including reflecting new or updated Policies and Procedures depicted in the organisations manual. Adjustments may be made as deemed necessary or where updates are required.</w:t>
            </w:r>
          </w:p>
          <w:p w14:paraId="25473189" w14:textId="77777777" w:rsidR="00C36507" w:rsidRPr="00683C2D" w:rsidRDefault="00C36507" w:rsidP="00C56542">
            <w:pPr>
              <w:rPr>
                <w:rFonts w:ascii="Times New Roman" w:hAnsi="Times New Roman" w:cs="Times New Roman"/>
                <w:sz w:val="24"/>
                <w:szCs w:val="24"/>
              </w:rPr>
            </w:pPr>
          </w:p>
        </w:tc>
      </w:tr>
      <w:tr w:rsidR="00C36507" w14:paraId="4752F309" w14:textId="77777777" w:rsidTr="00C56542">
        <w:tc>
          <w:tcPr>
            <w:tcW w:w="3681" w:type="dxa"/>
            <w:shd w:val="clear" w:color="auto" w:fill="D9D9D9" w:themeFill="background1" w:themeFillShade="D9"/>
          </w:tcPr>
          <w:p w14:paraId="4B3BE52F" w14:textId="77777777" w:rsidR="00C36507" w:rsidRDefault="00C36507" w:rsidP="00C56542">
            <w:pPr>
              <w:rPr>
                <w:rFonts w:ascii="Times New Roman" w:hAnsi="Times New Roman" w:cs="Times New Roman"/>
                <w:sz w:val="28"/>
                <w:szCs w:val="28"/>
              </w:rPr>
            </w:pPr>
          </w:p>
          <w:p w14:paraId="53D413B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0A06276F" w14:textId="77777777" w:rsidR="00C36507" w:rsidRDefault="00C36507" w:rsidP="00C56542">
            <w:pPr>
              <w:rPr>
                <w:rFonts w:ascii="Times New Roman" w:hAnsi="Times New Roman" w:cs="Times New Roman"/>
                <w:sz w:val="28"/>
                <w:szCs w:val="28"/>
              </w:rPr>
            </w:pPr>
          </w:p>
        </w:tc>
        <w:tc>
          <w:tcPr>
            <w:tcW w:w="11707" w:type="dxa"/>
          </w:tcPr>
          <w:p w14:paraId="292384C6" w14:textId="77777777" w:rsidR="00C36507" w:rsidRDefault="00C36507" w:rsidP="00C56542">
            <w:pPr>
              <w:rPr>
                <w:rFonts w:ascii="Times New Roman" w:hAnsi="Times New Roman" w:cs="Times New Roman"/>
                <w:sz w:val="28"/>
                <w:szCs w:val="28"/>
              </w:rPr>
            </w:pPr>
          </w:p>
          <w:p w14:paraId="52A9634A"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5442825A" w14:textId="77777777" w:rsidR="00C36507" w:rsidRPr="006133FA" w:rsidRDefault="00C36507" w:rsidP="00C36507">
      <w:pPr>
        <w:rPr>
          <w:rFonts w:ascii="Times New Roman" w:hAnsi="Times New Roman" w:cs="Times New Roman"/>
          <w:sz w:val="24"/>
          <w:szCs w:val="24"/>
        </w:rPr>
      </w:pPr>
    </w:p>
    <w:p w14:paraId="48F2D40A" w14:textId="51ECC45F" w:rsidR="00C36507" w:rsidRDefault="00C36507" w:rsidP="00C36507">
      <w:pPr>
        <w:rPr>
          <w:rFonts w:ascii="Times New Roman" w:hAnsi="Times New Roman" w:cs="Times New Roman"/>
          <w:sz w:val="24"/>
          <w:szCs w:val="24"/>
        </w:rPr>
      </w:pPr>
    </w:p>
    <w:p w14:paraId="03364E2D" w14:textId="5561C9C5" w:rsidR="00C36507" w:rsidRDefault="00C36507" w:rsidP="00C36507">
      <w:pPr>
        <w:rPr>
          <w:rFonts w:ascii="Times New Roman" w:hAnsi="Times New Roman" w:cs="Times New Roman"/>
          <w:sz w:val="24"/>
          <w:szCs w:val="24"/>
        </w:rPr>
      </w:pPr>
    </w:p>
    <w:p w14:paraId="78B510B3" w14:textId="5D93AE3E"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Quality Improvement Plan 7 – Referral Networking</w:t>
      </w:r>
    </w:p>
    <w:tbl>
      <w:tblPr>
        <w:tblStyle w:val="TableGrid"/>
        <w:tblW w:w="0" w:type="auto"/>
        <w:tblLook w:val="04A0" w:firstRow="1" w:lastRow="0" w:firstColumn="1" w:lastColumn="0" w:noHBand="0" w:noVBand="1"/>
      </w:tblPr>
      <w:tblGrid>
        <w:gridCol w:w="3681"/>
        <w:gridCol w:w="11707"/>
      </w:tblGrid>
      <w:tr w:rsidR="00C36507" w14:paraId="6AF4C108" w14:textId="77777777" w:rsidTr="00C56542">
        <w:tc>
          <w:tcPr>
            <w:tcW w:w="15388" w:type="dxa"/>
            <w:gridSpan w:val="2"/>
            <w:shd w:val="clear" w:color="auto" w:fill="D9D9D9" w:themeFill="background1" w:themeFillShade="D9"/>
          </w:tcPr>
          <w:p w14:paraId="554E984A" w14:textId="0D3AFB38"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7.1 – Referral System   </w:t>
            </w:r>
          </w:p>
          <w:p w14:paraId="43353310" w14:textId="77777777" w:rsidR="00C36507" w:rsidRPr="00842A74" w:rsidRDefault="00C36507" w:rsidP="00C56542">
            <w:pPr>
              <w:rPr>
                <w:rFonts w:ascii="Times New Roman" w:hAnsi="Times New Roman" w:cs="Times New Roman"/>
                <w:sz w:val="10"/>
                <w:szCs w:val="10"/>
              </w:rPr>
            </w:pPr>
          </w:p>
        </w:tc>
      </w:tr>
      <w:tr w:rsidR="00C36507" w14:paraId="3F71AA57" w14:textId="77777777" w:rsidTr="00C56542">
        <w:tc>
          <w:tcPr>
            <w:tcW w:w="3681" w:type="dxa"/>
            <w:shd w:val="clear" w:color="auto" w:fill="D9D9D9" w:themeFill="background1" w:themeFillShade="D9"/>
          </w:tcPr>
          <w:p w14:paraId="4A9E300A" w14:textId="77777777" w:rsidR="00C36507" w:rsidRPr="00842A74" w:rsidRDefault="00C36507" w:rsidP="00C56542">
            <w:pPr>
              <w:rPr>
                <w:rFonts w:ascii="Times New Roman" w:hAnsi="Times New Roman" w:cs="Times New Roman"/>
                <w:sz w:val="44"/>
                <w:szCs w:val="44"/>
              </w:rPr>
            </w:pPr>
          </w:p>
          <w:p w14:paraId="31A5CB4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4073F586" w14:textId="77777777" w:rsidR="00C36507" w:rsidRDefault="00C36507" w:rsidP="00C56542">
            <w:pPr>
              <w:rPr>
                <w:rFonts w:ascii="Times New Roman" w:hAnsi="Times New Roman" w:cs="Times New Roman"/>
                <w:sz w:val="28"/>
                <w:szCs w:val="28"/>
              </w:rPr>
            </w:pPr>
          </w:p>
          <w:p w14:paraId="3B9EFF41" w14:textId="4C794085"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 structured Referral System which allows participants to access further services or assistance where necessary. A data base will be created and updated were necessary. This database will be accessible by staff and management of the organisation where deemed necessary. Further information will be provided when asked.</w:t>
            </w:r>
          </w:p>
          <w:p w14:paraId="5DB337D4" w14:textId="77777777" w:rsidR="00C36507" w:rsidRDefault="00C36507" w:rsidP="00C56542">
            <w:pPr>
              <w:rPr>
                <w:rFonts w:ascii="Times New Roman" w:hAnsi="Times New Roman" w:cs="Times New Roman"/>
                <w:sz w:val="28"/>
                <w:szCs w:val="28"/>
              </w:rPr>
            </w:pPr>
          </w:p>
        </w:tc>
      </w:tr>
      <w:tr w:rsidR="00C36507" w14:paraId="6389209C" w14:textId="77777777" w:rsidTr="00C56542">
        <w:tc>
          <w:tcPr>
            <w:tcW w:w="3681" w:type="dxa"/>
            <w:shd w:val="clear" w:color="auto" w:fill="D9D9D9" w:themeFill="background1" w:themeFillShade="D9"/>
          </w:tcPr>
          <w:p w14:paraId="06A09BC8" w14:textId="77777777" w:rsidR="00C36507" w:rsidRDefault="00C36507" w:rsidP="00C56542">
            <w:pPr>
              <w:rPr>
                <w:rFonts w:ascii="Times New Roman" w:hAnsi="Times New Roman" w:cs="Times New Roman"/>
                <w:sz w:val="28"/>
                <w:szCs w:val="28"/>
              </w:rPr>
            </w:pPr>
          </w:p>
          <w:p w14:paraId="5A8508C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3CAE417D" w14:textId="77777777" w:rsidR="00C36507" w:rsidRDefault="00C36507" w:rsidP="00C56542">
            <w:pPr>
              <w:rPr>
                <w:rFonts w:ascii="Times New Roman" w:hAnsi="Times New Roman" w:cs="Times New Roman"/>
                <w:sz w:val="24"/>
                <w:szCs w:val="24"/>
              </w:rPr>
            </w:pPr>
          </w:p>
          <w:p w14:paraId="04131CAC" w14:textId="2888A9EC"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C3FB82A" w14:textId="77777777" w:rsidR="00C36507" w:rsidRPr="00683C2D" w:rsidRDefault="00C36507" w:rsidP="00C56542">
            <w:pPr>
              <w:rPr>
                <w:rFonts w:ascii="Times New Roman" w:hAnsi="Times New Roman" w:cs="Times New Roman"/>
                <w:sz w:val="24"/>
                <w:szCs w:val="24"/>
              </w:rPr>
            </w:pPr>
          </w:p>
        </w:tc>
      </w:tr>
      <w:tr w:rsidR="00C36507" w14:paraId="48A71BCE" w14:textId="77777777" w:rsidTr="00C56542">
        <w:tc>
          <w:tcPr>
            <w:tcW w:w="3681" w:type="dxa"/>
            <w:shd w:val="clear" w:color="auto" w:fill="D9D9D9" w:themeFill="background1" w:themeFillShade="D9"/>
          </w:tcPr>
          <w:p w14:paraId="1EB4FC88" w14:textId="77777777" w:rsidR="00C36507" w:rsidRDefault="00C36507" w:rsidP="00C56542">
            <w:pPr>
              <w:rPr>
                <w:rFonts w:ascii="Times New Roman" w:hAnsi="Times New Roman" w:cs="Times New Roman"/>
                <w:sz w:val="28"/>
                <w:szCs w:val="28"/>
              </w:rPr>
            </w:pPr>
          </w:p>
          <w:p w14:paraId="2048AA8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1EC39F18" w14:textId="77777777" w:rsidR="00C36507" w:rsidRDefault="00C36507" w:rsidP="00C56542">
            <w:pPr>
              <w:rPr>
                <w:rFonts w:ascii="Times New Roman" w:hAnsi="Times New Roman" w:cs="Times New Roman"/>
                <w:sz w:val="28"/>
                <w:szCs w:val="28"/>
              </w:rPr>
            </w:pPr>
          </w:p>
        </w:tc>
        <w:tc>
          <w:tcPr>
            <w:tcW w:w="11707" w:type="dxa"/>
          </w:tcPr>
          <w:p w14:paraId="51BB1437" w14:textId="77777777" w:rsidR="00C36507" w:rsidRPr="00316F3D" w:rsidRDefault="00C36507" w:rsidP="00C56542">
            <w:pPr>
              <w:rPr>
                <w:rFonts w:ascii="Times New Roman" w:hAnsi="Times New Roman" w:cs="Times New Roman"/>
                <w:sz w:val="32"/>
                <w:szCs w:val="32"/>
              </w:rPr>
            </w:pPr>
          </w:p>
          <w:p w14:paraId="11035A2D"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08131C5C" w14:textId="77777777" w:rsidTr="00C56542">
        <w:tc>
          <w:tcPr>
            <w:tcW w:w="3681" w:type="dxa"/>
            <w:shd w:val="clear" w:color="auto" w:fill="D9D9D9" w:themeFill="background1" w:themeFillShade="D9"/>
          </w:tcPr>
          <w:p w14:paraId="4DE29529" w14:textId="77777777" w:rsidR="00C36507" w:rsidRDefault="00C36507" w:rsidP="00C56542">
            <w:pPr>
              <w:rPr>
                <w:rFonts w:ascii="Times New Roman" w:hAnsi="Times New Roman" w:cs="Times New Roman"/>
                <w:sz w:val="28"/>
                <w:szCs w:val="28"/>
              </w:rPr>
            </w:pPr>
          </w:p>
          <w:p w14:paraId="0881323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F714106" w14:textId="77777777" w:rsidR="00C36507" w:rsidRDefault="00C36507" w:rsidP="00C56542">
            <w:pPr>
              <w:rPr>
                <w:rFonts w:ascii="Times New Roman" w:hAnsi="Times New Roman" w:cs="Times New Roman"/>
                <w:sz w:val="28"/>
                <w:szCs w:val="28"/>
              </w:rPr>
            </w:pPr>
          </w:p>
        </w:tc>
        <w:tc>
          <w:tcPr>
            <w:tcW w:w="11707" w:type="dxa"/>
          </w:tcPr>
          <w:p w14:paraId="16D86E7B" w14:textId="77777777" w:rsidR="00C36507" w:rsidRDefault="00C36507" w:rsidP="00C56542">
            <w:pPr>
              <w:rPr>
                <w:rFonts w:ascii="Times New Roman" w:hAnsi="Times New Roman" w:cs="Times New Roman"/>
                <w:sz w:val="28"/>
                <w:szCs w:val="28"/>
              </w:rPr>
            </w:pPr>
          </w:p>
        </w:tc>
      </w:tr>
      <w:tr w:rsidR="00C36507" w14:paraId="1F2B9CC6" w14:textId="77777777" w:rsidTr="00C56542">
        <w:tc>
          <w:tcPr>
            <w:tcW w:w="3681" w:type="dxa"/>
            <w:shd w:val="clear" w:color="auto" w:fill="D9D9D9" w:themeFill="background1" w:themeFillShade="D9"/>
          </w:tcPr>
          <w:p w14:paraId="6033A753" w14:textId="77777777" w:rsidR="00C36507" w:rsidRPr="00683C2D" w:rsidRDefault="00C36507" w:rsidP="00C56542">
            <w:pPr>
              <w:rPr>
                <w:rFonts w:ascii="Times New Roman" w:hAnsi="Times New Roman" w:cs="Times New Roman"/>
                <w:sz w:val="24"/>
                <w:szCs w:val="24"/>
              </w:rPr>
            </w:pPr>
          </w:p>
          <w:p w14:paraId="38A6F3F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7E947C1" w14:textId="77777777" w:rsidR="00C36507" w:rsidRDefault="00C36507" w:rsidP="00C56542">
            <w:pPr>
              <w:rPr>
                <w:rFonts w:ascii="Times New Roman" w:hAnsi="Times New Roman" w:cs="Times New Roman"/>
                <w:sz w:val="24"/>
                <w:szCs w:val="24"/>
              </w:rPr>
            </w:pPr>
          </w:p>
          <w:p w14:paraId="4B72A3D5"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Referral System to examine any changes or alterations in the organisation including reflecting new or updated Policies and Procedures depicted in the organisations manual. Adjustments may be made as deemed necessary or as updates occur.</w:t>
            </w:r>
          </w:p>
          <w:p w14:paraId="080411CD" w14:textId="77777777" w:rsidR="00C36507" w:rsidRPr="00683C2D" w:rsidRDefault="00C36507" w:rsidP="00C56542">
            <w:pPr>
              <w:rPr>
                <w:rFonts w:ascii="Times New Roman" w:hAnsi="Times New Roman" w:cs="Times New Roman"/>
                <w:sz w:val="24"/>
                <w:szCs w:val="24"/>
              </w:rPr>
            </w:pPr>
          </w:p>
        </w:tc>
      </w:tr>
      <w:tr w:rsidR="00C36507" w14:paraId="42BBAFDA" w14:textId="77777777" w:rsidTr="00C56542">
        <w:tc>
          <w:tcPr>
            <w:tcW w:w="3681" w:type="dxa"/>
            <w:shd w:val="clear" w:color="auto" w:fill="D9D9D9" w:themeFill="background1" w:themeFillShade="D9"/>
          </w:tcPr>
          <w:p w14:paraId="672A0D5A" w14:textId="77777777" w:rsidR="00C36507" w:rsidRDefault="00C36507" w:rsidP="00C56542">
            <w:pPr>
              <w:rPr>
                <w:rFonts w:ascii="Times New Roman" w:hAnsi="Times New Roman" w:cs="Times New Roman"/>
                <w:sz w:val="28"/>
                <w:szCs w:val="28"/>
              </w:rPr>
            </w:pPr>
          </w:p>
          <w:p w14:paraId="534F231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1E020AB1" w14:textId="77777777" w:rsidR="00C36507" w:rsidRDefault="00C36507" w:rsidP="00C56542">
            <w:pPr>
              <w:rPr>
                <w:rFonts w:ascii="Times New Roman" w:hAnsi="Times New Roman" w:cs="Times New Roman"/>
                <w:sz w:val="28"/>
                <w:szCs w:val="28"/>
              </w:rPr>
            </w:pPr>
          </w:p>
        </w:tc>
        <w:tc>
          <w:tcPr>
            <w:tcW w:w="11707" w:type="dxa"/>
          </w:tcPr>
          <w:p w14:paraId="4F60D9E7" w14:textId="77777777" w:rsidR="00C36507" w:rsidRDefault="00C36507" w:rsidP="00C56542">
            <w:pPr>
              <w:rPr>
                <w:rFonts w:ascii="Times New Roman" w:hAnsi="Times New Roman" w:cs="Times New Roman"/>
                <w:sz w:val="28"/>
                <w:szCs w:val="28"/>
              </w:rPr>
            </w:pPr>
          </w:p>
          <w:p w14:paraId="51945632" w14:textId="77777777" w:rsidR="00C36507" w:rsidRDefault="00C36507" w:rsidP="00C56542">
            <w:pPr>
              <w:rPr>
                <w:rFonts w:ascii="Times New Roman" w:hAnsi="Times New Roman" w:cs="Times New Roman"/>
                <w:sz w:val="28"/>
                <w:szCs w:val="28"/>
              </w:rPr>
            </w:pPr>
            <w:r w:rsidRPr="00E56258">
              <w:rPr>
                <w:rFonts w:ascii="Times New Roman" w:hAnsi="Times New Roman" w:cs="Times New Roman"/>
                <w:sz w:val="24"/>
                <w:szCs w:val="24"/>
              </w:rPr>
              <w:t>Ongoing.</w:t>
            </w:r>
          </w:p>
        </w:tc>
      </w:tr>
    </w:tbl>
    <w:p w14:paraId="3556296B" w14:textId="77777777" w:rsidR="00C36507" w:rsidRDefault="00C36507" w:rsidP="00C36507">
      <w:pPr>
        <w:rPr>
          <w:rFonts w:ascii="Times New Roman" w:hAnsi="Times New Roman" w:cs="Times New Roman"/>
          <w:sz w:val="24"/>
          <w:szCs w:val="24"/>
        </w:rPr>
      </w:pPr>
    </w:p>
    <w:p w14:paraId="457FC4F0"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2EACBAA7" w14:textId="77777777" w:rsidTr="00C56542">
        <w:tc>
          <w:tcPr>
            <w:tcW w:w="15388" w:type="dxa"/>
            <w:gridSpan w:val="2"/>
            <w:shd w:val="clear" w:color="auto" w:fill="D9D9D9" w:themeFill="background1" w:themeFillShade="D9"/>
          </w:tcPr>
          <w:p w14:paraId="51B30793" w14:textId="495BDB40"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7.2 – Networks   </w:t>
            </w:r>
          </w:p>
          <w:p w14:paraId="5C366AD1" w14:textId="77777777" w:rsidR="00C36507" w:rsidRPr="00842A74" w:rsidRDefault="00C36507" w:rsidP="00C56542">
            <w:pPr>
              <w:rPr>
                <w:rFonts w:ascii="Times New Roman" w:hAnsi="Times New Roman" w:cs="Times New Roman"/>
                <w:sz w:val="10"/>
                <w:szCs w:val="10"/>
              </w:rPr>
            </w:pPr>
          </w:p>
        </w:tc>
      </w:tr>
      <w:tr w:rsidR="00C36507" w14:paraId="30A45AF4" w14:textId="77777777" w:rsidTr="00C56542">
        <w:tc>
          <w:tcPr>
            <w:tcW w:w="3681" w:type="dxa"/>
            <w:shd w:val="clear" w:color="auto" w:fill="D9D9D9" w:themeFill="background1" w:themeFillShade="D9"/>
          </w:tcPr>
          <w:p w14:paraId="338173A2" w14:textId="77777777" w:rsidR="00C36507" w:rsidRPr="00842A74" w:rsidRDefault="00C36507" w:rsidP="00C56542">
            <w:pPr>
              <w:rPr>
                <w:rFonts w:ascii="Times New Roman" w:hAnsi="Times New Roman" w:cs="Times New Roman"/>
                <w:sz w:val="44"/>
                <w:szCs w:val="44"/>
              </w:rPr>
            </w:pPr>
          </w:p>
          <w:p w14:paraId="083DD4F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471FA34E" w14:textId="77777777" w:rsidR="00C36507" w:rsidRDefault="00C36507" w:rsidP="00C56542">
            <w:pPr>
              <w:rPr>
                <w:rFonts w:ascii="Times New Roman" w:hAnsi="Times New Roman" w:cs="Times New Roman"/>
                <w:sz w:val="28"/>
                <w:szCs w:val="28"/>
              </w:rPr>
            </w:pPr>
          </w:p>
          <w:p w14:paraId="23C8BB2F" w14:textId="2389136C"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lastRenderedPageBreak/>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Referral Networks with external agencies or organisations. This will include liaising and forming an agreement with others to ensure all participants receive the care and service they require. This also includes creating Referral Networks for stakeholders or sub-contracted personnel.</w:t>
            </w:r>
          </w:p>
          <w:p w14:paraId="66C1B75D" w14:textId="77777777" w:rsidR="00C36507" w:rsidRDefault="00C36507" w:rsidP="00C56542">
            <w:pPr>
              <w:rPr>
                <w:rFonts w:ascii="Times New Roman" w:hAnsi="Times New Roman" w:cs="Times New Roman"/>
                <w:sz w:val="28"/>
                <w:szCs w:val="28"/>
              </w:rPr>
            </w:pPr>
          </w:p>
        </w:tc>
      </w:tr>
      <w:tr w:rsidR="00C36507" w14:paraId="2D743DAE" w14:textId="77777777" w:rsidTr="00C56542">
        <w:tc>
          <w:tcPr>
            <w:tcW w:w="3681" w:type="dxa"/>
            <w:shd w:val="clear" w:color="auto" w:fill="D9D9D9" w:themeFill="background1" w:themeFillShade="D9"/>
          </w:tcPr>
          <w:p w14:paraId="2C421942" w14:textId="77777777" w:rsidR="00C36507" w:rsidRDefault="00C36507" w:rsidP="00C56542">
            <w:pPr>
              <w:rPr>
                <w:rFonts w:ascii="Times New Roman" w:hAnsi="Times New Roman" w:cs="Times New Roman"/>
                <w:sz w:val="28"/>
                <w:szCs w:val="28"/>
              </w:rPr>
            </w:pPr>
          </w:p>
          <w:p w14:paraId="7ECFD1E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05B4EF27" w14:textId="77777777" w:rsidR="00C36507" w:rsidRDefault="00C36507" w:rsidP="00C56542">
            <w:pPr>
              <w:rPr>
                <w:rFonts w:ascii="Times New Roman" w:hAnsi="Times New Roman" w:cs="Times New Roman"/>
                <w:sz w:val="24"/>
                <w:szCs w:val="24"/>
              </w:rPr>
            </w:pPr>
          </w:p>
          <w:p w14:paraId="09476970" w14:textId="6DB84090"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13A49EFE" w14:textId="77777777" w:rsidR="00C36507" w:rsidRPr="00683C2D" w:rsidRDefault="00C36507" w:rsidP="00C56542">
            <w:pPr>
              <w:rPr>
                <w:rFonts w:ascii="Times New Roman" w:hAnsi="Times New Roman" w:cs="Times New Roman"/>
                <w:sz w:val="24"/>
                <w:szCs w:val="24"/>
              </w:rPr>
            </w:pPr>
          </w:p>
        </w:tc>
      </w:tr>
      <w:tr w:rsidR="00C36507" w14:paraId="1266C516" w14:textId="77777777" w:rsidTr="00C56542">
        <w:tc>
          <w:tcPr>
            <w:tcW w:w="3681" w:type="dxa"/>
            <w:shd w:val="clear" w:color="auto" w:fill="D9D9D9" w:themeFill="background1" w:themeFillShade="D9"/>
          </w:tcPr>
          <w:p w14:paraId="5F6F1A05" w14:textId="77777777" w:rsidR="00C36507" w:rsidRDefault="00C36507" w:rsidP="00C56542">
            <w:pPr>
              <w:rPr>
                <w:rFonts w:ascii="Times New Roman" w:hAnsi="Times New Roman" w:cs="Times New Roman"/>
                <w:sz w:val="28"/>
                <w:szCs w:val="28"/>
              </w:rPr>
            </w:pPr>
          </w:p>
          <w:p w14:paraId="44461B8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509B6249" w14:textId="77777777" w:rsidR="00C36507" w:rsidRDefault="00C36507" w:rsidP="00C56542">
            <w:pPr>
              <w:rPr>
                <w:rFonts w:ascii="Times New Roman" w:hAnsi="Times New Roman" w:cs="Times New Roman"/>
                <w:sz w:val="28"/>
                <w:szCs w:val="28"/>
              </w:rPr>
            </w:pPr>
          </w:p>
        </w:tc>
        <w:tc>
          <w:tcPr>
            <w:tcW w:w="11707" w:type="dxa"/>
          </w:tcPr>
          <w:p w14:paraId="74166C99" w14:textId="77777777" w:rsidR="00C36507" w:rsidRPr="00316F3D" w:rsidRDefault="00C36507" w:rsidP="00C56542">
            <w:pPr>
              <w:rPr>
                <w:rFonts w:ascii="Times New Roman" w:hAnsi="Times New Roman" w:cs="Times New Roman"/>
                <w:sz w:val="32"/>
                <w:szCs w:val="32"/>
              </w:rPr>
            </w:pPr>
          </w:p>
          <w:p w14:paraId="1B5120DF"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37B1A91" w14:textId="77777777" w:rsidTr="00C56542">
        <w:tc>
          <w:tcPr>
            <w:tcW w:w="3681" w:type="dxa"/>
            <w:shd w:val="clear" w:color="auto" w:fill="D9D9D9" w:themeFill="background1" w:themeFillShade="D9"/>
          </w:tcPr>
          <w:p w14:paraId="0BA387B4" w14:textId="77777777" w:rsidR="00C36507" w:rsidRDefault="00C36507" w:rsidP="00C56542">
            <w:pPr>
              <w:rPr>
                <w:rFonts w:ascii="Times New Roman" w:hAnsi="Times New Roman" w:cs="Times New Roman"/>
                <w:sz w:val="28"/>
                <w:szCs w:val="28"/>
              </w:rPr>
            </w:pPr>
          </w:p>
          <w:p w14:paraId="1B99CC6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76432DE2" w14:textId="77777777" w:rsidR="00C36507" w:rsidRDefault="00C36507" w:rsidP="00C56542">
            <w:pPr>
              <w:rPr>
                <w:rFonts w:ascii="Times New Roman" w:hAnsi="Times New Roman" w:cs="Times New Roman"/>
                <w:sz w:val="28"/>
                <w:szCs w:val="28"/>
              </w:rPr>
            </w:pPr>
          </w:p>
        </w:tc>
        <w:tc>
          <w:tcPr>
            <w:tcW w:w="11707" w:type="dxa"/>
          </w:tcPr>
          <w:p w14:paraId="0A442639" w14:textId="77777777" w:rsidR="00C36507" w:rsidRDefault="00C36507" w:rsidP="00C56542">
            <w:pPr>
              <w:rPr>
                <w:rFonts w:ascii="Times New Roman" w:hAnsi="Times New Roman" w:cs="Times New Roman"/>
                <w:sz w:val="28"/>
                <w:szCs w:val="28"/>
              </w:rPr>
            </w:pPr>
          </w:p>
        </w:tc>
      </w:tr>
      <w:tr w:rsidR="00C36507" w14:paraId="11FD151A" w14:textId="77777777" w:rsidTr="00C56542">
        <w:tc>
          <w:tcPr>
            <w:tcW w:w="3681" w:type="dxa"/>
            <w:shd w:val="clear" w:color="auto" w:fill="D9D9D9" w:themeFill="background1" w:themeFillShade="D9"/>
          </w:tcPr>
          <w:p w14:paraId="54B71FEA" w14:textId="77777777" w:rsidR="00C36507" w:rsidRPr="00683C2D" w:rsidRDefault="00C36507" w:rsidP="00C56542">
            <w:pPr>
              <w:rPr>
                <w:rFonts w:ascii="Times New Roman" w:hAnsi="Times New Roman" w:cs="Times New Roman"/>
                <w:sz w:val="24"/>
                <w:szCs w:val="24"/>
              </w:rPr>
            </w:pPr>
          </w:p>
          <w:p w14:paraId="10503BF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1181730" w14:textId="77777777" w:rsidR="00C36507" w:rsidRDefault="00C36507" w:rsidP="00C56542">
            <w:pPr>
              <w:rPr>
                <w:rFonts w:ascii="Times New Roman" w:hAnsi="Times New Roman" w:cs="Times New Roman"/>
                <w:sz w:val="24"/>
                <w:szCs w:val="24"/>
              </w:rPr>
            </w:pPr>
          </w:p>
          <w:p w14:paraId="443E84B3"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Referral Networking system to examine any changes or alterations in the organisation including reflecting new or updated Policies and Procedures depicted in the organisations manual. Adjustments may be made as deemed necessary or as updates occur.</w:t>
            </w:r>
          </w:p>
          <w:p w14:paraId="2D758F09" w14:textId="77777777" w:rsidR="00C36507" w:rsidRPr="00683C2D" w:rsidRDefault="00C36507" w:rsidP="00C56542">
            <w:pPr>
              <w:rPr>
                <w:rFonts w:ascii="Times New Roman" w:hAnsi="Times New Roman" w:cs="Times New Roman"/>
                <w:sz w:val="24"/>
                <w:szCs w:val="24"/>
              </w:rPr>
            </w:pPr>
          </w:p>
        </w:tc>
      </w:tr>
      <w:tr w:rsidR="00C36507" w14:paraId="15A81DEC" w14:textId="77777777" w:rsidTr="00C56542">
        <w:tc>
          <w:tcPr>
            <w:tcW w:w="3681" w:type="dxa"/>
            <w:shd w:val="clear" w:color="auto" w:fill="D9D9D9" w:themeFill="background1" w:themeFillShade="D9"/>
          </w:tcPr>
          <w:p w14:paraId="351F4F34" w14:textId="77777777" w:rsidR="00C36507" w:rsidRDefault="00C36507" w:rsidP="00C56542">
            <w:pPr>
              <w:rPr>
                <w:rFonts w:ascii="Times New Roman" w:hAnsi="Times New Roman" w:cs="Times New Roman"/>
                <w:sz w:val="28"/>
                <w:szCs w:val="28"/>
              </w:rPr>
            </w:pPr>
          </w:p>
          <w:p w14:paraId="0D2E3FAE"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424DBC1F" w14:textId="77777777" w:rsidR="00C36507" w:rsidRDefault="00C36507" w:rsidP="00C56542">
            <w:pPr>
              <w:rPr>
                <w:rFonts w:ascii="Times New Roman" w:hAnsi="Times New Roman" w:cs="Times New Roman"/>
                <w:sz w:val="28"/>
                <w:szCs w:val="28"/>
              </w:rPr>
            </w:pPr>
          </w:p>
        </w:tc>
        <w:tc>
          <w:tcPr>
            <w:tcW w:w="11707" w:type="dxa"/>
          </w:tcPr>
          <w:p w14:paraId="3B36B6CC" w14:textId="77777777" w:rsidR="00C36507" w:rsidRDefault="00C36507" w:rsidP="00C56542">
            <w:pPr>
              <w:rPr>
                <w:rFonts w:ascii="Times New Roman" w:hAnsi="Times New Roman" w:cs="Times New Roman"/>
                <w:sz w:val="28"/>
                <w:szCs w:val="28"/>
              </w:rPr>
            </w:pPr>
          </w:p>
          <w:p w14:paraId="3D0F792A" w14:textId="77777777" w:rsidR="00C36507" w:rsidRDefault="00C36507" w:rsidP="00C56542">
            <w:pPr>
              <w:rPr>
                <w:rFonts w:ascii="Times New Roman" w:hAnsi="Times New Roman" w:cs="Times New Roman"/>
                <w:sz w:val="28"/>
                <w:szCs w:val="28"/>
              </w:rPr>
            </w:pPr>
            <w:r w:rsidRPr="00E56258">
              <w:rPr>
                <w:rFonts w:ascii="Times New Roman" w:hAnsi="Times New Roman" w:cs="Times New Roman"/>
                <w:sz w:val="24"/>
                <w:szCs w:val="24"/>
              </w:rPr>
              <w:t>Ongoing.</w:t>
            </w:r>
          </w:p>
        </w:tc>
      </w:tr>
    </w:tbl>
    <w:p w14:paraId="6D909C28" w14:textId="77777777" w:rsidR="00C36507" w:rsidRDefault="00C36507" w:rsidP="00C36507">
      <w:pPr>
        <w:rPr>
          <w:rFonts w:ascii="Times New Roman" w:hAnsi="Times New Roman" w:cs="Times New Roman"/>
          <w:sz w:val="24"/>
          <w:szCs w:val="24"/>
        </w:rPr>
      </w:pPr>
    </w:p>
    <w:p w14:paraId="5FC397ED" w14:textId="77777777" w:rsidR="00C36507" w:rsidRDefault="00C36507" w:rsidP="00C36507">
      <w:pPr>
        <w:rPr>
          <w:rFonts w:ascii="Times New Roman" w:hAnsi="Times New Roman" w:cs="Times New Roman"/>
          <w:sz w:val="24"/>
          <w:szCs w:val="24"/>
        </w:rPr>
      </w:pPr>
    </w:p>
    <w:p w14:paraId="238677F7" w14:textId="77777777" w:rsidR="00C36507" w:rsidRDefault="00C36507" w:rsidP="00C36507">
      <w:pPr>
        <w:rPr>
          <w:rFonts w:ascii="Times New Roman" w:hAnsi="Times New Roman" w:cs="Times New Roman"/>
          <w:sz w:val="24"/>
          <w:szCs w:val="24"/>
        </w:rPr>
      </w:pPr>
    </w:p>
    <w:p w14:paraId="02F5E89D" w14:textId="77777777" w:rsidR="00C36507" w:rsidRDefault="00C36507" w:rsidP="00C36507">
      <w:pPr>
        <w:rPr>
          <w:rFonts w:ascii="Times New Roman" w:hAnsi="Times New Roman" w:cs="Times New Roman"/>
          <w:sz w:val="24"/>
          <w:szCs w:val="24"/>
        </w:rPr>
      </w:pPr>
    </w:p>
    <w:p w14:paraId="477B17C6" w14:textId="4613466F"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Quality Improvement Plan 8 – Complaint and Feedback Process</w:t>
      </w:r>
    </w:p>
    <w:tbl>
      <w:tblPr>
        <w:tblStyle w:val="TableGrid"/>
        <w:tblW w:w="0" w:type="auto"/>
        <w:tblLook w:val="04A0" w:firstRow="1" w:lastRow="0" w:firstColumn="1" w:lastColumn="0" w:noHBand="0" w:noVBand="1"/>
      </w:tblPr>
      <w:tblGrid>
        <w:gridCol w:w="3681"/>
        <w:gridCol w:w="11707"/>
      </w:tblGrid>
      <w:tr w:rsidR="00C36507" w14:paraId="5E05DEFB" w14:textId="77777777" w:rsidTr="00C56542">
        <w:tc>
          <w:tcPr>
            <w:tcW w:w="15388" w:type="dxa"/>
            <w:gridSpan w:val="2"/>
            <w:shd w:val="clear" w:color="auto" w:fill="D9D9D9" w:themeFill="background1" w:themeFillShade="D9"/>
          </w:tcPr>
          <w:p w14:paraId="584BD6E1" w14:textId="4CCAD868"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8.1 – Complaints and Feedback Information  </w:t>
            </w:r>
          </w:p>
          <w:p w14:paraId="707F484E" w14:textId="77777777" w:rsidR="00C36507" w:rsidRPr="00842A74" w:rsidRDefault="00C36507" w:rsidP="00C56542">
            <w:pPr>
              <w:rPr>
                <w:rFonts w:ascii="Times New Roman" w:hAnsi="Times New Roman" w:cs="Times New Roman"/>
                <w:sz w:val="10"/>
                <w:szCs w:val="10"/>
              </w:rPr>
            </w:pPr>
          </w:p>
        </w:tc>
      </w:tr>
      <w:tr w:rsidR="00C36507" w14:paraId="33661DEA" w14:textId="77777777" w:rsidTr="00C56542">
        <w:tc>
          <w:tcPr>
            <w:tcW w:w="3681" w:type="dxa"/>
            <w:shd w:val="clear" w:color="auto" w:fill="D9D9D9" w:themeFill="background1" w:themeFillShade="D9"/>
          </w:tcPr>
          <w:p w14:paraId="22482CC2" w14:textId="77777777" w:rsidR="00C36507" w:rsidRPr="00842A74" w:rsidRDefault="00C36507" w:rsidP="00C56542">
            <w:pPr>
              <w:rPr>
                <w:rFonts w:ascii="Times New Roman" w:hAnsi="Times New Roman" w:cs="Times New Roman"/>
                <w:sz w:val="44"/>
                <w:szCs w:val="44"/>
              </w:rPr>
            </w:pPr>
          </w:p>
          <w:p w14:paraId="45E9E5B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91DA1A0" w14:textId="77777777" w:rsidR="00C36507" w:rsidRDefault="00C36507" w:rsidP="00C56542">
            <w:pPr>
              <w:rPr>
                <w:rFonts w:ascii="Times New Roman" w:hAnsi="Times New Roman" w:cs="Times New Roman"/>
                <w:sz w:val="28"/>
                <w:szCs w:val="28"/>
              </w:rPr>
            </w:pPr>
          </w:p>
          <w:p w14:paraId="40CE474C" w14:textId="04ED3BE3"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 clear and easily accessible Complaint and Feedback Process that is provided to any persons related to the organisation. The Complaint and Feedback Brochure will be created which details how to inform our organisation of any complaints or feedback they wish to voice. In order to further assist with this process, our organisation will provide a Suggestion Box at the head office in order to provide the option of anonymity and transparency. Information will be adequately provided to any persons wishing to be informed of the Complaints and Feedback Process, this will </w:t>
            </w:r>
            <w:r w:rsidR="00863F57">
              <w:rPr>
                <w:rFonts w:ascii="Times New Roman" w:hAnsi="Times New Roman" w:cs="Times New Roman"/>
                <w:sz w:val="24"/>
                <w:szCs w:val="24"/>
              </w:rPr>
              <w:t>be completed</w:t>
            </w:r>
            <w:r>
              <w:rPr>
                <w:rFonts w:ascii="Times New Roman" w:hAnsi="Times New Roman" w:cs="Times New Roman"/>
                <w:sz w:val="24"/>
                <w:szCs w:val="24"/>
              </w:rPr>
              <w:t xml:space="preserve"> in a timely and respectful manner.</w:t>
            </w:r>
          </w:p>
          <w:p w14:paraId="44921616"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 xml:space="preserve"> </w:t>
            </w:r>
          </w:p>
        </w:tc>
      </w:tr>
      <w:tr w:rsidR="00C36507" w14:paraId="010A5625" w14:textId="77777777" w:rsidTr="00C56542">
        <w:tc>
          <w:tcPr>
            <w:tcW w:w="3681" w:type="dxa"/>
            <w:shd w:val="clear" w:color="auto" w:fill="D9D9D9" w:themeFill="background1" w:themeFillShade="D9"/>
          </w:tcPr>
          <w:p w14:paraId="6F965E44" w14:textId="77777777" w:rsidR="00C36507" w:rsidRDefault="00C36507" w:rsidP="00C56542">
            <w:pPr>
              <w:rPr>
                <w:rFonts w:ascii="Times New Roman" w:hAnsi="Times New Roman" w:cs="Times New Roman"/>
                <w:sz w:val="28"/>
                <w:szCs w:val="28"/>
              </w:rPr>
            </w:pPr>
          </w:p>
          <w:p w14:paraId="76AB42B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232C96E5" w14:textId="77777777" w:rsidR="00C36507" w:rsidRDefault="00C36507" w:rsidP="00C56542">
            <w:pPr>
              <w:rPr>
                <w:rFonts w:ascii="Times New Roman" w:hAnsi="Times New Roman" w:cs="Times New Roman"/>
                <w:sz w:val="24"/>
                <w:szCs w:val="24"/>
              </w:rPr>
            </w:pPr>
          </w:p>
          <w:p w14:paraId="00A58C43" w14:textId="02230547"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A029B3D" w14:textId="77777777" w:rsidR="00C36507" w:rsidRPr="00683C2D" w:rsidRDefault="00C36507" w:rsidP="00C56542">
            <w:pPr>
              <w:rPr>
                <w:rFonts w:ascii="Times New Roman" w:hAnsi="Times New Roman" w:cs="Times New Roman"/>
                <w:sz w:val="24"/>
                <w:szCs w:val="24"/>
              </w:rPr>
            </w:pPr>
          </w:p>
        </w:tc>
      </w:tr>
      <w:tr w:rsidR="00C36507" w14:paraId="06E96FFB" w14:textId="77777777" w:rsidTr="00C56542">
        <w:tc>
          <w:tcPr>
            <w:tcW w:w="3681" w:type="dxa"/>
            <w:shd w:val="clear" w:color="auto" w:fill="D9D9D9" w:themeFill="background1" w:themeFillShade="D9"/>
          </w:tcPr>
          <w:p w14:paraId="0497865D" w14:textId="77777777" w:rsidR="00C36507" w:rsidRDefault="00C36507" w:rsidP="00C56542">
            <w:pPr>
              <w:rPr>
                <w:rFonts w:ascii="Times New Roman" w:hAnsi="Times New Roman" w:cs="Times New Roman"/>
                <w:sz w:val="28"/>
                <w:szCs w:val="28"/>
              </w:rPr>
            </w:pPr>
          </w:p>
          <w:p w14:paraId="440A44C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58FC4A1B" w14:textId="77777777" w:rsidR="00C36507" w:rsidRDefault="00C36507" w:rsidP="00C56542">
            <w:pPr>
              <w:rPr>
                <w:rFonts w:ascii="Times New Roman" w:hAnsi="Times New Roman" w:cs="Times New Roman"/>
                <w:sz w:val="28"/>
                <w:szCs w:val="28"/>
              </w:rPr>
            </w:pPr>
          </w:p>
        </w:tc>
        <w:tc>
          <w:tcPr>
            <w:tcW w:w="11707" w:type="dxa"/>
          </w:tcPr>
          <w:p w14:paraId="61B3CBEB" w14:textId="77777777" w:rsidR="00C36507" w:rsidRDefault="00C36507" w:rsidP="00C56542">
            <w:pPr>
              <w:rPr>
                <w:rFonts w:ascii="Times New Roman" w:hAnsi="Times New Roman" w:cs="Times New Roman"/>
                <w:sz w:val="28"/>
                <w:szCs w:val="28"/>
              </w:rPr>
            </w:pPr>
          </w:p>
          <w:p w14:paraId="49A2D59B"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FF48E4C" w14:textId="77777777" w:rsidTr="00C56542">
        <w:tc>
          <w:tcPr>
            <w:tcW w:w="3681" w:type="dxa"/>
            <w:shd w:val="clear" w:color="auto" w:fill="D9D9D9" w:themeFill="background1" w:themeFillShade="D9"/>
          </w:tcPr>
          <w:p w14:paraId="4479AD66" w14:textId="77777777" w:rsidR="00C36507" w:rsidRDefault="00C36507" w:rsidP="00C56542">
            <w:pPr>
              <w:rPr>
                <w:rFonts w:ascii="Times New Roman" w:hAnsi="Times New Roman" w:cs="Times New Roman"/>
                <w:sz w:val="28"/>
                <w:szCs w:val="28"/>
              </w:rPr>
            </w:pPr>
          </w:p>
          <w:p w14:paraId="0AFE0B4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4F02975A" w14:textId="77777777" w:rsidR="00C36507" w:rsidRDefault="00C36507" w:rsidP="00C56542">
            <w:pPr>
              <w:rPr>
                <w:rFonts w:ascii="Times New Roman" w:hAnsi="Times New Roman" w:cs="Times New Roman"/>
                <w:sz w:val="28"/>
                <w:szCs w:val="28"/>
              </w:rPr>
            </w:pPr>
          </w:p>
        </w:tc>
        <w:tc>
          <w:tcPr>
            <w:tcW w:w="11707" w:type="dxa"/>
          </w:tcPr>
          <w:p w14:paraId="31753043" w14:textId="77777777" w:rsidR="00C36507" w:rsidRPr="00683C2D" w:rsidRDefault="00C36507" w:rsidP="00C56542">
            <w:pPr>
              <w:rPr>
                <w:rFonts w:ascii="Times New Roman" w:hAnsi="Times New Roman" w:cs="Times New Roman"/>
                <w:sz w:val="24"/>
                <w:szCs w:val="24"/>
              </w:rPr>
            </w:pPr>
          </w:p>
          <w:p w14:paraId="77C948A3" w14:textId="77777777" w:rsidR="00C36507" w:rsidRDefault="00C36507" w:rsidP="00C56542">
            <w:pPr>
              <w:rPr>
                <w:rFonts w:ascii="Times New Roman" w:hAnsi="Times New Roman" w:cs="Times New Roman"/>
                <w:sz w:val="28"/>
                <w:szCs w:val="28"/>
              </w:rPr>
            </w:pPr>
          </w:p>
        </w:tc>
      </w:tr>
      <w:tr w:rsidR="00C36507" w14:paraId="22A11864" w14:textId="77777777" w:rsidTr="00C56542">
        <w:tc>
          <w:tcPr>
            <w:tcW w:w="3681" w:type="dxa"/>
            <w:shd w:val="clear" w:color="auto" w:fill="D9D9D9" w:themeFill="background1" w:themeFillShade="D9"/>
          </w:tcPr>
          <w:p w14:paraId="6403E7D4" w14:textId="77777777" w:rsidR="00C36507" w:rsidRPr="00683C2D" w:rsidRDefault="00C36507" w:rsidP="00C56542">
            <w:pPr>
              <w:rPr>
                <w:rFonts w:ascii="Times New Roman" w:hAnsi="Times New Roman" w:cs="Times New Roman"/>
                <w:sz w:val="24"/>
                <w:szCs w:val="24"/>
              </w:rPr>
            </w:pPr>
          </w:p>
          <w:p w14:paraId="04E1915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5C91DB4C" w14:textId="77777777" w:rsidR="00C36507" w:rsidRDefault="00C36507" w:rsidP="00C56542">
            <w:pPr>
              <w:rPr>
                <w:rFonts w:ascii="Times New Roman" w:hAnsi="Times New Roman" w:cs="Times New Roman"/>
                <w:sz w:val="24"/>
                <w:szCs w:val="24"/>
              </w:rPr>
            </w:pPr>
          </w:p>
          <w:p w14:paraId="6296D5E3" w14:textId="3202BB11"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w:t>
            </w:r>
            <w:r w:rsidR="00863F57" w:rsidRPr="00683C2D">
              <w:rPr>
                <w:rFonts w:ascii="Times New Roman" w:hAnsi="Times New Roman" w:cs="Times New Roman"/>
                <w:sz w:val="24"/>
                <w:szCs w:val="24"/>
              </w:rPr>
              <w:t>update,</w:t>
            </w:r>
            <w:r w:rsidRPr="00683C2D">
              <w:rPr>
                <w:rFonts w:ascii="Times New Roman" w:hAnsi="Times New Roman" w:cs="Times New Roman"/>
                <w:sz w:val="24"/>
                <w:szCs w:val="24"/>
              </w:rPr>
              <w:t xml:space="preserve"> or alter </w:t>
            </w:r>
            <w:r>
              <w:rPr>
                <w:rFonts w:ascii="Times New Roman" w:hAnsi="Times New Roman" w:cs="Times New Roman"/>
                <w:sz w:val="24"/>
                <w:szCs w:val="24"/>
              </w:rPr>
              <w:t xml:space="preserve">the Complaint and Feedback Process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Policies and Procedures reflected in the organisations manual.</w:t>
            </w:r>
          </w:p>
          <w:p w14:paraId="4F985927" w14:textId="77777777" w:rsidR="00C36507" w:rsidRPr="00683C2D" w:rsidRDefault="00C36507" w:rsidP="00C56542">
            <w:pPr>
              <w:rPr>
                <w:rFonts w:ascii="Times New Roman" w:hAnsi="Times New Roman" w:cs="Times New Roman"/>
                <w:sz w:val="24"/>
                <w:szCs w:val="24"/>
              </w:rPr>
            </w:pPr>
          </w:p>
        </w:tc>
      </w:tr>
      <w:tr w:rsidR="00C36507" w14:paraId="0F9D8C27" w14:textId="77777777" w:rsidTr="00C56542">
        <w:tc>
          <w:tcPr>
            <w:tcW w:w="3681" w:type="dxa"/>
            <w:shd w:val="clear" w:color="auto" w:fill="D9D9D9" w:themeFill="background1" w:themeFillShade="D9"/>
          </w:tcPr>
          <w:p w14:paraId="19318B66" w14:textId="77777777" w:rsidR="00C36507" w:rsidRDefault="00C36507" w:rsidP="00C56542">
            <w:pPr>
              <w:rPr>
                <w:rFonts w:ascii="Times New Roman" w:hAnsi="Times New Roman" w:cs="Times New Roman"/>
                <w:sz w:val="28"/>
                <w:szCs w:val="28"/>
              </w:rPr>
            </w:pPr>
          </w:p>
          <w:p w14:paraId="1CBD7E1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2C9A9DAF" w14:textId="77777777" w:rsidR="00C36507" w:rsidRDefault="00C36507" w:rsidP="00C56542">
            <w:pPr>
              <w:rPr>
                <w:rFonts w:ascii="Times New Roman" w:hAnsi="Times New Roman" w:cs="Times New Roman"/>
                <w:sz w:val="28"/>
                <w:szCs w:val="28"/>
              </w:rPr>
            </w:pPr>
          </w:p>
        </w:tc>
        <w:tc>
          <w:tcPr>
            <w:tcW w:w="11707" w:type="dxa"/>
          </w:tcPr>
          <w:p w14:paraId="42A002F0" w14:textId="77777777" w:rsidR="00C36507" w:rsidRDefault="00C36507" w:rsidP="00C56542">
            <w:pPr>
              <w:rPr>
                <w:rFonts w:ascii="Times New Roman" w:hAnsi="Times New Roman" w:cs="Times New Roman"/>
                <w:sz w:val="28"/>
                <w:szCs w:val="28"/>
              </w:rPr>
            </w:pPr>
          </w:p>
        </w:tc>
      </w:tr>
    </w:tbl>
    <w:p w14:paraId="2A167B47"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32AF3EF3" w14:textId="77777777" w:rsidTr="00C56542">
        <w:tc>
          <w:tcPr>
            <w:tcW w:w="15388" w:type="dxa"/>
            <w:gridSpan w:val="2"/>
            <w:shd w:val="clear" w:color="auto" w:fill="D9D9D9" w:themeFill="background1" w:themeFillShade="D9"/>
          </w:tcPr>
          <w:p w14:paraId="3B8414BB" w14:textId="628EC658"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8.2 – Complaints and Feedback Documentation (Provided Forms)</w:t>
            </w:r>
          </w:p>
          <w:p w14:paraId="551C1DC7" w14:textId="77777777" w:rsidR="00C36507" w:rsidRPr="00842A74" w:rsidRDefault="00C36507" w:rsidP="00C56542">
            <w:pPr>
              <w:rPr>
                <w:rFonts w:ascii="Times New Roman" w:hAnsi="Times New Roman" w:cs="Times New Roman"/>
                <w:sz w:val="10"/>
                <w:szCs w:val="10"/>
              </w:rPr>
            </w:pPr>
          </w:p>
        </w:tc>
      </w:tr>
      <w:tr w:rsidR="00C36507" w14:paraId="28632CCD" w14:textId="77777777" w:rsidTr="00C56542">
        <w:tc>
          <w:tcPr>
            <w:tcW w:w="3681" w:type="dxa"/>
            <w:shd w:val="clear" w:color="auto" w:fill="D9D9D9" w:themeFill="background1" w:themeFillShade="D9"/>
          </w:tcPr>
          <w:p w14:paraId="080EBA16" w14:textId="77777777" w:rsidR="00C36507" w:rsidRPr="00842A74" w:rsidRDefault="00C36507" w:rsidP="00C56542">
            <w:pPr>
              <w:rPr>
                <w:rFonts w:ascii="Times New Roman" w:hAnsi="Times New Roman" w:cs="Times New Roman"/>
                <w:sz w:val="44"/>
                <w:szCs w:val="44"/>
              </w:rPr>
            </w:pPr>
          </w:p>
          <w:p w14:paraId="38058E3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482EDFD4" w14:textId="77777777" w:rsidR="00C36507" w:rsidRDefault="00C36507" w:rsidP="00C56542">
            <w:pPr>
              <w:rPr>
                <w:rFonts w:ascii="Times New Roman" w:hAnsi="Times New Roman" w:cs="Times New Roman"/>
                <w:sz w:val="28"/>
                <w:szCs w:val="28"/>
              </w:rPr>
            </w:pPr>
          </w:p>
          <w:p w14:paraId="494D92CB" w14:textId="73818D92"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or creating the Complaint and Feedback Forms that are provided to others. These forms will adequately provide all persons wishing to voice a complaint or provide positive or negative </w:t>
            </w:r>
            <w:r>
              <w:rPr>
                <w:rFonts w:ascii="Times New Roman" w:hAnsi="Times New Roman" w:cs="Times New Roman"/>
                <w:sz w:val="24"/>
                <w:szCs w:val="24"/>
              </w:rPr>
              <w:lastRenderedPageBreak/>
              <w:t xml:space="preserve">feedback in a respectful manner. It will provide the option to remain anonymous and examine room for adjustment, </w:t>
            </w:r>
            <w:r w:rsidR="00863F57">
              <w:rPr>
                <w:rFonts w:ascii="Times New Roman" w:hAnsi="Times New Roman" w:cs="Times New Roman"/>
                <w:sz w:val="24"/>
                <w:szCs w:val="24"/>
              </w:rPr>
              <w:t>improvement,</w:t>
            </w:r>
            <w:r>
              <w:rPr>
                <w:rFonts w:ascii="Times New Roman" w:hAnsi="Times New Roman" w:cs="Times New Roman"/>
                <w:sz w:val="24"/>
                <w:szCs w:val="24"/>
              </w:rPr>
              <w:t xml:space="preserve"> or rectification in our </w:t>
            </w:r>
            <w:r w:rsidR="00863F57">
              <w:rPr>
                <w:rFonts w:ascii="Times New Roman" w:hAnsi="Times New Roman" w:cs="Times New Roman"/>
                <w:sz w:val="24"/>
                <w:szCs w:val="24"/>
              </w:rPr>
              <w:t>organisation’s</w:t>
            </w:r>
            <w:r>
              <w:rPr>
                <w:rFonts w:ascii="Times New Roman" w:hAnsi="Times New Roman" w:cs="Times New Roman"/>
                <w:sz w:val="24"/>
                <w:szCs w:val="24"/>
              </w:rPr>
              <w:t xml:space="preserve"> operations.</w:t>
            </w:r>
          </w:p>
          <w:p w14:paraId="40055A3A" w14:textId="77777777" w:rsidR="00C36507" w:rsidRDefault="00C36507" w:rsidP="00C56542">
            <w:pPr>
              <w:rPr>
                <w:rFonts w:ascii="Times New Roman" w:hAnsi="Times New Roman" w:cs="Times New Roman"/>
                <w:sz w:val="28"/>
                <w:szCs w:val="28"/>
              </w:rPr>
            </w:pPr>
          </w:p>
        </w:tc>
      </w:tr>
      <w:tr w:rsidR="00C36507" w14:paraId="3839A133" w14:textId="77777777" w:rsidTr="00C56542">
        <w:tc>
          <w:tcPr>
            <w:tcW w:w="3681" w:type="dxa"/>
            <w:shd w:val="clear" w:color="auto" w:fill="D9D9D9" w:themeFill="background1" w:themeFillShade="D9"/>
          </w:tcPr>
          <w:p w14:paraId="7FBA841E" w14:textId="77777777" w:rsidR="00C36507" w:rsidRDefault="00C36507" w:rsidP="00C56542">
            <w:pPr>
              <w:rPr>
                <w:rFonts w:ascii="Times New Roman" w:hAnsi="Times New Roman" w:cs="Times New Roman"/>
                <w:sz w:val="28"/>
                <w:szCs w:val="28"/>
              </w:rPr>
            </w:pPr>
          </w:p>
          <w:p w14:paraId="316B7653"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02A718B6" w14:textId="77777777" w:rsidR="00C36507" w:rsidRDefault="00C36507" w:rsidP="00C56542">
            <w:pPr>
              <w:rPr>
                <w:rFonts w:ascii="Times New Roman" w:hAnsi="Times New Roman" w:cs="Times New Roman"/>
                <w:sz w:val="24"/>
                <w:szCs w:val="24"/>
              </w:rPr>
            </w:pPr>
          </w:p>
          <w:p w14:paraId="5F6BA753" w14:textId="2CE80E07"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3FFF179C" w14:textId="77777777" w:rsidR="00C36507" w:rsidRPr="00683C2D" w:rsidRDefault="00C36507" w:rsidP="00C56542">
            <w:pPr>
              <w:rPr>
                <w:rFonts w:ascii="Times New Roman" w:hAnsi="Times New Roman" w:cs="Times New Roman"/>
                <w:sz w:val="24"/>
                <w:szCs w:val="24"/>
              </w:rPr>
            </w:pPr>
          </w:p>
        </w:tc>
      </w:tr>
      <w:tr w:rsidR="00C36507" w14:paraId="04A12A4A" w14:textId="77777777" w:rsidTr="00C56542">
        <w:tc>
          <w:tcPr>
            <w:tcW w:w="3681" w:type="dxa"/>
            <w:shd w:val="clear" w:color="auto" w:fill="D9D9D9" w:themeFill="background1" w:themeFillShade="D9"/>
          </w:tcPr>
          <w:p w14:paraId="15EA0017" w14:textId="77777777" w:rsidR="00C36507" w:rsidRDefault="00C36507" w:rsidP="00C56542">
            <w:pPr>
              <w:rPr>
                <w:rFonts w:ascii="Times New Roman" w:hAnsi="Times New Roman" w:cs="Times New Roman"/>
                <w:sz w:val="28"/>
                <w:szCs w:val="28"/>
              </w:rPr>
            </w:pPr>
          </w:p>
          <w:p w14:paraId="4D122EA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4D955ECA" w14:textId="77777777" w:rsidR="00C36507" w:rsidRDefault="00C36507" w:rsidP="00C56542">
            <w:pPr>
              <w:rPr>
                <w:rFonts w:ascii="Times New Roman" w:hAnsi="Times New Roman" w:cs="Times New Roman"/>
                <w:sz w:val="28"/>
                <w:szCs w:val="28"/>
              </w:rPr>
            </w:pPr>
          </w:p>
        </w:tc>
        <w:tc>
          <w:tcPr>
            <w:tcW w:w="11707" w:type="dxa"/>
          </w:tcPr>
          <w:p w14:paraId="76625135" w14:textId="77777777" w:rsidR="00C36507" w:rsidRDefault="00C36507" w:rsidP="00C56542">
            <w:pPr>
              <w:rPr>
                <w:rFonts w:ascii="Times New Roman" w:hAnsi="Times New Roman" w:cs="Times New Roman"/>
                <w:sz w:val="24"/>
                <w:szCs w:val="24"/>
              </w:rPr>
            </w:pPr>
          </w:p>
          <w:p w14:paraId="34D258B0"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44D652D" w14:textId="77777777" w:rsidTr="00C56542">
        <w:tc>
          <w:tcPr>
            <w:tcW w:w="3681" w:type="dxa"/>
            <w:shd w:val="clear" w:color="auto" w:fill="D9D9D9" w:themeFill="background1" w:themeFillShade="D9"/>
          </w:tcPr>
          <w:p w14:paraId="35DFFDE6" w14:textId="77777777" w:rsidR="00C36507" w:rsidRDefault="00C36507" w:rsidP="00C56542">
            <w:pPr>
              <w:rPr>
                <w:rFonts w:ascii="Times New Roman" w:hAnsi="Times New Roman" w:cs="Times New Roman"/>
                <w:sz w:val="28"/>
                <w:szCs w:val="28"/>
              </w:rPr>
            </w:pPr>
          </w:p>
          <w:p w14:paraId="6D1C300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6D6C5835" w14:textId="77777777" w:rsidR="00C36507" w:rsidRDefault="00C36507" w:rsidP="00C56542">
            <w:pPr>
              <w:rPr>
                <w:rFonts w:ascii="Times New Roman" w:hAnsi="Times New Roman" w:cs="Times New Roman"/>
                <w:sz w:val="28"/>
                <w:szCs w:val="28"/>
              </w:rPr>
            </w:pPr>
          </w:p>
        </w:tc>
        <w:tc>
          <w:tcPr>
            <w:tcW w:w="11707" w:type="dxa"/>
          </w:tcPr>
          <w:p w14:paraId="7080E243" w14:textId="77777777" w:rsidR="00C36507" w:rsidRPr="00683C2D" w:rsidRDefault="00C36507" w:rsidP="00C56542">
            <w:pPr>
              <w:rPr>
                <w:rFonts w:ascii="Times New Roman" w:hAnsi="Times New Roman" w:cs="Times New Roman"/>
                <w:sz w:val="24"/>
                <w:szCs w:val="24"/>
              </w:rPr>
            </w:pPr>
          </w:p>
          <w:p w14:paraId="1B750BAB" w14:textId="77777777" w:rsidR="00C36507" w:rsidRDefault="00C36507" w:rsidP="00C56542">
            <w:pPr>
              <w:rPr>
                <w:rFonts w:ascii="Times New Roman" w:hAnsi="Times New Roman" w:cs="Times New Roman"/>
                <w:sz w:val="28"/>
                <w:szCs w:val="28"/>
              </w:rPr>
            </w:pPr>
          </w:p>
        </w:tc>
      </w:tr>
      <w:tr w:rsidR="00C36507" w14:paraId="79581E2C" w14:textId="77777777" w:rsidTr="00C56542">
        <w:tc>
          <w:tcPr>
            <w:tcW w:w="3681" w:type="dxa"/>
            <w:shd w:val="clear" w:color="auto" w:fill="D9D9D9" w:themeFill="background1" w:themeFillShade="D9"/>
          </w:tcPr>
          <w:p w14:paraId="582F692E" w14:textId="77777777" w:rsidR="00C36507" w:rsidRPr="00683C2D" w:rsidRDefault="00C36507" w:rsidP="00C56542">
            <w:pPr>
              <w:rPr>
                <w:rFonts w:ascii="Times New Roman" w:hAnsi="Times New Roman" w:cs="Times New Roman"/>
                <w:sz w:val="24"/>
                <w:szCs w:val="24"/>
              </w:rPr>
            </w:pPr>
          </w:p>
          <w:p w14:paraId="2DE2F10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645D29D" w14:textId="77777777" w:rsidR="00C36507" w:rsidRDefault="00C36507" w:rsidP="00C56542">
            <w:pPr>
              <w:rPr>
                <w:rFonts w:ascii="Times New Roman" w:hAnsi="Times New Roman" w:cs="Times New Roman"/>
                <w:sz w:val="24"/>
                <w:szCs w:val="24"/>
              </w:rPr>
            </w:pPr>
          </w:p>
          <w:p w14:paraId="6FADC3E6"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 xml:space="preserve">the Complaint and Feedback Forms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Policies and Procedures reflected in the organisations manual or should a person voice an issue or rectification that is required to be depicted through the forms.</w:t>
            </w:r>
          </w:p>
          <w:p w14:paraId="784139EC" w14:textId="77777777" w:rsidR="00C36507" w:rsidRPr="00683C2D" w:rsidRDefault="00C36507" w:rsidP="00C56542">
            <w:pPr>
              <w:rPr>
                <w:rFonts w:ascii="Times New Roman" w:hAnsi="Times New Roman" w:cs="Times New Roman"/>
                <w:sz w:val="24"/>
                <w:szCs w:val="24"/>
              </w:rPr>
            </w:pPr>
          </w:p>
        </w:tc>
      </w:tr>
      <w:tr w:rsidR="00C36507" w14:paraId="26C618BB" w14:textId="77777777" w:rsidTr="00C56542">
        <w:tc>
          <w:tcPr>
            <w:tcW w:w="3681" w:type="dxa"/>
            <w:shd w:val="clear" w:color="auto" w:fill="D9D9D9" w:themeFill="background1" w:themeFillShade="D9"/>
          </w:tcPr>
          <w:p w14:paraId="448A7F89" w14:textId="77777777" w:rsidR="00C36507" w:rsidRDefault="00C36507" w:rsidP="00C56542">
            <w:pPr>
              <w:rPr>
                <w:rFonts w:ascii="Times New Roman" w:hAnsi="Times New Roman" w:cs="Times New Roman"/>
                <w:sz w:val="28"/>
                <w:szCs w:val="28"/>
              </w:rPr>
            </w:pPr>
          </w:p>
          <w:p w14:paraId="104B86D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3C816277" w14:textId="77777777" w:rsidR="00C36507" w:rsidRDefault="00C36507" w:rsidP="00C56542">
            <w:pPr>
              <w:rPr>
                <w:rFonts w:ascii="Times New Roman" w:hAnsi="Times New Roman" w:cs="Times New Roman"/>
                <w:sz w:val="28"/>
                <w:szCs w:val="28"/>
              </w:rPr>
            </w:pPr>
          </w:p>
        </w:tc>
        <w:tc>
          <w:tcPr>
            <w:tcW w:w="11707" w:type="dxa"/>
          </w:tcPr>
          <w:p w14:paraId="4AAB4014" w14:textId="77777777" w:rsidR="00C36507" w:rsidRDefault="00C36507" w:rsidP="00C56542">
            <w:pPr>
              <w:rPr>
                <w:rFonts w:ascii="Times New Roman" w:hAnsi="Times New Roman" w:cs="Times New Roman"/>
                <w:sz w:val="28"/>
                <w:szCs w:val="28"/>
              </w:rPr>
            </w:pPr>
          </w:p>
        </w:tc>
      </w:tr>
    </w:tbl>
    <w:p w14:paraId="18AF9321" w14:textId="77777777" w:rsidR="00C36507" w:rsidRDefault="00C36507" w:rsidP="00C36507">
      <w:pPr>
        <w:rPr>
          <w:rFonts w:ascii="Times New Roman" w:hAnsi="Times New Roman" w:cs="Times New Roman"/>
          <w:sz w:val="24"/>
          <w:szCs w:val="24"/>
        </w:rPr>
      </w:pPr>
    </w:p>
    <w:p w14:paraId="22AC209F" w14:textId="77777777" w:rsidR="00C36507" w:rsidRDefault="00C36507" w:rsidP="00C36507">
      <w:pPr>
        <w:rPr>
          <w:rFonts w:ascii="Times New Roman" w:hAnsi="Times New Roman" w:cs="Times New Roman"/>
          <w:sz w:val="24"/>
          <w:szCs w:val="24"/>
        </w:rPr>
      </w:pPr>
    </w:p>
    <w:p w14:paraId="406C401D"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1130AB1D" w14:textId="77777777" w:rsidTr="00C56542">
        <w:tc>
          <w:tcPr>
            <w:tcW w:w="15388" w:type="dxa"/>
            <w:gridSpan w:val="2"/>
            <w:shd w:val="clear" w:color="auto" w:fill="D9D9D9" w:themeFill="background1" w:themeFillShade="D9"/>
          </w:tcPr>
          <w:p w14:paraId="13E475E6" w14:textId="58BF6985"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8.3 – Complaints and Feedback Register </w:t>
            </w:r>
          </w:p>
          <w:p w14:paraId="3E8BB878" w14:textId="77777777" w:rsidR="00C36507" w:rsidRPr="00842A74" w:rsidRDefault="00C36507" w:rsidP="00C56542">
            <w:pPr>
              <w:rPr>
                <w:rFonts w:ascii="Times New Roman" w:hAnsi="Times New Roman" w:cs="Times New Roman"/>
                <w:sz w:val="10"/>
                <w:szCs w:val="10"/>
              </w:rPr>
            </w:pPr>
          </w:p>
        </w:tc>
      </w:tr>
      <w:tr w:rsidR="00C36507" w14:paraId="7BEF2D0E" w14:textId="77777777" w:rsidTr="00C56542">
        <w:tc>
          <w:tcPr>
            <w:tcW w:w="3681" w:type="dxa"/>
            <w:shd w:val="clear" w:color="auto" w:fill="D9D9D9" w:themeFill="background1" w:themeFillShade="D9"/>
          </w:tcPr>
          <w:p w14:paraId="13213102" w14:textId="77777777" w:rsidR="00C36507" w:rsidRPr="00842A74" w:rsidRDefault="00C36507" w:rsidP="00C56542">
            <w:pPr>
              <w:rPr>
                <w:rFonts w:ascii="Times New Roman" w:hAnsi="Times New Roman" w:cs="Times New Roman"/>
                <w:sz w:val="44"/>
                <w:szCs w:val="44"/>
              </w:rPr>
            </w:pPr>
          </w:p>
          <w:p w14:paraId="7B61D96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73DEA07B" w14:textId="77777777" w:rsidR="00C36507" w:rsidRDefault="00C36507" w:rsidP="00C56542">
            <w:pPr>
              <w:rPr>
                <w:rFonts w:ascii="Times New Roman" w:hAnsi="Times New Roman" w:cs="Times New Roman"/>
                <w:sz w:val="28"/>
                <w:szCs w:val="28"/>
              </w:rPr>
            </w:pPr>
          </w:p>
          <w:p w14:paraId="3EBF7AF5" w14:textId="2CEA2EFE"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the Complaints and Feedback Register which appropriately tracks all brought forth forms of complaints, </w:t>
            </w:r>
            <w:r w:rsidR="00863F57">
              <w:rPr>
                <w:rFonts w:ascii="Times New Roman" w:hAnsi="Times New Roman" w:cs="Times New Roman"/>
                <w:sz w:val="24"/>
                <w:szCs w:val="24"/>
              </w:rPr>
              <w:t>feedback,</w:t>
            </w:r>
            <w:r>
              <w:rPr>
                <w:rFonts w:ascii="Times New Roman" w:hAnsi="Times New Roman" w:cs="Times New Roman"/>
                <w:sz w:val="24"/>
                <w:szCs w:val="24"/>
              </w:rPr>
              <w:t xml:space="preserve"> or compliments. This will include named or anonymous forms and will depict any non-conformities and their outcomes.</w:t>
            </w:r>
          </w:p>
          <w:p w14:paraId="52DCCE9D" w14:textId="77777777" w:rsidR="00C36507" w:rsidRDefault="00C36507" w:rsidP="00C56542">
            <w:pPr>
              <w:rPr>
                <w:rFonts w:ascii="Times New Roman" w:hAnsi="Times New Roman" w:cs="Times New Roman"/>
                <w:sz w:val="28"/>
                <w:szCs w:val="28"/>
              </w:rPr>
            </w:pPr>
          </w:p>
        </w:tc>
      </w:tr>
      <w:tr w:rsidR="00C36507" w14:paraId="3027E742" w14:textId="77777777" w:rsidTr="00C56542">
        <w:tc>
          <w:tcPr>
            <w:tcW w:w="3681" w:type="dxa"/>
            <w:shd w:val="clear" w:color="auto" w:fill="D9D9D9" w:themeFill="background1" w:themeFillShade="D9"/>
          </w:tcPr>
          <w:p w14:paraId="21A071FE" w14:textId="77777777" w:rsidR="00C36507" w:rsidRDefault="00C36507" w:rsidP="00C56542">
            <w:pPr>
              <w:rPr>
                <w:rFonts w:ascii="Times New Roman" w:hAnsi="Times New Roman" w:cs="Times New Roman"/>
                <w:sz w:val="28"/>
                <w:szCs w:val="28"/>
              </w:rPr>
            </w:pPr>
          </w:p>
          <w:p w14:paraId="2341D32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2F4E2349" w14:textId="77777777" w:rsidR="00C36507" w:rsidRDefault="00C36507" w:rsidP="00C56542">
            <w:pPr>
              <w:rPr>
                <w:rFonts w:ascii="Times New Roman" w:hAnsi="Times New Roman" w:cs="Times New Roman"/>
                <w:sz w:val="24"/>
                <w:szCs w:val="24"/>
              </w:rPr>
            </w:pPr>
          </w:p>
          <w:p w14:paraId="63AC7020" w14:textId="01FDF982"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95655D6" w14:textId="77777777" w:rsidR="00C36507" w:rsidRPr="00683C2D" w:rsidRDefault="00C36507" w:rsidP="00C56542">
            <w:pPr>
              <w:rPr>
                <w:rFonts w:ascii="Times New Roman" w:hAnsi="Times New Roman" w:cs="Times New Roman"/>
                <w:sz w:val="24"/>
                <w:szCs w:val="24"/>
              </w:rPr>
            </w:pPr>
          </w:p>
        </w:tc>
      </w:tr>
      <w:tr w:rsidR="00C36507" w14:paraId="643349C8" w14:textId="77777777" w:rsidTr="00C56542">
        <w:tc>
          <w:tcPr>
            <w:tcW w:w="3681" w:type="dxa"/>
            <w:shd w:val="clear" w:color="auto" w:fill="D9D9D9" w:themeFill="background1" w:themeFillShade="D9"/>
          </w:tcPr>
          <w:p w14:paraId="05DF93C4" w14:textId="77777777" w:rsidR="00C36507" w:rsidRDefault="00C36507" w:rsidP="00C56542">
            <w:pPr>
              <w:rPr>
                <w:rFonts w:ascii="Times New Roman" w:hAnsi="Times New Roman" w:cs="Times New Roman"/>
                <w:sz w:val="28"/>
                <w:szCs w:val="28"/>
              </w:rPr>
            </w:pPr>
          </w:p>
          <w:p w14:paraId="6D346FF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0FB72AB3" w14:textId="77777777" w:rsidR="00C36507" w:rsidRDefault="00C36507" w:rsidP="00C56542">
            <w:pPr>
              <w:rPr>
                <w:rFonts w:ascii="Times New Roman" w:hAnsi="Times New Roman" w:cs="Times New Roman"/>
                <w:sz w:val="28"/>
                <w:szCs w:val="28"/>
              </w:rPr>
            </w:pPr>
          </w:p>
        </w:tc>
        <w:tc>
          <w:tcPr>
            <w:tcW w:w="11707" w:type="dxa"/>
          </w:tcPr>
          <w:p w14:paraId="00EDC6B5" w14:textId="77777777" w:rsidR="00C36507" w:rsidRDefault="00C36507" w:rsidP="00C56542">
            <w:pPr>
              <w:rPr>
                <w:rFonts w:ascii="Times New Roman" w:hAnsi="Times New Roman" w:cs="Times New Roman"/>
                <w:sz w:val="28"/>
                <w:szCs w:val="28"/>
              </w:rPr>
            </w:pPr>
          </w:p>
          <w:p w14:paraId="3CECD1A4"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509E6D4" w14:textId="77777777" w:rsidTr="00C56542">
        <w:tc>
          <w:tcPr>
            <w:tcW w:w="3681" w:type="dxa"/>
            <w:shd w:val="clear" w:color="auto" w:fill="D9D9D9" w:themeFill="background1" w:themeFillShade="D9"/>
          </w:tcPr>
          <w:p w14:paraId="1EA274B8" w14:textId="77777777" w:rsidR="00C36507" w:rsidRDefault="00C36507" w:rsidP="00C56542">
            <w:pPr>
              <w:rPr>
                <w:rFonts w:ascii="Times New Roman" w:hAnsi="Times New Roman" w:cs="Times New Roman"/>
                <w:sz w:val="28"/>
                <w:szCs w:val="28"/>
              </w:rPr>
            </w:pPr>
          </w:p>
          <w:p w14:paraId="5964825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7FEA53F2" w14:textId="77777777" w:rsidR="00C36507" w:rsidRDefault="00C36507" w:rsidP="00C56542">
            <w:pPr>
              <w:rPr>
                <w:rFonts w:ascii="Times New Roman" w:hAnsi="Times New Roman" w:cs="Times New Roman"/>
                <w:sz w:val="28"/>
                <w:szCs w:val="28"/>
              </w:rPr>
            </w:pPr>
          </w:p>
        </w:tc>
        <w:tc>
          <w:tcPr>
            <w:tcW w:w="11707" w:type="dxa"/>
          </w:tcPr>
          <w:p w14:paraId="5BA35828" w14:textId="77777777" w:rsidR="00C36507" w:rsidRPr="00316F3D" w:rsidRDefault="00C36507" w:rsidP="00C56542">
            <w:pPr>
              <w:rPr>
                <w:rFonts w:ascii="Times New Roman" w:hAnsi="Times New Roman" w:cs="Times New Roman"/>
                <w:sz w:val="32"/>
                <w:szCs w:val="32"/>
              </w:rPr>
            </w:pPr>
          </w:p>
          <w:p w14:paraId="2479F071" w14:textId="77777777" w:rsidR="00C36507" w:rsidRDefault="00C36507" w:rsidP="00C56542">
            <w:pPr>
              <w:rPr>
                <w:rFonts w:ascii="Times New Roman" w:hAnsi="Times New Roman" w:cs="Times New Roman"/>
                <w:sz w:val="28"/>
                <w:szCs w:val="28"/>
              </w:rPr>
            </w:pPr>
          </w:p>
        </w:tc>
      </w:tr>
      <w:tr w:rsidR="00C36507" w14:paraId="5A9188A8" w14:textId="77777777" w:rsidTr="00C56542">
        <w:tc>
          <w:tcPr>
            <w:tcW w:w="3681" w:type="dxa"/>
            <w:shd w:val="clear" w:color="auto" w:fill="D9D9D9" w:themeFill="background1" w:themeFillShade="D9"/>
          </w:tcPr>
          <w:p w14:paraId="17E953AC" w14:textId="77777777" w:rsidR="00C36507" w:rsidRPr="00683C2D" w:rsidRDefault="00C36507" w:rsidP="00C56542">
            <w:pPr>
              <w:rPr>
                <w:rFonts w:ascii="Times New Roman" w:hAnsi="Times New Roman" w:cs="Times New Roman"/>
                <w:sz w:val="24"/>
                <w:szCs w:val="24"/>
              </w:rPr>
            </w:pPr>
          </w:p>
          <w:p w14:paraId="6D3B9C5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22E8970F" w14:textId="77777777" w:rsidR="00C36507" w:rsidRDefault="00C36507" w:rsidP="00C56542">
            <w:pPr>
              <w:rPr>
                <w:rFonts w:ascii="Times New Roman" w:hAnsi="Times New Roman" w:cs="Times New Roman"/>
                <w:sz w:val="24"/>
                <w:szCs w:val="24"/>
              </w:rPr>
            </w:pPr>
          </w:p>
          <w:p w14:paraId="4FF7E6CD"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 xml:space="preserve">the Complaint and Feedback Register in lieu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new or updated Policies and Procedures reflected in the organisations manual or should the non-conformities brough forth entail a major non-compliance that needs to be rectified immediately.</w:t>
            </w:r>
          </w:p>
          <w:p w14:paraId="745E23D5" w14:textId="77777777" w:rsidR="00C36507" w:rsidRPr="00683C2D" w:rsidRDefault="00C36507" w:rsidP="00C56542">
            <w:pPr>
              <w:rPr>
                <w:rFonts w:ascii="Times New Roman" w:hAnsi="Times New Roman" w:cs="Times New Roman"/>
                <w:sz w:val="24"/>
                <w:szCs w:val="24"/>
              </w:rPr>
            </w:pPr>
          </w:p>
        </w:tc>
      </w:tr>
      <w:tr w:rsidR="00C36507" w14:paraId="2C454EB0" w14:textId="77777777" w:rsidTr="00C56542">
        <w:tc>
          <w:tcPr>
            <w:tcW w:w="3681" w:type="dxa"/>
            <w:shd w:val="clear" w:color="auto" w:fill="D9D9D9" w:themeFill="background1" w:themeFillShade="D9"/>
          </w:tcPr>
          <w:p w14:paraId="1C346CA0" w14:textId="77777777" w:rsidR="00C36507" w:rsidRDefault="00C36507" w:rsidP="00C56542">
            <w:pPr>
              <w:rPr>
                <w:rFonts w:ascii="Times New Roman" w:hAnsi="Times New Roman" w:cs="Times New Roman"/>
                <w:sz w:val="28"/>
                <w:szCs w:val="28"/>
              </w:rPr>
            </w:pPr>
          </w:p>
          <w:p w14:paraId="2237F69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57FAD43E" w14:textId="77777777" w:rsidR="00C36507" w:rsidRDefault="00C36507" w:rsidP="00C56542">
            <w:pPr>
              <w:rPr>
                <w:rFonts w:ascii="Times New Roman" w:hAnsi="Times New Roman" w:cs="Times New Roman"/>
                <w:sz w:val="28"/>
                <w:szCs w:val="28"/>
              </w:rPr>
            </w:pPr>
          </w:p>
        </w:tc>
        <w:tc>
          <w:tcPr>
            <w:tcW w:w="11707" w:type="dxa"/>
          </w:tcPr>
          <w:p w14:paraId="4CAD37DF" w14:textId="77777777" w:rsidR="00C36507" w:rsidRDefault="00C36507" w:rsidP="00C56542">
            <w:pPr>
              <w:rPr>
                <w:rFonts w:ascii="Times New Roman" w:hAnsi="Times New Roman" w:cs="Times New Roman"/>
                <w:sz w:val="28"/>
                <w:szCs w:val="28"/>
              </w:rPr>
            </w:pPr>
          </w:p>
        </w:tc>
      </w:tr>
    </w:tbl>
    <w:p w14:paraId="79E88642" w14:textId="77777777" w:rsidR="00C36507" w:rsidRDefault="00C36507" w:rsidP="00C36507">
      <w:pPr>
        <w:rPr>
          <w:rFonts w:ascii="Times New Roman" w:hAnsi="Times New Roman" w:cs="Times New Roman"/>
          <w:sz w:val="24"/>
          <w:szCs w:val="24"/>
        </w:rPr>
      </w:pPr>
    </w:p>
    <w:p w14:paraId="68738763" w14:textId="77777777" w:rsidR="00C36507" w:rsidRDefault="00C36507" w:rsidP="00C36507">
      <w:pPr>
        <w:rPr>
          <w:rFonts w:ascii="Times New Roman" w:hAnsi="Times New Roman" w:cs="Times New Roman"/>
          <w:sz w:val="24"/>
          <w:szCs w:val="24"/>
        </w:rPr>
      </w:pPr>
    </w:p>
    <w:p w14:paraId="331DD315" w14:textId="5B8BC018" w:rsidR="00C36507" w:rsidRDefault="00C36507" w:rsidP="00C36507">
      <w:pPr>
        <w:tabs>
          <w:tab w:val="left" w:pos="3396"/>
        </w:tabs>
        <w:rPr>
          <w:rFonts w:ascii="Times New Roman" w:hAnsi="Times New Roman" w:cs="Times New Roman"/>
          <w:sz w:val="24"/>
          <w:szCs w:val="24"/>
        </w:rPr>
      </w:pPr>
      <w:r>
        <w:rPr>
          <w:rFonts w:ascii="Times New Roman" w:hAnsi="Times New Roman" w:cs="Times New Roman"/>
          <w:sz w:val="24"/>
          <w:szCs w:val="24"/>
        </w:rPr>
        <w:tab/>
      </w:r>
    </w:p>
    <w:p w14:paraId="1B5549CA" w14:textId="31FC8188" w:rsidR="00C36507" w:rsidRDefault="00C36507" w:rsidP="00C36507">
      <w:pPr>
        <w:tabs>
          <w:tab w:val="left" w:pos="3396"/>
        </w:tabs>
        <w:rPr>
          <w:rFonts w:ascii="Times New Roman" w:hAnsi="Times New Roman" w:cs="Times New Roman"/>
          <w:sz w:val="24"/>
          <w:szCs w:val="24"/>
        </w:rPr>
      </w:pPr>
    </w:p>
    <w:p w14:paraId="4C9D0F40" w14:textId="5DF9F733"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9 – Injury and Abuse Protocols  </w:t>
      </w:r>
    </w:p>
    <w:tbl>
      <w:tblPr>
        <w:tblStyle w:val="TableGrid"/>
        <w:tblW w:w="0" w:type="auto"/>
        <w:tblLook w:val="04A0" w:firstRow="1" w:lastRow="0" w:firstColumn="1" w:lastColumn="0" w:noHBand="0" w:noVBand="1"/>
      </w:tblPr>
      <w:tblGrid>
        <w:gridCol w:w="3681"/>
        <w:gridCol w:w="11707"/>
      </w:tblGrid>
      <w:tr w:rsidR="00C36507" w14:paraId="53A4D817" w14:textId="77777777" w:rsidTr="00C56542">
        <w:tc>
          <w:tcPr>
            <w:tcW w:w="15388" w:type="dxa"/>
            <w:gridSpan w:val="2"/>
            <w:shd w:val="clear" w:color="auto" w:fill="D9D9D9" w:themeFill="background1" w:themeFillShade="D9"/>
          </w:tcPr>
          <w:p w14:paraId="405EEAD5" w14:textId="1ADB9171"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9.1 – Injury and Abuse Protocols      </w:t>
            </w:r>
          </w:p>
          <w:p w14:paraId="1463CC64" w14:textId="77777777" w:rsidR="00C36507" w:rsidRPr="00842A74" w:rsidRDefault="00C36507" w:rsidP="00C56542">
            <w:pPr>
              <w:rPr>
                <w:rFonts w:ascii="Times New Roman" w:hAnsi="Times New Roman" w:cs="Times New Roman"/>
                <w:sz w:val="10"/>
                <w:szCs w:val="10"/>
              </w:rPr>
            </w:pPr>
          </w:p>
        </w:tc>
      </w:tr>
      <w:tr w:rsidR="00C36507" w14:paraId="231FB8E6" w14:textId="77777777" w:rsidTr="00C56542">
        <w:tc>
          <w:tcPr>
            <w:tcW w:w="3681" w:type="dxa"/>
            <w:shd w:val="clear" w:color="auto" w:fill="D9D9D9" w:themeFill="background1" w:themeFillShade="D9"/>
          </w:tcPr>
          <w:p w14:paraId="7602DA4C" w14:textId="77777777" w:rsidR="00C36507" w:rsidRPr="00842A74" w:rsidRDefault="00C36507" w:rsidP="00C56542">
            <w:pPr>
              <w:rPr>
                <w:rFonts w:ascii="Times New Roman" w:hAnsi="Times New Roman" w:cs="Times New Roman"/>
                <w:sz w:val="44"/>
                <w:szCs w:val="44"/>
              </w:rPr>
            </w:pPr>
          </w:p>
          <w:p w14:paraId="667D7DA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774B87F3" w14:textId="77777777" w:rsidR="00C36507" w:rsidRDefault="00C36507" w:rsidP="00C56542">
            <w:pPr>
              <w:rPr>
                <w:rFonts w:ascii="Times New Roman" w:hAnsi="Times New Roman" w:cs="Times New Roman"/>
                <w:sz w:val="28"/>
                <w:szCs w:val="28"/>
              </w:rPr>
            </w:pPr>
          </w:p>
          <w:p w14:paraId="27AB6C44" w14:textId="047C7195"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Injury and Abuse Protocols which aim to promote the health and safety of all persons related to the organisation. The guidelines developed aim to incorporate risk reduction, </w:t>
            </w:r>
            <w:r>
              <w:rPr>
                <w:rFonts w:ascii="Times New Roman" w:hAnsi="Times New Roman" w:cs="Times New Roman"/>
                <w:sz w:val="24"/>
                <w:szCs w:val="24"/>
              </w:rPr>
              <w:lastRenderedPageBreak/>
              <w:t xml:space="preserve">harm reduction, and avoid circumstances of abuse, </w:t>
            </w:r>
            <w:r w:rsidR="00863F57">
              <w:rPr>
                <w:rFonts w:ascii="Times New Roman" w:hAnsi="Times New Roman" w:cs="Times New Roman"/>
                <w:sz w:val="24"/>
                <w:szCs w:val="24"/>
              </w:rPr>
              <w:t>neglect,</w:t>
            </w:r>
            <w:r>
              <w:rPr>
                <w:rFonts w:ascii="Times New Roman" w:hAnsi="Times New Roman" w:cs="Times New Roman"/>
                <w:sz w:val="24"/>
                <w:szCs w:val="24"/>
              </w:rPr>
              <w:t xml:space="preserve"> and discrimination. This system aims to recognise risks and implement reduction mechanisms.</w:t>
            </w:r>
          </w:p>
          <w:p w14:paraId="76653142" w14:textId="77777777" w:rsidR="00C36507" w:rsidRDefault="00C36507" w:rsidP="00C56542">
            <w:pPr>
              <w:rPr>
                <w:rFonts w:ascii="Times New Roman" w:hAnsi="Times New Roman" w:cs="Times New Roman"/>
                <w:sz w:val="28"/>
                <w:szCs w:val="28"/>
              </w:rPr>
            </w:pPr>
          </w:p>
        </w:tc>
      </w:tr>
      <w:tr w:rsidR="00C36507" w14:paraId="24EC8B76" w14:textId="77777777" w:rsidTr="00C56542">
        <w:tc>
          <w:tcPr>
            <w:tcW w:w="3681" w:type="dxa"/>
            <w:shd w:val="clear" w:color="auto" w:fill="D9D9D9" w:themeFill="background1" w:themeFillShade="D9"/>
          </w:tcPr>
          <w:p w14:paraId="13051637" w14:textId="77777777" w:rsidR="00C36507" w:rsidRDefault="00C36507" w:rsidP="00C56542">
            <w:pPr>
              <w:rPr>
                <w:rFonts w:ascii="Times New Roman" w:hAnsi="Times New Roman" w:cs="Times New Roman"/>
                <w:sz w:val="28"/>
                <w:szCs w:val="28"/>
              </w:rPr>
            </w:pPr>
          </w:p>
          <w:p w14:paraId="4531FA7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2962BA2B" w14:textId="77777777" w:rsidR="00C36507" w:rsidRDefault="00C36507" w:rsidP="00C56542">
            <w:pPr>
              <w:rPr>
                <w:rFonts w:ascii="Times New Roman" w:hAnsi="Times New Roman" w:cs="Times New Roman"/>
                <w:sz w:val="24"/>
                <w:szCs w:val="24"/>
              </w:rPr>
            </w:pPr>
          </w:p>
          <w:p w14:paraId="4B8CBEAA" w14:textId="1357942C"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717B5EB0" w14:textId="77777777" w:rsidR="00C36507" w:rsidRPr="00683C2D" w:rsidRDefault="00C36507" w:rsidP="00C56542">
            <w:pPr>
              <w:rPr>
                <w:rFonts w:ascii="Times New Roman" w:hAnsi="Times New Roman" w:cs="Times New Roman"/>
                <w:sz w:val="24"/>
                <w:szCs w:val="24"/>
              </w:rPr>
            </w:pPr>
          </w:p>
        </w:tc>
      </w:tr>
      <w:tr w:rsidR="00C36507" w14:paraId="082B328C" w14:textId="77777777" w:rsidTr="00C56542">
        <w:tc>
          <w:tcPr>
            <w:tcW w:w="3681" w:type="dxa"/>
            <w:shd w:val="clear" w:color="auto" w:fill="D9D9D9" w:themeFill="background1" w:themeFillShade="D9"/>
          </w:tcPr>
          <w:p w14:paraId="21AEFBB8" w14:textId="77777777" w:rsidR="00C36507" w:rsidRDefault="00C36507" w:rsidP="00C56542">
            <w:pPr>
              <w:rPr>
                <w:rFonts w:ascii="Times New Roman" w:hAnsi="Times New Roman" w:cs="Times New Roman"/>
                <w:sz w:val="28"/>
                <w:szCs w:val="28"/>
              </w:rPr>
            </w:pPr>
          </w:p>
          <w:p w14:paraId="50FB911E"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5DFB0C7B" w14:textId="77777777" w:rsidR="00C36507" w:rsidRDefault="00C36507" w:rsidP="00C56542">
            <w:pPr>
              <w:rPr>
                <w:rFonts w:ascii="Times New Roman" w:hAnsi="Times New Roman" w:cs="Times New Roman"/>
                <w:sz w:val="28"/>
                <w:szCs w:val="28"/>
              </w:rPr>
            </w:pPr>
          </w:p>
        </w:tc>
        <w:tc>
          <w:tcPr>
            <w:tcW w:w="11707" w:type="dxa"/>
          </w:tcPr>
          <w:p w14:paraId="031AA9B2" w14:textId="77777777" w:rsidR="00C36507" w:rsidRPr="00316F3D" w:rsidRDefault="00C36507" w:rsidP="00C56542">
            <w:pPr>
              <w:rPr>
                <w:rFonts w:ascii="Times New Roman" w:hAnsi="Times New Roman" w:cs="Times New Roman"/>
                <w:sz w:val="32"/>
                <w:szCs w:val="32"/>
              </w:rPr>
            </w:pPr>
          </w:p>
          <w:p w14:paraId="30ECD16E"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29475244" w14:textId="77777777" w:rsidTr="00C56542">
        <w:tc>
          <w:tcPr>
            <w:tcW w:w="3681" w:type="dxa"/>
            <w:shd w:val="clear" w:color="auto" w:fill="D9D9D9" w:themeFill="background1" w:themeFillShade="D9"/>
          </w:tcPr>
          <w:p w14:paraId="7C3ED735" w14:textId="77777777" w:rsidR="00C36507" w:rsidRDefault="00C36507" w:rsidP="00C56542">
            <w:pPr>
              <w:rPr>
                <w:rFonts w:ascii="Times New Roman" w:hAnsi="Times New Roman" w:cs="Times New Roman"/>
                <w:sz w:val="28"/>
                <w:szCs w:val="28"/>
              </w:rPr>
            </w:pPr>
          </w:p>
          <w:p w14:paraId="11D30ED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68EDB21C" w14:textId="77777777" w:rsidR="00C36507" w:rsidRDefault="00C36507" w:rsidP="00C56542">
            <w:pPr>
              <w:rPr>
                <w:rFonts w:ascii="Times New Roman" w:hAnsi="Times New Roman" w:cs="Times New Roman"/>
                <w:sz w:val="28"/>
                <w:szCs w:val="28"/>
              </w:rPr>
            </w:pPr>
          </w:p>
        </w:tc>
        <w:tc>
          <w:tcPr>
            <w:tcW w:w="11707" w:type="dxa"/>
          </w:tcPr>
          <w:p w14:paraId="01D6D21D" w14:textId="77777777" w:rsidR="00C36507" w:rsidRDefault="00C36507" w:rsidP="00C56542">
            <w:pPr>
              <w:rPr>
                <w:rFonts w:ascii="Times New Roman" w:hAnsi="Times New Roman" w:cs="Times New Roman"/>
                <w:sz w:val="28"/>
                <w:szCs w:val="28"/>
              </w:rPr>
            </w:pPr>
          </w:p>
        </w:tc>
      </w:tr>
      <w:tr w:rsidR="00C36507" w14:paraId="26109D19" w14:textId="77777777" w:rsidTr="00C56542">
        <w:tc>
          <w:tcPr>
            <w:tcW w:w="3681" w:type="dxa"/>
            <w:shd w:val="clear" w:color="auto" w:fill="D9D9D9" w:themeFill="background1" w:themeFillShade="D9"/>
          </w:tcPr>
          <w:p w14:paraId="302BC93B" w14:textId="77777777" w:rsidR="00C36507" w:rsidRPr="00683C2D" w:rsidRDefault="00C36507" w:rsidP="00C56542">
            <w:pPr>
              <w:rPr>
                <w:rFonts w:ascii="Times New Roman" w:hAnsi="Times New Roman" w:cs="Times New Roman"/>
                <w:sz w:val="24"/>
                <w:szCs w:val="24"/>
              </w:rPr>
            </w:pPr>
          </w:p>
          <w:p w14:paraId="1AD3B4B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46C80FD1" w14:textId="77777777" w:rsidR="00C36507" w:rsidRDefault="00C36507" w:rsidP="00C56542">
            <w:pPr>
              <w:rPr>
                <w:rFonts w:ascii="Times New Roman" w:hAnsi="Times New Roman" w:cs="Times New Roman"/>
                <w:sz w:val="24"/>
                <w:szCs w:val="24"/>
              </w:rPr>
            </w:pPr>
          </w:p>
          <w:p w14:paraId="0413A823"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Injury and Abuse Protocols and Systems to examine any changes or alterations in the organisation including reflecting new or updated Policies and Procedures depicted in the organisations manual. Adjustments may be made as deemed necessary.</w:t>
            </w:r>
          </w:p>
          <w:p w14:paraId="0125E6B7" w14:textId="77777777" w:rsidR="00C36507" w:rsidRPr="00683C2D" w:rsidRDefault="00C36507" w:rsidP="00C56542">
            <w:pPr>
              <w:rPr>
                <w:rFonts w:ascii="Times New Roman" w:hAnsi="Times New Roman" w:cs="Times New Roman"/>
                <w:sz w:val="24"/>
                <w:szCs w:val="24"/>
              </w:rPr>
            </w:pPr>
          </w:p>
        </w:tc>
      </w:tr>
      <w:tr w:rsidR="00C36507" w14:paraId="17A22D76" w14:textId="77777777" w:rsidTr="00C56542">
        <w:tc>
          <w:tcPr>
            <w:tcW w:w="3681" w:type="dxa"/>
            <w:shd w:val="clear" w:color="auto" w:fill="D9D9D9" w:themeFill="background1" w:themeFillShade="D9"/>
          </w:tcPr>
          <w:p w14:paraId="66679EC6" w14:textId="77777777" w:rsidR="00C36507" w:rsidRDefault="00C36507" w:rsidP="00C56542">
            <w:pPr>
              <w:rPr>
                <w:rFonts w:ascii="Times New Roman" w:hAnsi="Times New Roman" w:cs="Times New Roman"/>
                <w:sz w:val="28"/>
                <w:szCs w:val="28"/>
              </w:rPr>
            </w:pPr>
          </w:p>
          <w:p w14:paraId="3042FD5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14FDC7E0" w14:textId="77777777" w:rsidR="00C36507" w:rsidRDefault="00C36507" w:rsidP="00C56542">
            <w:pPr>
              <w:rPr>
                <w:rFonts w:ascii="Times New Roman" w:hAnsi="Times New Roman" w:cs="Times New Roman"/>
                <w:sz w:val="28"/>
                <w:szCs w:val="28"/>
              </w:rPr>
            </w:pPr>
          </w:p>
        </w:tc>
        <w:tc>
          <w:tcPr>
            <w:tcW w:w="11707" w:type="dxa"/>
          </w:tcPr>
          <w:p w14:paraId="66E9AAF9" w14:textId="77777777" w:rsidR="00C36507" w:rsidRDefault="00C36507" w:rsidP="00C56542">
            <w:pPr>
              <w:rPr>
                <w:rFonts w:ascii="Times New Roman" w:hAnsi="Times New Roman" w:cs="Times New Roman"/>
                <w:sz w:val="28"/>
                <w:szCs w:val="28"/>
              </w:rPr>
            </w:pPr>
          </w:p>
          <w:p w14:paraId="2D51010D"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review annually] </w:t>
            </w:r>
          </w:p>
        </w:tc>
      </w:tr>
    </w:tbl>
    <w:p w14:paraId="43B6C442" w14:textId="77777777" w:rsidR="00C36507" w:rsidRDefault="00C36507" w:rsidP="00C36507">
      <w:pPr>
        <w:rPr>
          <w:rFonts w:ascii="Times New Roman" w:hAnsi="Times New Roman" w:cs="Times New Roman"/>
          <w:sz w:val="24"/>
          <w:szCs w:val="24"/>
        </w:rPr>
      </w:pPr>
    </w:p>
    <w:p w14:paraId="55940140"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59A7C673" w14:textId="77777777" w:rsidTr="00C56542">
        <w:tc>
          <w:tcPr>
            <w:tcW w:w="15388" w:type="dxa"/>
            <w:gridSpan w:val="2"/>
            <w:shd w:val="clear" w:color="auto" w:fill="D9D9D9" w:themeFill="background1" w:themeFillShade="D9"/>
          </w:tcPr>
          <w:p w14:paraId="2A00D5F5" w14:textId="3D765C48"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9.2 – Injury and Abuse Awareness   </w:t>
            </w:r>
          </w:p>
          <w:p w14:paraId="7D1CEC72" w14:textId="77777777" w:rsidR="00C36507" w:rsidRPr="00842A74" w:rsidRDefault="00C36507" w:rsidP="00C56542">
            <w:pPr>
              <w:rPr>
                <w:rFonts w:ascii="Times New Roman" w:hAnsi="Times New Roman" w:cs="Times New Roman"/>
                <w:sz w:val="10"/>
                <w:szCs w:val="10"/>
              </w:rPr>
            </w:pPr>
          </w:p>
        </w:tc>
      </w:tr>
      <w:tr w:rsidR="00C36507" w14:paraId="729BF95D" w14:textId="77777777" w:rsidTr="00C56542">
        <w:tc>
          <w:tcPr>
            <w:tcW w:w="3681" w:type="dxa"/>
            <w:shd w:val="clear" w:color="auto" w:fill="D9D9D9" w:themeFill="background1" w:themeFillShade="D9"/>
          </w:tcPr>
          <w:p w14:paraId="14751F7E" w14:textId="77777777" w:rsidR="00C36507" w:rsidRPr="00842A74" w:rsidRDefault="00C36507" w:rsidP="00C56542">
            <w:pPr>
              <w:rPr>
                <w:rFonts w:ascii="Times New Roman" w:hAnsi="Times New Roman" w:cs="Times New Roman"/>
                <w:sz w:val="44"/>
                <w:szCs w:val="44"/>
              </w:rPr>
            </w:pPr>
          </w:p>
          <w:p w14:paraId="6C45E5F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093E941" w14:textId="77777777" w:rsidR="00C36507" w:rsidRDefault="00C36507" w:rsidP="00C56542">
            <w:pPr>
              <w:rPr>
                <w:rFonts w:ascii="Times New Roman" w:hAnsi="Times New Roman" w:cs="Times New Roman"/>
                <w:sz w:val="28"/>
                <w:szCs w:val="28"/>
              </w:rPr>
            </w:pPr>
          </w:p>
          <w:p w14:paraId="55684930" w14:textId="5EAD289B"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Injury and Abuse Awareness throughout the organisation. This will be thoroughly explained to all staff, workers, and employees as well as participants. Appropriate information such as brochures or pamphlets will be provided to all workers in order to ensue, they understand the requirements set forth in the organisation’s guidelines. This documentation will be easily accessible, and this information will be provided upon request and in the requestor’s desirable format.</w:t>
            </w:r>
          </w:p>
          <w:p w14:paraId="1CCCA9D4" w14:textId="77777777" w:rsidR="00C36507" w:rsidRDefault="00C36507" w:rsidP="00C56542">
            <w:pPr>
              <w:rPr>
                <w:rFonts w:ascii="Times New Roman" w:hAnsi="Times New Roman" w:cs="Times New Roman"/>
                <w:sz w:val="28"/>
                <w:szCs w:val="28"/>
              </w:rPr>
            </w:pPr>
          </w:p>
        </w:tc>
      </w:tr>
      <w:tr w:rsidR="00C36507" w14:paraId="62E0F1BF" w14:textId="77777777" w:rsidTr="00C56542">
        <w:tc>
          <w:tcPr>
            <w:tcW w:w="3681" w:type="dxa"/>
            <w:shd w:val="clear" w:color="auto" w:fill="D9D9D9" w:themeFill="background1" w:themeFillShade="D9"/>
          </w:tcPr>
          <w:p w14:paraId="64BA4C56" w14:textId="77777777" w:rsidR="00C36507" w:rsidRDefault="00C36507" w:rsidP="00C56542">
            <w:pPr>
              <w:rPr>
                <w:rFonts w:ascii="Times New Roman" w:hAnsi="Times New Roman" w:cs="Times New Roman"/>
                <w:sz w:val="28"/>
                <w:szCs w:val="28"/>
              </w:rPr>
            </w:pPr>
          </w:p>
          <w:p w14:paraId="5A0F5A4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1A074A3C" w14:textId="77777777" w:rsidR="00C36507" w:rsidRDefault="00C36507" w:rsidP="00C56542">
            <w:pPr>
              <w:rPr>
                <w:rFonts w:ascii="Times New Roman" w:hAnsi="Times New Roman" w:cs="Times New Roman"/>
                <w:sz w:val="24"/>
                <w:szCs w:val="24"/>
              </w:rPr>
            </w:pPr>
          </w:p>
          <w:p w14:paraId="24B79D9D" w14:textId="15E44E0E"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33266441" w14:textId="77777777" w:rsidR="00C36507" w:rsidRPr="00683C2D" w:rsidRDefault="00C36507" w:rsidP="00C56542">
            <w:pPr>
              <w:rPr>
                <w:rFonts w:ascii="Times New Roman" w:hAnsi="Times New Roman" w:cs="Times New Roman"/>
                <w:sz w:val="24"/>
                <w:szCs w:val="24"/>
              </w:rPr>
            </w:pPr>
          </w:p>
        </w:tc>
      </w:tr>
      <w:tr w:rsidR="00C36507" w14:paraId="392B538C" w14:textId="77777777" w:rsidTr="00C56542">
        <w:tc>
          <w:tcPr>
            <w:tcW w:w="3681" w:type="dxa"/>
            <w:shd w:val="clear" w:color="auto" w:fill="D9D9D9" w:themeFill="background1" w:themeFillShade="D9"/>
          </w:tcPr>
          <w:p w14:paraId="6AA707F2" w14:textId="77777777" w:rsidR="00C36507" w:rsidRDefault="00C36507" w:rsidP="00C56542">
            <w:pPr>
              <w:rPr>
                <w:rFonts w:ascii="Times New Roman" w:hAnsi="Times New Roman" w:cs="Times New Roman"/>
                <w:sz w:val="28"/>
                <w:szCs w:val="28"/>
              </w:rPr>
            </w:pPr>
          </w:p>
          <w:p w14:paraId="24E8CDC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122AC5E7" w14:textId="77777777" w:rsidR="00C36507" w:rsidRDefault="00C36507" w:rsidP="00C56542">
            <w:pPr>
              <w:rPr>
                <w:rFonts w:ascii="Times New Roman" w:hAnsi="Times New Roman" w:cs="Times New Roman"/>
                <w:sz w:val="28"/>
                <w:szCs w:val="28"/>
              </w:rPr>
            </w:pPr>
          </w:p>
        </w:tc>
        <w:tc>
          <w:tcPr>
            <w:tcW w:w="11707" w:type="dxa"/>
          </w:tcPr>
          <w:p w14:paraId="0DF6DF66" w14:textId="77777777" w:rsidR="00C36507" w:rsidRPr="00316F3D" w:rsidRDefault="00C36507" w:rsidP="00C56542">
            <w:pPr>
              <w:rPr>
                <w:rFonts w:ascii="Times New Roman" w:hAnsi="Times New Roman" w:cs="Times New Roman"/>
                <w:sz w:val="32"/>
                <w:szCs w:val="32"/>
              </w:rPr>
            </w:pPr>
          </w:p>
          <w:p w14:paraId="52E51389"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2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541AE5C4" w14:textId="77777777" w:rsidTr="00C56542">
        <w:tc>
          <w:tcPr>
            <w:tcW w:w="3681" w:type="dxa"/>
            <w:shd w:val="clear" w:color="auto" w:fill="D9D9D9" w:themeFill="background1" w:themeFillShade="D9"/>
          </w:tcPr>
          <w:p w14:paraId="4E310776" w14:textId="77777777" w:rsidR="00C36507" w:rsidRDefault="00C36507" w:rsidP="00C56542">
            <w:pPr>
              <w:rPr>
                <w:rFonts w:ascii="Times New Roman" w:hAnsi="Times New Roman" w:cs="Times New Roman"/>
                <w:sz w:val="28"/>
                <w:szCs w:val="28"/>
              </w:rPr>
            </w:pPr>
          </w:p>
          <w:p w14:paraId="49F81F6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4ED94440" w14:textId="77777777" w:rsidR="00C36507" w:rsidRDefault="00C36507" w:rsidP="00C56542">
            <w:pPr>
              <w:rPr>
                <w:rFonts w:ascii="Times New Roman" w:hAnsi="Times New Roman" w:cs="Times New Roman"/>
                <w:sz w:val="28"/>
                <w:szCs w:val="28"/>
              </w:rPr>
            </w:pPr>
          </w:p>
        </w:tc>
        <w:tc>
          <w:tcPr>
            <w:tcW w:w="11707" w:type="dxa"/>
          </w:tcPr>
          <w:p w14:paraId="001C2DEF" w14:textId="77777777" w:rsidR="00C36507" w:rsidRDefault="00C36507" w:rsidP="00C56542">
            <w:pPr>
              <w:rPr>
                <w:rFonts w:ascii="Times New Roman" w:hAnsi="Times New Roman" w:cs="Times New Roman"/>
                <w:sz w:val="28"/>
                <w:szCs w:val="28"/>
              </w:rPr>
            </w:pPr>
          </w:p>
        </w:tc>
      </w:tr>
      <w:tr w:rsidR="00C36507" w14:paraId="4655D6D4" w14:textId="77777777" w:rsidTr="00C56542">
        <w:tc>
          <w:tcPr>
            <w:tcW w:w="3681" w:type="dxa"/>
            <w:shd w:val="clear" w:color="auto" w:fill="D9D9D9" w:themeFill="background1" w:themeFillShade="D9"/>
          </w:tcPr>
          <w:p w14:paraId="26ED7609" w14:textId="77777777" w:rsidR="00C36507" w:rsidRPr="00683C2D" w:rsidRDefault="00C36507" w:rsidP="00C56542">
            <w:pPr>
              <w:rPr>
                <w:rFonts w:ascii="Times New Roman" w:hAnsi="Times New Roman" w:cs="Times New Roman"/>
                <w:sz w:val="24"/>
                <w:szCs w:val="24"/>
              </w:rPr>
            </w:pPr>
          </w:p>
          <w:p w14:paraId="7ED5F35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0E6042F" w14:textId="77777777" w:rsidR="00C36507" w:rsidRDefault="00C36507" w:rsidP="00C56542">
            <w:pPr>
              <w:rPr>
                <w:rFonts w:ascii="Times New Roman" w:hAnsi="Times New Roman" w:cs="Times New Roman"/>
                <w:sz w:val="24"/>
                <w:szCs w:val="24"/>
              </w:rPr>
            </w:pPr>
          </w:p>
          <w:p w14:paraId="433B7157"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Injury and Abuse Awareness Systems to examine any changes or alterations in the organisation including reflecting new or updated Policies and Procedures depicted in the organisations manual. Adjustments may be made as deemed necessary.</w:t>
            </w:r>
          </w:p>
          <w:p w14:paraId="5A77F098" w14:textId="77777777" w:rsidR="00C36507" w:rsidRPr="00683C2D" w:rsidRDefault="00C36507" w:rsidP="00C56542">
            <w:pPr>
              <w:rPr>
                <w:rFonts w:ascii="Times New Roman" w:hAnsi="Times New Roman" w:cs="Times New Roman"/>
                <w:sz w:val="24"/>
                <w:szCs w:val="24"/>
              </w:rPr>
            </w:pPr>
          </w:p>
        </w:tc>
      </w:tr>
      <w:tr w:rsidR="00C36507" w14:paraId="5A196E9A" w14:textId="77777777" w:rsidTr="00C56542">
        <w:tc>
          <w:tcPr>
            <w:tcW w:w="3681" w:type="dxa"/>
            <w:shd w:val="clear" w:color="auto" w:fill="D9D9D9" w:themeFill="background1" w:themeFillShade="D9"/>
          </w:tcPr>
          <w:p w14:paraId="661F5429" w14:textId="77777777" w:rsidR="00C36507" w:rsidRDefault="00C36507" w:rsidP="00C56542">
            <w:pPr>
              <w:rPr>
                <w:rFonts w:ascii="Times New Roman" w:hAnsi="Times New Roman" w:cs="Times New Roman"/>
                <w:sz w:val="28"/>
                <w:szCs w:val="28"/>
              </w:rPr>
            </w:pPr>
          </w:p>
          <w:p w14:paraId="5AEC9E3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427F2882" w14:textId="77777777" w:rsidR="00C36507" w:rsidRDefault="00C36507" w:rsidP="00C56542">
            <w:pPr>
              <w:rPr>
                <w:rFonts w:ascii="Times New Roman" w:hAnsi="Times New Roman" w:cs="Times New Roman"/>
                <w:sz w:val="28"/>
                <w:szCs w:val="28"/>
              </w:rPr>
            </w:pPr>
          </w:p>
        </w:tc>
        <w:tc>
          <w:tcPr>
            <w:tcW w:w="11707" w:type="dxa"/>
          </w:tcPr>
          <w:p w14:paraId="2341CC5C" w14:textId="77777777" w:rsidR="00C36507" w:rsidRDefault="00C36507" w:rsidP="00C56542">
            <w:pPr>
              <w:rPr>
                <w:rFonts w:ascii="Times New Roman" w:hAnsi="Times New Roman" w:cs="Times New Roman"/>
                <w:sz w:val="28"/>
                <w:szCs w:val="28"/>
              </w:rPr>
            </w:pPr>
          </w:p>
          <w:p w14:paraId="2E49A3B0"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1CB4F7B8" w14:textId="77777777" w:rsidR="00C36507" w:rsidRDefault="00C36507" w:rsidP="00C36507">
      <w:pPr>
        <w:rPr>
          <w:rFonts w:ascii="Times New Roman" w:hAnsi="Times New Roman" w:cs="Times New Roman"/>
          <w:sz w:val="24"/>
          <w:szCs w:val="24"/>
        </w:rPr>
      </w:pPr>
    </w:p>
    <w:p w14:paraId="6590054A" w14:textId="77777777" w:rsidR="00C36507" w:rsidRDefault="00C36507" w:rsidP="00C36507">
      <w:pPr>
        <w:rPr>
          <w:rFonts w:ascii="Times New Roman" w:hAnsi="Times New Roman" w:cs="Times New Roman"/>
          <w:sz w:val="24"/>
          <w:szCs w:val="24"/>
        </w:rPr>
      </w:pPr>
    </w:p>
    <w:p w14:paraId="3F020C42" w14:textId="77777777" w:rsidR="00C36507" w:rsidRDefault="00C36507" w:rsidP="00C36507">
      <w:pPr>
        <w:tabs>
          <w:tab w:val="left" w:pos="3396"/>
        </w:tabs>
        <w:rPr>
          <w:rFonts w:ascii="Times New Roman" w:hAnsi="Times New Roman" w:cs="Times New Roman"/>
          <w:sz w:val="24"/>
          <w:szCs w:val="24"/>
        </w:rPr>
      </w:pPr>
    </w:p>
    <w:p w14:paraId="25190AEC" w14:textId="77777777"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10 – Risk Management    </w:t>
      </w:r>
    </w:p>
    <w:tbl>
      <w:tblPr>
        <w:tblStyle w:val="TableGrid"/>
        <w:tblW w:w="0" w:type="auto"/>
        <w:tblLook w:val="04A0" w:firstRow="1" w:lastRow="0" w:firstColumn="1" w:lastColumn="0" w:noHBand="0" w:noVBand="1"/>
      </w:tblPr>
      <w:tblGrid>
        <w:gridCol w:w="3681"/>
        <w:gridCol w:w="11707"/>
      </w:tblGrid>
      <w:tr w:rsidR="00C36507" w14:paraId="09B41815" w14:textId="77777777" w:rsidTr="00C56542">
        <w:tc>
          <w:tcPr>
            <w:tcW w:w="15388" w:type="dxa"/>
            <w:gridSpan w:val="2"/>
            <w:shd w:val="clear" w:color="auto" w:fill="D9D9D9" w:themeFill="background1" w:themeFillShade="D9"/>
          </w:tcPr>
          <w:p w14:paraId="4CC4C26C" w14:textId="77777777"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10.1 – Risk Management Observations </w:t>
            </w:r>
          </w:p>
          <w:p w14:paraId="33637609" w14:textId="77777777" w:rsidR="00C36507" w:rsidRPr="00842A74" w:rsidRDefault="00C36507" w:rsidP="00C56542">
            <w:pPr>
              <w:rPr>
                <w:rFonts w:ascii="Times New Roman" w:hAnsi="Times New Roman" w:cs="Times New Roman"/>
                <w:sz w:val="10"/>
                <w:szCs w:val="10"/>
              </w:rPr>
            </w:pPr>
          </w:p>
        </w:tc>
      </w:tr>
      <w:tr w:rsidR="00C36507" w14:paraId="56654258" w14:textId="77777777" w:rsidTr="00C56542">
        <w:tc>
          <w:tcPr>
            <w:tcW w:w="3681" w:type="dxa"/>
            <w:shd w:val="clear" w:color="auto" w:fill="D9D9D9" w:themeFill="background1" w:themeFillShade="D9"/>
          </w:tcPr>
          <w:p w14:paraId="5D0C84D1" w14:textId="77777777" w:rsidR="00C36507" w:rsidRPr="00842A74" w:rsidRDefault="00C36507" w:rsidP="00C56542">
            <w:pPr>
              <w:rPr>
                <w:rFonts w:ascii="Times New Roman" w:hAnsi="Times New Roman" w:cs="Times New Roman"/>
                <w:sz w:val="44"/>
                <w:szCs w:val="44"/>
              </w:rPr>
            </w:pPr>
          </w:p>
          <w:p w14:paraId="44501FB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50DC9401" w14:textId="77777777" w:rsidR="00C36507" w:rsidRDefault="00C36507" w:rsidP="00C56542">
            <w:pPr>
              <w:rPr>
                <w:rFonts w:ascii="Times New Roman" w:hAnsi="Times New Roman" w:cs="Times New Roman"/>
                <w:sz w:val="28"/>
                <w:szCs w:val="28"/>
              </w:rPr>
            </w:pPr>
          </w:p>
          <w:p w14:paraId="3926C7E0" w14:textId="5B9B962F"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preparing the organisation to thoroughly manage and examine Risk Management protocols in various areas of the organisation, this includes operation for both participants and workers. These areas include risks to participants, visitors and workers, financial and asset risks, risks associated with service delivery, risks </w:t>
            </w:r>
            <w:r>
              <w:rPr>
                <w:rFonts w:ascii="Times New Roman" w:hAnsi="Times New Roman" w:cs="Times New Roman"/>
                <w:sz w:val="24"/>
                <w:szCs w:val="24"/>
              </w:rPr>
              <w:lastRenderedPageBreak/>
              <w:t>of working with children (if applicable), risks to working with those with a disability, business continuity management, health and safety of all persons, building and fire/disaster management, security management etc.</w:t>
            </w:r>
          </w:p>
          <w:p w14:paraId="1FCEAA3A" w14:textId="77777777" w:rsidR="00C36507" w:rsidRDefault="00C36507" w:rsidP="00C56542">
            <w:pPr>
              <w:rPr>
                <w:rFonts w:ascii="Times New Roman" w:hAnsi="Times New Roman" w:cs="Times New Roman"/>
                <w:sz w:val="28"/>
                <w:szCs w:val="28"/>
              </w:rPr>
            </w:pPr>
          </w:p>
        </w:tc>
      </w:tr>
      <w:tr w:rsidR="00C36507" w14:paraId="40D40539" w14:textId="77777777" w:rsidTr="00C56542">
        <w:tc>
          <w:tcPr>
            <w:tcW w:w="3681" w:type="dxa"/>
            <w:shd w:val="clear" w:color="auto" w:fill="D9D9D9" w:themeFill="background1" w:themeFillShade="D9"/>
          </w:tcPr>
          <w:p w14:paraId="05AF0A8E" w14:textId="77777777" w:rsidR="00C36507" w:rsidRDefault="00C36507" w:rsidP="00C56542">
            <w:pPr>
              <w:rPr>
                <w:rFonts w:ascii="Times New Roman" w:hAnsi="Times New Roman" w:cs="Times New Roman"/>
                <w:sz w:val="28"/>
                <w:szCs w:val="28"/>
              </w:rPr>
            </w:pPr>
          </w:p>
          <w:p w14:paraId="2734A23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29409790" w14:textId="77777777" w:rsidR="00C36507" w:rsidRDefault="00C36507" w:rsidP="00C56542">
            <w:pPr>
              <w:rPr>
                <w:rFonts w:ascii="Times New Roman" w:hAnsi="Times New Roman" w:cs="Times New Roman"/>
                <w:sz w:val="24"/>
                <w:szCs w:val="24"/>
              </w:rPr>
            </w:pPr>
          </w:p>
          <w:p w14:paraId="2E0338E5" w14:textId="11DF8D35"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4CAA6AE7" w14:textId="77777777" w:rsidR="00C36507" w:rsidRPr="00683C2D" w:rsidRDefault="00C36507" w:rsidP="00C56542">
            <w:pPr>
              <w:rPr>
                <w:rFonts w:ascii="Times New Roman" w:hAnsi="Times New Roman" w:cs="Times New Roman"/>
                <w:sz w:val="24"/>
                <w:szCs w:val="24"/>
              </w:rPr>
            </w:pPr>
          </w:p>
        </w:tc>
      </w:tr>
      <w:tr w:rsidR="00C36507" w14:paraId="24A4E3D3" w14:textId="77777777" w:rsidTr="00C56542">
        <w:tc>
          <w:tcPr>
            <w:tcW w:w="3681" w:type="dxa"/>
            <w:shd w:val="clear" w:color="auto" w:fill="D9D9D9" w:themeFill="background1" w:themeFillShade="D9"/>
          </w:tcPr>
          <w:p w14:paraId="20D9255D" w14:textId="77777777" w:rsidR="00C36507" w:rsidRDefault="00C36507" w:rsidP="00C56542">
            <w:pPr>
              <w:rPr>
                <w:rFonts w:ascii="Times New Roman" w:hAnsi="Times New Roman" w:cs="Times New Roman"/>
                <w:sz w:val="28"/>
                <w:szCs w:val="28"/>
              </w:rPr>
            </w:pPr>
          </w:p>
          <w:p w14:paraId="457B297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20F29B6A" w14:textId="77777777" w:rsidR="00C36507" w:rsidRDefault="00C36507" w:rsidP="00C56542">
            <w:pPr>
              <w:rPr>
                <w:rFonts w:ascii="Times New Roman" w:hAnsi="Times New Roman" w:cs="Times New Roman"/>
                <w:sz w:val="28"/>
                <w:szCs w:val="28"/>
              </w:rPr>
            </w:pPr>
          </w:p>
        </w:tc>
        <w:tc>
          <w:tcPr>
            <w:tcW w:w="11707" w:type="dxa"/>
          </w:tcPr>
          <w:p w14:paraId="1640FB8A" w14:textId="77777777" w:rsidR="00C36507" w:rsidRPr="00316F3D" w:rsidRDefault="00C36507" w:rsidP="00C56542">
            <w:pPr>
              <w:rPr>
                <w:rFonts w:ascii="Times New Roman" w:hAnsi="Times New Roman" w:cs="Times New Roman"/>
                <w:sz w:val="32"/>
                <w:szCs w:val="32"/>
              </w:rPr>
            </w:pPr>
          </w:p>
          <w:p w14:paraId="55FEA24A"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4F5DEBCD" w14:textId="77777777" w:rsidTr="00C56542">
        <w:tc>
          <w:tcPr>
            <w:tcW w:w="3681" w:type="dxa"/>
            <w:shd w:val="clear" w:color="auto" w:fill="D9D9D9" w:themeFill="background1" w:themeFillShade="D9"/>
          </w:tcPr>
          <w:p w14:paraId="64C4E18E" w14:textId="77777777" w:rsidR="00C36507" w:rsidRDefault="00C36507" w:rsidP="00C56542">
            <w:pPr>
              <w:rPr>
                <w:rFonts w:ascii="Times New Roman" w:hAnsi="Times New Roman" w:cs="Times New Roman"/>
                <w:sz w:val="28"/>
                <w:szCs w:val="28"/>
              </w:rPr>
            </w:pPr>
          </w:p>
          <w:p w14:paraId="700DDE7F"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F1DAD23" w14:textId="77777777" w:rsidR="00C36507" w:rsidRDefault="00C36507" w:rsidP="00C56542">
            <w:pPr>
              <w:rPr>
                <w:rFonts w:ascii="Times New Roman" w:hAnsi="Times New Roman" w:cs="Times New Roman"/>
                <w:sz w:val="28"/>
                <w:szCs w:val="28"/>
              </w:rPr>
            </w:pPr>
          </w:p>
        </w:tc>
        <w:tc>
          <w:tcPr>
            <w:tcW w:w="11707" w:type="dxa"/>
          </w:tcPr>
          <w:p w14:paraId="1088136D" w14:textId="77777777" w:rsidR="00C36507" w:rsidRDefault="00C36507" w:rsidP="00C56542">
            <w:pPr>
              <w:rPr>
                <w:rFonts w:ascii="Times New Roman" w:hAnsi="Times New Roman" w:cs="Times New Roman"/>
                <w:sz w:val="28"/>
                <w:szCs w:val="28"/>
              </w:rPr>
            </w:pPr>
          </w:p>
        </w:tc>
      </w:tr>
      <w:tr w:rsidR="00C36507" w14:paraId="23958B31" w14:textId="77777777" w:rsidTr="00C56542">
        <w:tc>
          <w:tcPr>
            <w:tcW w:w="3681" w:type="dxa"/>
            <w:shd w:val="clear" w:color="auto" w:fill="D9D9D9" w:themeFill="background1" w:themeFillShade="D9"/>
          </w:tcPr>
          <w:p w14:paraId="612C01F2" w14:textId="77777777" w:rsidR="00C36507" w:rsidRPr="00683C2D" w:rsidRDefault="00C36507" w:rsidP="00C56542">
            <w:pPr>
              <w:rPr>
                <w:rFonts w:ascii="Times New Roman" w:hAnsi="Times New Roman" w:cs="Times New Roman"/>
                <w:sz w:val="24"/>
                <w:szCs w:val="24"/>
              </w:rPr>
            </w:pPr>
          </w:p>
          <w:p w14:paraId="70537F0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4E3CE86A" w14:textId="77777777" w:rsidR="00C36507" w:rsidRDefault="00C36507" w:rsidP="00C56542">
            <w:pPr>
              <w:rPr>
                <w:rFonts w:ascii="Times New Roman" w:hAnsi="Times New Roman" w:cs="Times New Roman"/>
                <w:sz w:val="24"/>
                <w:szCs w:val="24"/>
              </w:rPr>
            </w:pPr>
          </w:p>
          <w:p w14:paraId="11ACFF41"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Risk Management systems to examine any changes or alterations in the organisation including reflecting new or updated Policies and Procedures depicted in the organisations manual. Adjustments may be made as deemed necessary or where updates are required.</w:t>
            </w:r>
          </w:p>
          <w:p w14:paraId="34C924CD" w14:textId="77777777" w:rsidR="00C36507" w:rsidRPr="00683C2D" w:rsidRDefault="00C36507" w:rsidP="00C56542">
            <w:pPr>
              <w:rPr>
                <w:rFonts w:ascii="Times New Roman" w:hAnsi="Times New Roman" w:cs="Times New Roman"/>
                <w:sz w:val="24"/>
                <w:szCs w:val="24"/>
              </w:rPr>
            </w:pPr>
          </w:p>
        </w:tc>
      </w:tr>
      <w:tr w:rsidR="00C36507" w14:paraId="35566214" w14:textId="77777777" w:rsidTr="00C56542">
        <w:tc>
          <w:tcPr>
            <w:tcW w:w="3681" w:type="dxa"/>
            <w:shd w:val="clear" w:color="auto" w:fill="D9D9D9" w:themeFill="background1" w:themeFillShade="D9"/>
          </w:tcPr>
          <w:p w14:paraId="3B098B8D" w14:textId="77777777" w:rsidR="00C36507" w:rsidRDefault="00C36507" w:rsidP="00C56542">
            <w:pPr>
              <w:rPr>
                <w:rFonts w:ascii="Times New Roman" w:hAnsi="Times New Roman" w:cs="Times New Roman"/>
                <w:sz w:val="28"/>
                <w:szCs w:val="28"/>
              </w:rPr>
            </w:pPr>
          </w:p>
          <w:p w14:paraId="783B7543"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1C0E91C4" w14:textId="77777777" w:rsidR="00C36507" w:rsidRDefault="00C36507" w:rsidP="00C56542">
            <w:pPr>
              <w:rPr>
                <w:rFonts w:ascii="Times New Roman" w:hAnsi="Times New Roman" w:cs="Times New Roman"/>
                <w:sz w:val="28"/>
                <w:szCs w:val="28"/>
              </w:rPr>
            </w:pPr>
          </w:p>
        </w:tc>
        <w:tc>
          <w:tcPr>
            <w:tcW w:w="11707" w:type="dxa"/>
          </w:tcPr>
          <w:p w14:paraId="75FABA95" w14:textId="77777777" w:rsidR="00C36507" w:rsidRDefault="00C36507" w:rsidP="00C56542">
            <w:pPr>
              <w:rPr>
                <w:rFonts w:ascii="Times New Roman" w:hAnsi="Times New Roman" w:cs="Times New Roman"/>
                <w:sz w:val="28"/>
                <w:szCs w:val="28"/>
              </w:rPr>
            </w:pPr>
          </w:p>
          <w:p w14:paraId="2ED4D0AE"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4DFD5BF4" w14:textId="77777777" w:rsidR="00C36507" w:rsidRDefault="00C36507" w:rsidP="00C36507">
      <w:pPr>
        <w:rPr>
          <w:rFonts w:ascii="Times New Roman" w:hAnsi="Times New Roman" w:cs="Times New Roman"/>
          <w:sz w:val="24"/>
          <w:szCs w:val="24"/>
        </w:rPr>
      </w:pPr>
    </w:p>
    <w:p w14:paraId="0BBD6C72"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3E4B2FCC" w14:textId="77777777" w:rsidTr="00C56542">
        <w:tc>
          <w:tcPr>
            <w:tcW w:w="15388" w:type="dxa"/>
            <w:gridSpan w:val="2"/>
            <w:shd w:val="clear" w:color="auto" w:fill="D9D9D9" w:themeFill="background1" w:themeFillShade="D9"/>
          </w:tcPr>
          <w:p w14:paraId="7CF60BDB" w14:textId="77777777"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10.2 – Financial Risk Management </w:t>
            </w:r>
          </w:p>
          <w:p w14:paraId="0631C47A" w14:textId="77777777" w:rsidR="00C36507" w:rsidRPr="00842A74" w:rsidRDefault="00C36507" w:rsidP="00C56542">
            <w:pPr>
              <w:rPr>
                <w:rFonts w:ascii="Times New Roman" w:hAnsi="Times New Roman" w:cs="Times New Roman"/>
                <w:sz w:val="10"/>
                <w:szCs w:val="10"/>
              </w:rPr>
            </w:pPr>
          </w:p>
        </w:tc>
      </w:tr>
      <w:tr w:rsidR="00C36507" w14:paraId="3CFC732B" w14:textId="77777777" w:rsidTr="00C56542">
        <w:tc>
          <w:tcPr>
            <w:tcW w:w="3681" w:type="dxa"/>
            <w:shd w:val="clear" w:color="auto" w:fill="D9D9D9" w:themeFill="background1" w:themeFillShade="D9"/>
          </w:tcPr>
          <w:p w14:paraId="657576C7" w14:textId="77777777" w:rsidR="00C36507" w:rsidRPr="00842A74" w:rsidRDefault="00C36507" w:rsidP="00C56542">
            <w:pPr>
              <w:rPr>
                <w:rFonts w:ascii="Times New Roman" w:hAnsi="Times New Roman" w:cs="Times New Roman"/>
                <w:sz w:val="44"/>
                <w:szCs w:val="44"/>
              </w:rPr>
            </w:pPr>
          </w:p>
          <w:p w14:paraId="665AB00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40208A96" w14:textId="77777777" w:rsidR="00C36507" w:rsidRDefault="00C36507" w:rsidP="00C56542">
            <w:pPr>
              <w:rPr>
                <w:rFonts w:ascii="Times New Roman" w:hAnsi="Times New Roman" w:cs="Times New Roman"/>
                <w:sz w:val="28"/>
                <w:szCs w:val="28"/>
              </w:rPr>
            </w:pPr>
          </w:p>
          <w:p w14:paraId="3B71683F" w14:textId="1C75C22C"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preparing the organisation to thoroughly manage and examine Financial Risk Management. This will be completed by utilising and engaging with an independent accountant to assist in managing accounts, financials and assets as well as provide expert advice to the organisation. Annual budgets will also be prepared.</w:t>
            </w:r>
          </w:p>
          <w:p w14:paraId="08B904DE" w14:textId="77777777" w:rsidR="00C36507" w:rsidRDefault="00C36507" w:rsidP="00C56542">
            <w:pPr>
              <w:rPr>
                <w:rFonts w:ascii="Times New Roman" w:hAnsi="Times New Roman" w:cs="Times New Roman"/>
                <w:sz w:val="28"/>
                <w:szCs w:val="28"/>
              </w:rPr>
            </w:pPr>
          </w:p>
        </w:tc>
      </w:tr>
      <w:tr w:rsidR="00C36507" w14:paraId="169225E4" w14:textId="77777777" w:rsidTr="00C56542">
        <w:tc>
          <w:tcPr>
            <w:tcW w:w="3681" w:type="dxa"/>
            <w:shd w:val="clear" w:color="auto" w:fill="D9D9D9" w:themeFill="background1" w:themeFillShade="D9"/>
          </w:tcPr>
          <w:p w14:paraId="3BDB0D24" w14:textId="77777777" w:rsidR="00C36507" w:rsidRDefault="00C36507" w:rsidP="00C56542">
            <w:pPr>
              <w:rPr>
                <w:rFonts w:ascii="Times New Roman" w:hAnsi="Times New Roman" w:cs="Times New Roman"/>
                <w:sz w:val="28"/>
                <w:szCs w:val="28"/>
              </w:rPr>
            </w:pPr>
          </w:p>
          <w:p w14:paraId="5D93F3B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0FF9CB4A" w14:textId="77777777" w:rsidR="00C36507" w:rsidRDefault="00C36507" w:rsidP="00C56542">
            <w:pPr>
              <w:rPr>
                <w:rFonts w:ascii="Times New Roman" w:hAnsi="Times New Roman" w:cs="Times New Roman"/>
                <w:sz w:val="24"/>
                <w:szCs w:val="24"/>
              </w:rPr>
            </w:pPr>
          </w:p>
          <w:p w14:paraId="7CF88981" w14:textId="49A794B5"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5C01FD5" w14:textId="77777777" w:rsidR="00C36507" w:rsidRPr="00683C2D" w:rsidRDefault="00C36507" w:rsidP="00C56542">
            <w:pPr>
              <w:rPr>
                <w:rFonts w:ascii="Times New Roman" w:hAnsi="Times New Roman" w:cs="Times New Roman"/>
                <w:sz w:val="24"/>
                <w:szCs w:val="24"/>
              </w:rPr>
            </w:pPr>
          </w:p>
        </w:tc>
      </w:tr>
      <w:tr w:rsidR="00C36507" w14:paraId="5340E328" w14:textId="77777777" w:rsidTr="00C56542">
        <w:tc>
          <w:tcPr>
            <w:tcW w:w="3681" w:type="dxa"/>
            <w:shd w:val="clear" w:color="auto" w:fill="D9D9D9" w:themeFill="background1" w:themeFillShade="D9"/>
          </w:tcPr>
          <w:p w14:paraId="7FC46ACD" w14:textId="77777777" w:rsidR="00C36507" w:rsidRDefault="00C36507" w:rsidP="00C56542">
            <w:pPr>
              <w:rPr>
                <w:rFonts w:ascii="Times New Roman" w:hAnsi="Times New Roman" w:cs="Times New Roman"/>
                <w:sz w:val="28"/>
                <w:szCs w:val="28"/>
              </w:rPr>
            </w:pPr>
          </w:p>
          <w:p w14:paraId="2D42258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5DA73510" w14:textId="77777777" w:rsidR="00C36507" w:rsidRDefault="00C36507" w:rsidP="00C56542">
            <w:pPr>
              <w:rPr>
                <w:rFonts w:ascii="Times New Roman" w:hAnsi="Times New Roman" w:cs="Times New Roman"/>
                <w:sz w:val="28"/>
                <w:szCs w:val="28"/>
              </w:rPr>
            </w:pPr>
          </w:p>
        </w:tc>
        <w:tc>
          <w:tcPr>
            <w:tcW w:w="11707" w:type="dxa"/>
          </w:tcPr>
          <w:p w14:paraId="72AB9268" w14:textId="77777777" w:rsidR="00C36507" w:rsidRPr="00316F3D" w:rsidRDefault="00C36507" w:rsidP="00C56542">
            <w:pPr>
              <w:rPr>
                <w:rFonts w:ascii="Times New Roman" w:hAnsi="Times New Roman" w:cs="Times New Roman"/>
                <w:sz w:val="32"/>
                <w:szCs w:val="32"/>
              </w:rPr>
            </w:pPr>
          </w:p>
          <w:p w14:paraId="3B1C99B1"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56507AD" w14:textId="77777777" w:rsidTr="00C56542">
        <w:tc>
          <w:tcPr>
            <w:tcW w:w="3681" w:type="dxa"/>
            <w:shd w:val="clear" w:color="auto" w:fill="D9D9D9" w:themeFill="background1" w:themeFillShade="D9"/>
          </w:tcPr>
          <w:p w14:paraId="7B5756C9" w14:textId="77777777" w:rsidR="00C36507" w:rsidRDefault="00C36507" w:rsidP="00C56542">
            <w:pPr>
              <w:rPr>
                <w:rFonts w:ascii="Times New Roman" w:hAnsi="Times New Roman" w:cs="Times New Roman"/>
                <w:sz w:val="28"/>
                <w:szCs w:val="28"/>
              </w:rPr>
            </w:pPr>
          </w:p>
          <w:p w14:paraId="60A9546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B16F4B7" w14:textId="77777777" w:rsidR="00C36507" w:rsidRDefault="00C36507" w:rsidP="00C56542">
            <w:pPr>
              <w:rPr>
                <w:rFonts w:ascii="Times New Roman" w:hAnsi="Times New Roman" w:cs="Times New Roman"/>
                <w:sz w:val="28"/>
                <w:szCs w:val="28"/>
              </w:rPr>
            </w:pPr>
          </w:p>
        </w:tc>
        <w:tc>
          <w:tcPr>
            <w:tcW w:w="11707" w:type="dxa"/>
          </w:tcPr>
          <w:p w14:paraId="1AB6E467" w14:textId="77777777" w:rsidR="00C36507" w:rsidRDefault="00C36507" w:rsidP="00C56542">
            <w:pPr>
              <w:rPr>
                <w:rFonts w:ascii="Times New Roman" w:hAnsi="Times New Roman" w:cs="Times New Roman"/>
                <w:sz w:val="28"/>
                <w:szCs w:val="28"/>
              </w:rPr>
            </w:pPr>
          </w:p>
        </w:tc>
      </w:tr>
      <w:tr w:rsidR="00C36507" w14:paraId="2BAC05F2" w14:textId="77777777" w:rsidTr="00C56542">
        <w:tc>
          <w:tcPr>
            <w:tcW w:w="3681" w:type="dxa"/>
            <w:shd w:val="clear" w:color="auto" w:fill="D9D9D9" w:themeFill="background1" w:themeFillShade="D9"/>
          </w:tcPr>
          <w:p w14:paraId="3FE463E5" w14:textId="77777777" w:rsidR="00C36507" w:rsidRPr="00683C2D" w:rsidRDefault="00C36507" w:rsidP="00C56542">
            <w:pPr>
              <w:rPr>
                <w:rFonts w:ascii="Times New Roman" w:hAnsi="Times New Roman" w:cs="Times New Roman"/>
                <w:sz w:val="24"/>
                <w:szCs w:val="24"/>
              </w:rPr>
            </w:pPr>
          </w:p>
          <w:p w14:paraId="37D91F5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1F93E33C" w14:textId="77777777" w:rsidR="00C36507" w:rsidRDefault="00C36507" w:rsidP="00C56542">
            <w:pPr>
              <w:rPr>
                <w:rFonts w:ascii="Times New Roman" w:hAnsi="Times New Roman" w:cs="Times New Roman"/>
                <w:sz w:val="24"/>
                <w:szCs w:val="24"/>
              </w:rPr>
            </w:pPr>
          </w:p>
          <w:p w14:paraId="07814918"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Financial Risk Management systems to examine any changes or alterations in the organisation including reflecting new or updated Policies and Procedures depicted in the organisations manual. Adjustments may be made as deemed necessary or where updates are required.</w:t>
            </w:r>
          </w:p>
          <w:p w14:paraId="05DDDE76" w14:textId="77777777" w:rsidR="00C36507" w:rsidRPr="00683C2D" w:rsidRDefault="00C36507" w:rsidP="00C56542">
            <w:pPr>
              <w:rPr>
                <w:rFonts w:ascii="Times New Roman" w:hAnsi="Times New Roman" w:cs="Times New Roman"/>
                <w:sz w:val="24"/>
                <w:szCs w:val="24"/>
              </w:rPr>
            </w:pPr>
          </w:p>
        </w:tc>
      </w:tr>
      <w:tr w:rsidR="00C36507" w14:paraId="319C9D2B" w14:textId="77777777" w:rsidTr="00C56542">
        <w:tc>
          <w:tcPr>
            <w:tcW w:w="3681" w:type="dxa"/>
            <w:shd w:val="clear" w:color="auto" w:fill="D9D9D9" w:themeFill="background1" w:themeFillShade="D9"/>
          </w:tcPr>
          <w:p w14:paraId="016CEDC8" w14:textId="77777777" w:rsidR="00C36507" w:rsidRDefault="00C36507" w:rsidP="00C56542">
            <w:pPr>
              <w:rPr>
                <w:rFonts w:ascii="Times New Roman" w:hAnsi="Times New Roman" w:cs="Times New Roman"/>
                <w:sz w:val="28"/>
                <w:szCs w:val="28"/>
              </w:rPr>
            </w:pPr>
          </w:p>
          <w:p w14:paraId="4AEAD57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2E0C1ED5" w14:textId="77777777" w:rsidR="00C36507" w:rsidRDefault="00C36507" w:rsidP="00C56542">
            <w:pPr>
              <w:rPr>
                <w:rFonts w:ascii="Times New Roman" w:hAnsi="Times New Roman" w:cs="Times New Roman"/>
                <w:sz w:val="28"/>
                <w:szCs w:val="28"/>
              </w:rPr>
            </w:pPr>
          </w:p>
        </w:tc>
        <w:tc>
          <w:tcPr>
            <w:tcW w:w="11707" w:type="dxa"/>
          </w:tcPr>
          <w:p w14:paraId="2207A633" w14:textId="77777777" w:rsidR="00C36507" w:rsidRDefault="00C36507" w:rsidP="00C56542">
            <w:pPr>
              <w:rPr>
                <w:rFonts w:ascii="Times New Roman" w:hAnsi="Times New Roman" w:cs="Times New Roman"/>
                <w:sz w:val="28"/>
                <w:szCs w:val="28"/>
              </w:rPr>
            </w:pPr>
          </w:p>
          <w:p w14:paraId="1A7FBDAF"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6046561B" w14:textId="77777777" w:rsidR="00C36507" w:rsidRDefault="00C36507" w:rsidP="00C36507">
      <w:pPr>
        <w:rPr>
          <w:rFonts w:ascii="Times New Roman" w:hAnsi="Times New Roman" w:cs="Times New Roman"/>
          <w:sz w:val="24"/>
          <w:szCs w:val="24"/>
        </w:rPr>
      </w:pPr>
    </w:p>
    <w:p w14:paraId="056241B3" w14:textId="77777777" w:rsidR="00C36507" w:rsidRDefault="00C36507" w:rsidP="00C36507">
      <w:pPr>
        <w:rPr>
          <w:rFonts w:ascii="Times New Roman" w:hAnsi="Times New Roman" w:cs="Times New Roman"/>
          <w:sz w:val="24"/>
          <w:szCs w:val="24"/>
        </w:rPr>
      </w:pPr>
    </w:p>
    <w:p w14:paraId="257F151E"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3B7C8E30" w14:textId="77777777" w:rsidTr="00C56542">
        <w:tc>
          <w:tcPr>
            <w:tcW w:w="15388" w:type="dxa"/>
            <w:gridSpan w:val="2"/>
            <w:shd w:val="clear" w:color="auto" w:fill="D9D9D9" w:themeFill="background1" w:themeFillShade="D9"/>
          </w:tcPr>
          <w:p w14:paraId="1759F65E" w14:textId="77777777"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Pr>
                <w:rFonts w:ascii="Times New Roman" w:hAnsi="Times New Roman" w:cs="Times New Roman"/>
                <w:sz w:val="32"/>
                <w:szCs w:val="32"/>
              </w:rPr>
              <w:t xml:space="preserve">10.3 – Risk Management Documentation </w:t>
            </w:r>
          </w:p>
          <w:p w14:paraId="714D3F26" w14:textId="77777777" w:rsidR="00C36507" w:rsidRPr="00842A74" w:rsidRDefault="00C36507" w:rsidP="00C56542">
            <w:pPr>
              <w:rPr>
                <w:rFonts w:ascii="Times New Roman" w:hAnsi="Times New Roman" w:cs="Times New Roman"/>
                <w:sz w:val="10"/>
                <w:szCs w:val="10"/>
              </w:rPr>
            </w:pPr>
          </w:p>
        </w:tc>
      </w:tr>
      <w:tr w:rsidR="00C36507" w14:paraId="75B8E762" w14:textId="77777777" w:rsidTr="00C56542">
        <w:tc>
          <w:tcPr>
            <w:tcW w:w="3681" w:type="dxa"/>
            <w:shd w:val="clear" w:color="auto" w:fill="D9D9D9" w:themeFill="background1" w:themeFillShade="D9"/>
          </w:tcPr>
          <w:p w14:paraId="3467AB2B" w14:textId="77777777" w:rsidR="00C36507" w:rsidRPr="00842A74" w:rsidRDefault="00C36507" w:rsidP="00C56542">
            <w:pPr>
              <w:rPr>
                <w:rFonts w:ascii="Times New Roman" w:hAnsi="Times New Roman" w:cs="Times New Roman"/>
                <w:sz w:val="44"/>
                <w:szCs w:val="44"/>
              </w:rPr>
            </w:pPr>
          </w:p>
          <w:p w14:paraId="081E616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108B3231" w14:textId="77777777" w:rsidR="00C36507" w:rsidRDefault="00C36507" w:rsidP="00C56542">
            <w:pPr>
              <w:rPr>
                <w:rFonts w:ascii="Times New Roman" w:hAnsi="Times New Roman" w:cs="Times New Roman"/>
                <w:sz w:val="28"/>
                <w:szCs w:val="28"/>
              </w:rPr>
            </w:pPr>
          </w:p>
          <w:p w14:paraId="471134C0" w14:textId="54C4139B"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ppropriate documentation to successfully evaluate and manage Risk Management within the organisation. All documentation such as risk assessments, hazard assessments etc, will be appropriately maintained and updated, as necessary. Documentation will be provided to all persons who request it. This includes, participants, workers, etc. It will be provided in the requestor’s preferred format. The Framework will depict all appropriate measures to undertake when participating in Risk Management.</w:t>
            </w:r>
          </w:p>
          <w:p w14:paraId="7A21975E" w14:textId="77777777" w:rsidR="00C36507" w:rsidRDefault="00C36507" w:rsidP="00C56542">
            <w:pPr>
              <w:rPr>
                <w:rFonts w:ascii="Times New Roman" w:hAnsi="Times New Roman" w:cs="Times New Roman"/>
                <w:sz w:val="28"/>
                <w:szCs w:val="28"/>
              </w:rPr>
            </w:pPr>
          </w:p>
        </w:tc>
      </w:tr>
      <w:tr w:rsidR="00C36507" w14:paraId="306342AD" w14:textId="77777777" w:rsidTr="00C56542">
        <w:tc>
          <w:tcPr>
            <w:tcW w:w="3681" w:type="dxa"/>
            <w:shd w:val="clear" w:color="auto" w:fill="D9D9D9" w:themeFill="background1" w:themeFillShade="D9"/>
          </w:tcPr>
          <w:p w14:paraId="51918CB7" w14:textId="77777777" w:rsidR="00C36507" w:rsidRDefault="00C36507" w:rsidP="00C56542">
            <w:pPr>
              <w:rPr>
                <w:rFonts w:ascii="Times New Roman" w:hAnsi="Times New Roman" w:cs="Times New Roman"/>
                <w:sz w:val="28"/>
                <w:szCs w:val="28"/>
              </w:rPr>
            </w:pPr>
          </w:p>
          <w:p w14:paraId="57D03AE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6A704B0A" w14:textId="77777777" w:rsidR="00C36507" w:rsidRDefault="00C36507" w:rsidP="00C56542">
            <w:pPr>
              <w:rPr>
                <w:rFonts w:ascii="Times New Roman" w:hAnsi="Times New Roman" w:cs="Times New Roman"/>
                <w:sz w:val="24"/>
                <w:szCs w:val="24"/>
              </w:rPr>
            </w:pPr>
          </w:p>
          <w:p w14:paraId="70FBB564" w14:textId="61117AE8"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036AB9B7" w14:textId="77777777" w:rsidR="00C36507" w:rsidRPr="00683C2D" w:rsidRDefault="00C36507" w:rsidP="00C56542">
            <w:pPr>
              <w:rPr>
                <w:rFonts w:ascii="Times New Roman" w:hAnsi="Times New Roman" w:cs="Times New Roman"/>
                <w:sz w:val="24"/>
                <w:szCs w:val="24"/>
              </w:rPr>
            </w:pPr>
          </w:p>
        </w:tc>
      </w:tr>
      <w:tr w:rsidR="00C36507" w14:paraId="2D5B8EB0" w14:textId="77777777" w:rsidTr="00C56542">
        <w:tc>
          <w:tcPr>
            <w:tcW w:w="3681" w:type="dxa"/>
            <w:shd w:val="clear" w:color="auto" w:fill="D9D9D9" w:themeFill="background1" w:themeFillShade="D9"/>
          </w:tcPr>
          <w:p w14:paraId="6B01AC3B" w14:textId="77777777" w:rsidR="00C36507" w:rsidRDefault="00C36507" w:rsidP="00C56542">
            <w:pPr>
              <w:rPr>
                <w:rFonts w:ascii="Times New Roman" w:hAnsi="Times New Roman" w:cs="Times New Roman"/>
                <w:sz w:val="28"/>
                <w:szCs w:val="28"/>
              </w:rPr>
            </w:pPr>
          </w:p>
          <w:p w14:paraId="3A3934E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3FAFDAFC" w14:textId="77777777" w:rsidR="00C36507" w:rsidRDefault="00C36507" w:rsidP="00C56542">
            <w:pPr>
              <w:rPr>
                <w:rFonts w:ascii="Times New Roman" w:hAnsi="Times New Roman" w:cs="Times New Roman"/>
                <w:sz w:val="28"/>
                <w:szCs w:val="28"/>
              </w:rPr>
            </w:pPr>
          </w:p>
        </w:tc>
        <w:tc>
          <w:tcPr>
            <w:tcW w:w="11707" w:type="dxa"/>
          </w:tcPr>
          <w:p w14:paraId="5870D78D" w14:textId="77777777" w:rsidR="00C36507" w:rsidRPr="00316F3D" w:rsidRDefault="00C36507" w:rsidP="00C56542">
            <w:pPr>
              <w:rPr>
                <w:rFonts w:ascii="Times New Roman" w:hAnsi="Times New Roman" w:cs="Times New Roman"/>
                <w:sz w:val="32"/>
                <w:szCs w:val="32"/>
              </w:rPr>
            </w:pPr>
          </w:p>
          <w:p w14:paraId="7C0A2C89"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3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7AA1ECC0" w14:textId="77777777" w:rsidTr="00C56542">
        <w:tc>
          <w:tcPr>
            <w:tcW w:w="3681" w:type="dxa"/>
            <w:shd w:val="clear" w:color="auto" w:fill="D9D9D9" w:themeFill="background1" w:themeFillShade="D9"/>
          </w:tcPr>
          <w:p w14:paraId="2C7DC6C9" w14:textId="77777777" w:rsidR="00C36507" w:rsidRDefault="00C36507" w:rsidP="00C56542">
            <w:pPr>
              <w:rPr>
                <w:rFonts w:ascii="Times New Roman" w:hAnsi="Times New Roman" w:cs="Times New Roman"/>
                <w:sz w:val="28"/>
                <w:szCs w:val="28"/>
              </w:rPr>
            </w:pPr>
          </w:p>
          <w:p w14:paraId="703FE67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E79F83D" w14:textId="77777777" w:rsidR="00C36507" w:rsidRDefault="00C36507" w:rsidP="00C56542">
            <w:pPr>
              <w:rPr>
                <w:rFonts w:ascii="Times New Roman" w:hAnsi="Times New Roman" w:cs="Times New Roman"/>
                <w:sz w:val="28"/>
                <w:szCs w:val="28"/>
              </w:rPr>
            </w:pPr>
          </w:p>
        </w:tc>
        <w:tc>
          <w:tcPr>
            <w:tcW w:w="11707" w:type="dxa"/>
          </w:tcPr>
          <w:p w14:paraId="08352A3C" w14:textId="77777777" w:rsidR="00C36507" w:rsidRDefault="00C36507" w:rsidP="00C56542">
            <w:pPr>
              <w:rPr>
                <w:rFonts w:ascii="Times New Roman" w:hAnsi="Times New Roman" w:cs="Times New Roman"/>
                <w:sz w:val="28"/>
                <w:szCs w:val="28"/>
              </w:rPr>
            </w:pPr>
          </w:p>
        </w:tc>
      </w:tr>
      <w:tr w:rsidR="00C36507" w14:paraId="194113E3" w14:textId="77777777" w:rsidTr="00C56542">
        <w:tc>
          <w:tcPr>
            <w:tcW w:w="3681" w:type="dxa"/>
            <w:shd w:val="clear" w:color="auto" w:fill="D9D9D9" w:themeFill="background1" w:themeFillShade="D9"/>
          </w:tcPr>
          <w:p w14:paraId="3104815B" w14:textId="77777777" w:rsidR="00C36507" w:rsidRPr="00683C2D" w:rsidRDefault="00C36507" w:rsidP="00C56542">
            <w:pPr>
              <w:rPr>
                <w:rFonts w:ascii="Times New Roman" w:hAnsi="Times New Roman" w:cs="Times New Roman"/>
                <w:sz w:val="24"/>
                <w:szCs w:val="24"/>
              </w:rPr>
            </w:pPr>
          </w:p>
          <w:p w14:paraId="14E3406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6D2B4A32" w14:textId="77777777" w:rsidR="00C36507" w:rsidRDefault="00C36507" w:rsidP="00C56542">
            <w:pPr>
              <w:rPr>
                <w:rFonts w:ascii="Times New Roman" w:hAnsi="Times New Roman" w:cs="Times New Roman"/>
                <w:sz w:val="24"/>
                <w:szCs w:val="24"/>
              </w:rPr>
            </w:pPr>
          </w:p>
          <w:p w14:paraId="30CA4DA3"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Risk Management Documentation to examine any changes or alterations in the organisation including reflecting new or updated Policies and Procedures depicted in the organisations manual. Adjustments may be made as deemed necessary or where updates are required.</w:t>
            </w:r>
          </w:p>
          <w:p w14:paraId="5C11283A" w14:textId="77777777" w:rsidR="00C36507" w:rsidRPr="00683C2D" w:rsidRDefault="00C36507" w:rsidP="00C56542">
            <w:pPr>
              <w:rPr>
                <w:rFonts w:ascii="Times New Roman" w:hAnsi="Times New Roman" w:cs="Times New Roman"/>
                <w:sz w:val="24"/>
                <w:szCs w:val="24"/>
              </w:rPr>
            </w:pPr>
          </w:p>
        </w:tc>
      </w:tr>
      <w:tr w:rsidR="00C36507" w14:paraId="3684FD74" w14:textId="77777777" w:rsidTr="00C56542">
        <w:tc>
          <w:tcPr>
            <w:tcW w:w="3681" w:type="dxa"/>
            <w:shd w:val="clear" w:color="auto" w:fill="D9D9D9" w:themeFill="background1" w:themeFillShade="D9"/>
          </w:tcPr>
          <w:p w14:paraId="70A4A4A2" w14:textId="77777777" w:rsidR="00C36507" w:rsidRDefault="00C36507" w:rsidP="00C56542">
            <w:pPr>
              <w:rPr>
                <w:rFonts w:ascii="Times New Roman" w:hAnsi="Times New Roman" w:cs="Times New Roman"/>
                <w:sz w:val="28"/>
                <w:szCs w:val="28"/>
              </w:rPr>
            </w:pPr>
          </w:p>
          <w:p w14:paraId="774CCB6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5823B4F0" w14:textId="77777777" w:rsidR="00C36507" w:rsidRDefault="00C36507" w:rsidP="00C56542">
            <w:pPr>
              <w:rPr>
                <w:rFonts w:ascii="Times New Roman" w:hAnsi="Times New Roman" w:cs="Times New Roman"/>
                <w:sz w:val="28"/>
                <w:szCs w:val="28"/>
              </w:rPr>
            </w:pPr>
          </w:p>
        </w:tc>
        <w:tc>
          <w:tcPr>
            <w:tcW w:w="11707" w:type="dxa"/>
          </w:tcPr>
          <w:p w14:paraId="6CE12D88" w14:textId="77777777" w:rsidR="00C36507" w:rsidRDefault="00C36507" w:rsidP="00C56542">
            <w:pPr>
              <w:rPr>
                <w:rFonts w:ascii="Times New Roman" w:hAnsi="Times New Roman" w:cs="Times New Roman"/>
                <w:sz w:val="28"/>
                <w:szCs w:val="28"/>
              </w:rPr>
            </w:pPr>
          </w:p>
          <w:p w14:paraId="159CAC26"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26FC2834" w14:textId="77777777" w:rsidR="00C36507" w:rsidRDefault="00C36507" w:rsidP="00C36507">
      <w:pPr>
        <w:rPr>
          <w:rFonts w:ascii="Times New Roman" w:hAnsi="Times New Roman" w:cs="Times New Roman"/>
          <w:sz w:val="24"/>
          <w:szCs w:val="24"/>
        </w:rPr>
      </w:pPr>
    </w:p>
    <w:p w14:paraId="41579C85" w14:textId="324D6B96" w:rsidR="00C36507" w:rsidRDefault="00C36507" w:rsidP="00C36507">
      <w:pPr>
        <w:tabs>
          <w:tab w:val="left" w:pos="6933"/>
        </w:tabs>
        <w:rPr>
          <w:rFonts w:ascii="Times New Roman" w:hAnsi="Times New Roman" w:cs="Times New Roman"/>
          <w:sz w:val="24"/>
          <w:szCs w:val="24"/>
        </w:rPr>
      </w:pPr>
    </w:p>
    <w:p w14:paraId="5F2522EC" w14:textId="2EB991E0" w:rsidR="00C36507" w:rsidRDefault="00C36507" w:rsidP="00C36507">
      <w:pPr>
        <w:tabs>
          <w:tab w:val="left" w:pos="6933"/>
        </w:tabs>
        <w:rPr>
          <w:rFonts w:ascii="Times New Roman" w:hAnsi="Times New Roman" w:cs="Times New Roman"/>
          <w:sz w:val="24"/>
          <w:szCs w:val="24"/>
        </w:rPr>
      </w:pPr>
    </w:p>
    <w:p w14:paraId="3AC807DB" w14:textId="6BD9C328"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 xml:space="preserve">Quality Improvement Plan </w:t>
      </w:r>
      <w:r w:rsidR="002965ED">
        <w:rPr>
          <w:rFonts w:ascii="Times New Roman" w:hAnsi="Times New Roman" w:cs="Times New Roman"/>
          <w:sz w:val="32"/>
          <w:szCs w:val="32"/>
          <w:u w:val="single"/>
        </w:rPr>
        <w:t>11</w:t>
      </w:r>
      <w:r>
        <w:rPr>
          <w:rFonts w:ascii="Times New Roman" w:hAnsi="Times New Roman" w:cs="Times New Roman"/>
          <w:sz w:val="32"/>
          <w:szCs w:val="32"/>
          <w:u w:val="single"/>
        </w:rPr>
        <w:t xml:space="preserve"> – Assessment, Planning and Review </w:t>
      </w:r>
    </w:p>
    <w:tbl>
      <w:tblPr>
        <w:tblStyle w:val="TableGrid"/>
        <w:tblW w:w="0" w:type="auto"/>
        <w:tblLook w:val="04A0" w:firstRow="1" w:lastRow="0" w:firstColumn="1" w:lastColumn="0" w:noHBand="0" w:noVBand="1"/>
      </w:tblPr>
      <w:tblGrid>
        <w:gridCol w:w="3681"/>
        <w:gridCol w:w="11707"/>
      </w:tblGrid>
      <w:tr w:rsidR="00C36507" w14:paraId="4C92B9B8" w14:textId="77777777" w:rsidTr="00C56542">
        <w:tc>
          <w:tcPr>
            <w:tcW w:w="15388" w:type="dxa"/>
            <w:gridSpan w:val="2"/>
            <w:shd w:val="clear" w:color="auto" w:fill="D9D9D9" w:themeFill="background1" w:themeFillShade="D9"/>
          </w:tcPr>
          <w:p w14:paraId="26E22C49" w14:textId="66FFF871"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sidR="002965ED">
              <w:rPr>
                <w:rFonts w:ascii="Times New Roman" w:hAnsi="Times New Roman" w:cs="Times New Roman"/>
                <w:sz w:val="32"/>
                <w:szCs w:val="32"/>
              </w:rPr>
              <w:t>11</w:t>
            </w:r>
            <w:r>
              <w:rPr>
                <w:rFonts w:ascii="Times New Roman" w:hAnsi="Times New Roman" w:cs="Times New Roman"/>
                <w:sz w:val="32"/>
                <w:szCs w:val="32"/>
              </w:rPr>
              <w:t xml:space="preserve">.1 – Assessment, Planning and Review    </w:t>
            </w:r>
          </w:p>
          <w:p w14:paraId="4DC9AA2F" w14:textId="77777777" w:rsidR="00C36507" w:rsidRPr="00842A74" w:rsidRDefault="00C36507" w:rsidP="00C56542">
            <w:pPr>
              <w:rPr>
                <w:rFonts w:ascii="Times New Roman" w:hAnsi="Times New Roman" w:cs="Times New Roman"/>
                <w:sz w:val="10"/>
                <w:szCs w:val="10"/>
              </w:rPr>
            </w:pPr>
          </w:p>
        </w:tc>
      </w:tr>
      <w:tr w:rsidR="00C36507" w14:paraId="18F445C2" w14:textId="77777777" w:rsidTr="00C56542">
        <w:tc>
          <w:tcPr>
            <w:tcW w:w="3681" w:type="dxa"/>
            <w:shd w:val="clear" w:color="auto" w:fill="D9D9D9" w:themeFill="background1" w:themeFillShade="D9"/>
          </w:tcPr>
          <w:p w14:paraId="33EBB038" w14:textId="77777777" w:rsidR="00C36507" w:rsidRPr="00842A74" w:rsidRDefault="00C36507" w:rsidP="00C56542">
            <w:pPr>
              <w:rPr>
                <w:rFonts w:ascii="Times New Roman" w:hAnsi="Times New Roman" w:cs="Times New Roman"/>
                <w:sz w:val="44"/>
                <w:szCs w:val="44"/>
              </w:rPr>
            </w:pPr>
          </w:p>
          <w:p w14:paraId="73D42F2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2E21F111" w14:textId="77777777" w:rsidR="00C36507" w:rsidRDefault="00C36507" w:rsidP="00C56542">
            <w:pPr>
              <w:rPr>
                <w:rFonts w:ascii="Times New Roman" w:hAnsi="Times New Roman" w:cs="Times New Roman"/>
                <w:sz w:val="28"/>
                <w:szCs w:val="28"/>
              </w:rPr>
            </w:pPr>
          </w:p>
          <w:p w14:paraId="6729E36D" w14:textId="53360367"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 thorough system which assists the organisations personnel to </w:t>
            </w:r>
            <w:r w:rsidR="00863F57">
              <w:rPr>
                <w:rFonts w:ascii="Times New Roman" w:hAnsi="Times New Roman" w:cs="Times New Roman"/>
                <w:sz w:val="24"/>
                <w:szCs w:val="24"/>
              </w:rPr>
              <w:t>conduct Assessments, Planning and Review accurately and respectfully</w:t>
            </w:r>
            <w:r>
              <w:rPr>
                <w:rFonts w:ascii="Times New Roman" w:hAnsi="Times New Roman" w:cs="Times New Roman"/>
                <w:sz w:val="24"/>
                <w:szCs w:val="24"/>
              </w:rPr>
              <w:t>. This will be conducted in accordance with the current and best standards of practice in the industry.</w:t>
            </w:r>
          </w:p>
          <w:p w14:paraId="4D06CD06" w14:textId="77777777" w:rsidR="00C36507" w:rsidRDefault="00C36507" w:rsidP="00C56542">
            <w:pPr>
              <w:rPr>
                <w:rFonts w:ascii="Times New Roman" w:hAnsi="Times New Roman" w:cs="Times New Roman"/>
                <w:sz w:val="28"/>
                <w:szCs w:val="28"/>
              </w:rPr>
            </w:pPr>
          </w:p>
        </w:tc>
      </w:tr>
      <w:tr w:rsidR="00C36507" w14:paraId="64AD9431" w14:textId="77777777" w:rsidTr="00C56542">
        <w:tc>
          <w:tcPr>
            <w:tcW w:w="3681" w:type="dxa"/>
            <w:shd w:val="clear" w:color="auto" w:fill="D9D9D9" w:themeFill="background1" w:themeFillShade="D9"/>
          </w:tcPr>
          <w:p w14:paraId="6E24F080" w14:textId="77777777" w:rsidR="00C36507" w:rsidRDefault="00C36507" w:rsidP="00C56542">
            <w:pPr>
              <w:rPr>
                <w:rFonts w:ascii="Times New Roman" w:hAnsi="Times New Roman" w:cs="Times New Roman"/>
                <w:sz w:val="28"/>
                <w:szCs w:val="28"/>
              </w:rPr>
            </w:pPr>
          </w:p>
          <w:p w14:paraId="1A2B543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0B4A833F" w14:textId="77777777" w:rsidR="00C36507" w:rsidRDefault="00C36507" w:rsidP="00C56542">
            <w:pPr>
              <w:rPr>
                <w:rFonts w:ascii="Times New Roman" w:hAnsi="Times New Roman" w:cs="Times New Roman"/>
                <w:sz w:val="24"/>
                <w:szCs w:val="24"/>
              </w:rPr>
            </w:pPr>
          </w:p>
          <w:p w14:paraId="4499C361" w14:textId="31B09A85"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59E9429E" w14:textId="77777777" w:rsidR="00C36507" w:rsidRPr="00683C2D" w:rsidRDefault="00C36507" w:rsidP="00C56542">
            <w:pPr>
              <w:rPr>
                <w:rFonts w:ascii="Times New Roman" w:hAnsi="Times New Roman" w:cs="Times New Roman"/>
                <w:sz w:val="24"/>
                <w:szCs w:val="24"/>
              </w:rPr>
            </w:pPr>
          </w:p>
        </w:tc>
      </w:tr>
      <w:tr w:rsidR="00C36507" w14:paraId="64977E6D" w14:textId="77777777" w:rsidTr="00C56542">
        <w:tc>
          <w:tcPr>
            <w:tcW w:w="3681" w:type="dxa"/>
            <w:shd w:val="clear" w:color="auto" w:fill="D9D9D9" w:themeFill="background1" w:themeFillShade="D9"/>
          </w:tcPr>
          <w:p w14:paraId="721B121C" w14:textId="77777777" w:rsidR="00C36507" w:rsidRDefault="00C36507" w:rsidP="00C56542">
            <w:pPr>
              <w:rPr>
                <w:rFonts w:ascii="Times New Roman" w:hAnsi="Times New Roman" w:cs="Times New Roman"/>
                <w:sz w:val="28"/>
                <w:szCs w:val="28"/>
              </w:rPr>
            </w:pPr>
          </w:p>
          <w:p w14:paraId="1392B51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7E3AAD3D" w14:textId="77777777" w:rsidR="00C36507" w:rsidRDefault="00C36507" w:rsidP="00C56542">
            <w:pPr>
              <w:rPr>
                <w:rFonts w:ascii="Times New Roman" w:hAnsi="Times New Roman" w:cs="Times New Roman"/>
                <w:sz w:val="28"/>
                <w:szCs w:val="28"/>
              </w:rPr>
            </w:pPr>
          </w:p>
        </w:tc>
        <w:tc>
          <w:tcPr>
            <w:tcW w:w="11707" w:type="dxa"/>
          </w:tcPr>
          <w:p w14:paraId="2C14F499" w14:textId="77777777" w:rsidR="00C36507" w:rsidRPr="00316F3D" w:rsidRDefault="00C36507" w:rsidP="00C56542">
            <w:pPr>
              <w:rPr>
                <w:rFonts w:ascii="Times New Roman" w:hAnsi="Times New Roman" w:cs="Times New Roman"/>
                <w:sz w:val="32"/>
                <w:szCs w:val="32"/>
              </w:rPr>
            </w:pPr>
          </w:p>
          <w:p w14:paraId="3AF859BD"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2D582158" w14:textId="77777777" w:rsidTr="00C56542">
        <w:tc>
          <w:tcPr>
            <w:tcW w:w="3681" w:type="dxa"/>
            <w:shd w:val="clear" w:color="auto" w:fill="D9D9D9" w:themeFill="background1" w:themeFillShade="D9"/>
          </w:tcPr>
          <w:p w14:paraId="22DA027A" w14:textId="77777777" w:rsidR="00C36507" w:rsidRDefault="00C36507" w:rsidP="00C56542">
            <w:pPr>
              <w:rPr>
                <w:rFonts w:ascii="Times New Roman" w:hAnsi="Times New Roman" w:cs="Times New Roman"/>
                <w:sz w:val="28"/>
                <w:szCs w:val="28"/>
              </w:rPr>
            </w:pPr>
          </w:p>
          <w:p w14:paraId="209DC4DC"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F95EAC9" w14:textId="77777777" w:rsidR="00C36507" w:rsidRDefault="00C36507" w:rsidP="00C56542">
            <w:pPr>
              <w:rPr>
                <w:rFonts w:ascii="Times New Roman" w:hAnsi="Times New Roman" w:cs="Times New Roman"/>
                <w:sz w:val="28"/>
                <w:szCs w:val="28"/>
              </w:rPr>
            </w:pPr>
          </w:p>
        </w:tc>
        <w:tc>
          <w:tcPr>
            <w:tcW w:w="11707" w:type="dxa"/>
          </w:tcPr>
          <w:p w14:paraId="155D0A12" w14:textId="77777777" w:rsidR="00C36507" w:rsidRDefault="00C36507" w:rsidP="00C56542">
            <w:pPr>
              <w:rPr>
                <w:rFonts w:ascii="Times New Roman" w:hAnsi="Times New Roman" w:cs="Times New Roman"/>
                <w:sz w:val="28"/>
                <w:szCs w:val="28"/>
              </w:rPr>
            </w:pPr>
          </w:p>
        </w:tc>
      </w:tr>
      <w:tr w:rsidR="00C36507" w14:paraId="7B68C4D7" w14:textId="77777777" w:rsidTr="00C56542">
        <w:tc>
          <w:tcPr>
            <w:tcW w:w="3681" w:type="dxa"/>
            <w:shd w:val="clear" w:color="auto" w:fill="D9D9D9" w:themeFill="background1" w:themeFillShade="D9"/>
          </w:tcPr>
          <w:p w14:paraId="2903E76A" w14:textId="77777777" w:rsidR="00C36507" w:rsidRPr="00683C2D" w:rsidRDefault="00C36507" w:rsidP="00C56542">
            <w:pPr>
              <w:rPr>
                <w:rFonts w:ascii="Times New Roman" w:hAnsi="Times New Roman" w:cs="Times New Roman"/>
                <w:sz w:val="24"/>
                <w:szCs w:val="24"/>
              </w:rPr>
            </w:pPr>
          </w:p>
          <w:p w14:paraId="15D19B1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25366837" w14:textId="77777777" w:rsidR="00C36507" w:rsidRDefault="00C36507" w:rsidP="00C56542">
            <w:pPr>
              <w:rPr>
                <w:rFonts w:ascii="Times New Roman" w:hAnsi="Times New Roman" w:cs="Times New Roman"/>
                <w:sz w:val="24"/>
                <w:szCs w:val="24"/>
              </w:rPr>
            </w:pPr>
          </w:p>
          <w:p w14:paraId="3348D0AF"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Assessment, Planning and Review systems to examine any changes or alterations in the organisation including reflecting new or updated Policies and Procedures depicted in the organisations manual. Adjustments may be made as deemed necessary.</w:t>
            </w:r>
          </w:p>
          <w:p w14:paraId="0B7AA717" w14:textId="77777777" w:rsidR="00C36507" w:rsidRPr="00683C2D" w:rsidRDefault="00C36507" w:rsidP="00C56542">
            <w:pPr>
              <w:rPr>
                <w:rFonts w:ascii="Times New Roman" w:hAnsi="Times New Roman" w:cs="Times New Roman"/>
                <w:sz w:val="24"/>
                <w:szCs w:val="24"/>
              </w:rPr>
            </w:pPr>
          </w:p>
        </w:tc>
      </w:tr>
      <w:tr w:rsidR="00C36507" w14:paraId="40FB6346" w14:textId="77777777" w:rsidTr="00C56542">
        <w:tc>
          <w:tcPr>
            <w:tcW w:w="3681" w:type="dxa"/>
            <w:shd w:val="clear" w:color="auto" w:fill="D9D9D9" w:themeFill="background1" w:themeFillShade="D9"/>
          </w:tcPr>
          <w:p w14:paraId="7D5461BD" w14:textId="77777777" w:rsidR="00C36507" w:rsidRDefault="00C36507" w:rsidP="00C56542">
            <w:pPr>
              <w:rPr>
                <w:rFonts w:ascii="Times New Roman" w:hAnsi="Times New Roman" w:cs="Times New Roman"/>
                <w:sz w:val="28"/>
                <w:szCs w:val="28"/>
              </w:rPr>
            </w:pPr>
          </w:p>
          <w:p w14:paraId="293696C2"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2E425723" w14:textId="77777777" w:rsidR="00C36507" w:rsidRDefault="00C36507" w:rsidP="00C56542">
            <w:pPr>
              <w:rPr>
                <w:rFonts w:ascii="Times New Roman" w:hAnsi="Times New Roman" w:cs="Times New Roman"/>
                <w:sz w:val="28"/>
                <w:szCs w:val="28"/>
              </w:rPr>
            </w:pPr>
          </w:p>
        </w:tc>
        <w:tc>
          <w:tcPr>
            <w:tcW w:w="11707" w:type="dxa"/>
          </w:tcPr>
          <w:p w14:paraId="42159835" w14:textId="77777777" w:rsidR="00C36507" w:rsidRDefault="00C36507" w:rsidP="00C56542">
            <w:pPr>
              <w:rPr>
                <w:rFonts w:ascii="Times New Roman" w:hAnsi="Times New Roman" w:cs="Times New Roman"/>
                <w:sz w:val="28"/>
                <w:szCs w:val="28"/>
              </w:rPr>
            </w:pPr>
          </w:p>
          <w:p w14:paraId="517CEF76" w14:textId="77777777" w:rsidR="00C36507" w:rsidRDefault="00C36507" w:rsidP="00C56542">
            <w:pPr>
              <w:rPr>
                <w:rFonts w:ascii="Times New Roman" w:hAnsi="Times New Roman" w:cs="Times New Roman"/>
                <w:sz w:val="28"/>
                <w:szCs w:val="28"/>
              </w:rPr>
            </w:pPr>
            <w:r w:rsidRPr="00E56258">
              <w:rPr>
                <w:rFonts w:ascii="Times New Roman" w:hAnsi="Times New Roman" w:cs="Times New Roman"/>
                <w:sz w:val="24"/>
                <w:szCs w:val="24"/>
              </w:rPr>
              <w:t>Ongoing.</w:t>
            </w:r>
          </w:p>
        </w:tc>
      </w:tr>
    </w:tbl>
    <w:p w14:paraId="071C535E" w14:textId="77777777" w:rsidR="00C36507" w:rsidRDefault="00C36507" w:rsidP="00C36507">
      <w:pPr>
        <w:rPr>
          <w:rFonts w:ascii="Times New Roman" w:hAnsi="Times New Roman" w:cs="Times New Roman"/>
          <w:sz w:val="24"/>
          <w:szCs w:val="24"/>
        </w:rPr>
      </w:pPr>
    </w:p>
    <w:p w14:paraId="64B6F5F1" w14:textId="77777777" w:rsidR="00C36507" w:rsidRDefault="00C36507" w:rsidP="00C36507">
      <w:pPr>
        <w:rPr>
          <w:rFonts w:ascii="Times New Roman" w:hAnsi="Times New Roman" w:cs="Times New Roman"/>
          <w:sz w:val="24"/>
          <w:szCs w:val="24"/>
        </w:rPr>
      </w:pPr>
    </w:p>
    <w:p w14:paraId="5A06129D"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2F1ADC86" w14:textId="77777777" w:rsidTr="00C56542">
        <w:tc>
          <w:tcPr>
            <w:tcW w:w="15388" w:type="dxa"/>
            <w:gridSpan w:val="2"/>
            <w:shd w:val="clear" w:color="auto" w:fill="D9D9D9" w:themeFill="background1" w:themeFillShade="D9"/>
          </w:tcPr>
          <w:p w14:paraId="3604F8BD" w14:textId="75290B0F"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sidR="002965ED">
              <w:rPr>
                <w:rFonts w:ascii="Times New Roman" w:hAnsi="Times New Roman" w:cs="Times New Roman"/>
                <w:sz w:val="32"/>
                <w:szCs w:val="32"/>
              </w:rPr>
              <w:t>11</w:t>
            </w:r>
            <w:r>
              <w:rPr>
                <w:rFonts w:ascii="Times New Roman" w:hAnsi="Times New Roman" w:cs="Times New Roman"/>
                <w:sz w:val="32"/>
                <w:szCs w:val="32"/>
              </w:rPr>
              <w:t xml:space="preserve">.2 – Assessment, Planning and Review Documents     </w:t>
            </w:r>
          </w:p>
          <w:p w14:paraId="77C72D1E" w14:textId="77777777" w:rsidR="00C36507" w:rsidRPr="00842A74" w:rsidRDefault="00C36507" w:rsidP="00C56542">
            <w:pPr>
              <w:rPr>
                <w:rFonts w:ascii="Times New Roman" w:hAnsi="Times New Roman" w:cs="Times New Roman"/>
                <w:sz w:val="10"/>
                <w:szCs w:val="10"/>
              </w:rPr>
            </w:pPr>
          </w:p>
        </w:tc>
      </w:tr>
      <w:tr w:rsidR="00C36507" w14:paraId="011E11CA" w14:textId="77777777" w:rsidTr="00C56542">
        <w:tc>
          <w:tcPr>
            <w:tcW w:w="3681" w:type="dxa"/>
            <w:shd w:val="clear" w:color="auto" w:fill="D9D9D9" w:themeFill="background1" w:themeFillShade="D9"/>
          </w:tcPr>
          <w:p w14:paraId="348AC7A3" w14:textId="77777777" w:rsidR="00C36507" w:rsidRPr="00842A74" w:rsidRDefault="00C36507" w:rsidP="00C56542">
            <w:pPr>
              <w:rPr>
                <w:rFonts w:ascii="Times New Roman" w:hAnsi="Times New Roman" w:cs="Times New Roman"/>
                <w:sz w:val="44"/>
                <w:szCs w:val="44"/>
              </w:rPr>
            </w:pPr>
          </w:p>
          <w:p w14:paraId="4B19929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2F1913DB" w14:textId="77777777" w:rsidR="00C36507" w:rsidRDefault="00C36507" w:rsidP="00C56542">
            <w:pPr>
              <w:rPr>
                <w:rFonts w:ascii="Times New Roman" w:hAnsi="Times New Roman" w:cs="Times New Roman"/>
                <w:sz w:val="28"/>
                <w:szCs w:val="28"/>
              </w:rPr>
            </w:pPr>
          </w:p>
          <w:p w14:paraId="701B7519" w14:textId="192BE89E" w:rsidR="00C36507" w:rsidRPr="00842A74"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and creating Assessment, Planning and Review Documentation that is easily accessible for all persons including workers or participants etc. This information will be provided upon request and in the requestor’s desirable format. These tools will be continuously implemented in the organisation.</w:t>
            </w:r>
          </w:p>
          <w:p w14:paraId="6868374A" w14:textId="77777777" w:rsidR="00C36507" w:rsidRDefault="00C36507" w:rsidP="00C56542">
            <w:pPr>
              <w:rPr>
                <w:rFonts w:ascii="Times New Roman" w:hAnsi="Times New Roman" w:cs="Times New Roman"/>
                <w:sz w:val="28"/>
                <w:szCs w:val="28"/>
              </w:rPr>
            </w:pPr>
          </w:p>
        </w:tc>
      </w:tr>
      <w:tr w:rsidR="00C36507" w14:paraId="36C43B35" w14:textId="77777777" w:rsidTr="00C56542">
        <w:tc>
          <w:tcPr>
            <w:tcW w:w="3681" w:type="dxa"/>
            <w:shd w:val="clear" w:color="auto" w:fill="D9D9D9" w:themeFill="background1" w:themeFillShade="D9"/>
          </w:tcPr>
          <w:p w14:paraId="799D282E" w14:textId="77777777" w:rsidR="00C36507" w:rsidRDefault="00C36507" w:rsidP="00C56542">
            <w:pPr>
              <w:rPr>
                <w:rFonts w:ascii="Times New Roman" w:hAnsi="Times New Roman" w:cs="Times New Roman"/>
                <w:sz w:val="28"/>
                <w:szCs w:val="28"/>
              </w:rPr>
            </w:pPr>
          </w:p>
          <w:p w14:paraId="1D1B5697"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3CD590D5" w14:textId="77777777" w:rsidR="00C36507" w:rsidRDefault="00C36507" w:rsidP="00C56542">
            <w:pPr>
              <w:rPr>
                <w:rFonts w:ascii="Times New Roman" w:hAnsi="Times New Roman" w:cs="Times New Roman"/>
                <w:sz w:val="24"/>
                <w:szCs w:val="24"/>
              </w:rPr>
            </w:pPr>
          </w:p>
          <w:p w14:paraId="68221B23" w14:textId="1D2EF76A"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7F77ECCC" w14:textId="77777777" w:rsidR="00C36507" w:rsidRPr="00683C2D" w:rsidRDefault="00C36507" w:rsidP="00C56542">
            <w:pPr>
              <w:rPr>
                <w:rFonts w:ascii="Times New Roman" w:hAnsi="Times New Roman" w:cs="Times New Roman"/>
                <w:sz w:val="24"/>
                <w:szCs w:val="24"/>
              </w:rPr>
            </w:pPr>
          </w:p>
        </w:tc>
      </w:tr>
      <w:tr w:rsidR="00C36507" w14:paraId="5A8446AC" w14:textId="77777777" w:rsidTr="00C56542">
        <w:tc>
          <w:tcPr>
            <w:tcW w:w="3681" w:type="dxa"/>
            <w:shd w:val="clear" w:color="auto" w:fill="D9D9D9" w:themeFill="background1" w:themeFillShade="D9"/>
          </w:tcPr>
          <w:p w14:paraId="212025B7" w14:textId="77777777" w:rsidR="00C36507" w:rsidRDefault="00C36507" w:rsidP="00C56542">
            <w:pPr>
              <w:rPr>
                <w:rFonts w:ascii="Times New Roman" w:hAnsi="Times New Roman" w:cs="Times New Roman"/>
                <w:sz w:val="28"/>
                <w:szCs w:val="28"/>
              </w:rPr>
            </w:pPr>
          </w:p>
          <w:p w14:paraId="69539F9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481D5F75" w14:textId="77777777" w:rsidR="00C36507" w:rsidRDefault="00C36507" w:rsidP="00C56542">
            <w:pPr>
              <w:rPr>
                <w:rFonts w:ascii="Times New Roman" w:hAnsi="Times New Roman" w:cs="Times New Roman"/>
                <w:sz w:val="28"/>
                <w:szCs w:val="28"/>
              </w:rPr>
            </w:pPr>
          </w:p>
        </w:tc>
        <w:tc>
          <w:tcPr>
            <w:tcW w:w="11707" w:type="dxa"/>
          </w:tcPr>
          <w:p w14:paraId="29E3E6EB" w14:textId="77777777" w:rsidR="00C36507" w:rsidRPr="00316F3D" w:rsidRDefault="00C36507" w:rsidP="00C56542">
            <w:pPr>
              <w:rPr>
                <w:rFonts w:ascii="Times New Roman" w:hAnsi="Times New Roman" w:cs="Times New Roman"/>
                <w:sz w:val="32"/>
                <w:szCs w:val="32"/>
              </w:rPr>
            </w:pPr>
          </w:p>
          <w:p w14:paraId="271E8FED"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1 month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09B15503" w14:textId="77777777" w:rsidTr="00C56542">
        <w:tc>
          <w:tcPr>
            <w:tcW w:w="3681" w:type="dxa"/>
            <w:shd w:val="clear" w:color="auto" w:fill="D9D9D9" w:themeFill="background1" w:themeFillShade="D9"/>
          </w:tcPr>
          <w:p w14:paraId="1F980A94" w14:textId="77777777" w:rsidR="00C36507" w:rsidRDefault="00C36507" w:rsidP="00C56542">
            <w:pPr>
              <w:rPr>
                <w:rFonts w:ascii="Times New Roman" w:hAnsi="Times New Roman" w:cs="Times New Roman"/>
                <w:sz w:val="28"/>
                <w:szCs w:val="28"/>
              </w:rPr>
            </w:pPr>
          </w:p>
          <w:p w14:paraId="26DA9E4B"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2BF76483" w14:textId="77777777" w:rsidR="00C36507" w:rsidRDefault="00C36507" w:rsidP="00C56542">
            <w:pPr>
              <w:rPr>
                <w:rFonts w:ascii="Times New Roman" w:hAnsi="Times New Roman" w:cs="Times New Roman"/>
                <w:sz w:val="28"/>
                <w:szCs w:val="28"/>
              </w:rPr>
            </w:pPr>
          </w:p>
        </w:tc>
        <w:tc>
          <w:tcPr>
            <w:tcW w:w="11707" w:type="dxa"/>
          </w:tcPr>
          <w:p w14:paraId="4CD7B115" w14:textId="77777777" w:rsidR="00C36507" w:rsidRDefault="00C36507" w:rsidP="00C56542">
            <w:pPr>
              <w:rPr>
                <w:rFonts w:ascii="Times New Roman" w:hAnsi="Times New Roman" w:cs="Times New Roman"/>
                <w:sz w:val="28"/>
                <w:szCs w:val="28"/>
              </w:rPr>
            </w:pPr>
          </w:p>
        </w:tc>
      </w:tr>
      <w:tr w:rsidR="00C36507" w14:paraId="5926E1C6" w14:textId="77777777" w:rsidTr="00C56542">
        <w:tc>
          <w:tcPr>
            <w:tcW w:w="3681" w:type="dxa"/>
            <w:shd w:val="clear" w:color="auto" w:fill="D9D9D9" w:themeFill="background1" w:themeFillShade="D9"/>
          </w:tcPr>
          <w:p w14:paraId="73171A85" w14:textId="77777777" w:rsidR="00C36507" w:rsidRPr="00683C2D" w:rsidRDefault="00C36507" w:rsidP="00C56542">
            <w:pPr>
              <w:rPr>
                <w:rFonts w:ascii="Times New Roman" w:hAnsi="Times New Roman" w:cs="Times New Roman"/>
                <w:sz w:val="24"/>
                <w:szCs w:val="24"/>
              </w:rPr>
            </w:pPr>
          </w:p>
          <w:p w14:paraId="586156A1"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29453123" w14:textId="77777777" w:rsidR="00C36507" w:rsidRDefault="00C36507" w:rsidP="00C56542">
            <w:pPr>
              <w:rPr>
                <w:rFonts w:ascii="Times New Roman" w:hAnsi="Times New Roman" w:cs="Times New Roman"/>
                <w:sz w:val="24"/>
                <w:szCs w:val="24"/>
              </w:rPr>
            </w:pPr>
          </w:p>
          <w:p w14:paraId="5E7ACC9A"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Assessment, Planning and Review Documents to examine any changes or alterations in the organisation including reflecting new or updated Policies and Procedures depicted in the organisations manual. Adjustments may be made as deemed necessary.</w:t>
            </w:r>
          </w:p>
          <w:p w14:paraId="28081553" w14:textId="77777777" w:rsidR="00C36507" w:rsidRPr="00683C2D" w:rsidRDefault="00C36507" w:rsidP="00C56542">
            <w:pPr>
              <w:rPr>
                <w:rFonts w:ascii="Times New Roman" w:hAnsi="Times New Roman" w:cs="Times New Roman"/>
                <w:sz w:val="24"/>
                <w:szCs w:val="24"/>
              </w:rPr>
            </w:pPr>
          </w:p>
        </w:tc>
      </w:tr>
      <w:tr w:rsidR="00C36507" w14:paraId="5A8C080D" w14:textId="77777777" w:rsidTr="00C56542">
        <w:tc>
          <w:tcPr>
            <w:tcW w:w="3681" w:type="dxa"/>
            <w:shd w:val="clear" w:color="auto" w:fill="D9D9D9" w:themeFill="background1" w:themeFillShade="D9"/>
          </w:tcPr>
          <w:p w14:paraId="43B053DA" w14:textId="77777777" w:rsidR="00C36507" w:rsidRDefault="00C36507" w:rsidP="00C56542">
            <w:pPr>
              <w:rPr>
                <w:rFonts w:ascii="Times New Roman" w:hAnsi="Times New Roman" w:cs="Times New Roman"/>
                <w:sz w:val="28"/>
                <w:szCs w:val="28"/>
              </w:rPr>
            </w:pPr>
          </w:p>
          <w:p w14:paraId="5E8DB3C0"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7D35B99E" w14:textId="77777777" w:rsidR="00C36507" w:rsidRDefault="00C36507" w:rsidP="00C56542">
            <w:pPr>
              <w:rPr>
                <w:rFonts w:ascii="Times New Roman" w:hAnsi="Times New Roman" w:cs="Times New Roman"/>
                <w:sz w:val="28"/>
                <w:szCs w:val="28"/>
              </w:rPr>
            </w:pPr>
          </w:p>
        </w:tc>
        <w:tc>
          <w:tcPr>
            <w:tcW w:w="11707" w:type="dxa"/>
          </w:tcPr>
          <w:p w14:paraId="111EDFAF" w14:textId="77777777" w:rsidR="00C36507" w:rsidRDefault="00C36507" w:rsidP="00C56542">
            <w:pPr>
              <w:rPr>
                <w:rFonts w:ascii="Times New Roman" w:hAnsi="Times New Roman" w:cs="Times New Roman"/>
                <w:sz w:val="28"/>
                <w:szCs w:val="28"/>
              </w:rPr>
            </w:pPr>
          </w:p>
          <w:p w14:paraId="6877E4A9" w14:textId="77777777" w:rsidR="00C36507" w:rsidRDefault="00C36507" w:rsidP="00C56542">
            <w:pPr>
              <w:rPr>
                <w:rFonts w:ascii="Times New Roman" w:hAnsi="Times New Roman" w:cs="Times New Roman"/>
                <w:sz w:val="28"/>
                <w:szCs w:val="28"/>
              </w:rPr>
            </w:pPr>
            <w:r w:rsidRPr="00E56258">
              <w:rPr>
                <w:rFonts w:ascii="Times New Roman" w:hAnsi="Times New Roman" w:cs="Times New Roman"/>
                <w:sz w:val="24"/>
                <w:szCs w:val="24"/>
              </w:rPr>
              <w:t>Ongoing.</w:t>
            </w:r>
          </w:p>
        </w:tc>
      </w:tr>
    </w:tbl>
    <w:p w14:paraId="491DC0B3" w14:textId="77777777" w:rsidR="00C36507" w:rsidRDefault="00C36507" w:rsidP="00C36507">
      <w:pPr>
        <w:rPr>
          <w:rFonts w:ascii="Times New Roman" w:hAnsi="Times New Roman" w:cs="Times New Roman"/>
          <w:sz w:val="24"/>
          <w:szCs w:val="24"/>
        </w:rPr>
      </w:pPr>
    </w:p>
    <w:p w14:paraId="15767509" w14:textId="0F9C50B8" w:rsidR="00C36507" w:rsidRDefault="00C36507" w:rsidP="00C36507">
      <w:pPr>
        <w:rPr>
          <w:rFonts w:ascii="Times New Roman" w:hAnsi="Times New Roman" w:cs="Times New Roman"/>
          <w:sz w:val="24"/>
          <w:szCs w:val="24"/>
        </w:rPr>
      </w:pPr>
    </w:p>
    <w:p w14:paraId="7AD1684D" w14:textId="4E9B3A6C" w:rsidR="00C36507" w:rsidRDefault="00C36507" w:rsidP="00C36507">
      <w:pPr>
        <w:rPr>
          <w:rFonts w:ascii="Times New Roman" w:hAnsi="Times New Roman" w:cs="Times New Roman"/>
          <w:sz w:val="24"/>
          <w:szCs w:val="24"/>
        </w:rPr>
      </w:pPr>
    </w:p>
    <w:p w14:paraId="341D232B" w14:textId="5CDAEB9B" w:rsidR="00C36507" w:rsidRDefault="00C36507" w:rsidP="00C36507">
      <w:pPr>
        <w:rPr>
          <w:rFonts w:ascii="Times New Roman" w:hAnsi="Times New Roman" w:cs="Times New Roman"/>
          <w:sz w:val="24"/>
          <w:szCs w:val="24"/>
        </w:rPr>
      </w:pPr>
    </w:p>
    <w:p w14:paraId="30C070DF" w14:textId="30AA9247" w:rsidR="00C36507" w:rsidRDefault="00C36507" w:rsidP="00C36507">
      <w:pPr>
        <w:rPr>
          <w:rFonts w:ascii="Times New Roman" w:hAnsi="Times New Roman" w:cs="Times New Roman"/>
          <w:sz w:val="32"/>
          <w:szCs w:val="32"/>
          <w:u w:val="single"/>
        </w:rPr>
      </w:pPr>
      <w:r>
        <w:rPr>
          <w:rFonts w:ascii="Times New Roman" w:hAnsi="Times New Roman" w:cs="Times New Roman"/>
          <w:sz w:val="32"/>
          <w:szCs w:val="32"/>
          <w:u w:val="single"/>
        </w:rPr>
        <w:t>Quality Improvement Plan 1</w:t>
      </w:r>
      <w:r w:rsidR="002965ED">
        <w:rPr>
          <w:rFonts w:ascii="Times New Roman" w:hAnsi="Times New Roman" w:cs="Times New Roman"/>
          <w:sz w:val="32"/>
          <w:szCs w:val="32"/>
          <w:u w:val="single"/>
        </w:rPr>
        <w:t>2</w:t>
      </w:r>
      <w:r>
        <w:rPr>
          <w:rFonts w:ascii="Times New Roman" w:hAnsi="Times New Roman" w:cs="Times New Roman"/>
          <w:sz w:val="32"/>
          <w:szCs w:val="32"/>
          <w:u w:val="single"/>
        </w:rPr>
        <w:t xml:space="preserve"> – Audit Review   </w:t>
      </w:r>
    </w:p>
    <w:tbl>
      <w:tblPr>
        <w:tblStyle w:val="TableGrid"/>
        <w:tblW w:w="0" w:type="auto"/>
        <w:tblLook w:val="04A0" w:firstRow="1" w:lastRow="0" w:firstColumn="1" w:lastColumn="0" w:noHBand="0" w:noVBand="1"/>
      </w:tblPr>
      <w:tblGrid>
        <w:gridCol w:w="3681"/>
        <w:gridCol w:w="11707"/>
      </w:tblGrid>
      <w:tr w:rsidR="00C36507" w14:paraId="0A4A2DC9" w14:textId="77777777" w:rsidTr="00C56542">
        <w:tc>
          <w:tcPr>
            <w:tcW w:w="15388" w:type="dxa"/>
            <w:gridSpan w:val="2"/>
            <w:shd w:val="clear" w:color="auto" w:fill="D9D9D9" w:themeFill="background1" w:themeFillShade="D9"/>
          </w:tcPr>
          <w:p w14:paraId="61B6EA0F" w14:textId="7FB8D19E"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sidR="002965ED">
              <w:rPr>
                <w:rFonts w:ascii="Times New Roman" w:hAnsi="Times New Roman" w:cs="Times New Roman"/>
                <w:sz w:val="32"/>
                <w:szCs w:val="32"/>
              </w:rPr>
              <w:t>12</w:t>
            </w:r>
            <w:r>
              <w:rPr>
                <w:rFonts w:ascii="Times New Roman" w:hAnsi="Times New Roman" w:cs="Times New Roman"/>
                <w:sz w:val="32"/>
                <w:szCs w:val="32"/>
              </w:rPr>
              <w:t xml:space="preserve">.1 – Audit Preparation </w:t>
            </w:r>
          </w:p>
          <w:p w14:paraId="413E337E" w14:textId="77777777" w:rsidR="00C36507" w:rsidRPr="00842A74" w:rsidRDefault="00C36507" w:rsidP="00C56542">
            <w:pPr>
              <w:rPr>
                <w:rFonts w:ascii="Times New Roman" w:hAnsi="Times New Roman" w:cs="Times New Roman"/>
                <w:sz w:val="10"/>
                <w:szCs w:val="10"/>
              </w:rPr>
            </w:pPr>
          </w:p>
        </w:tc>
      </w:tr>
      <w:tr w:rsidR="00C36507" w14:paraId="123B6EA4" w14:textId="77777777" w:rsidTr="00C56542">
        <w:tc>
          <w:tcPr>
            <w:tcW w:w="3681" w:type="dxa"/>
            <w:shd w:val="clear" w:color="auto" w:fill="D9D9D9" w:themeFill="background1" w:themeFillShade="D9"/>
          </w:tcPr>
          <w:p w14:paraId="5ACB36A9" w14:textId="77777777" w:rsidR="00C36507" w:rsidRPr="00842A74" w:rsidRDefault="00C36507" w:rsidP="00C56542">
            <w:pPr>
              <w:rPr>
                <w:rFonts w:ascii="Times New Roman" w:hAnsi="Times New Roman" w:cs="Times New Roman"/>
                <w:sz w:val="44"/>
                <w:szCs w:val="44"/>
              </w:rPr>
            </w:pPr>
          </w:p>
          <w:p w14:paraId="40FCC58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3C33184C" w14:textId="77777777" w:rsidR="00C36507" w:rsidRDefault="00C36507" w:rsidP="00C56542">
            <w:pPr>
              <w:rPr>
                <w:rFonts w:ascii="Times New Roman" w:hAnsi="Times New Roman" w:cs="Times New Roman"/>
                <w:sz w:val="28"/>
                <w:szCs w:val="28"/>
              </w:rPr>
            </w:pPr>
          </w:p>
          <w:p w14:paraId="0F37FB4C" w14:textId="2374CA67"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preparing the organisation for any upcoming internal or external audits. This may include knowledge checks for workers or documentation preparation.</w:t>
            </w:r>
          </w:p>
          <w:p w14:paraId="71B0445C" w14:textId="77777777" w:rsidR="00C36507" w:rsidRDefault="00C36507" w:rsidP="00C56542">
            <w:pPr>
              <w:rPr>
                <w:rFonts w:ascii="Times New Roman" w:hAnsi="Times New Roman" w:cs="Times New Roman"/>
                <w:sz w:val="28"/>
                <w:szCs w:val="28"/>
              </w:rPr>
            </w:pPr>
          </w:p>
        </w:tc>
      </w:tr>
      <w:tr w:rsidR="00C36507" w14:paraId="2E0470E3" w14:textId="77777777" w:rsidTr="00C56542">
        <w:tc>
          <w:tcPr>
            <w:tcW w:w="3681" w:type="dxa"/>
            <w:shd w:val="clear" w:color="auto" w:fill="D9D9D9" w:themeFill="background1" w:themeFillShade="D9"/>
          </w:tcPr>
          <w:p w14:paraId="0D104EBE" w14:textId="77777777" w:rsidR="00C36507" w:rsidRDefault="00C36507" w:rsidP="00C56542">
            <w:pPr>
              <w:rPr>
                <w:rFonts w:ascii="Times New Roman" w:hAnsi="Times New Roman" w:cs="Times New Roman"/>
                <w:sz w:val="28"/>
                <w:szCs w:val="28"/>
              </w:rPr>
            </w:pPr>
          </w:p>
          <w:p w14:paraId="45A9753D"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lastRenderedPageBreak/>
              <w:t>Delegation of Responsibility:</w:t>
            </w:r>
          </w:p>
        </w:tc>
        <w:tc>
          <w:tcPr>
            <w:tcW w:w="11707" w:type="dxa"/>
          </w:tcPr>
          <w:p w14:paraId="11037111" w14:textId="77777777" w:rsidR="00C36507" w:rsidRDefault="00C36507" w:rsidP="00C56542">
            <w:pPr>
              <w:rPr>
                <w:rFonts w:ascii="Times New Roman" w:hAnsi="Times New Roman" w:cs="Times New Roman"/>
                <w:sz w:val="24"/>
                <w:szCs w:val="24"/>
              </w:rPr>
            </w:pPr>
          </w:p>
          <w:p w14:paraId="4C154CBA" w14:textId="1568BD21"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82D5435" w14:textId="77777777" w:rsidR="00C36507" w:rsidRPr="00683C2D" w:rsidRDefault="00C36507" w:rsidP="00C56542">
            <w:pPr>
              <w:rPr>
                <w:rFonts w:ascii="Times New Roman" w:hAnsi="Times New Roman" w:cs="Times New Roman"/>
                <w:sz w:val="24"/>
                <w:szCs w:val="24"/>
              </w:rPr>
            </w:pPr>
          </w:p>
        </w:tc>
      </w:tr>
      <w:tr w:rsidR="00C36507" w14:paraId="3788C740" w14:textId="77777777" w:rsidTr="00C56542">
        <w:tc>
          <w:tcPr>
            <w:tcW w:w="3681" w:type="dxa"/>
            <w:shd w:val="clear" w:color="auto" w:fill="D9D9D9" w:themeFill="background1" w:themeFillShade="D9"/>
          </w:tcPr>
          <w:p w14:paraId="7B6B8310" w14:textId="77777777" w:rsidR="00C36507" w:rsidRDefault="00C36507" w:rsidP="00C56542">
            <w:pPr>
              <w:rPr>
                <w:rFonts w:ascii="Times New Roman" w:hAnsi="Times New Roman" w:cs="Times New Roman"/>
                <w:sz w:val="28"/>
                <w:szCs w:val="28"/>
              </w:rPr>
            </w:pPr>
          </w:p>
          <w:p w14:paraId="668FEB6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3A46D284" w14:textId="77777777" w:rsidR="00C36507" w:rsidRDefault="00C36507" w:rsidP="00C56542">
            <w:pPr>
              <w:rPr>
                <w:rFonts w:ascii="Times New Roman" w:hAnsi="Times New Roman" w:cs="Times New Roman"/>
                <w:sz w:val="28"/>
                <w:szCs w:val="28"/>
              </w:rPr>
            </w:pPr>
          </w:p>
        </w:tc>
        <w:tc>
          <w:tcPr>
            <w:tcW w:w="11707" w:type="dxa"/>
          </w:tcPr>
          <w:p w14:paraId="4A06F4B5" w14:textId="77777777" w:rsidR="00C36507" w:rsidRPr="00316F3D" w:rsidRDefault="00C36507" w:rsidP="00C56542">
            <w:pPr>
              <w:rPr>
                <w:rFonts w:ascii="Times New Roman" w:hAnsi="Times New Roman" w:cs="Times New Roman"/>
                <w:sz w:val="32"/>
                <w:szCs w:val="32"/>
              </w:rPr>
            </w:pPr>
          </w:p>
          <w:p w14:paraId="07E6AD08"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6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5C0E8BE8" w14:textId="77777777" w:rsidTr="00C56542">
        <w:tc>
          <w:tcPr>
            <w:tcW w:w="3681" w:type="dxa"/>
            <w:shd w:val="clear" w:color="auto" w:fill="D9D9D9" w:themeFill="background1" w:themeFillShade="D9"/>
          </w:tcPr>
          <w:p w14:paraId="1550B6B2" w14:textId="77777777" w:rsidR="00C36507" w:rsidRDefault="00C36507" w:rsidP="00C56542">
            <w:pPr>
              <w:rPr>
                <w:rFonts w:ascii="Times New Roman" w:hAnsi="Times New Roman" w:cs="Times New Roman"/>
                <w:sz w:val="28"/>
                <w:szCs w:val="28"/>
              </w:rPr>
            </w:pPr>
          </w:p>
          <w:p w14:paraId="547D995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71706DCD" w14:textId="77777777" w:rsidR="00C36507" w:rsidRDefault="00C36507" w:rsidP="00C56542">
            <w:pPr>
              <w:rPr>
                <w:rFonts w:ascii="Times New Roman" w:hAnsi="Times New Roman" w:cs="Times New Roman"/>
                <w:sz w:val="28"/>
                <w:szCs w:val="28"/>
              </w:rPr>
            </w:pPr>
          </w:p>
        </w:tc>
        <w:tc>
          <w:tcPr>
            <w:tcW w:w="11707" w:type="dxa"/>
          </w:tcPr>
          <w:p w14:paraId="01315174" w14:textId="77777777" w:rsidR="00C36507" w:rsidRDefault="00C36507" w:rsidP="00C56542">
            <w:pPr>
              <w:rPr>
                <w:rFonts w:ascii="Times New Roman" w:hAnsi="Times New Roman" w:cs="Times New Roman"/>
                <w:sz w:val="28"/>
                <w:szCs w:val="28"/>
              </w:rPr>
            </w:pPr>
          </w:p>
        </w:tc>
      </w:tr>
      <w:tr w:rsidR="00C36507" w14:paraId="4BA1F449" w14:textId="77777777" w:rsidTr="00C56542">
        <w:tc>
          <w:tcPr>
            <w:tcW w:w="3681" w:type="dxa"/>
            <w:shd w:val="clear" w:color="auto" w:fill="D9D9D9" w:themeFill="background1" w:themeFillShade="D9"/>
          </w:tcPr>
          <w:p w14:paraId="351A2909" w14:textId="77777777" w:rsidR="00C36507" w:rsidRPr="00683C2D" w:rsidRDefault="00C36507" w:rsidP="00C56542">
            <w:pPr>
              <w:rPr>
                <w:rFonts w:ascii="Times New Roman" w:hAnsi="Times New Roman" w:cs="Times New Roman"/>
                <w:sz w:val="24"/>
                <w:szCs w:val="24"/>
              </w:rPr>
            </w:pPr>
          </w:p>
          <w:p w14:paraId="47A516D6"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2369DE0B" w14:textId="77777777" w:rsidR="00C36507" w:rsidRDefault="00C36507" w:rsidP="00C56542">
            <w:pPr>
              <w:rPr>
                <w:rFonts w:ascii="Times New Roman" w:hAnsi="Times New Roman" w:cs="Times New Roman"/>
                <w:sz w:val="24"/>
                <w:szCs w:val="24"/>
              </w:rPr>
            </w:pPr>
          </w:p>
          <w:p w14:paraId="2F781EB8"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organisations Audit Review Systems to examine any changes or alterations in the organisation including reflecting new or updated Policies and Procedures depicted in the organisations manual. Adjustments may be made as deemed necessary or where updates are required.</w:t>
            </w:r>
          </w:p>
          <w:p w14:paraId="2E3F40B4" w14:textId="77777777" w:rsidR="00C36507" w:rsidRPr="00683C2D" w:rsidRDefault="00C36507" w:rsidP="00C56542">
            <w:pPr>
              <w:rPr>
                <w:rFonts w:ascii="Times New Roman" w:hAnsi="Times New Roman" w:cs="Times New Roman"/>
                <w:sz w:val="24"/>
                <w:szCs w:val="24"/>
              </w:rPr>
            </w:pPr>
          </w:p>
        </w:tc>
      </w:tr>
      <w:tr w:rsidR="00C36507" w14:paraId="1DBA4342" w14:textId="77777777" w:rsidTr="00C56542">
        <w:tc>
          <w:tcPr>
            <w:tcW w:w="3681" w:type="dxa"/>
            <w:shd w:val="clear" w:color="auto" w:fill="D9D9D9" w:themeFill="background1" w:themeFillShade="D9"/>
          </w:tcPr>
          <w:p w14:paraId="1F256585" w14:textId="77777777" w:rsidR="00C36507" w:rsidRDefault="00C36507" w:rsidP="00C56542">
            <w:pPr>
              <w:rPr>
                <w:rFonts w:ascii="Times New Roman" w:hAnsi="Times New Roman" w:cs="Times New Roman"/>
                <w:sz w:val="28"/>
                <w:szCs w:val="28"/>
              </w:rPr>
            </w:pPr>
          </w:p>
          <w:p w14:paraId="78B4605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3AE15003" w14:textId="77777777" w:rsidR="00C36507" w:rsidRDefault="00C36507" w:rsidP="00C56542">
            <w:pPr>
              <w:rPr>
                <w:rFonts w:ascii="Times New Roman" w:hAnsi="Times New Roman" w:cs="Times New Roman"/>
                <w:sz w:val="28"/>
                <w:szCs w:val="28"/>
              </w:rPr>
            </w:pPr>
          </w:p>
        </w:tc>
        <w:tc>
          <w:tcPr>
            <w:tcW w:w="11707" w:type="dxa"/>
          </w:tcPr>
          <w:p w14:paraId="70C74B8B" w14:textId="77777777" w:rsidR="00C36507" w:rsidRDefault="00C36507" w:rsidP="00C56542">
            <w:pPr>
              <w:rPr>
                <w:rFonts w:ascii="Times New Roman" w:hAnsi="Times New Roman" w:cs="Times New Roman"/>
                <w:sz w:val="28"/>
                <w:szCs w:val="28"/>
              </w:rPr>
            </w:pPr>
          </w:p>
          <w:p w14:paraId="28AA0623"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0DB30CF4" w14:textId="77777777" w:rsidR="00C36507" w:rsidRDefault="00C36507" w:rsidP="00C36507">
      <w:pPr>
        <w:rPr>
          <w:rFonts w:ascii="Times New Roman" w:hAnsi="Times New Roman" w:cs="Times New Roman"/>
          <w:sz w:val="24"/>
          <w:szCs w:val="24"/>
        </w:rPr>
      </w:pPr>
    </w:p>
    <w:p w14:paraId="2904952E" w14:textId="77777777" w:rsidR="00C36507" w:rsidRDefault="00C36507" w:rsidP="00C36507">
      <w:pPr>
        <w:rPr>
          <w:rFonts w:ascii="Times New Roman" w:hAnsi="Times New Roman" w:cs="Times New Roman"/>
          <w:sz w:val="24"/>
          <w:szCs w:val="24"/>
        </w:rPr>
      </w:pPr>
    </w:p>
    <w:p w14:paraId="2FDBC374" w14:textId="77777777" w:rsidR="00C36507" w:rsidRDefault="00C36507" w:rsidP="00C36507">
      <w:pPr>
        <w:rPr>
          <w:rFonts w:ascii="Times New Roman" w:hAnsi="Times New Roman" w:cs="Times New Roman"/>
          <w:sz w:val="24"/>
          <w:szCs w:val="24"/>
        </w:rPr>
      </w:pPr>
    </w:p>
    <w:p w14:paraId="1CE60665" w14:textId="77777777" w:rsidR="00C36507" w:rsidRDefault="00C36507" w:rsidP="00C3650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681"/>
        <w:gridCol w:w="11707"/>
      </w:tblGrid>
      <w:tr w:rsidR="00C36507" w14:paraId="644C1070" w14:textId="77777777" w:rsidTr="00C56542">
        <w:tc>
          <w:tcPr>
            <w:tcW w:w="15388" w:type="dxa"/>
            <w:gridSpan w:val="2"/>
            <w:shd w:val="clear" w:color="auto" w:fill="D9D9D9" w:themeFill="background1" w:themeFillShade="D9"/>
          </w:tcPr>
          <w:p w14:paraId="3F900E95" w14:textId="10D04BAA" w:rsidR="00C36507" w:rsidRPr="00683C2D" w:rsidRDefault="00C36507" w:rsidP="00C56542">
            <w:pPr>
              <w:rPr>
                <w:rFonts w:ascii="Times New Roman" w:hAnsi="Times New Roman" w:cs="Times New Roman"/>
                <w:sz w:val="32"/>
                <w:szCs w:val="32"/>
              </w:rPr>
            </w:pPr>
            <w:r w:rsidRPr="00683C2D">
              <w:rPr>
                <w:rFonts w:ascii="Times New Roman" w:hAnsi="Times New Roman" w:cs="Times New Roman"/>
                <w:sz w:val="32"/>
                <w:szCs w:val="32"/>
              </w:rPr>
              <w:t xml:space="preserve">Criteria: </w:t>
            </w:r>
            <w:r w:rsidR="002965ED">
              <w:rPr>
                <w:rFonts w:ascii="Times New Roman" w:hAnsi="Times New Roman" w:cs="Times New Roman"/>
                <w:sz w:val="32"/>
                <w:szCs w:val="32"/>
              </w:rPr>
              <w:t>12</w:t>
            </w:r>
            <w:r>
              <w:rPr>
                <w:rFonts w:ascii="Times New Roman" w:hAnsi="Times New Roman" w:cs="Times New Roman"/>
                <w:sz w:val="32"/>
                <w:szCs w:val="32"/>
              </w:rPr>
              <w:t xml:space="preserve">.2 – Audit Documentation Review    </w:t>
            </w:r>
          </w:p>
          <w:p w14:paraId="148C4552" w14:textId="77777777" w:rsidR="00C36507" w:rsidRPr="00842A74" w:rsidRDefault="00C36507" w:rsidP="00C56542">
            <w:pPr>
              <w:rPr>
                <w:rFonts w:ascii="Times New Roman" w:hAnsi="Times New Roman" w:cs="Times New Roman"/>
                <w:sz w:val="10"/>
                <w:szCs w:val="10"/>
              </w:rPr>
            </w:pPr>
          </w:p>
        </w:tc>
      </w:tr>
      <w:tr w:rsidR="00C36507" w14:paraId="4D85715D" w14:textId="77777777" w:rsidTr="00C56542">
        <w:tc>
          <w:tcPr>
            <w:tcW w:w="3681" w:type="dxa"/>
            <w:shd w:val="clear" w:color="auto" w:fill="D9D9D9" w:themeFill="background1" w:themeFillShade="D9"/>
          </w:tcPr>
          <w:p w14:paraId="551F74A0" w14:textId="77777777" w:rsidR="00C36507" w:rsidRPr="00842A74" w:rsidRDefault="00C36507" w:rsidP="00C56542">
            <w:pPr>
              <w:rPr>
                <w:rFonts w:ascii="Times New Roman" w:hAnsi="Times New Roman" w:cs="Times New Roman"/>
                <w:sz w:val="44"/>
                <w:szCs w:val="44"/>
              </w:rPr>
            </w:pPr>
          </w:p>
          <w:p w14:paraId="32C9F318"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scription of Action:</w:t>
            </w:r>
          </w:p>
        </w:tc>
        <w:tc>
          <w:tcPr>
            <w:tcW w:w="11707" w:type="dxa"/>
          </w:tcPr>
          <w:p w14:paraId="087FB8D0" w14:textId="77777777" w:rsidR="00C36507" w:rsidRDefault="00C36507" w:rsidP="00C56542">
            <w:pPr>
              <w:rPr>
                <w:rFonts w:ascii="Times New Roman" w:hAnsi="Times New Roman" w:cs="Times New Roman"/>
                <w:sz w:val="28"/>
                <w:szCs w:val="28"/>
              </w:rPr>
            </w:pPr>
          </w:p>
          <w:p w14:paraId="26E1B5EB" w14:textId="69E018FD" w:rsidR="00C36507" w:rsidRDefault="00C36507" w:rsidP="00C56542">
            <w:pPr>
              <w:rPr>
                <w:rFonts w:ascii="Times New Roman" w:hAnsi="Times New Roman" w:cs="Times New Roman"/>
                <w:sz w:val="24"/>
                <w:szCs w:val="24"/>
              </w:rPr>
            </w:pPr>
            <w:r w:rsidRPr="00842A74">
              <w:rPr>
                <w:rFonts w:ascii="Times New Roman" w:hAnsi="Times New Roman" w:cs="Times New Roman"/>
                <w:sz w:val="24"/>
                <w:szCs w:val="24"/>
              </w:rPr>
              <w:t xml:space="preserve">The </w:t>
            </w:r>
            <w:r w:rsidR="005737E6">
              <w:rPr>
                <w:rFonts w:ascii="Times New Roman" w:hAnsi="Times New Roman" w:cs="Times New Roman"/>
                <w:sz w:val="24"/>
                <w:szCs w:val="24"/>
              </w:rPr>
              <w:t>CEO/Director</w:t>
            </w:r>
            <w:r w:rsidRPr="00842A74">
              <w:rPr>
                <w:rFonts w:ascii="Times New Roman" w:hAnsi="Times New Roman" w:cs="Times New Roman"/>
                <w:sz w:val="24"/>
                <w:szCs w:val="24"/>
              </w:rPr>
              <w:t xml:space="preserve"> is responsible for</w:t>
            </w:r>
            <w:r>
              <w:rPr>
                <w:rFonts w:ascii="Times New Roman" w:hAnsi="Times New Roman" w:cs="Times New Roman"/>
                <w:sz w:val="24"/>
                <w:szCs w:val="24"/>
              </w:rPr>
              <w:t xml:space="preserve"> developing, creating, and monitoring Audit Documentation. This will include documentation related to many aspects of the organisation such as complaint and feedback forms and registers, current review of service delivery and preparation, review and implementation of policies and procedures, participant forms and files. This will ensure documented practices and protocols are implemented throughout practice in the organisation. </w:t>
            </w:r>
          </w:p>
          <w:p w14:paraId="3C0CAE3F" w14:textId="77777777" w:rsidR="00C36507" w:rsidRDefault="00C36507" w:rsidP="00C56542">
            <w:pPr>
              <w:rPr>
                <w:rFonts w:ascii="Times New Roman" w:hAnsi="Times New Roman" w:cs="Times New Roman"/>
                <w:sz w:val="28"/>
                <w:szCs w:val="28"/>
              </w:rPr>
            </w:pPr>
          </w:p>
        </w:tc>
      </w:tr>
      <w:tr w:rsidR="00C36507" w14:paraId="3F77DABF" w14:textId="77777777" w:rsidTr="00C56542">
        <w:tc>
          <w:tcPr>
            <w:tcW w:w="3681" w:type="dxa"/>
            <w:shd w:val="clear" w:color="auto" w:fill="D9D9D9" w:themeFill="background1" w:themeFillShade="D9"/>
          </w:tcPr>
          <w:p w14:paraId="135AEBC2" w14:textId="77777777" w:rsidR="00C36507" w:rsidRDefault="00C36507" w:rsidP="00C56542">
            <w:pPr>
              <w:rPr>
                <w:rFonts w:ascii="Times New Roman" w:hAnsi="Times New Roman" w:cs="Times New Roman"/>
                <w:sz w:val="28"/>
                <w:szCs w:val="28"/>
              </w:rPr>
            </w:pPr>
          </w:p>
          <w:p w14:paraId="22132554"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elegation of Responsibility:</w:t>
            </w:r>
          </w:p>
        </w:tc>
        <w:tc>
          <w:tcPr>
            <w:tcW w:w="11707" w:type="dxa"/>
          </w:tcPr>
          <w:p w14:paraId="538BD5AA" w14:textId="77777777" w:rsidR="00C36507" w:rsidRDefault="00C36507" w:rsidP="00C56542">
            <w:pPr>
              <w:rPr>
                <w:rFonts w:ascii="Times New Roman" w:hAnsi="Times New Roman" w:cs="Times New Roman"/>
                <w:sz w:val="24"/>
                <w:szCs w:val="24"/>
              </w:rPr>
            </w:pPr>
          </w:p>
          <w:p w14:paraId="3690C5E8" w14:textId="38BECF61" w:rsidR="00C36507" w:rsidRDefault="00FC09BF" w:rsidP="00C56542">
            <w:pPr>
              <w:rPr>
                <w:rFonts w:ascii="Times New Roman" w:hAnsi="Times New Roman" w:cs="Times New Roman"/>
                <w:sz w:val="24"/>
                <w:szCs w:val="24"/>
              </w:rPr>
            </w:pPr>
            <w:proofErr w:type="spellStart"/>
            <w:r>
              <w:rPr>
                <w:rFonts w:ascii="Times New Roman" w:hAnsi="Times New Roman" w:cs="Times New Roman"/>
                <w:sz w:val="24"/>
                <w:szCs w:val="24"/>
              </w:rPr>
              <w:t>Erf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jbar</w:t>
            </w:r>
            <w:proofErr w:type="spellEnd"/>
          </w:p>
          <w:p w14:paraId="6B052561" w14:textId="77777777" w:rsidR="00C36507" w:rsidRPr="00683C2D" w:rsidRDefault="00C36507" w:rsidP="00C56542">
            <w:pPr>
              <w:rPr>
                <w:rFonts w:ascii="Times New Roman" w:hAnsi="Times New Roman" w:cs="Times New Roman"/>
                <w:sz w:val="24"/>
                <w:szCs w:val="24"/>
              </w:rPr>
            </w:pPr>
          </w:p>
        </w:tc>
      </w:tr>
      <w:tr w:rsidR="00C36507" w14:paraId="2A0A6C5A" w14:textId="77777777" w:rsidTr="00C56542">
        <w:tc>
          <w:tcPr>
            <w:tcW w:w="3681" w:type="dxa"/>
            <w:shd w:val="clear" w:color="auto" w:fill="D9D9D9" w:themeFill="background1" w:themeFillShade="D9"/>
          </w:tcPr>
          <w:p w14:paraId="740FA96D" w14:textId="77777777" w:rsidR="00C36507" w:rsidRDefault="00C36507" w:rsidP="00C56542">
            <w:pPr>
              <w:rPr>
                <w:rFonts w:ascii="Times New Roman" w:hAnsi="Times New Roman" w:cs="Times New Roman"/>
                <w:sz w:val="28"/>
                <w:szCs w:val="28"/>
              </w:rPr>
            </w:pPr>
          </w:p>
          <w:p w14:paraId="17E3A4D9"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Due Date:</w:t>
            </w:r>
          </w:p>
          <w:p w14:paraId="1337E231" w14:textId="77777777" w:rsidR="00C36507" w:rsidRDefault="00C36507" w:rsidP="00C56542">
            <w:pPr>
              <w:rPr>
                <w:rFonts w:ascii="Times New Roman" w:hAnsi="Times New Roman" w:cs="Times New Roman"/>
                <w:sz w:val="28"/>
                <w:szCs w:val="28"/>
              </w:rPr>
            </w:pPr>
          </w:p>
        </w:tc>
        <w:tc>
          <w:tcPr>
            <w:tcW w:w="11707" w:type="dxa"/>
          </w:tcPr>
          <w:p w14:paraId="61ED1E9B" w14:textId="77777777" w:rsidR="00C36507" w:rsidRPr="00316F3D" w:rsidRDefault="00C36507" w:rsidP="00C56542">
            <w:pPr>
              <w:rPr>
                <w:rFonts w:ascii="Times New Roman" w:hAnsi="Times New Roman" w:cs="Times New Roman"/>
                <w:sz w:val="32"/>
                <w:szCs w:val="32"/>
              </w:rPr>
            </w:pPr>
          </w:p>
          <w:p w14:paraId="60BC11F9" w14:textId="77777777" w:rsidR="00C36507" w:rsidRDefault="00C36507" w:rsidP="00C56542">
            <w:pPr>
              <w:rPr>
                <w:rFonts w:ascii="Times New Roman" w:hAnsi="Times New Roman" w:cs="Times New Roman"/>
                <w:sz w:val="28"/>
                <w:szCs w:val="28"/>
              </w:rPr>
            </w:pPr>
            <w:r>
              <w:rPr>
                <w:rFonts w:ascii="Times New Roman" w:hAnsi="Times New Roman" w:cs="Times New Roman"/>
                <w:sz w:val="24"/>
                <w:szCs w:val="24"/>
              </w:rPr>
              <w:t>In 3 months after the approval</w:t>
            </w:r>
            <w:r w:rsidRPr="00683C2D">
              <w:rPr>
                <w:rFonts w:ascii="Times New Roman" w:hAnsi="Times New Roman" w:cs="Times New Roman"/>
                <w:sz w:val="24"/>
                <w:szCs w:val="24"/>
              </w:rPr>
              <w:t xml:space="preserve"> date [insert approval date]</w:t>
            </w:r>
            <w:r>
              <w:rPr>
                <w:rFonts w:ascii="Times New Roman" w:hAnsi="Times New Roman" w:cs="Times New Roman"/>
                <w:sz w:val="24"/>
                <w:szCs w:val="24"/>
              </w:rPr>
              <w:t>.</w:t>
            </w:r>
          </w:p>
        </w:tc>
      </w:tr>
      <w:tr w:rsidR="00C36507" w14:paraId="577EDADB" w14:textId="77777777" w:rsidTr="00C56542">
        <w:tc>
          <w:tcPr>
            <w:tcW w:w="3681" w:type="dxa"/>
            <w:shd w:val="clear" w:color="auto" w:fill="D9D9D9" w:themeFill="background1" w:themeFillShade="D9"/>
          </w:tcPr>
          <w:p w14:paraId="6CEB8BF0" w14:textId="77777777" w:rsidR="00C36507" w:rsidRDefault="00C36507" w:rsidP="00C56542">
            <w:pPr>
              <w:rPr>
                <w:rFonts w:ascii="Times New Roman" w:hAnsi="Times New Roman" w:cs="Times New Roman"/>
                <w:sz w:val="28"/>
                <w:szCs w:val="28"/>
              </w:rPr>
            </w:pPr>
          </w:p>
          <w:p w14:paraId="23646ED3"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Completion Date:</w:t>
            </w:r>
          </w:p>
          <w:p w14:paraId="5EFC5936" w14:textId="77777777" w:rsidR="00C36507" w:rsidRDefault="00C36507" w:rsidP="00C56542">
            <w:pPr>
              <w:rPr>
                <w:rFonts w:ascii="Times New Roman" w:hAnsi="Times New Roman" w:cs="Times New Roman"/>
                <w:sz w:val="28"/>
                <w:szCs w:val="28"/>
              </w:rPr>
            </w:pPr>
          </w:p>
        </w:tc>
        <w:tc>
          <w:tcPr>
            <w:tcW w:w="11707" w:type="dxa"/>
          </w:tcPr>
          <w:p w14:paraId="11F74E2D" w14:textId="77777777" w:rsidR="00C36507" w:rsidRDefault="00C36507" w:rsidP="00C56542">
            <w:pPr>
              <w:rPr>
                <w:rFonts w:ascii="Times New Roman" w:hAnsi="Times New Roman" w:cs="Times New Roman"/>
                <w:sz w:val="28"/>
                <w:szCs w:val="28"/>
              </w:rPr>
            </w:pPr>
          </w:p>
        </w:tc>
      </w:tr>
      <w:tr w:rsidR="00C36507" w14:paraId="4CC882F4" w14:textId="77777777" w:rsidTr="00C56542">
        <w:tc>
          <w:tcPr>
            <w:tcW w:w="3681" w:type="dxa"/>
            <w:shd w:val="clear" w:color="auto" w:fill="D9D9D9" w:themeFill="background1" w:themeFillShade="D9"/>
          </w:tcPr>
          <w:p w14:paraId="389EDA7A" w14:textId="77777777" w:rsidR="00C36507" w:rsidRPr="00683C2D" w:rsidRDefault="00C36507" w:rsidP="00C56542">
            <w:pPr>
              <w:rPr>
                <w:rFonts w:ascii="Times New Roman" w:hAnsi="Times New Roman" w:cs="Times New Roman"/>
                <w:sz w:val="24"/>
                <w:szCs w:val="24"/>
              </w:rPr>
            </w:pPr>
          </w:p>
          <w:p w14:paraId="413048C5"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Outcome:</w:t>
            </w:r>
          </w:p>
        </w:tc>
        <w:tc>
          <w:tcPr>
            <w:tcW w:w="11707" w:type="dxa"/>
          </w:tcPr>
          <w:p w14:paraId="74648E39" w14:textId="77777777" w:rsidR="00C36507" w:rsidRDefault="00C36507" w:rsidP="00C56542">
            <w:pPr>
              <w:rPr>
                <w:rFonts w:ascii="Times New Roman" w:hAnsi="Times New Roman" w:cs="Times New Roman"/>
                <w:sz w:val="24"/>
                <w:szCs w:val="24"/>
              </w:rPr>
            </w:pPr>
          </w:p>
          <w:p w14:paraId="50B106AF" w14:textId="77777777" w:rsidR="00C36507" w:rsidRDefault="00C36507" w:rsidP="00C56542">
            <w:pPr>
              <w:rPr>
                <w:rFonts w:ascii="Times New Roman" w:hAnsi="Times New Roman" w:cs="Times New Roman"/>
                <w:sz w:val="24"/>
                <w:szCs w:val="24"/>
              </w:rPr>
            </w:pPr>
            <w:r w:rsidRPr="00683C2D">
              <w:rPr>
                <w:rFonts w:ascii="Times New Roman" w:hAnsi="Times New Roman" w:cs="Times New Roman"/>
                <w:sz w:val="24"/>
                <w:szCs w:val="24"/>
              </w:rPr>
              <w:t xml:space="preserve">Review, adjust, update, or alter </w:t>
            </w:r>
            <w:r>
              <w:rPr>
                <w:rFonts w:ascii="Times New Roman" w:hAnsi="Times New Roman" w:cs="Times New Roman"/>
                <w:sz w:val="24"/>
                <w:szCs w:val="24"/>
              </w:rPr>
              <w:t>the Audit Documentation to examine any changes or alterations in the organisation including reflecting new or updated Policies and Procedures depicted in the organisations manual. Adjustments may be made as deemed necessary.</w:t>
            </w:r>
          </w:p>
          <w:p w14:paraId="325A49A8" w14:textId="77777777" w:rsidR="00C36507" w:rsidRPr="00683C2D" w:rsidRDefault="00C36507" w:rsidP="00C56542">
            <w:pPr>
              <w:rPr>
                <w:rFonts w:ascii="Times New Roman" w:hAnsi="Times New Roman" w:cs="Times New Roman"/>
                <w:sz w:val="24"/>
                <w:szCs w:val="24"/>
              </w:rPr>
            </w:pPr>
          </w:p>
        </w:tc>
      </w:tr>
      <w:tr w:rsidR="00C36507" w14:paraId="45438EA4" w14:textId="77777777" w:rsidTr="00C56542">
        <w:tc>
          <w:tcPr>
            <w:tcW w:w="3681" w:type="dxa"/>
            <w:shd w:val="clear" w:color="auto" w:fill="D9D9D9" w:themeFill="background1" w:themeFillShade="D9"/>
          </w:tcPr>
          <w:p w14:paraId="4354AB13" w14:textId="77777777" w:rsidR="00C36507" w:rsidRDefault="00C36507" w:rsidP="00C56542">
            <w:pPr>
              <w:rPr>
                <w:rFonts w:ascii="Times New Roman" w:hAnsi="Times New Roman" w:cs="Times New Roman"/>
                <w:sz w:val="28"/>
                <w:szCs w:val="28"/>
              </w:rPr>
            </w:pPr>
          </w:p>
          <w:p w14:paraId="2233C8FA" w14:textId="77777777" w:rsidR="00C36507" w:rsidRDefault="00C36507" w:rsidP="00C56542">
            <w:pPr>
              <w:rPr>
                <w:rFonts w:ascii="Times New Roman" w:hAnsi="Times New Roman" w:cs="Times New Roman"/>
                <w:sz w:val="28"/>
                <w:szCs w:val="28"/>
              </w:rPr>
            </w:pPr>
            <w:r>
              <w:rPr>
                <w:rFonts w:ascii="Times New Roman" w:hAnsi="Times New Roman" w:cs="Times New Roman"/>
                <w:sz w:val="28"/>
                <w:szCs w:val="28"/>
              </w:rPr>
              <w:t>Review Date:</w:t>
            </w:r>
          </w:p>
          <w:p w14:paraId="37B1E6D4" w14:textId="77777777" w:rsidR="00C36507" w:rsidRDefault="00C36507" w:rsidP="00C56542">
            <w:pPr>
              <w:rPr>
                <w:rFonts w:ascii="Times New Roman" w:hAnsi="Times New Roman" w:cs="Times New Roman"/>
                <w:sz w:val="28"/>
                <w:szCs w:val="28"/>
              </w:rPr>
            </w:pPr>
          </w:p>
        </w:tc>
        <w:tc>
          <w:tcPr>
            <w:tcW w:w="11707" w:type="dxa"/>
          </w:tcPr>
          <w:p w14:paraId="3EF11BD9" w14:textId="77777777" w:rsidR="00C36507" w:rsidRDefault="00C36507" w:rsidP="00C56542">
            <w:pPr>
              <w:rPr>
                <w:rFonts w:ascii="Times New Roman" w:hAnsi="Times New Roman" w:cs="Times New Roman"/>
                <w:sz w:val="28"/>
                <w:szCs w:val="28"/>
              </w:rPr>
            </w:pPr>
          </w:p>
          <w:p w14:paraId="42C61C96" w14:textId="77777777" w:rsidR="00C36507" w:rsidRDefault="00C36507" w:rsidP="00C56542">
            <w:pPr>
              <w:rPr>
                <w:rFonts w:ascii="Times New Roman" w:hAnsi="Times New Roman" w:cs="Times New Roman"/>
                <w:sz w:val="28"/>
                <w:szCs w:val="28"/>
              </w:rPr>
            </w:pPr>
            <w:r w:rsidRPr="00A571D5">
              <w:rPr>
                <w:rFonts w:ascii="Times New Roman" w:hAnsi="Times New Roman" w:cs="Times New Roman"/>
                <w:sz w:val="24"/>
                <w:szCs w:val="24"/>
              </w:rPr>
              <w:t xml:space="preserve"> </w:t>
            </w:r>
          </w:p>
        </w:tc>
      </w:tr>
    </w:tbl>
    <w:p w14:paraId="4BC415D9" w14:textId="77777777" w:rsidR="00C36507" w:rsidRDefault="00C36507" w:rsidP="00C36507">
      <w:pPr>
        <w:rPr>
          <w:rFonts w:ascii="Times New Roman" w:hAnsi="Times New Roman" w:cs="Times New Roman"/>
          <w:sz w:val="24"/>
          <w:szCs w:val="24"/>
        </w:rPr>
      </w:pPr>
    </w:p>
    <w:p w14:paraId="201E058F" w14:textId="77777777" w:rsidR="00C36507" w:rsidRPr="006133FA" w:rsidRDefault="00C36507" w:rsidP="00C36507">
      <w:pPr>
        <w:tabs>
          <w:tab w:val="left" w:pos="6933"/>
        </w:tabs>
        <w:rPr>
          <w:rFonts w:ascii="Times New Roman" w:hAnsi="Times New Roman" w:cs="Times New Roman"/>
          <w:sz w:val="24"/>
          <w:szCs w:val="24"/>
        </w:rPr>
      </w:pPr>
    </w:p>
    <w:sectPr w:rsidR="00C36507" w:rsidRPr="006133FA" w:rsidSect="006133FA">
      <w:headerReference w:type="default" r:id="rId7"/>
      <w:footerReference w:type="default" r:id="rId8"/>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3170A" w14:textId="77777777" w:rsidR="004952D1" w:rsidRDefault="004952D1" w:rsidP="00636699">
      <w:pPr>
        <w:spacing w:after="0" w:line="240" w:lineRule="auto"/>
      </w:pPr>
      <w:r>
        <w:separator/>
      </w:r>
    </w:p>
  </w:endnote>
  <w:endnote w:type="continuationSeparator" w:id="0">
    <w:p w14:paraId="45698959" w14:textId="77777777" w:rsidR="004952D1" w:rsidRDefault="004952D1" w:rsidP="00636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5694" w14:textId="2B3DA61E" w:rsidR="006D3E54" w:rsidRPr="00C72968" w:rsidRDefault="006D3E54" w:rsidP="00C72968">
    <w:pPr>
      <w:pStyle w:val="Footer"/>
      <w:jc w:val="center"/>
      <w:rPr>
        <w:rFonts w:ascii="Times New Roman" w:hAnsi="Times New Roman" w:cs="Times New Roman"/>
      </w:rPr>
    </w:pPr>
    <w:r w:rsidRPr="00C72968">
      <w:rPr>
        <w:rFonts w:ascii="Times New Roman" w:hAnsi="Times New Roman" w:cs="Times New Roman"/>
        <w:noProof/>
        <w:color w:val="808080" w:themeColor="background1" w:themeShade="80"/>
      </w:rPr>
      <mc:AlternateContent>
        <mc:Choice Requires="wpg">
          <w:drawing>
            <wp:anchor distT="0" distB="0" distL="0" distR="0" simplePos="0" relativeHeight="251660288" behindDoc="0" locked="0" layoutInCell="1" allowOverlap="1" wp14:anchorId="3E7E0643" wp14:editId="03C3084B">
              <wp:simplePos x="0" y="0"/>
              <wp:positionH relativeFrom="margin">
                <wp:align>right</wp:align>
              </wp:positionH>
              <mc:AlternateContent>
                <mc:Choice Requires="wp14">
                  <wp:positionV relativeFrom="bottomMargin">
                    <wp14:pctPosVOffset>20000</wp14:pctPosVOffset>
                  </wp:positionV>
                </mc:Choice>
                <mc:Fallback>
                  <wp:positionV relativeFrom="page">
                    <wp:posOffset>719455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550C167" w14:textId="77777777" w:rsidR="006D3E54" w:rsidRDefault="006D3E54">
                                <w:pPr>
                                  <w:jc w:val="right"/>
                                  <w:rPr>
                                    <w:color w:val="7F7F7F" w:themeColor="text1" w:themeTint="80"/>
                                  </w:rPr>
                                </w:pPr>
                                <w:r>
                                  <w:rPr>
                                    <w:color w:val="7F7F7F" w:themeColor="text1" w:themeTint="80"/>
                                  </w:rPr>
                                  <w:t>[Date]</w:t>
                                </w:r>
                              </w:p>
                            </w:sdtContent>
                          </w:sdt>
                          <w:p w14:paraId="06183C4D" w14:textId="77777777" w:rsidR="006D3E54" w:rsidRDefault="006D3E54">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E7E0643" id="Group 37" o:spid="_x0000_s1026" style="position:absolute;left:0;text-align:left;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550C167" w14:textId="77777777" w:rsidR="006D3E54" w:rsidRDefault="006D3E54">
                          <w:pPr>
                            <w:jc w:val="right"/>
                            <w:rPr>
                              <w:color w:val="7F7F7F" w:themeColor="text1" w:themeTint="80"/>
                            </w:rPr>
                          </w:pPr>
                          <w:r>
                            <w:rPr>
                              <w:color w:val="7F7F7F" w:themeColor="text1" w:themeTint="80"/>
                            </w:rPr>
                            <w:t>[Date]</w:t>
                          </w:r>
                        </w:p>
                      </w:sdtContent>
                    </w:sdt>
                    <w:p w14:paraId="06183C4D" w14:textId="77777777" w:rsidR="006D3E54" w:rsidRDefault="006D3E54">
                      <w:pPr>
                        <w:jc w:val="right"/>
                        <w:rPr>
                          <w:color w:val="808080" w:themeColor="background1" w:themeShade="80"/>
                        </w:rPr>
                      </w:pPr>
                    </w:p>
                  </w:txbxContent>
                </v:textbox>
              </v:shape>
              <w10:wrap type="square" anchorx="margin" anchory="margin"/>
            </v:group>
          </w:pict>
        </mc:Fallback>
      </mc:AlternateContent>
    </w:r>
    <w:r w:rsidRPr="00C72968">
      <w:rPr>
        <w:rFonts w:ascii="Times New Roman" w:hAnsi="Times New Roman" w:cs="Times New Roman"/>
        <w:noProof/>
      </w:rPr>
      <mc:AlternateContent>
        <mc:Choice Requires="wps">
          <w:drawing>
            <wp:anchor distT="0" distB="0" distL="0" distR="0" simplePos="0" relativeHeight="251659264" behindDoc="0" locked="0" layoutInCell="1" allowOverlap="1" wp14:anchorId="6C21D174" wp14:editId="686D2F6C">
              <wp:simplePos x="0" y="0"/>
              <wp:positionH relativeFrom="rightMargin">
                <wp:align>left</wp:align>
              </wp:positionH>
              <mc:AlternateContent>
                <mc:Choice Requires="wp14">
                  <wp:positionV relativeFrom="bottomMargin">
                    <wp14:pctPosVOffset>20000</wp14:pctPosVOffset>
                  </wp:positionV>
                </mc:Choice>
                <mc:Fallback>
                  <wp:positionV relativeFrom="page">
                    <wp:posOffset>719455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B1EDEB" w14:textId="77777777" w:rsidR="006D3E54" w:rsidRPr="00F0764D" w:rsidRDefault="006D3E54">
                          <w:pPr>
                            <w:jc w:val="right"/>
                            <w:rPr>
                              <w:rFonts w:ascii="Times New Roman" w:hAnsi="Times New Roman" w:cs="Times New Roman"/>
                              <w:color w:val="FFFFFF" w:themeColor="background1"/>
                              <w:sz w:val="28"/>
                              <w:szCs w:val="28"/>
                            </w:rPr>
                          </w:pPr>
                          <w:r w:rsidRPr="00F0764D">
                            <w:rPr>
                              <w:rFonts w:ascii="Times New Roman" w:hAnsi="Times New Roman" w:cs="Times New Roman"/>
                              <w:noProof/>
                              <w:color w:val="FFFFFF" w:themeColor="background1"/>
                              <w:sz w:val="28"/>
                              <w:szCs w:val="28"/>
                            </w:rPr>
                            <w:t>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1D174" id="Rectangle 40" o:spid="_x0000_s1029" style="position:absolute;left:0;text-align:left;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7DB1EDEB" w14:textId="77777777" w:rsidR="006D3E54" w:rsidRPr="00F0764D" w:rsidRDefault="006D3E54">
                    <w:pPr>
                      <w:jc w:val="right"/>
                      <w:rPr>
                        <w:rFonts w:ascii="Times New Roman" w:hAnsi="Times New Roman" w:cs="Times New Roman"/>
                        <w:color w:val="FFFFFF" w:themeColor="background1"/>
                        <w:sz w:val="28"/>
                        <w:szCs w:val="28"/>
                      </w:rPr>
                    </w:pPr>
                    <w:r w:rsidRPr="00F0764D">
                      <w:rPr>
                        <w:rFonts w:ascii="Times New Roman" w:hAnsi="Times New Roman" w:cs="Times New Roman"/>
                        <w:noProof/>
                        <w:color w:val="FFFFFF" w:themeColor="background1"/>
                        <w:sz w:val="28"/>
                        <w:szCs w:val="28"/>
                      </w:rPr>
                      <w:t>2</w:t>
                    </w:r>
                  </w:p>
                </w:txbxContent>
              </v:textbox>
              <w10:wrap type="square" anchorx="margin" anchory="margin"/>
            </v:rect>
          </w:pict>
        </mc:Fallback>
      </mc:AlternateContent>
    </w:r>
    <w:r>
      <w:rPr>
        <w:rFonts w:ascii="Times New Roman" w:hAnsi="Times New Roman" w:cs="Times New Roman"/>
      </w:rPr>
      <w:t>Quality Improvement Plan – Version 1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52F43" w14:textId="77777777" w:rsidR="004952D1" w:rsidRDefault="004952D1" w:rsidP="00636699">
      <w:pPr>
        <w:spacing w:after="0" w:line="240" w:lineRule="auto"/>
      </w:pPr>
      <w:r>
        <w:separator/>
      </w:r>
    </w:p>
  </w:footnote>
  <w:footnote w:type="continuationSeparator" w:id="0">
    <w:p w14:paraId="0FA1F82B" w14:textId="77777777" w:rsidR="004952D1" w:rsidRDefault="004952D1" w:rsidP="00636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4A8B" w14:textId="0CA5D209" w:rsidR="006D3E54" w:rsidRPr="00636699" w:rsidRDefault="006D3E54" w:rsidP="00636699">
    <w:pPr>
      <w:pStyle w:val="Header"/>
      <w:jc w:val="right"/>
      <w:rPr>
        <w:rFonts w:ascii="Times New Roman" w:hAnsi="Times New Roman" w:cs="Times New Roman"/>
      </w:rPr>
    </w:pPr>
    <w:r w:rsidRPr="00636699">
      <w:rPr>
        <w:rFonts w:ascii="Times New Roman" w:hAnsi="Times New Roman" w:cs="Times New Roman"/>
      </w:rPr>
      <w:t>&lt;place business logo here&g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DI1NTEwtjQ2MzVW0lEKTi0uzszPAykwNKgFAFvYDDAtAAAA"/>
  </w:docVars>
  <w:rsids>
    <w:rsidRoot w:val="00636699"/>
    <w:rsid w:val="00002380"/>
    <w:rsid w:val="0001490D"/>
    <w:rsid w:val="00020765"/>
    <w:rsid w:val="00021812"/>
    <w:rsid w:val="000305E5"/>
    <w:rsid w:val="0003758C"/>
    <w:rsid w:val="00041B8C"/>
    <w:rsid w:val="00051F62"/>
    <w:rsid w:val="00057FE3"/>
    <w:rsid w:val="00064874"/>
    <w:rsid w:val="00067034"/>
    <w:rsid w:val="0009446B"/>
    <w:rsid w:val="000964C1"/>
    <w:rsid w:val="000A3900"/>
    <w:rsid w:val="000A4896"/>
    <w:rsid w:val="000A4CB0"/>
    <w:rsid w:val="000A4E18"/>
    <w:rsid w:val="000B0510"/>
    <w:rsid w:val="000B212C"/>
    <w:rsid w:val="000B6D07"/>
    <w:rsid w:val="000C69D7"/>
    <w:rsid w:val="000D3450"/>
    <w:rsid w:val="000E103B"/>
    <w:rsid w:val="000E270F"/>
    <w:rsid w:val="000F0A9C"/>
    <w:rsid w:val="000F3967"/>
    <w:rsid w:val="00120888"/>
    <w:rsid w:val="00134F66"/>
    <w:rsid w:val="00137057"/>
    <w:rsid w:val="00146DA0"/>
    <w:rsid w:val="00152E1B"/>
    <w:rsid w:val="00155737"/>
    <w:rsid w:val="00161275"/>
    <w:rsid w:val="001646A8"/>
    <w:rsid w:val="00174904"/>
    <w:rsid w:val="00176C55"/>
    <w:rsid w:val="001811D9"/>
    <w:rsid w:val="00184618"/>
    <w:rsid w:val="0019102F"/>
    <w:rsid w:val="00197009"/>
    <w:rsid w:val="001A04E8"/>
    <w:rsid w:val="001A18F5"/>
    <w:rsid w:val="001A1DC2"/>
    <w:rsid w:val="001A3247"/>
    <w:rsid w:val="001A5CF0"/>
    <w:rsid w:val="001C108D"/>
    <w:rsid w:val="001C4670"/>
    <w:rsid w:val="001C5E94"/>
    <w:rsid w:val="001C7BA0"/>
    <w:rsid w:val="001F2201"/>
    <w:rsid w:val="001F277A"/>
    <w:rsid w:val="00200F1D"/>
    <w:rsid w:val="002043C8"/>
    <w:rsid w:val="00213194"/>
    <w:rsid w:val="00215950"/>
    <w:rsid w:val="00220951"/>
    <w:rsid w:val="00221AF3"/>
    <w:rsid w:val="00221D5B"/>
    <w:rsid w:val="00224964"/>
    <w:rsid w:val="00226CB5"/>
    <w:rsid w:val="00227886"/>
    <w:rsid w:val="002324D5"/>
    <w:rsid w:val="0023620A"/>
    <w:rsid w:val="00244B5F"/>
    <w:rsid w:val="00247BF1"/>
    <w:rsid w:val="00250DE1"/>
    <w:rsid w:val="00251375"/>
    <w:rsid w:val="00252E5D"/>
    <w:rsid w:val="0025325C"/>
    <w:rsid w:val="002536C7"/>
    <w:rsid w:val="00254920"/>
    <w:rsid w:val="00256441"/>
    <w:rsid w:val="002568D7"/>
    <w:rsid w:val="00274EF2"/>
    <w:rsid w:val="0027723B"/>
    <w:rsid w:val="0027792C"/>
    <w:rsid w:val="00291B66"/>
    <w:rsid w:val="002965ED"/>
    <w:rsid w:val="002A5DC9"/>
    <w:rsid w:val="002B2AD5"/>
    <w:rsid w:val="002B72A0"/>
    <w:rsid w:val="002C3501"/>
    <w:rsid w:val="002C7584"/>
    <w:rsid w:val="002D582A"/>
    <w:rsid w:val="002D5C9E"/>
    <w:rsid w:val="002E3F94"/>
    <w:rsid w:val="00316F3D"/>
    <w:rsid w:val="0032423D"/>
    <w:rsid w:val="0033166F"/>
    <w:rsid w:val="00332BB2"/>
    <w:rsid w:val="00332D1D"/>
    <w:rsid w:val="00333AF8"/>
    <w:rsid w:val="00342121"/>
    <w:rsid w:val="00344A62"/>
    <w:rsid w:val="00344CE9"/>
    <w:rsid w:val="0036512C"/>
    <w:rsid w:val="00365B9F"/>
    <w:rsid w:val="00370EFF"/>
    <w:rsid w:val="00385D43"/>
    <w:rsid w:val="0039518A"/>
    <w:rsid w:val="003A3D91"/>
    <w:rsid w:val="003A408C"/>
    <w:rsid w:val="003A48FD"/>
    <w:rsid w:val="003B673F"/>
    <w:rsid w:val="003C3779"/>
    <w:rsid w:val="003C3B42"/>
    <w:rsid w:val="003C5AF4"/>
    <w:rsid w:val="003C68D7"/>
    <w:rsid w:val="003C6D7F"/>
    <w:rsid w:val="003D0EFB"/>
    <w:rsid w:val="003D4150"/>
    <w:rsid w:val="003E4083"/>
    <w:rsid w:val="003E6373"/>
    <w:rsid w:val="003F3125"/>
    <w:rsid w:val="003F3790"/>
    <w:rsid w:val="003F3CCB"/>
    <w:rsid w:val="00400EA3"/>
    <w:rsid w:val="00413DD7"/>
    <w:rsid w:val="00417ABE"/>
    <w:rsid w:val="00421655"/>
    <w:rsid w:val="00424EB1"/>
    <w:rsid w:val="00426F7F"/>
    <w:rsid w:val="004346C8"/>
    <w:rsid w:val="00434D30"/>
    <w:rsid w:val="00442FDE"/>
    <w:rsid w:val="004503F5"/>
    <w:rsid w:val="00450632"/>
    <w:rsid w:val="004577DB"/>
    <w:rsid w:val="0046358A"/>
    <w:rsid w:val="00464908"/>
    <w:rsid w:val="00464963"/>
    <w:rsid w:val="00471EF8"/>
    <w:rsid w:val="00475309"/>
    <w:rsid w:val="00481991"/>
    <w:rsid w:val="00481F8D"/>
    <w:rsid w:val="004870FB"/>
    <w:rsid w:val="00492F15"/>
    <w:rsid w:val="0049494D"/>
    <w:rsid w:val="004952D1"/>
    <w:rsid w:val="004B2F5C"/>
    <w:rsid w:val="004B48D0"/>
    <w:rsid w:val="004C1F82"/>
    <w:rsid w:val="004D05C0"/>
    <w:rsid w:val="004D3832"/>
    <w:rsid w:val="004D3BD1"/>
    <w:rsid w:val="004D490E"/>
    <w:rsid w:val="004D6E4E"/>
    <w:rsid w:val="004D7CB2"/>
    <w:rsid w:val="004E28CB"/>
    <w:rsid w:val="004E2AF9"/>
    <w:rsid w:val="004E4971"/>
    <w:rsid w:val="004F1631"/>
    <w:rsid w:val="004F493D"/>
    <w:rsid w:val="004F6AB3"/>
    <w:rsid w:val="004F7B5D"/>
    <w:rsid w:val="00504A96"/>
    <w:rsid w:val="00506907"/>
    <w:rsid w:val="00510FE8"/>
    <w:rsid w:val="005178FC"/>
    <w:rsid w:val="00526FEC"/>
    <w:rsid w:val="00530676"/>
    <w:rsid w:val="00540738"/>
    <w:rsid w:val="00547286"/>
    <w:rsid w:val="00550AF9"/>
    <w:rsid w:val="00550DAF"/>
    <w:rsid w:val="00554A0F"/>
    <w:rsid w:val="00557877"/>
    <w:rsid w:val="00557C46"/>
    <w:rsid w:val="005604C2"/>
    <w:rsid w:val="00561841"/>
    <w:rsid w:val="005737E6"/>
    <w:rsid w:val="005749F1"/>
    <w:rsid w:val="00582833"/>
    <w:rsid w:val="00584E32"/>
    <w:rsid w:val="00585E40"/>
    <w:rsid w:val="005870CA"/>
    <w:rsid w:val="00591CE9"/>
    <w:rsid w:val="005B0A69"/>
    <w:rsid w:val="005C4FEE"/>
    <w:rsid w:val="005E1694"/>
    <w:rsid w:val="005F03CD"/>
    <w:rsid w:val="00605195"/>
    <w:rsid w:val="0060602E"/>
    <w:rsid w:val="006078D2"/>
    <w:rsid w:val="0061099D"/>
    <w:rsid w:val="006133FA"/>
    <w:rsid w:val="00616880"/>
    <w:rsid w:val="00634B7D"/>
    <w:rsid w:val="00636699"/>
    <w:rsid w:val="00645C14"/>
    <w:rsid w:val="00647972"/>
    <w:rsid w:val="006539F6"/>
    <w:rsid w:val="0065578E"/>
    <w:rsid w:val="006563CB"/>
    <w:rsid w:val="00657097"/>
    <w:rsid w:val="0066040C"/>
    <w:rsid w:val="00664811"/>
    <w:rsid w:val="00664C35"/>
    <w:rsid w:val="00665C67"/>
    <w:rsid w:val="00666674"/>
    <w:rsid w:val="006711C3"/>
    <w:rsid w:val="0067420F"/>
    <w:rsid w:val="00681430"/>
    <w:rsid w:val="00682D23"/>
    <w:rsid w:val="00683676"/>
    <w:rsid w:val="00683C2D"/>
    <w:rsid w:val="00692B05"/>
    <w:rsid w:val="00697A49"/>
    <w:rsid w:val="006A1455"/>
    <w:rsid w:val="006A1C23"/>
    <w:rsid w:val="006A2586"/>
    <w:rsid w:val="006A6805"/>
    <w:rsid w:val="006B0B26"/>
    <w:rsid w:val="006B151A"/>
    <w:rsid w:val="006B6B72"/>
    <w:rsid w:val="006C205C"/>
    <w:rsid w:val="006C27A9"/>
    <w:rsid w:val="006C3FFE"/>
    <w:rsid w:val="006D3E54"/>
    <w:rsid w:val="006D72AC"/>
    <w:rsid w:val="006E2CCF"/>
    <w:rsid w:val="006F7CC8"/>
    <w:rsid w:val="00700CCF"/>
    <w:rsid w:val="00702713"/>
    <w:rsid w:val="007067F9"/>
    <w:rsid w:val="00714B2C"/>
    <w:rsid w:val="00723739"/>
    <w:rsid w:val="00736CD6"/>
    <w:rsid w:val="00737C6A"/>
    <w:rsid w:val="00742E5D"/>
    <w:rsid w:val="00743C55"/>
    <w:rsid w:val="00747FE3"/>
    <w:rsid w:val="007523EA"/>
    <w:rsid w:val="00753E46"/>
    <w:rsid w:val="00765C4A"/>
    <w:rsid w:val="00766258"/>
    <w:rsid w:val="00783800"/>
    <w:rsid w:val="00795C3C"/>
    <w:rsid w:val="007B155F"/>
    <w:rsid w:val="007B3214"/>
    <w:rsid w:val="007C1577"/>
    <w:rsid w:val="007C42A7"/>
    <w:rsid w:val="007E1734"/>
    <w:rsid w:val="007E460F"/>
    <w:rsid w:val="007F4FC4"/>
    <w:rsid w:val="007F55ED"/>
    <w:rsid w:val="00801F3B"/>
    <w:rsid w:val="00803382"/>
    <w:rsid w:val="008077C1"/>
    <w:rsid w:val="008126ED"/>
    <w:rsid w:val="00821F9D"/>
    <w:rsid w:val="00824C01"/>
    <w:rsid w:val="00840AAF"/>
    <w:rsid w:val="00842A74"/>
    <w:rsid w:val="008447F2"/>
    <w:rsid w:val="00844B40"/>
    <w:rsid w:val="00850ED6"/>
    <w:rsid w:val="00853E62"/>
    <w:rsid w:val="00854FCD"/>
    <w:rsid w:val="00855C6C"/>
    <w:rsid w:val="008627B4"/>
    <w:rsid w:val="00863F57"/>
    <w:rsid w:val="00881DC5"/>
    <w:rsid w:val="00882F43"/>
    <w:rsid w:val="00892368"/>
    <w:rsid w:val="00895CF4"/>
    <w:rsid w:val="00897A27"/>
    <w:rsid w:val="008A10C8"/>
    <w:rsid w:val="008A2416"/>
    <w:rsid w:val="008B4961"/>
    <w:rsid w:val="008C31A8"/>
    <w:rsid w:val="008E3A5F"/>
    <w:rsid w:val="00916C20"/>
    <w:rsid w:val="009204CA"/>
    <w:rsid w:val="00930DD2"/>
    <w:rsid w:val="00931A9A"/>
    <w:rsid w:val="00932F49"/>
    <w:rsid w:val="00935A4F"/>
    <w:rsid w:val="009362FB"/>
    <w:rsid w:val="00937C9A"/>
    <w:rsid w:val="00952980"/>
    <w:rsid w:val="009535F2"/>
    <w:rsid w:val="00954368"/>
    <w:rsid w:val="0096003B"/>
    <w:rsid w:val="009650BD"/>
    <w:rsid w:val="009704D1"/>
    <w:rsid w:val="009808B6"/>
    <w:rsid w:val="00982AD9"/>
    <w:rsid w:val="00984A92"/>
    <w:rsid w:val="009865D3"/>
    <w:rsid w:val="00996604"/>
    <w:rsid w:val="009966DC"/>
    <w:rsid w:val="0099694B"/>
    <w:rsid w:val="009B0109"/>
    <w:rsid w:val="009B2366"/>
    <w:rsid w:val="009C0E21"/>
    <w:rsid w:val="009D15A6"/>
    <w:rsid w:val="009D3332"/>
    <w:rsid w:val="009D73D3"/>
    <w:rsid w:val="00A02B8E"/>
    <w:rsid w:val="00A11876"/>
    <w:rsid w:val="00A16740"/>
    <w:rsid w:val="00A17BF1"/>
    <w:rsid w:val="00A23A26"/>
    <w:rsid w:val="00A248FF"/>
    <w:rsid w:val="00A30E4D"/>
    <w:rsid w:val="00A434AE"/>
    <w:rsid w:val="00A558AC"/>
    <w:rsid w:val="00A571D5"/>
    <w:rsid w:val="00A57BEA"/>
    <w:rsid w:val="00A71066"/>
    <w:rsid w:val="00A81C9A"/>
    <w:rsid w:val="00A878A4"/>
    <w:rsid w:val="00A962D5"/>
    <w:rsid w:val="00AB19CA"/>
    <w:rsid w:val="00AB562B"/>
    <w:rsid w:val="00AB5D3A"/>
    <w:rsid w:val="00AC4666"/>
    <w:rsid w:val="00AD01E3"/>
    <w:rsid w:val="00AD61A8"/>
    <w:rsid w:val="00AF75D2"/>
    <w:rsid w:val="00B05825"/>
    <w:rsid w:val="00B31A0F"/>
    <w:rsid w:val="00B4616A"/>
    <w:rsid w:val="00B55BE8"/>
    <w:rsid w:val="00B74719"/>
    <w:rsid w:val="00B7504D"/>
    <w:rsid w:val="00B77EBB"/>
    <w:rsid w:val="00B807DD"/>
    <w:rsid w:val="00B8571F"/>
    <w:rsid w:val="00B956C9"/>
    <w:rsid w:val="00B95862"/>
    <w:rsid w:val="00B96D9E"/>
    <w:rsid w:val="00B97BD8"/>
    <w:rsid w:val="00BB6A9E"/>
    <w:rsid w:val="00BC0373"/>
    <w:rsid w:val="00BC2A7C"/>
    <w:rsid w:val="00BC3D25"/>
    <w:rsid w:val="00BD1999"/>
    <w:rsid w:val="00BD505D"/>
    <w:rsid w:val="00BE16DF"/>
    <w:rsid w:val="00BE370B"/>
    <w:rsid w:val="00BE42A3"/>
    <w:rsid w:val="00BE4A4B"/>
    <w:rsid w:val="00BE65AD"/>
    <w:rsid w:val="00C00915"/>
    <w:rsid w:val="00C07231"/>
    <w:rsid w:val="00C15E0C"/>
    <w:rsid w:val="00C17B12"/>
    <w:rsid w:val="00C17D30"/>
    <w:rsid w:val="00C22CD2"/>
    <w:rsid w:val="00C22F62"/>
    <w:rsid w:val="00C26F6A"/>
    <w:rsid w:val="00C32339"/>
    <w:rsid w:val="00C36507"/>
    <w:rsid w:val="00C5096B"/>
    <w:rsid w:val="00C54D45"/>
    <w:rsid w:val="00C56542"/>
    <w:rsid w:val="00C645BB"/>
    <w:rsid w:val="00C66AD1"/>
    <w:rsid w:val="00C72394"/>
    <w:rsid w:val="00C72968"/>
    <w:rsid w:val="00C8272C"/>
    <w:rsid w:val="00C90CB0"/>
    <w:rsid w:val="00C9732F"/>
    <w:rsid w:val="00CA0F3D"/>
    <w:rsid w:val="00CA138A"/>
    <w:rsid w:val="00CB45EF"/>
    <w:rsid w:val="00CB5CE0"/>
    <w:rsid w:val="00CB734A"/>
    <w:rsid w:val="00CC1021"/>
    <w:rsid w:val="00CC4477"/>
    <w:rsid w:val="00CD52D0"/>
    <w:rsid w:val="00CD7AA3"/>
    <w:rsid w:val="00CE0287"/>
    <w:rsid w:val="00CE04A2"/>
    <w:rsid w:val="00CE7ED1"/>
    <w:rsid w:val="00D1095E"/>
    <w:rsid w:val="00D155F5"/>
    <w:rsid w:val="00D17DAB"/>
    <w:rsid w:val="00D2200F"/>
    <w:rsid w:val="00D377F8"/>
    <w:rsid w:val="00D40921"/>
    <w:rsid w:val="00D541CC"/>
    <w:rsid w:val="00D56D27"/>
    <w:rsid w:val="00D75623"/>
    <w:rsid w:val="00D800B8"/>
    <w:rsid w:val="00D8776D"/>
    <w:rsid w:val="00D878A2"/>
    <w:rsid w:val="00D9133F"/>
    <w:rsid w:val="00D92D9B"/>
    <w:rsid w:val="00DA267A"/>
    <w:rsid w:val="00DA6164"/>
    <w:rsid w:val="00DB3447"/>
    <w:rsid w:val="00DB375E"/>
    <w:rsid w:val="00DC65AD"/>
    <w:rsid w:val="00DE1EFB"/>
    <w:rsid w:val="00DE3334"/>
    <w:rsid w:val="00DE6ECA"/>
    <w:rsid w:val="00E051E4"/>
    <w:rsid w:val="00E25DF0"/>
    <w:rsid w:val="00E32F04"/>
    <w:rsid w:val="00E351F6"/>
    <w:rsid w:val="00E46270"/>
    <w:rsid w:val="00E52207"/>
    <w:rsid w:val="00E52DE0"/>
    <w:rsid w:val="00E5494A"/>
    <w:rsid w:val="00E56258"/>
    <w:rsid w:val="00E64C84"/>
    <w:rsid w:val="00E73E51"/>
    <w:rsid w:val="00E8138D"/>
    <w:rsid w:val="00E871FE"/>
    <w:rsid w:val="00E91953"/>
    <w:rsid w:val="00EA3C0A"/>
    <w:rsid w:val="00EB0AD1"/>
    <w:rsid w:val="00EC1ECF"/>
    <w:rsid w:val="00EC7232"/>
    <w:rsid w:val="00ED04A5"/>
    <w:rsid w:val="00ED0CED"/>
    <w:rsid w:val="00ED3F37"/>
    <w:rsid w:val="00EE5FE6"/>
    <w:rsid w:val="00F0409F"/>
    <w:rsid w:val="00F0736F"/>
    <w:rsid w:val="00F0764D"/>
    <w:rsid w:val="00F23BE5"/>
    <w:rsid w:val="00F45926"/>
    <w:rsid w:val="00F527E4"/>
    <w:rsid w:val="00F55ECC"/>
    <w:rsid w:val="00F601F6"/>
    <w:rsid w:val="00F60E10"/>
    <w:rsid w:val="00F60F04"/>
    <w:rsid w:val="00F76439"/>
    <w:rsid w:val="00F8168A"/>
    <w:rsid w:val="00F81E7A"/>
    <w:rsid w:val="00F86169"/>
    <w:rsid w:val="00F90E3D"/>
    <w:rsid w:val="00F90EC0"/>
    <w:rsid w:val="00FA3959"/>
    <w:rsid w:val="00FA4AA2"/>
    <w:rsid w:val="00FA5E98"/>
    <w:rsid w:val="00FA7713"/>
    <w:rsid w:val="00FB0ECF"/>
    <w:rsid w:val="00FC004B"/>
    <w:rsid w:val="00FC09BF"/>
    <w:rsid w:val="00FC0A59"/>
    <w:rsid w:val="00FC0FC6"/>
    <w:rsid w:val="00FC25C9"/>
    <w:rsid w:val="00FC50D5"/>
    <w:rsid w:val="00FC669D"/>
    <w:rsid w:val="00FE1539"/>
    <w:rsid w:val="00FE18E9"/>
    <w:rsid w:val="00FE7385"/>
    <w:rsid w:val="00FF38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C5A9BE"/>
  <w15:chartTrackingRefBased/>
  <w15:docId w15:val="{2BBA7501-515A-4F37-A707-39D62FAD3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66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6699"/>
    <w:rPr>
      <w:rFonts w:ascii="Segoe UI" w:hAnsi="Segoe UI" w:cs="Segoe UI"/>
      <w:sz w:val="18"/>
      <w:szCs w:val="18"/>
    </w:rPr>
  </w:style>
  <w:style w:type="paragraph" w:styleId="Header">
    <w:name w:val="header"/>
    <w:basedOn w:val="Normal"/>
    <w:link w:val="HeaderChar"/>
    <w:uiPriority w:val="99"/>
    <w:unhideWhenUsed/>
    <w:rsid w:val="006366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699"/>
  </w:style>
  <w:style w:type="paragraph" w:styleId="Footer">
    <w:name w:val="footer"/>
    <w:basedOn w:val="Normal"/>
    <w:link w:val="FooterChar"/>
    <w:uiPriority w:val="99"/>
    <w:unhideWhenUsed/>
    <w:rsid w:val="006366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699"/>
  </w:style>
  <w:style w:type="table" w:styleId="TableGrid">
    <w:name w:val="Table Grid"/>
    <w:basedOn w:val="TableNormal"/>
    <w:uiPriority w:val="39"/>
    <w:rsid w:val="00613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31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C4C08-5563-4C24-ADF3-89ACE6EA1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4511</Words>
  <Characters>2571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la</dc:creator>
  <cp:keywords/>
  <dc:description/>
  <cp:lastModifiedBy>kyle hunt</cp:lastModifiedBy>
  <cp:revision>3</cp:revision>
  <cp:lastPrinted>2020-07-07T05:38:00Z</cp:lastPrinted>
  <dcterms:created xsi:type="dcterms:W3CDTF">2022-05-10T00:46:00Z</dcterms:created>
  <dcterms:modified xsi:type="dcterms:W3CDTF">2022-09-20T02:16:00Z</dcterms:modified>
</cp:coreProperties>
</file>